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05F33A" w14:textId="18BB145C" w:rsidR="004B4514" w:rsidRPr="00ED31DB" w:rsidRDefault="001647D0" w:rsidP="004B4514">
      <w:pPr>
        <w:jc w:val="left"/>
        <w:rPr>
          <w:rFonts w:ascii="Times New Roman" w:hAnsi="Times New Roman" w:cs="Times New Roman"/>
          <w:b/>
          <w:bCs/>
          <w:szCs w:val="24"/>
        </w:rPr>
      </w:pPr>
      <w:r>
        <w:rPr>
          <w:rFonts w:ascii="Times New Roman" w:hAnsi="Times New Roman" w:cs="Times New Roman"/>
          <w:b/>
          <w:bCs/>
          <w:szCs w:val="24"/>
        </w:rPr>
        <w:t>0</w:t>
      </w:r>
      <w:r w:rsidR="004B4514" w:rsidRPr="00ED31DB">
        <w:rPr>
          <w:rFonts w:ascii="Times New Roman" w:hAnsi="Times New Roman" w:cs="Times New Roman"/>
          <w:b/>
          <w:bCs/>
          <w:szCs w:val="24"/>
        </w:rPr>
        <w:t>Pres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6077F" w:rsidRPr="00ED31DB" w14:paraId="4F39CCA4" w14:textId="77777777" w:rsidTr="0055373E">
        <w:tc>
          <w:tcPr>
            <w:tcW w:w="4675" w:type="dxa"/>
          </w:tcPr>
          <w:p w14:paraId="212CB711" w14:textId="51C7CDEE" w:rsidR="002E6439" w:rsidRDefault="002E6439" w:rsidP="00F6077F">
            <w:pPr>
              <w:jc w:val="left"/>
              <w:rPr>
                <w:rFonts w:ascii="Times New Roman" w:hAnsi="Times New Roman" w:cs="Times New Roman"/>
                <w:szCs w:val="24"/>
              </w:rPr>
            </w:pPr>
            <w:r>
              <w:rPr>
                <w:rFonts w:ascii="Times New Roman" w:hAnsi="Times New Roman" w:cs="Times New Roman"/>
                <w:szCs w:val="24"/>
              </w:rPr>
              <w:t>Vanessa Bowers</w:t>
            </w:r>
            <w:r w:rsidR="008A2D6F">
              <w:rPr>
                <w:rFonts w:ascii="Times New Roman" w:hAnsi="Times New Roman" w:cs="Times New Roman"/>
                <w:szCs w:val="24"/>
              </w:rPr>
              <w:t>, President</w:t>
            </w:r>
          </w:p>
          <w:p w14:paraId="25680A2C" w14:textId="77777777" w:rsidR="00DD1FB2" w:rsidRDefault="00DD1FB2" w:rsidP="00DD1FB2">
            <w:pPr>
              <w:jc w:val="left"/>
              <w:rPr>
                <w:rFonts w:ascii="Times New Roman" w:hAnsi="Times New Roman" w:cs="Times New Roman"/>
                <w:szCs w:val="24"/>
              </w:rPr>
            </w:pPr>
            <w:r>
              <w:rPr>
                <w:rFonts w:ascii="Times New Roman" w:hAnsi="Times New Roman" w:cs="Times New Roman"/>
                <w:szCs w:val="24"/>
              </w:rPr>
              <w:t>Vanessa Jenkins, Councilmember</w:t>
            </w:r>
          </w:p>
          <w:p w14:paraId="235AF39B" w14:textId="574EF062" w:rsidR="00DD1FB2" w:rsidRDefault="00DD1FB2" w:rsidP="00F6077F">
            <w:pPr>
              <w:jc w:val="left"/>
              <w:rPr>
                <w:rFonts w:ascii="Times New Roman" w:hAnsi="Times New Roman" w:cs="Times New Roman"/>
                <w:szCs w:val="24"/>
              </w:rPr>
            </w:pPr>
            <w:r>
              <w:rPr>
                <w:rFonts w:ascii="Times New Roman" w:hAnsi="Times New Roman" w:cs="Times New Roman"/>
                <w:szCs w:val="24"/>
              </w:rPr>
              <w:t>Charles “CJ” Johnson, Councilmember</w:t>
            </w:r>
          </w:p>
          <w:p w14:paraId="280927C1" w14:textId="3F713C0D" w:rsidR="0079388D" w:rsidRDefault="0079388D" w:rsidP="00F6077F">
            <w:pPr>
              <w:jc w:val="left"/>
              <w:rPr>
                <w:rFonts w:ascii="Times New Roman" w:hAnsi="Times New Roman" w:cs="Times New Roman"/>
                <w:szCs w:val="24"/>
              </w:rPr>
            </w:pPr>
            <w:r>
              <w:rPr>
                <w:rFonts w:ascii="Times New Roman" w:hAnsi="Times New Roman" w:cs="Times New Roman"/>
                <w:szCs w:val="24"/>
              </w:rPr>
              <w:t>Michael Segina, Councilmember</w:t>
            </w:r>
          </w:p>
          <w:p w14:paraId="0A68C6A2" w14:textId="41827DE3" w:rsidR="00DD1FB2" w:rsidRDefault="00DD1FB2" w:rsidP="00F6077F">
            <w:pPr>
              <w:jc w:val="left"/>
              <w:rPr>
                <w:rFonts w:ascii="Times New Roman" w:hAnsi="Times New Roman" w:cs="Times New Roman"/>
                <w:szCs w:val="24"/>
              </w:rPr>
            </w:pPr>
            <w:proofErr w:type="spellStart"/>
            <w:r>
              <w:rPr>
                <w:rFonts w:ascii="Times New Roman" w:hAnsi="Times New Roman" w:cs="Times New Roman"/>
                <w:szCs w:val="24"/>
              </w:rPr>
              <w:t>Nastashia</w:t>
            </w:r>
            <w:proofErr w:type="spellEnd"/>
            <w:r>
              <w:rPr>
                <w:rFonts w:ascii="Times New Roman" w:hAnsi="Times New Roman" w:cs="Times New Roman"/>
                <w:szCs w:val="24"/>
              </w:rPr>
              <w:t xml:space="preserve"> Ross, Vice President</w:t>
            </w:r>
          </w:p>
          <w:p w14:paraId="02999528" w14:textId="3FD22334" w:rsidR="003B24A6" w:rsidRPr="00ED31DB" w:rsidRDefault="003B24A6" w:rsidP="000F443F">
            <w:pPr>
              <w:jc w:val="left"/>
              <w:rPr>
                <w:rFonts w:ascii="Times New Roman" w:hAnsi="Times New Roman" w:cs="Times New Roman"/>
                <w:szCs w:val="24"/>
              </w:rPr>
            </w:pPr>
          </w:p>
        </w:tc>
        <w:tc>
          <w:tcPr>
            <w:tcW w:w="4675" w:type="dxa"/>
          </w:tcPr>
          <w:p w14:paraId="53B45418" w14:textId="77777777" w:rsidR="00835B24" w:rsidRDefault="00835B24" w:rsidP="00DF3DAF">
            <w:pPr>
              <w:jc w:val="left"/>
              <w:rPr>
                <w:rFonts w:ascii="Times New Roman" w:hAnsi="Times New Roman" w:cs="Times New Roman"/>
                <w:szCs w:val="24"/>
              </w:rPr>
            </w:pPr>
            <w:r>
              <w:rPr>
                <w:rFonts w:ascii="Times New Roman" w:hAnsi="Times New Roman" w:cs="Times New Roman"/>
                <w:szCs w:val="24"/>
              </w:rPr>
              <w:t>Ciera Dent, Mayor</w:t>
            </w:r>
          </w:p>
          <w:p w14:paraId="49B22FC7" w14:textId="25BFE493" w:rsidR="00065007" w:rsidRDefault="00F412BA" w:rsidP="00DF3DAF">
            <w:pPr>
              <w:jc w:val="left"/>
              <w:rPr>
                <w:rFonts w:ascii="Times New Roman" w:hAnsi="Times New Roman" w:cs="Times New Roman"/>
                <w:szCs w:val="24"/>
              </w:rPr>
            </w:pPr>
            <w:r>
              <w:rPr>
                <w:rFonts w:ascii="Times New Roman" w:hAnsi="Times New Roman" w:cs="Times New Roman"/>
                <w:szCs w:val="24"/>
              </w:rPr>
              <w:t>Shawki Lacey</w:t>
            </w:r>
            <w:r w:rsidR="00065007">
              <w:rPr>
                <w:rFonts w:ascii="Times New Roman" w:hAnsi="Times New Roman" w:cs="Times New Roman"/>
                <w:szCs w:val="24"/>
              </w:rPr>
              <w:t xml:space="preserve">, </w:t>
            </w:r>
            <w:r w:rsidR="004A209B">
              <w:rPr>
                <w:rFonts w:ascii="Times New Roman" w:hAnsi="Times New Roman" w:cs="Times New Roman"/>
                <w:szCs w:val="24"/>
              </w:rPr>
              <w:t>Chief</w:t>
            </w:r>
            <w:r w:rsidR="001F1BF5">
              <w:rPr>
                <w:rFonts w:ascii="Times New Roman" w:hAnsi="Times New Roman" w:cs="Times New Roman"/>
                <w:szCs w:val="24"/>
              </w:rPr>
              <w:t xml:space="preserve"> of Police</w:t>
            </w:r>
          </w:p>
          <w:p w14:paraId="5A451F1E" w14:textId="545EACBC" w:rsidR="00DD1FB2" w:rsidRDefault="00DD1FB2" w:rsidP="00DF3DAF">
            <w:pPr>
              <w:jc w:val="left"/>
              <w:rPr>
                <w:rFonts w:ascii="Times New Roman" w:hAnsi="Times New Roman" w:cs="Times New Roman"/>
                <w:szCs w:val="24"/>
              </w:rPr>
            </w:pPr>
            <w:r>
              <w:rPr>
                <w:rFonts w:ascii="Times New Roman" w:hAnsi="Times New Roman" w:cs="Times New Roman"/>
                <w:szCs w:val="24"/>
              </w:rPr>
              <w:t>Aaron Curry, Public Works Director</w:t>
            </w:r>
          </w:p>
          <w:p w14:paraId="253508EE" w14:textId="34D308C4" w:rsidR="00E47880" w:rsidRDefault="00F412BA" w:rsidP="00DF3DAF">
            <w:pPr>
              <w:jc w:val="left"/>
              <w:rPr>
                <w:rFonts w:ascii="Times New Roman" w:hAnsi="Times New Roman" w:cs="Times New Roman"/>
                <w:szCs w:val="24"/>
              </w:rPr>
            </w:pPr>
            <w:r>
              <w:rPr>
                <w:rFonts w:ascii="Times New Roman" w:hAnsi="Times New Roman" w:cs="Times New Roman"/>
                <w:szCs w:val="24"/>
              </w:rPr>
              <w:t>Ryan Gonder, Solicitor</w:t>
            </w:r>
          </w:p>
          <w:p w14:paraId="5D0F0393" w14:textId="77777777" w:rsidR="00F412BA" w:rsidRDefault="00F412BA" w:rsidP="00F412BA">
            <w:pPr>
              <w:jc w:val="left"/>
              <w:rPr>
                <w:rFonts w:ascii="Times New Roman" w:hAnsi="Times New Roman" w:cs="Times New Roman"/>
                <w:szCs w:val="24"/>
              </w:rPr>
            </w:pPr>
            <w:r>
              <w:rPr>
                <w:rFonts w:ascii="Times New Roman" w:hAnsi="Times New Roman" w:cs="Times New Roman"/>
                <w:szCs w:val="24"/>
              </w:rPr>
              <w:t>Randy Watts, Engineer</w:t>
            </w:r>
          </w:p>
          <w:p w14:paraId="538FECF1" w14:textId="5549AB91" w:rsidR="00CD74BF" w:rsidRPr="00DF3DAF" w:rsidRDefault="00F412BA" w:rsidP="00377FA4">
            <w:pPr>
              <w:jc w:val="left"/>
              <w:rPr>
                <w:rFonts w:ascii="Times New Roman" w:hAnsi="Times New Roman" w:cs="Times New Roman"/>
                <w:szCs w:val="24"/>
              </w:rPr>
            </w:pPr>
            <w:r>
              <w:rPr>
                <w:rFonts w:ascii="Times New Roman" w:hAnsi="Times New Roman" w:cs="Times New Roman"/>
                <w:szCs w:val="24"/>
              </w:rPr>
              <w:t>Chad Saylor, Interim Borough Manager</w:t>
            </w:r>
          </w:p>
        </w:tc>
      </w:tr>
      <w:tr w:rsidR="00746809" w:rsidRPr="00ED31DB" w14:paraId="39EB0892" w14:textId="77777777" w:rsidTr="00DF37F4">
        <w:trPr>
          <w:gridAfter w:val="1"/>
          <w:wAfter w:w="4675" w:type="dxa"/>
          <w:trHeight w:val="63"/>
        </w:trPr>
        <w:tc>
          <w:tcPr>
            <w:tcW w:w="4675" w:type="dxa"/>
          </w:tcPr>
          <w:p w14:paraId="3B317F05" w14:textId="3C568198" w:rsidR="00746809" w:rsidRPr="00DF37F4" w:rsidRDefault="00746809" w:rsidP="00DF37F4">
            <w:pPr>
              <w:tabs>
                <w:tab w:val="left" w:pos="537"/>
                <w:tab w:val="center" w:pos="2229"/>
              </w:tabs>
              <w:jc w:val="left"/>
              <w:rPr>
                <w:rFonts w:ascii="Times New Roman" w:hAnsi="Times New Roman" w:cs="Times New Roman"/>
                <w:szCs w:val="24"/>
              </w:rPr>
            </w:pPr>
          </w:p>
        </w:tc>
      </w:tr>
    </w:tbl>
    <w:p w14:paraId="2705F343" w14:textId="7CC89BAC" w:rsidR="004B4514" w:rsidRDefault="000B03D5" w:rsidP="004B4514">
      <w:pPr>
        <w:jc w:val="left"/>
        <w:rPr>
          <w:rFonts w:ascii="Times New Roman" w:hAnsi="Times New Roman" w:cs="Times New Roman"/>
          <w:szCs w:val="24"/>
        </w:rPr>
      </w:pPr>
      <w:r>
        <w:rPr>
          <w:rFonts w:ascii="Times New Roman" w:hAnsi="Times New Roman" w:cs="Times New Roman"/>
          <w:b/>
          <w:bCs/>
          <w:szCs w:val="24"/>
        </w:rPr>
        <w:t>Councilmember</w:t>
      </w:r>
      <w:r w:rsidR="00796EDA">
        <w:rPr>
          <w:rFonts w:ascii="Times New Roman" w:hAnsi="Times New Roman" w:cs="Times New Roman"/>
          <w:b/>
          <w:bCs/>
          <w:szCs w:val="24"/>
        </w:rPr>
        <w:t>(</w:t>
      </w:r>
      <w:r>
        <w:rPr>
          <w:rFonts w:ascii="Times New Roman" w:hAnsi="Times New Roman" w:cs="Times New Roman"/>
          <w:b/>
          <w:bCs/>
          <w:szCs w:val="24"/>
        </w:rPr>
        <w:t>s</w:t>
      </w:r>
      <w:r w:rsidR="00796EDA">
        <w:rPr>
          <w:rFonts w:ascii="Times New Roman" w:hAnsi="Times New Roman" w:cs="Times New Roman"/>
          <w:b/>
          <w:bCs/>
          <w:szCs w:val="24"/>
        </w:rPr>
        <w:t>)</w:t>
      </w:r>
      <w:r>
        <w:rPr>
          <w:rFonts w:ascii="Times New Roman" w:hAnsi="Times New Roman" w:cs="Times New Roman"/>
          <w:b/>
          <w:bCs/>
          <w:szCs w:val="24"/>
        </w:rPr>
        <w:t xml:space="preserve"> </w:t>
      </w:r>
      <w:r w:rsidR="004B4514" w:rsidRPr="00ED31DB">
        <w:rPr>
          <w:rFonts w:ascii="Times New Roman" w:hAnsi="Times New Roman" w:cs="Times New Roman"/>
          <w:b/>
          <w:bCs/>
          <w:szCs w:val="24"/>
        </w:rPr>
        <w:t>Absent:</w:t>
      </w:r>
      <w:r w:rsidR="00BE772B" w:rsidRPr="00ED31DB">
        <w:rPr>
          <w:rFonts w:ascii="Times New Roman" w:hAnsi="Times New Roman" w:cs="Times New Roman"/>
          <w:szCs w:val="24"/>
        </w:rPr>
        <w:t xml:space="preserve"> </w:t>
      </w:r>
      <w:r w:rsidR="00835897">
        <w:rPr>
          <w:rFonts w:ascii="Times New Roman" w:hAnsi="Times New Roman" w:cs="Times New Roman"/>
          <w:szCs w:val="24"/>
        </w:rPr>
        <w:t>Denae House &amp; Julianna Paioletti</w:t>
      </w:r>
    </w:p>
    <w:p w14:paraId="2705F344" w14:textId="77777777" w:rsidR="004B4514" w:rsidRPr="00ED31DB" w:rsidRDefault="004B4514" w:rsidP="004B4514">
      <w:pPr>
        <w:tabs>
          <w:tab w:val="left" w:pos="5850"/>
          <w:tab w:val="left" w:pos="6570"/>
        </w:tabs>
        <w:jc w:val="left"/>
        <w:rPr>
          <w:rFonts w:ascii="Times New Roman" w:hAnsi="Times New Roman" w:cs="Times New Roman"/>
          <w:szCs w:val="24"/>
        </w:rPr>
      </w:pPr>
    </w:p>
    <w:p w14:paraId="7CE931F4" w14:textId="53275F52" w:rsidR="00B14F18" w:rsidRDefault="00B81156" w:rsidP="004B4514">
      <w:pPr>
        <w:tabs>
          <w:tab w:val="left" w:pos="5850"/>
          <w:tab w:val="left" w:pos="6570"/>
        </w:tabs>
        <w:jc w:val="left"/>
        <w:rPr>
          <w:rFonts w:ascii="Times New Roman" w:hAnsi="Times New Roman" w:cs="Times New Roman"/>
          <w:szCs w:val="24"/>
        </w:rPr>
      </w:pPr>
      <w:r w:rsidRPr="00B81156">
        <w:rPr>
          <w:rFonts w:ascii="Times New Roman" w:hAnsi="Times New Roman" w:cs="Times New Roman"/>
          <w:b/>
          <w:szCs w:val="24"/>
        </w:rPr>
        <w:t>Call Meeting to Order:</w:t>
      </w:r>
      <w:r>
        <w:rPr>
          <w:rFonts w:ascii="Times New Roman" w:hAnsi="Times New Roman" w:cs="Times New Roman"/>
          <w:szCs w:val="24"/>
        </w:rPr>
        <w:t xml:space="preserve"> </w:t>
      </w:r>
      <w:r w:rsidR="002E6439">
        <w:rPr>
          <w:rFonts w:ascii="Times New Roman" w:hAnsi="Times New Roman" w:cs="Times New Roman"/>
          <w:szCs w:val="24"/>
        </w:rPr>
        <w:t xml:space="preserve">President Bowers </w:t>
      </w:r>
      <w:r w:rsidR="009D7CA6">
        <w:rPr>
          <w:rFonts w:ascii="Times New Roman" w:hAnsi="Times New Roman" w:cs="Times New Roman"/>
          <w:szCs w:val="24"/>
        </w:rPr>
        <w:t xml:space="preserve">called the meeting to order </w:t>
      </w:r>
      <w:r w:rsidR="00D73A38">
        <w:rPr>
          <w:rFonts w:ascii="Times New Roman" w:hAnsi="Times New Roman" w:cs="Times New Roman"/>
          <w:szCs w:val="24"/>
        </w:rPr>
        <w:t xml:space="preserve">at </w:t>
      </w:r>
      <w:r w:rsidR="00D510F6">
        <w:rPr>
          <w:rFonts w:ascii="Times New Roman" w:hAnsi="Times New Roman" w:cs="Times New Roman"/>
          <w:szCs w:val="24"/>
        </w:rPr>
        <w:t>6:3</w:t>
      </w:r>
      <w:r w:rsidR="008A2D6F">
        <w:rPr>
          <w:rFonts w:ascii="Times New Roman" w:hAnsi="Times New Roman" w:cs="Times New Roman"/>
          <w:szCs w:val="24"/>
        </w:rPr>
        <w:t>?</w:t>
      </w:r>
      <w:r w:rsidR="003E4F24">
        <w:rPr>
          <w:rFonts w:ascii="Times New Roman" w:hAnsi="Times New Roman" w:cs="Times New Roman"/>
          <w:szCs w:val="24"/>
        </w:rPr>
        <w:t xml:space="preserve"> PM.</w:t>
      </w:r>
    </w:p>
    <w:p w14:paraId="239F101C" w14:textId="77777777" w:rsidR="00B14F18" w:rsidRDefault="00B14F18" w:rsidP="004B4514">
      <w:pPr>
        <w:tabs>
          <w:tab w:val="left" w:pos="5850"/>
          <w:tab w:val="left" w:pos="6570"/>
        </w:tabs>
        <w:jc w:val="left"/>
        <w:rPr>
          <w:rFonts w:ascii="Times New Roman" w:hAnsi="Times New Roman" w:cs="Times New Roman"/>
          <w:szCs w:val="24"/>
        </w:rPr>
      </w:pPr>
    </w:p>
    <w:p w14:paraId="52076C06" w14:textId="628F02DB" w:rsidR="00521CC1" w:rsidRDefault="00B81156" w:rsidP="004B4514">
      <w:pPr>
        <w:tabs>
          <w:tab w:val="left" w:pos="5850"/>
          <w:tab w:val="left" w:pos="6570"/>
        </w:tabs>
        <w:jc w:val="left"/>
        <w:rPr>
          <w:rFonts w:ascii="Times New Roman" w:hAnsi="Times New Roman" w:cs="Times New Roman"/>
          <w:szCs w:val="24"/>
        </w:rPr>
      </w:pPr>
      <w:r w:rsidRPr="00B81156">
        <w:rPr>
          <w:rFonts w:ascii="Times New Roman" w:hAnsi="Times New Roman" w:cs="Times New Roman"/>
          <w:b/>
          <w:szCs w:val="24"/>
        </w:rPr>
        <w:t>Pledge of Allegiance:</w:t>
      </w:r>
      <w:r w:rsidR="002E6439">
        <w:rPr>
          <w:rFonts w:ascii="Times New Roman" w:hAnsi="Times New Roman" w:cs="Times New Roman"/>
          <w:szCs w:val="24"/>
        </w:rPr>
        <w:t xml:space="preserve"> President Bowers </w:t>
      </w:r>
      <w:r w:rsidR="00E47880">
        <w:rPr>
          <w:rFonts w:ascii="Times New Roman" w:hAnsi="Times New Roman" w:cs="Times New Roman"/>
          <w:szCs w:val="24"/>
        </w:rPr>
        <w:t>led th</w:t>
      </w:r>
      <w:r w:rsidR="00DF3DAF">
        <w:rPr>
          <w:rFonts w:ascii="Times New Roman" w:hAnsi="Times New Roman" w:cs="Times New Roman"/>
          <w:szCs w:val="24"/>
        </w:rPr>
        <w:t>e</w:t>
      </w:r>
      <w:r w:rsidR="00E73141">
        <w:rPr>
          <w:rFonts w:ascii="Times New Roman" w:hAnsi="Times New Roman" w:cs="Times New Roman"/>
          <w:szCs w:val="24"/>
        </w:rPr>
        <w:t xml:space="preserve"> </w:t>
      </w:r>
      <w:r w:rsidR="003C559A" w:rsidRPr="00ED31DB">
        <w:rPr>
          <w:rFonts w:ascii="Times New Roman" w:hAnsi="Times New Roman" w:cs="Times New Roman"/>
          <w:szCs w:val="24"/>
        </w:rPr>
        <w:t>P</w:t>
      </w:r>
      <w:r w:rsidR="00D26DD3" w:rsidRPr="00ED31DB">
        <w:rPr>
          <w:rFonts w:ascii="Times New Roman" w:hAnsi="Times New Roman" w:cs="Times New Roman"/>
          <w:szCs w:val="24"/>
        </w:rPr>
        <w:t xml:space="preserve">ledge of </w:t>
      </w:r>
      <w:r w:rsidR="003C559A" w:rsidRPr="00ED31DB">
        <w:rPr>
          <w:rFonts w:ascii="Times New Roman" w:hAnsi="Times New Roman" w:cs="Times New Roman"/>
          <w:szCs w:val="24"/>
        </w:rPr>
        <w:t>Allegiance</w:t>
      </w:r>
      <w:r w:rsidR="00E47880">
        <w:rPr>
          <w:rFonts w:ascii="Times New Roman" w:hAnsi="Times New Roman" w:cs="Times New Roman"/>
          <w:szCs w:val="24"/>
        </w:rPr>
        <w:t>.</w:t>
      </w:r>
    </w:p>
    <w:p w14:paraId="244185DA" w14:textId="77777777" w:rsidR="009B063F" w:rsidRPr="009B063F" w:rsidRDefault="009B063F" w:rsidP="009B063F">
      <w:pPr>
        <w:tabs>
          <w:tab w:val="left" w:pos="5850"/>
          <w:tab w:val="left" w:pos="6570"/>
        </w:tabs>
        <w:jc w:val="left"/>
        <w:rPr>
          <w:rFonts w:ascii="Times New Roman" w:hAnsi="Times New Roman" w:cs="Times New Roman"/>
          <w:b/>
          <w:bCs/>
          <w:szCs w:val="24"/>
        </w:rPr>
      </w:pPr>
    </w:p>
    <w:p w14:paraId="5FF5A14E" w14:textId="6B3866E3" w:rsidR="00DF37F4" w:rsidRPr="00B81156" w:rsidRDefault="00CC028F" w:rsidP="00B81156">
      <w:pPr>
        <w:tabs>
          <w:tab w:val="left" w:pos="5850"/>
          <w:tab w:val="left" w:pos="6570"/>
        </w:tabs>
        <w:jc w:val="left"/>
        <w:rPr>
          <w:rFonts w:ascii="Times New Roman" w:hAnsi="Times New Roman" w:cs="Times New Roman"/>
          <w:b/>
          <w:bCs/>
          <w:szCs w:val="24"/>
        </w:rPr>
      </w:pPr>
      <w:r>
        <w:rPr>
          <w:rFonts w:ascii="Times New Roman" w:hAnsi="Times New Roman" w:cs="Times New Roman"/>
          <w:b/>
          <w:bCs/>
          <w:szCs w:val="24"/>
        </w:rPr>
        <w:t xml:space="preserve">Council Meeting </w:t>
      </w:r>
      <w:r w:rsidR="00DF37F4" w:rsidRPr="00ED31DB">
        <w:rPr>
          <w:rFonts w:ascii="Times New Roman" w:hAnsi="Times New Roman" w:cs="Times New Roman"/>
          <w:b/>
          <w:bCs/>
          <w:szCs w:val="24"/>
        </w:rPr>
        <w:t>Roll Call:</w:t>
      </w:r>
      <w:r w:rsidR="00B81156">
        <w:rPr>
          <w:rFonts w:ascii="Times New Roman" w:hAnsi="Times New Roman" w:cs="Times New Roman"/>
          <w:b/>
          <w:bCs/>
          <w:szCs w:val="24"/>
        </w:rPr>
        <w:t xml:space="preserve"> </w:t>
      </w:r>
      <w:r w:rsidR="00C91A56">
        <w:rPr>
          <w:rFonts w:ascii="Times New Roman" w:hAnsi="Times New Roman" w:cs="Times New Roman"/>
          <w:szCs w:val="24"/>
        </w:rPr>
        <w:t>T</w:t>
      </w:r>
      <w:r w:rsidR="003E4F24">
        <w:rPr>
          <w:rFonts w:ascii="Times New Roman" w:hAnsi="Times New Roman" w:cs="Times New Roman"/>
          <w:szCs w:val="24"/>
        </w:rPr>
        <w:t xml:space="preserve">he roll was called by </w:t>
      </w:r>
      <w:r w:rsidR="005010F9">
        <w:rPr>
          <w:rFonts w:ascii="Times New Roman" w:hAnsi="Times New Roman" w:cs="Times New Roman"/>
          <w:szCs w:val="24"/>
        </w:rPr>
        <w:t xml:space="preserve">Mr. </w:t>
      </w:r>
      <w:r w:rsidR="00CD0DE6">
        <w:rPr>
          <w:rFonts w:ascii="Times New Roman" w:hAnsi="Times New Roman" w:cs="Times New Roman"/>
          <w:szCs w:val="24"/>
        </w:rPr>
        <w:t>Saylor</w:t>
      </w:r>
      <w:r w:rsidR="003E4F24">
        <w:rPr>
          <w:rFonts w:ascii="Times New Roman" w:hAnsi="Times New Roman" w:cs="Times New Roman"/>
          <w:szCs w:val="24"/>
        </w:rPr>
        <w:t xml:space="preserve">. The </w:t>
      </w:r>
      <w:r w:rsidR="00796EDA">
        <w:rPr>
          <w:rFonts w:ascii="Times New Roman" w:hAnsi="Times New Roman" w:cs="Times New Roman"/>
          <w:szCs w:val="24"/>
        </w:rPr>
        <w:t>individuals</w:t>
      </w:r>
      <w:r w:rsidR="003E4F24">
        <w:rPr>
          <w:rFonts w:ascii="Times New Roman" w:hAnsi="Times New Roman" w:cs="Times New Roman"/>
          <w:szCs w:val="24"/>
        </w:rPr>
        <w:t xml:space="preserve"> listed above were present.</w:t>
      </w:r>
      <w:r w:rsidR="00065007">
        <w:rPr>
          <w:rFonts w:ascii="Times New Roman" w:hAnsi="Times New Roman" w:cs="Times New Roman"/>
          <w:szCs w:val="24"/>
        </w:rPr>
        <w:t xml:space="preserve"> </w:t>
      </w:r>
    </w:p>
    <w:p w14:paraId="23B6EFAD" w14:textId="77777777" w:rsidR="00372CF8" w:rsidRPr="00ED31DB" w:rsidRDefault="00372CF8" w:rsidP="004B4514">
      <w:pPr>
        <w:tabs>
          <w:tab w:val="left" w:pos="5850"/>
          <w:tab w:val="left" w:pos="6570"/>
        </w:tabs>
        <w:jc w:val="left"/>
        <w:rPr>
          <w:rFonts w:ascii="Times New Roman" w:hAnsi="Times New Roman" w:cs="Times New Roman"/>
          <w:szCs w:val="24"/>
        </w:rPr>
      </w:pPr>
    </w:p>
    <w:p w14:paraId="7B73941A" w14:textId="5233D35E" w:rsidR="002E6439" w:rsidRDefault="002E6439" w:rsidP="0082149A">
      <w:pPr>
        <w:jc w:val="left"/>
        <w:rPr>
          <w:rFonts w:ascii="Times New Roman" w:hAnsi="Times New Roman" w:cs="Times New Roman"/>
          <w:b/>
          <w:bCs/>
          <w:iCs/>
          <w:szCs w:val="24"/>
        </w:rPr>
      </w:pPr>
      <w:r>
        <w:rPr>
          <w:rFonts w:ascii="Times New Roman" w:hAnsi="Times New Roman" w:cs="Times New Roman"/>
          <w:b/>
          <w:bCs/>
          <w:iCs/>
          <w:szCs w:val="24"/>
        </w:rPr>
        <w:t xml:space="preserve">Notice of Executive Session: </w:t>
      </w:r>
      <w:r w:rsidR="00D510F6">
        <w:rPr>
          <w:rFonts w:ascii="Times New Roman" w:hAnsi="Times New Roman" w:cs="Times New Roman"/>
          <w:bCs/>
          <w:iCs/>
          <w:szCs w:val="24"/>
        </w:rPr>
        <w:t>No executive sessions held.</w:t>
      </w:r>
    </w:p>
    <w:p w14:paraId="1D75B7A5" w14:textId="77777777" w:rsidR="002E6439" w:rsidRDefault="002E6439" w:rsidP="0082149A">
      <w:pPr>
        <w:jc w:val="left"/>
        <w:rPr>
          <w:rFonts w:ascii="Times New Roman" w:hAnsi="Times New Roman" w:cs="Times New Roman"/>
          <w:b/>
          <w:bCs/>
          <w:iCs/>
          <w:szCs w:val="24"/>
        </w:rPr>
      </w:pPr>
    </w:p>
    <w:p w14:paraId="0BE84E32" w14:textId="1C0596C5" w:rsidR="00D7460B" w:rsidRPr="00065007" w:rsidRDefault="00A9604E" w:rsidP="0082149A">
      <w:pPr>
        <w:jc w:val="left"/>
        <w:rPr>
          <w:rFonts w:ascii="Times New Roman" w:hAnsi="Times New Roman" w:cs="Times New Roman"/>
          <w:bCs/>
          <w:iCs/>
          <w:szCs w:val="24"/>
        </w:rPr>
      </w:pPr>
      <w:r>
        <w:rPr>
          <w:rFonts w:ascii="Times New Roman" w:hAnsi="Times New Roman" w:cs="Times New Roman"/>
          <w:b/>
          <w:bCs/>
          <w:iCs/>
          <w:szCs w:val="24"/>
        </w:rPr>
        <w:t>Public Comments on Agenda Items O</w:t>
      </w:r>
      <w:r w:rsidR="00CA0266" w:rsidRPr="00ED31DB">
        <w:rPr>
          <w:rFonts w:ascii="Times New Roman" w:hAnsi="Times New Roman" w:cs="Times New Roman"/>
          <w:b/>
          <w:bCs/>
          <w:iCs/>
          <w:szCs w:val="24"/>
        </w:rPr>
        <w:t>nly:</w:t>
      </w:r>
      <w:r w:rsidR="00065007">
        <w:rPr>
          <w:rFonts w:ascii="Times New Roman" w:hAnsi="Times New Roman" w:cs="Times New Roman"/>
          <w:b/>
          <w:bCs/>
          <w:iCs/>
          <w:szCs w:val="24"/>
        </w:rPr>
        <w:t xml:space="preserve"> </w:t>
      </w:r>
      <w:r w:rsidR="00065007" w:rsidRPr="00065007">
        <w:rPr>
          <w:rFonts w:ascii="Times New Roman" w:hAnsi="Times New Roman" w:cs="Times New Roman"/>
          <w:bCs/>
          <w:iCs/>
          <w:szCs w:val="24"/>
        </w:rPr>
        <w:t>None</w:t>
      </w:r>
    </w:p>
    <w:p w14:paraId="6DCFFEF5" w14:textId="10FB8523" w:rsidR="00CD0DE6" w:rsidRPr="00CD0DE6" w:rsidRDefault="00CD0DE6" w:rsidP="00CD0DE6">
      <w:pPr>
        <w:pStyle w:val="NormalWeb"/>
        <w:rPr>
          <w:rFonts w:eastAsia="Calibri"/>
          <w:b/>
          <w:bCs/>
        </w:rPr>
      </w:pPr>
      <w:r>
        <w:rPr>
          <w:rFonts w:eastAsia="Calibri"/>
          <w:b/>
          <w:bCs/>
        </w:rPr>
        <w:t xml:space="preserve">Approval of the Minutes: </w:t>
      </w:r>
      <w:r w:rsidRPr="00CD0DE6">
        <w:rPr>
          <w:rFonts w:eastAsia="Calibri"/>
          <w:bCs/>
        </w:rPr>
        <w:t xml:space="preserve">Consideration and approval of the </w:t>
      </w:r>
      <w:r w:rsidR="0024252A">
        <w:rPr>
          <w:rFonts w:eastAsia="Calibri"/>
          <w:bCs/>
        </w:rPr>
        <w:t>January 5*</w:t>
      </w:r>
      <w:r w:rsidR="00973721">
        <w:rPr>
          <w:rFonts w:eastAsia="Calibri"/>
          <w:bCs/>
        </w:rPr>
        <w:t xml:space="preserve"> </w:t>
      </w:r>
      <w:r w:rsidR="008A2D6F">
        <w:rPr>
          <w:rFonts w:eastAsia="Calibri"/>
          <w:bCs/>
        </w:rPr>
        <w:t>&amp;</w:t>
      </w:r>
      <w:r w:rsidR="00973721">
        <w:rPr>
          <w:rFonts w:eastAsia="Calibri"/>
          <w:bCs/>
        </w:rPr>
        <w:t xml:space="preserve"> </w:t>
      </w:r>
      <w:r w:rsidR="00D510F6">
        <w:rPr>
          <w:rFonts w:eastAsia="Calibri"/>
          <w:bCs/>
        </w:rPr>
        <w:t>January 20</w:t>
      </w:r>
      <w:r w:rsidR="00973721">
        <w:rPr>
          <w:rFonts w:eastAsia="Calibri"/>
          <w:bCs/>
        </w:rPr>
        <w:t xml:space="preserve"> Council m</w:t>
      </w:r>
      <w:r w:rsidR="00D510F6">
        <w:rPr>
          <w:rFonts w:eastAsia="Calibri"/>
          <w:bCs/>
        </w:rPr>
        <w:t xml:space="preserve">eeting minutes pending review by </w:t>
      </w:r>
      <w:r w:rsidR="008A2D6F">
        <w:rPr>
          <w:rFonts w:eastAsia="Calibri"/>
          <w:bCs/>
        </w:rPr>
        <w:t xml:space="preserve">the </w:t>
      </w:r>
      <w:r w:rsidR="00D510F6">
        <w:rPr>
          <w:rFonts w:eastAsia="Calibri"/>
          <w:bCs/>
        </w:rPr>
        <w:t>solicitor</w:t>
      </w:r>
      <w:r w:rsidR="002E6439">
        <w:rPr>
          <w:rFonts w:eastAsia="Calibri"/>
          <w:bCs/>
        </w:rPr>
        <w:t>.</w:t>
      </w:r>
      <w:r w:rsidR="008A2D6F">
        <w:rPr>
          <w:rFonts w:eastAsia="Calibri"/>
          <w:bCs/>
        </w:rPr>
        <w:t xml:space="preserve"> Ross noted that the physical version of the </w:t>
      </w:r>
      <w:r w:rsidR="0024252A">
        <w:rPr>
          <w:rFonts w:eastAsia="Calibri"/>
          <w:bCs/>
        </w:rPr>
        <w:t xml:space="preserve">January </w:t>
      </w:r>
      <w:r w:rsidR="008A2D6F">
        <w:rPr>
          <w:rFonts w:eastAsia="Calibri"/>
          <w:bCs/>
        </w:rPr>
        <w:t>5</w:t>
      </w:r>
      <w:r w:rsidR="008A2D6F" w:rsidRPr="008A2D6F">
        <w:rPr>
          <w:rFonts w:eastAsia="Calibri"/>
          <w:bCs/>
          <w:vertAlign w:val="superscript"/>
        </w:rPr>
        <w:t>th</w:t>
      </w:r>
      <w:r w:rsidR="008A2D6F">
        <w:rPr>
          <w:rFonts w:eastAsia="Calibri"/>
          <w:bCs/>
        </w:rPr>
        <w:t xml:space="preserve"> meeting was missing pages, but the virtual version included them. </w:t>
      </w:r>
      <w:r w:rsidR="0024252A">
        <w:rPr>
          <w:rFonts w:eastAsia="Calibri"/>
          <w:bCs/>
        </w:rPr>
        <w:t xml:space="preserve">*Bowers noted that the agenda lists Jan. 2, but the meeting was held on Jan. 5. </w:t>
      </w:r>
    </w:p>
    <w:p w14:paraId="68EC8912" w14:textId="6E12231A" w:rsidR="00CD0DE6" w:rsidRPr="00CD0DE6" w:rsidRDefault="009620E8" w:rsidP="00CD0DE6">
      <w:pPr>
        <w:pStyle w:val="NormalWeb"/>
        <w:rPr>
          <w:rFonts w:eastAsia="Calibri"/>
          <w:b/>
          <w:bCs/>
          <w:i/>
        </w:rPr>
      </w:pPr>
      <w:r w:rsidRPr="009620E8">
        <w:rPr>
          <w:rFonts w:eastAsia="Calibri"/>
          <w:b/>
          <w:bCs/>
          <w:i/>
        </w:rPr>
        <w:t xml:space="preserve">The motion to </w:t>
      </w:r>
      <w:r w:rsidR="00CD0DE6">
        <w:rPr>
          <w:rFonts w:eastAsia="Calibri"/>
          <w:b/>
          <w:bCs/>
          <w:i/>
        </w:rPr>
        <w:t xml:space="preserve">approve the </w:t>
      </w:r>
      <w:proofErr w:type="gramStart"/>
      <w:r w:rsidR="00CD0DE6">
        <w:rPr>
          <w:rFonts w:eastAsia="Calibri"/>
          <w:b/>
          <w:bCs/>
          <w:i/>
        </w:rPr>
        <w:t>minutes</w:t>
      </w:r>
      <w:proofErr w:type="gramEnd"/>
      <w:r w:rsidR="00F412BA">
        <w:rPr>
          <w:rFonts w:eastAsia="Calibri"/>
          <w:b/>
          <w:bCs/>
          <w:i/>
        </w:rPr>
        <w:t xml:space="preserve"> contingent on the solicitor’s review</w:t>
      </w:r>
      <w:r w:rsidR="008A2D6F">
        <w:rPr>
          <w:rFonts w:eastAsia="Calibri"/>
          <w:b/>
          <w:bCs/>
          <w:i/>
        </w:rPr>
        <w:t xml:space="preserve"> was made by Mr. Segina and seconded by Ms. Jenkins</w:t>
      </w:r>
      <w:r w:rsidRPr="009620E8">
        <w:rPr>
          <w:rFonts w:eastAsia="Calibri"/>
          <w:b/>
          <w:bCs/>
          <w:i/>
        </w:rPr>
        <w:t>.</w:t>
      </w:r>
      <w:r w:rsidR="00CD0DE6">
        <w:rPr>
          <w:rFonts w:eastAsia="Calibri"/>
          <w:b/>
          <w:bCs/>
          <w:i/>
        </w:rPr>
        <w:t xml:space="preserve"> The motion passed unanimously.</w:t>
      </w:r>
    </w:p>
    <w:p w14:paraId="48D9839F" w14:textId="51673FA2" w:rsidR="008A2D6F" w:rsidRPr="008A2D6F" w:rsidRDefault="00CD0DE6" w:rsidP="008A2D6F">
      <w:pPr>
        <w:pStyle w:val="NormalWeb"/>
        <w:spacing w:before="0" w:beforeAutospacing="0" w:after="0" w:afterAutospacing="0"/>
        <w:rPr>
          <w:rFonts w:eastAsia="Calibri"/>
          <w:b/>
          <w:bCs/>
        </w:rPr>
      </w:pPr>
      <w:r w:rsidRPr="00CD0DE6">
        <w:rPr>
          <w:rFonts w:eastAsia="Calibri"/>
          <w:b/>
          <w:bCs/>
        </w:rPr>
        <w:t xml:space="preserve">Approval of </w:t>
      </w:r>
      <w:r w:rsidR="002E6439">
        <w:rPr>
          <w:rFonts w:eastAsia="Calibri"/>
          <w:b/>
          <w:bCs/>
        </w:rPr>
        <w:t xml:space="preserve">Treasurer Report: </w:t>
      </w:r>
      <w:r w:rsidR="00D510F6">
        <w:rPr>
          <w:rFonts w:eastAsia="Calibri"/>
          <w:bCs/>
        </w:rPr>
        <w:t>January 2026 from Matt Lentz of EDM</w:t>
      </w:r>
    </w:p>
    <w:p w14:paraId="066A408A" w14:textId="1A6F4F45" w:rsidR="008A2D6F" w:rsidRPr="00F65B30" w:rsidRDefault="008A2D6F" w:rsidP="00F310B4">
      <w:pPr>
        <w:pStyle w:val="NormalWeb"/>
        <w:numPr>
          <w:ilvl w:val="0"/>
          <w:numId w:val="8"/>
        </w:numPr>
        <w:spacing w:before="0" w:beforeAutospacing="0" w:after="0" w:afterAutospacing="0"/>
        <w:rPr>
          <w:rFonts w:eastAsia="Calibri"/>
          <w:bCs/>
        </w:rPr>
      </w:pPr>
      <w:r>
        <w:rPr>
          <w:rFonts w:eastAsia="Calibri"/>
          <w:bCs/>
        </w:rPr>
        <w:t xml:space="preserve">Lentz </w:t>
      </w:r>
      <w:r w:rsidRPr="008A2D6F">
        <w:rPr>
          <w:rFonts w:eastAsia="Calibri"/>
          <w:bCs/>
        </w:rPr>
        <w:t xml:space="preserve">summarized fund balances: </w:t>
      </w:r>
      <w:r w:rsidR="0024252A">
        <w:rPr>
          <w:rFonts w:eastAsia="Calibri"/>
          <w:bCs/>
        </w:rPr>
        <w:t>G</w:t>
      </w:r>
      <w:r w:rsidRPr="008A2D6F">
        <w:rPr>
          <w:rFonts w:eastAsia="Calibri"/>
          <w:bCs/>
        </w:rPr>
        <w:t xml:space="preserve">eneral fund </w:t>
      </w:r>
      <w:r>
        <w:rPr>
          <w:rFonts w:eastAsia="Calibri"/>
          <w:bCs/>
        </w:rPr>
        <w:t xml:space="preserve">revenues were deposited </w:t>
      </w:r>
      <w:r w:rsidR="00F65B30">
        <w:rPr>
          <w:rFonts w:eastAsia="Calibri"/>
          <w:bCs/>
        </w:rPr>
        <w:t xml:space="preserve">for </w:t>
      </w:r>
      <w:r>
        <w:rPr>
          <w:rFonts w:eastAsia="Calibri"/>
          <w:bCs/>
        </w:rPr>
        <w:t>$</w:t>
      </w:r>
      <w:r w:rsidR="00F65B30">
        <w:rPr>
          <w:rFonts w:eastAsia="Calibri"/>
          <w:bCs/>
        </w:rPr>
        <w:t>306,453</w:t>
      </w:r>
      <w:r w:rsidR="0024252A">
        <w:rPr>
          <w:rFonts w:eastAsia="Calibri"/>
          <w:bCs/>
        </w:rPr>
        <w:t>.</w:t>
      </w:r>
      <w:r w:rsidR="00F65B30">
        <w:rPr>
          <w:rFonts w:eastAsia="Calibri"/>
          <w:bCs/>
        </w:rPr>
        <w:t xml:space="preserve"> </w:t>
      </w:r>
      <w:r w:rsidR="0024252A">
        <w:rPr>
          <w:rFonts w:eastAsia="Calibri"/>
          <w:bCs/>
        </w:rPr>
        <w:t>D</w:t>
      </w:r>
      <w:r w:rsidR="00F65B30">
        <w:rPr>
          <w:rFonts w:eastAsia="Calibri"/>
          <w:bCs/>
        </w:rPr>
        <w:t>isbursements were $305</w:t>
      </w:r>
      <w:proofErr w:type="gramStart"/>
      <w:r w:rsidR="00F65B30">
        <w:rPr>
          <w:rFonts w:eastAsia="Calibri"/>
          <w:bCs/>
        </w:rPr>
        <w:t>,56</w:t>
      </w:r>
      <w:proofErr w:type="gramEnd"/>
      <w:r w:rsidR="0024252A">
        <w:rPr>
          <w:rFonts w:eastAsia="Calibri"/>
          <w:bCs/>
        </w:rPr>
        <w:t>. C</w:t>
      </w:r>
      <w:r w:rsidR="00F65B30">
        <w:rPr>
          <w:rFonts w:eastAsia="Calibri"/>
          <w:bCs/>
        </w:rPr>
        <w:t xml:space="preserve">hief payrolls processed occurred </w:t>
      </w:r>
      <w:r w:rsidR="00F65B30" w:rsidRPr="00F65B30">
        <w:rPr>
          <w:rFonts w:eastAsia="Calibri"/>
          <w:bCs/>
        </w:rPr>
        <w:t xml:space="preserve">minor bank charges </w:t>
      </w:r>
      <w:r w:rsidR="0024252A">
        <w:rPr>
          <w:rFonts w:eastAsia="Calibri"/>
          <w:bCs/>
        </w:rPr>
        <w:t xml:space="preserve">and </w:t>
      </w:r>
      <w:r w:rsidR="00F65B30" w:rsidRPr="00F65B30">
        <w:rPr>
          <w:rFonts w:eastAsia="Calibri"/>
          <w:bCs/>
        </w:rPr>
        <w:t xml:space="preserve">showed </w:t>
      </w:r>
      <w:r w:rsidRPr="00F65B30">
        <w:rPr>
          <w:rFonts w:eastAsia="Calibri"/>
          <w:bCs/>
        </w:rPr>
        <w:t>a</w:t>
      </w:r>
      <w:r w:rsidR="00F65B30" w:rsidRPr="00F65B30">
        <w:rPr>
          <w:rFonts w:eastAsia="Calibri"/>
          <w:bCs/>
        </w:rPr>
        <w:t>n</w:t>
      </w:r>
      <w:r w:rsidRPr="00F65B30">
        <w:rPr>
          <w:rFonts w:eastAsia="Calibri"/>
          <w:bCs/>
        </w:rPr>
        <w:t xml:space="preserve"> </w:t>
      </w:r>
      <w:r w:rsidR="0024252A">
        <w:rPr>
          <w:rFonts w:eastAsia="Calibri"/>
          <w:bCs/>
        </w:rPr>
        <w:t>ending balance of $49,729.04. C</w:t>
      </w:r>
      <w:r w:rsidRPr="00F65B30">
        <w:rPr>
          <w:rFonts w:eastAsia="Calibri"/>
          <w:bCs/>
        </w:rPr>
        <w:t>apital reserve cash as</w:t>
      </w:r>
      <w:r w:rsidR="00F65B30">
        <w:rPr>
          <w:rFonts w:eastAsia="Calibri"/>
          <w:bCs/>
        </w:rPr>
        <w:t>sets were listed around $2.4 million</w:t>
      </w:r>
      <w:r w:rsidRPr="00F65B30">
        <w:rPr>
          <w:rFonts w:eastAsia="Calibri"/>
          <w:bCs/>
        </w:rPr>
        <w:t xml:space="preserve"> held at Fulton and </w:t>
      </w:r>
      <w:r w:rsidR="00F65B30" w:rsidRPr="00F65B30">
        <w:rPr>
          <w:rFonts w:eastAsia="Calibri"/>
          <w:bCs/>
        </w:rPr>
        <w:t>Mid</w:t>
      </w:r>
      <w:r w:rsidR="0024252A">
        <w:rPr>
          <w:rFonts w:eastAsia="Calibri"/>
          <w:bCs/>
        </w:rPr>
        <w:t xml:space="preserve"> Penn Banks. T</w:t>
      </w:r>
      <w:r w:rsidRPr="00F65B30">
        <w:rPr>
          <w:rFonts w:eastAsia="Calibri"/>
          <w:bCs/>
        </w:rPr>
        <w:t xml:space="preserve">he sewer fund </w:t>
      </w:r>
      <w:r w:rsidR="00F65B30">
        <w:rPr>
          <w:rFonts w:eastAsia="Calibri"/>
          <w:bCs/>
        </w:rPr>
        <w:t>began</w:t>
      </w:r>
      <w:r w:rsidRPr="00F65B30">
        <w:rPr>
          <w:rFonts w:eastAsia="Calibri"/>
          <w:bCs/>
        </w:rPr>
        <w:t xml:space="preserve"> the period around $4.6 million with revenues of roughly $73,954 </w:t>
      </w:r>
      <w:r w:rsidR="00F65B30">
        <w:rPr>
          <w:rFonts w:eastAsia="Calibri"/>
          <w:bCs/>
        </w:rPr>
        <w:t>and fund transfers at $5,997, with the bank interest on</w:t>
      </w:r>
      <w:r w:rsidRPr="00F65B30">
        <w:rPr>
          <w:rFonts w:eastAsia="Calibri"/>
          <w:bCs/>
        </w:rPr>
        <w:t xml:space="preserve"> an ending balance of $4,716,849, while sewer reserves totaled</w:t>
      </w:r>
      <w:r w:rsidR="00F65B30">
        <w:rPr>
          <w:rFonts w:eastAsia="Calibri"/>
          <w:bCs/>
        </w:rPr>
        <w:t xml:space="preserve"> cash assets at</w:t>
      </w:r>
      <w:r w:rsidR="0024252A">
        <w:rPr>
          <w:rFonts w:eastAsia="Calibri"/>
          <w:bCs/>
        </w:rPr>
        <w:t xml:space="preserve"> about $5.2 million (</w:t>
      </w:r>
      <w:r w:rsidRPr="00F65B30">
        <w:rPr>
          <w:rFonts w:eastAsia="Calibri"/>
          <w:bCs/>
        </w:rPr>
        <w:t xml:space="preserve">with revenue sources identified as sewer </w:t>
      </w:r>
      <w:r w:rsidR="0024252A">
        <w:rPr>
          <w:rFonts w:eastAsia="Calibri"/>
          <w:bCs/>
        </w:rPr>
        <w:t>rental, interest, and penalties. T</w:t>
      </w:r>
      <w:r w:rsidRPr="00F65B30">
        <w:rPr>
          <w:rFonts w:eastAsia="Calibri"/>
          <w:bCs/>
        </w:rPr>
        <w:t xml:space="preserve">he </w:t>
      </w:r>
      <w:proofErr w:type="spellStart"/>
      <w:r w:rsidRPr="00F65B30">
        <w:rPr>
          <w:rFonts w:eastAsia="Calibri"/>
          <w:bCs/>
        </w:rPr>
        <w:t>stormwater</w:t>
      </w:r>
      <w:proofErr w:type="spellEnd"/>
      <w:r w:rsidRPr="00F65B30">
        <w:rPr>
          <w:rFonts w:eastAsia="Calibri"/>
          <w:bCs/>
        </w:rPr>
        <w:t xml:space="preserve"> fund began near $151,163 with roughly $9,000 in revenue and disbursements just under $6,000</w:t>
      </w:r>
      <w:r w:rsidR="0024252A">
        <w:rPr>
          <w:rFonts w:eastAsia="Calibri"/>
          <w:bCs/>
        </w:rPr>
        <w:t>, and the b</w:t>
      </w:r>
      <w:r w:rsidR="00F65B30">
        <w:rPr>
          <w:rFonts w:eastAsia="Calibri"/>
          <w:bCs/>
        </w:rPr>
        <w:t xml:space="preserve">ank charges interest for a total cash assets of $155,632. Segina </w:t>
      </w:r>
      <w:r w:rsidRPr="00F65B30">
        <w:rPr>
          <w:rFonts w:eastAsia="Calibri"/>
          <w:bCs/>
        </w:rPr>
        <w:t xml:space="preserve">clarified that the </w:t>
      </w:r>
      <w:proofErr w:type="spellStart"/>
      <w:r w:rsidRPr="00F65B30">
        <w:rPr>
          <w:rFonts w:eastAsia="Calibri"/>
          <w:bCs/>
        </w:rPr>
        <w:t>stormwater</w:t>
      </w:r>
      <w:proofErr w:type="spellEnd"/>
      <w:r w:rsidRPr="00F65B30">
        <w:rPr>
          <w:rFonts w:eastAsia="Calibri"/>
          <w:bCs/>
        </w:rPr>
        <w:t xml:space="preserve"> budget is managed by the </w:t>
      </w:r>
      <w:proofErr w:type="spellStart"/>
      <w:r w:rsidRPr="00F65B30">
        <w:rPr>
          <w:rFonts w:eastAsia="Calibri"/>
          <w:bCs/>
        </w:rPr>
        <w:t>Stormwate</w:t>
      </w:r>
      <w:r w:rsidR="00F65B30">
        <w:rPr>
          <w:rFonts w:eastAsia="Calibri"/>
          <w:bCs/>
        </w:rPr>
        <w:t>r</w:t>
      </w:r>
      <w:proofErr w:type="spellEnd"/>
      <w:r w:rsidR="00F65B30">
        <w:rPr>
          <w:rFonts w:eastAsia="Calibri"/>
          <w:bCs/>
        </w:rPr>
        <w:t xml:space="preserve"> Authority and is not part of C</w:t>
      </w:r>
      <w:r w:rsidRPr="00F65B30">
        <w:rPr>
          <w:rFonts w:eastAsia="Calibri"/>
          <w:bCs/>
        </w:rPr>
        <w:t xml:space="preserve">ouncil’s direct budget authority. </w:t>
      </w:r>
      <w:r w:rsidR="00F65B30">
        <w:rPr>
          <w:rFonts w:eastAsia="Calibri"/>
          <w:bCs/>
        </w:rPr>
        <w:t>Segina also</w:t>
      </w:r>
      <w:r w:rsidRPr="00F65B30">
        <w:rPr>
          <w:rFonts w:eastAsia="Calibri"/>
          <w:bCs/>
        </w:rPr>
        <w:t xml:space="preserve"> noted that the sewer reserve funds came from a settlement with Capital Region Water and are therefore restricted for system projects and cannot be used for general purposes. Concern was </w:t>
      </w:r>
      <w:r w:rsidRPr="00F65B30">
        <w:rPr>
          <w:rFonts w:eastAsia="Calibri"/>
          <w:bCs/>
        </w:rPr>
        <w:lastRenderedPageBreak/>
        <w:t>raised about the low genera</w:t>
      </w:r>
      <w:r w:rsidR="00F65B30">
        <w:rPr>
          <w:rFonts w:eastAsia="Calibri"/>
          <w:bCs/>
        </w:rPr>
        <w:t>l fund balance of $49,729.04 and whether the B</w:t>
      </w:r>
      <w:r w:rsidRPr="00F65B30">
        <w:rPr>
          <w:rFonts w:eastAsia="Calibri"/>
          <w:bCs/>
        </w:rPr>
        <w:t>orough would be able to meet February obligations; the response acknowledged the c</w:t>
      </w:r>
      <w:r w:rsidR="00A747DE">
        <w:rPr>
          <w:rFonts w:eastAsia="Calibri"/>
          <w:bCs/>
        </w:rPr>
        <w:t>oncern and indicated monitoring and</w:t>
      </w:r>
      <w:r w:rsidR="00F65B30">
        <w:rPr>
          <w:rFonts w:eastAsia="Calibri"/>
          <w:bCs/>
        </w:rPr>
        <w:t xml:space="preserve"> </w:t>
      </w:r>
      <w:r w:rsidRPr="00F65B30">
        <w:rPr>
          <w:rFonts w:eastAsia="Calibri"/>
          <w:bCs/>
        </w:rPr>
        <w:t>possible action if needed</w:t>
      </w:r>
      <w:r w:rsidR="00F65B30">
        <w:rPr>
          <w:rFonts w:eastAsia="Calibri"/>
          <w:bCs/>
        </w:rPr>
        <w:t>, but with revenues expected</w:t>
      </w:r>
      <w:r w:rsidRPr="00F65B30">
        <w:rPr>
          <w:rFonts w:eastAsia="Calibri"/>
          <w:bCs/>
        </w:rPr>
        <w:t>, no specific corrective me</w:t>
      </w:r>
      <w:r w:rsidR="00A747DE">
        <w:rPr>
          <w:rFonts w:eastAsia="Calibri"/>
          <w:bCs/>
        </w:rPr>
        <w:t>asures were decided</w:t>
      </w:r>
      <w:r w:rsidRPr="00F65B30">
        <w:rPr>
          <w:rFonts w:eastAsia="Calibri"/>
          <w:bCs/>
        </w:rPr>
        <w:t xml:space="preserve">. </w:t>
      </w:r>
    </w:p>
    <w:p w14:paraId="5758394D" w14:textId="0597E6DC" w:rsidR="002E6439" w:rsidRPr="002E6439" w:rsidRDefault="002E6439" w:rsidP="00CD0DE6">
      <w:pPr>
        <w:pStyle w:val="NormalWeb"/>
        <w:rPr>
          <w:rFonts w:eastAsia="Calibri"/>
          <w:b/>
          <w:bCs/>
          <w:i/>
        </w:rPr>
      </w:pPr>
      <w:r w:rsidRPr="002E6439">
        <w:rPr>
          <w:rFonts w:eastAsia="Calibri"/>
          <w:b/>
          <w:bCs/>
          <w:i/>
        </w:rPr>
        <w:t xml:space="preserve">The motion to approve the </w:t>
      </w:r>
      <w:r>
        <w:rPr>
          <w:rFonts w:eastAsia="Calibri"/>
          <w:b/>
          <w:bCs/>
          <w:i/>
        </w:rPr>
        <w:t xml:space="preserve">report </w:t>
      </w:r>
      <w:r w:rsidR="00DD1FB2">
        <w:rPr>
          <w:rFonts w:eastAsia="Calibri"/>
          <w:b/>
          <w:bCs/>
          <w:i/>
        </w:rPr>
        <w:t xml:space="preserve">was made by Vice President Ross </w:t>
      </w:r>
      <w:r w:rsidRPr="002E6439">
        <w:rPr>
          <w:rFonts w:eastAsia="Calibri"/>
          <w:b/>
          <w:bCs/>
          <w:i/>
        </w:rPr>
        <w:t xml:space="preserve">and </w:t>
      </w:r>
      <w:r w:rsidR="00DD1FB2">
        <w:rPr>
          <w:rFonts w:eastAsia="Calibri"/>
          <w:b/>
          <w:bCs/>
          <w:i/>
        </w:rPr>
        <w:t xml:space="preserve">seconded by Mr. </w:t>
      </w:r>
      <w:r w:rsidR="00A747DE">
        <w:rPr>
          <w:rFonts w:eastAsia="Calibri"/>
          <w:b/>
          <w:bCs/>
          <w:i/>
        </w:rPr>
        <w:t>Johnson</w:t>
      </w:r>
      <w:r w:rsidRPr="002E6439">
        <w:rPr>
          <w:rFonts w:eastAsia="Calibri"/>
          <w:b/>
          <w:bCs/>
          <w:i/>
        </w:rPr>
        <w:t>. The motion passed unanimously.</w:t>
      </w:r>
    </w:p>
    <w:p w14:paraId="6B12BE83" w14:textId="31A49C02" w:rsidR="00CD0DE6" w:rsidRPr="00DD1FB2" w:rsidRDefault="002E6439" w:rsidP="00CD0DE6">
      <w:pPr>
        <w:pStyle w:val="NormalWeb"/>
        <w:rPr>
          <w:rFonts w:eastAsia="Calibri"/>
          <w:bCs/>
        </w:rPr>
      </w:pPr>
      <w:r>
        <w:rPr>
          <w:rFonts w:eastAsia="Calibri"/>
          <w:b/>
          <w:bCs/>
        </w:rPr>
        <w:t>Approval of</w:t>
      </w:r>
      <w:r w:rsidR="00CD0DE6" w:rsidRPr="00CD0DE6">
        <w:rPr>
          <w:rFonts w:eastAsia="Calibri"/>
          <w:b/>
          <w:bCs/>
        </w:rPr>
        <w:t xml:space="preserve"> Bills: </w:t>
      </w:r>
      <w:r w:rsidR="00D510F6">
        <w:rPr>
          <w:rFonts w:eastAsia="Calibri"/>
          <w:bCs/>
        </w:rPr>
        <w:t>Consideration</w:t>
      </w:r>
      <w:r w:rsidR="00DD1FB2">
        <w:rPr>
          <w:rFonts w:eastAsia="Calibri"/>
          <w:bCs/>
        </w:rPr>
        <w:t xml:space="preserve"> </w:t>
      </w:r>
      <w:r w:rsidR="00D510F6">
        <w:rPr>
          <w:rFonts w:eastAsia="Calibri"/>
          <w:bCs/>
        </w:rPr>
        <w:t>and approval of bills for January</w:t>
      </w:r>
      <w:r w:rsidR="002056FB">
        <w:rPr>
          <w:rFonts w:eastAsia="Calibri"/>
          <w:bCs/>
        </w:rPr>
        <w:t xml:space="preserve">. Segina asked </w:t>
      </w:r>
      <w:r w:rsidR="00204E81">
        <w:rPr>
          <w:rFonts w:eastAsia="Calibri"/>
          <w:bCs/>
        </w:rPr>
        <w:t>if this item c</w:t>
      </w:r>
      <w:r w:rsidR="007568C4">
        <w:rPr>
          <w:rFonts w:eastAsia="Calibri"/>
          <w:bCs/>
        </w:rPr>
        <w:t xml:space="preserve">ould </w:t>
      </w:r>
      <w:r w:rsidR="00204E81">
        <w:rPr>
          <w:rFonts w:eastAsia="Calibri"/>
          <w:bCs/>
        </w:rPr>
        <w:t>be renamed to its original title of “</w:t>
      </w:r>
      <w:r w:rsidR="00204E81" w:rsidRPr="00204E81">
        <w:rPr>
          <w:rFonts w:eastAsia="Calibri"/>
          <w:bCs/>
        </w:rPr>
        <w:t xml:space="preserve">Approval of schedule of billing, requisitions, and </w:t>
      </w:r>
      <w:r w:rsidR="00204E81">
        <w:rPr>
          <w:rFonts w:eastAsia="Calibri"/>
          <w:bCs/>
        </w:rPr>
        <w:t xml:space="preserve">change orders as presented for:” for future meetings. </w:t>
      </w:r>
    </w:p>
    <w:p w14:paraId="4A71CC55" w14:textId="54B844FC" w:rsidR="00CD0DE6" w:rsidRPr="00CD0DE6" w:rsidRDefault="00CD0DE6" w:rsidP="00CD0DE6">
      <w:pPr>
        <w:pStyle w:val="NormalWeb"/>
        <w:rPr>
          <w:rFonts w:eastAsia="Calibri"/>
          <w:b/>
          <w:bCs/>
          <w:i/>
        </w:rPr>
      </w:pPr>
      <w:r w:rsidRPr="009620E8">
        <w:rPr>
          <w:rFonts w:eastAsia="Calibri"/>
          <w:b/>
          <w:bCs/>
          <w:i/>
        </w:rPr>
        <w:t xml:space="preserve">The motion to </w:t>
      </w:r>
      <w:r w:rsidR="007568C4">
        <w:rPr>
          <w:rFonts w:eastAsia="Calibri"/>
          <w:b/>
          <w:bCs/>
          <w:i/>
        </w:rPr>
        <w:t xml:space="preserve">approve the bills </w:t>
      </w:r>
      <w:r w:rsidR="007568C4" w:rsidRPr="007568C4">
        <w:rPr>
          <w:rFonts w:eastAsia="Calibri"/>
          <w:b/>
          <w:bCs/>
          <w:i/>
        </w:rPr>
        <w:t>was made by Mr. Segina and seconded by Vice President Ross. The motion was approved unanimously</w:t>
      </w:r>
      <w:r w:rsidR="00EC57D4">
        <w:rPr>
          <w:rFonts w:eastAsia="Calibri"/>
          <w:b/>
          <w:bCs/>
          <w:i/>
        </w:rPr>
        <w:t xml:space="preserve">. </w:t>
      </w:r>
    </w:p>
    <w:p w14:paraId="4BE7668A" w14:textId="347C1378" w:rsidR="007568C4" w:rsidRDefault="00586838" w:rsidP="007568C4">
      <w:pPr>
        <w:pStyle w:val="NormalWeb"/>
        <w:spacing w:before="0" w:beforeAutospacing="0" w:after="0" w:afterAutospacing="0"/>
        <w:rPr>
          <w:rFonts w:eastAsia="Calibri"/>
          <w:bCs/>
        </w:rPr>
      </w:pPr>
      <w:r>
        <w:rPr>
          <w:rFonts w:eastAsia="Calibri"/>
          <w:b/>
          <w:bCs/>
        </w:rPr>
        <w:t>Engineers Report:</w:t>
      </w:r>
      <w:r w:rsidR="00B35B1A">
        <w:rPr>
          <w:rFonts w:eastAsia="Calibri"/>
          <w:b/>
          <w:bCs/>
        </w:rPr>
        <w:t xml:space="preserve"> </w:t>
      </w:r>
      <w:r w:rsidR="002D4789" w:rsidRPr="002D4789">
        <w:rPr>
          <w:rFonts w:eastAsia="Calibri"/>
          <w:bCs/>
        </w:rPr>
        <w:t>Randy Watts, HRG</w:t>
      </w:r>
      <w:r w:rsidR="00026F40">
        <w:rPr>
          <w:rFonts w:eastAsia="Calibri"/>
          <w:bCs/>
        </w:rPr>
        <w:t xml:space="preserve"> </w:t>
      </w:r>
    </w:p>
    <w:p w14:paraId="1703C02F" w14:textId="6A2A9324" w:rsidR="007568C4" w:rsidRDefault="007568C4" w:rsidP="00F310B4">
      <w:pPr>
        <w:pStyle w:val="NormalWeb"/>
        <w:numPr>
          <w:ilvl w:val="0"/>
          <w:numId w:val="8"/>
        </w:numPr>
        <w:spacing w:before="0" w:beforeAutospacing="0" w:after="0" w:afterAutospacing="0"/>
        <w:rPr>
          <w:rFonts w:eastAsia="Calibri"/>
          <w:bCs/>
        </w:rPr>
      </w:pPr>
      <w:r w:rsidRPr="007568C4">
        <w:rPr>
          <w:rFonts w:eastAsia="Calibri"/>
          <w:bCs/>
        </w:rPr>
        <w:t>Hoffer Street pump station is on bypass and Payment Request #21 will</w:t>
      </w:r>
      <w:r w:rsidR="00F53352">
        <w:rPr>
          <w:rFonts w:eastAsia="Calibri"/>
          <w:bCs/>
        </w:rPr>
        <w:t xml:space="preserve"> be coming later in the agenda. Brick</w:t>
      </w:r>
      <w:r w:rsidRPr="007568C4">
        <w:rPr>
          <w:rFonts w:eastAsia="Calibri"/>
          <w:bCs/>
        </w:rPr>
        <w:t>yard Park bid documents are nearly complete but s</w:t>
      </w:r>
      <w:r w:rsidR="00F53352">
        <w:rPr>
          <w:rFonts w:eastAsia="Calibri"/>
          <w:bCs/>
        </w:rPr>
        <w:t>till need a donated bill from JVI and a sidewalk easement. D</w:t>
      </w:r>
      <w:r w:rsidRPr="007568C4">
        <w:rPr>
          <w:rFonts w:eastAsia="Calibri"/>
          <w:bCs/>
        </w:rPr>
        <w:t>raft chapters of the comprehensive plan (transportation in January, housing in February) were submitted and a community open house is scheduled for March 3</w:t>
      </w:r>
      <w:r w:rsidR="00F53352">
        <w:rPr>
          <w:rFonts w:eastAsia="Calibri"/>
          <w:bCs/>
        </w:rPr>
        <w:t>. S</w:t>
      </w:r>
      <w:r w:rsidRPr="007568C4">
        <w:rPr>
          <w:rFonts w:eastAsia="Calibri"/>
          <w:bCs/>
        </w:rPr>
        <w:t>teering committe</w:t>
      </w:r>
      <w:r w:rsidR="00F53352">
        <w:rPr>
          <w:rFonts w:eastAsia="Calibri"/>
          <w:bCs/>
        </w:rPr>
        <w:t xml:space="preserve">e dates have not yet been set but </w:t>
      </w:r>
      <w:r w:rsidRPr="007568C4">
        <w:rPr>
          <w:rFonts w:eastAsia="Calibri"/>
          <w:bCs/>
        </w:rPr>
        <w:t>members will be named that night and Dean will coordinate meeting times. Council asked whether the steering committee should meet be</w:t>
      </w:r>
      <w:r w:rsidR="00F53352">
        <w:rPr>
          <w:rFonts w:eastAsia="Calibri"/>
          <w:bCs/>
        </w:rPr>
        <w:t>fore the public open house; Saylor said they will try.</w:t>
      </w:r>
    </w:p>
    <w:p w14:paraId="10F23056" w14:textId="2623F9D3" w:rsidR="00D510F6" w:rsidRDefault="00610A62" w:rsidP="00D510F6">
      <w:pPr>
        <w:pStyle w:val="NormalWeb"/>
        <w:rPr>
          <w:rFonts w:eastAsia="Calibri"/>
          <w:b/>
          <w:bCs/>
          <w:i/>
        </w:rPr>
      </w:pPr>
      <w:r>
        <w:rPr>
          <w:rFonts w:eastAsia="Calibri"/>
          <w:b/>
          <w:bCs/>
          <w:i/>
        </w:rPr>
        <w:t xml:space="preserve">The motion to </w:t>
      </w:r>
      <w:r w:rsidR="00772385">
        <w:rPr>
          <w:rFonts w:eastAsia="Calibri"/>
          <w:b/>
          <w:bCs/>
          <w:i/>
        </w:rPr>
        <w:t>approve</w:t>
      </w:r>
      <w:r>
        <w:rPr>
          <w:rFonts w:eastAsia="Calibri"/>
          <w:b/>
          <w:bCs/>
          <w:i/>
        </w:rPr>
        <w:t xml:space="preserve"> the </w:t>
      </w:r>
      <w:r w:rsidR="004A32AA">
        <w:rPr>
          <w:rFonts w:eastAsia="Calibri"/>
          <w:b/>
          <w:bCs/>
          <w:i/>
        </w:rPr>
        <w:t>engineer's</w:t>
      </w:r>
      <w:r w:rsidR="009E0496">
        <w:rPr>
          <w:rFonts w:eastAsia="Calibri"/>
          <w:b/>
          <w:bCs/>
          <w:i/>
        </w:rPr>
        <w:t xml:space="preserve"> re</w:t>
      </w:r>
      <w:r w:rsidR="00EC57D4">
        <w:rPr>
          <w:rFonts w:eastAsia="Calibri"/>
          <w:b/>
          <w:bCs/>
          <w:i/>
        </w:rPr>
        <w:t>port was made by Mr. Segina</w:t>
      </w:r>
      <w:r w:rsidR="00F53352">
        <w:rPr>
          <w:rFonts w:eastAsia="Calibri"/>
          <w:b/>
          <w:bCs/>
          <w:i/>
        </w:rPr>
        <w:t xml:space="preserve"> and seconded by Mr. Johnson</w:t>
      </w:r>
      <w:r>
        <w:rPr>
          <w:rFonts w:eastAsia="Calibri"/>
          <w:b/>
          <w:bCs/>
          <w:i/>
        </w:rPr>
        <w:t>.</w:t>
      </w:r>
      <w:r w:rsidR="003B24A6" w:rsidRPr="003B24A6">
        <w:rPr>
          <w:rFonts w:eastAsia="Calibri"/>
          <w:b/>
          <w:bCs/>
          <w:i/>
        </w:rPr>
        <w:t xml:space="preserve"> </w:t>
      </w:r>
      <w:r>
        <w:rPr>
          <w:rFonts w:eastAsia="Calibri"/>
          <w:b/>
          <w:bCs/>
          <w:i/>
        </w:rPr>
        <w:t>The m</w:t>
      </w:r>
      <w:r w:rsidR="003B24A6" w:rsidRPr="003B24A6">
        <w:rPr>
          <w:rFonts w:eastAsia="Calibri"/>
          <w:b/>
          <w:bCs/>
          <w:i/>
        </w:rPr>
        <w:t>o</w:t>
      </w:r>
      <w:r w:rsidR="00D510F6">
        <w:rPr>
          <w:rFonts w:eastAsia="Calibri"/>
          <w:b/>
          <w:bCs/>
          <w:i/>
        </w:rPr>
        <w:t>tion was approved unanimously.</w:t>
      </w:r>
    </w:p>
    <w:p w14:paraId="31996CBB" w14:textId="3634FD81" w:rsidR="000C0D78" w:rsidRPr="00D510F6" w:rsidRDefault="00586838" w:rsidP="00F53352">
      <w:pPr>
        <w:pStyle w:val="NormalWeb"/>
        <w:spacing w:after="0" w:afterAutospacing="0"/>
        <w:rPr>
          <w:rFonts w:eastAsia="Calibri"/>
          <w:b/>
          <w:bCs/>
          <w:i/>
        </w:rPr>
      </w:pPr>
      <w:r>
        <w:rPr>
          <w:rFonts w:eastAsia="Calibri"/>
          <w:b/>
          <w:bCs/>
        </w:rPr>
        <w:t>Department Reports:</w:t>
      </w:r>
      <w:r w:rsidR="00B35B1A">
        <w:rPr>
          <w:rFonts w:eastAsia="Calibri"/>
          <w:b/>
          <w:bCs/>
        </w:rPr>
        <w:t xml:space="preserve"> </w:t>
      </w:r>
    </w:p>
    <w:p w14:paraId="29BE11A7" w14:textId="77777777" w:rsidR="00954FE4" w:rsidRDefault="00954FE4" w:rsidP="00F53352">
      <w:pPr>
        <w:pStyle w:val="ListParagraph"/>
        <w:numPr>
          <w:ilvl w:val="0"/>
          <w:numId w:val="1"/>
        </w:numPr>
        <w:jc w:val="both"/>
        <w:rPr>
          <w:rFonts w:ascii="Times New Roman" w:eastAsia="Calibri" w:hAnsi="Times New Roman" w:cs="Times New Roman"/>
          <w:bCs/>
        </w:rPr>
      </w:pPr>
      <w:r>
        <w:rPr>
          <w:rFonts w:ascii="Times New Roman" w:eastAsia="Calibri" w:hAnsi="Times New Roman" w:cs="Times New Roman"/>
          <w:bCs/>
        </w:rPr>
        <w:t>Fire Department and Ambulance:</w:t>
      </w:r>
    </w:p>
    <w:p w14:paraId="7D480FF9" w14:textId="73D9626E" w:rsidR="00D510F6" w:rsidRDefault="00F53352" w:rsidP="00D510F6">
      <w:pPr>
        <w:pStyle w:val="ListParagraph"/>
        <w:numPr>
          <w:ilvl w:val="1"/>
          <w:numId w:val="1"/>
        </w:numPr>
        <w:jc w:val="both"/>
        <w:rPr>
          <w:rFonts w:ascii="Times New Roman" w:eastAsia="Calibri" w:hAnsi="Times New Roman" w:cs="Times New Roman"/>
          <w:bCs/>
        </w:rPr>
      </w:pPr>
      <w:r>
        <w:rPr>
          <w:rFonts w:ascii="Times New Roman" w:eastAsia="Calibri" w:hAnsi="Times New Roman" w:cs="Times New Roman"/>
          <w:bCs/>
        </w:rPr>
        <w:t>No report received</w:t>
      </w:r>
    </w:p>
    <w:p w14:paraId="31EC18F8" w14:textId="6EFA92F8" w:rsidR="00954FE4" w:rsidRPr="00D510F6" w:rsidRDefault="00954FE4" w:rsidP="00F53352">
      <w:pPr>
        <w:pStyle w:val="ListParagraph"/>
        <w:numPr>
          <w:ilvl w:val="0"/>
          <w:numId w:val="1"/>
        </w:numPr>
        <w:jc w:val="both"/>
        <w:rPr>
          <w:rFonts w:ascii="Times New Roman" w:eastAsia="Calibri" w:hAnsi="Times New Roman" w:cs="Times New Roman"/>
          <w:bCs/>
        </w:rPr>
      </w:pPr>
      <w:r w:rsidRPr="00D510F6">
        <w:rPr>
          <w:rFonts w:ascii="Times New Roman" w:eastAsia="Calibri" w:hAnsi="Times New Roman" w:cs="Times New Roman"/>
          <w:bCs/>
        </w:rPr>
        <w:t>Police Department:</w:t>
      </w:r>
    </w:p>
    <w:p w14:paraId="359F5FE2" w14:textId="2A1C2481" w:rsidR="00D510F6" w:rsidRPr="00D510F6" w:rsidRDefault="00F53352" w:rsidP="00D510F6">
      <w:pPr>
        <w:pStyle w:val="ListParagraph"/>
        <w:numPr>
          <w:ilvl w:val="1"/>
          <w:numId w:val="1"/>
        </w:numPr>
        <w:jc w:val="both"/>
        <w:rPr>
          <w:rFonts w:ascii="Times New Roman" w:eastAsia="Calibri" w:hAnsi="Times New Roman" w:cs="Times New Roman"/>
          <w:bCs/>
        </w:rPr>
      </w:pPr>
      <w:r>
        <w:rPr>
          <w:rFonts w:ascii="Times New Roman" w:eastAsia="Calibri" w:hAnsi="Times New Roman" w:cs="Times New Roman"/>
          <w:bCs/>
        </w:rPr>
        <w:t>Written report in packet. Nothing to add</w:t>
      </w:r>
    </w:p>
    <w:p w14:paraId="4C5979BA" w14:textId="061A2F90" w:rsidR="00B15503" w:rsidRPr="00D510F6" w:rsidRDefault="0085098C" w:rsidP="00D510F6">
      <w:pPr>
        <w:pStyle w:val="ListParagraph"/>
        <w:numPr>
          <w:ilvl w:val="0"/>
          <w:numId w:val="1"/>
        </w:numPr>
        <w:jc w:val="both"/>
        <w:rPr>
          <w:rFonts w:ascii="Times New Roman" w:eastAsia="Calibri" w:hAnsi="Times New Roman" w:cs="Times New Roman"/>
          <w:bCs/>
        </w:rPr>
      </w:pPr>
      <w:r w:rsidRPr="00D510F6">
        <w:rPr>
          <w:rFonts w:ascii="Times New Roman" w:eastAsia="Calibri" w:hAnsi="Times New Roman" w:cs="Times New Roman"/>
          <w:bCs/>
        </w:rPr>
        <w:t>Codes Department</w:t>
      </w:r>
      <w:r w:rsidR="00954FE4" w:rsidRPr="00D510F6">
        <w:rPr>
          <w:rFonts w:ascii="Times New Roman" w:eastAsia="Calibri" w:hAnsi="Times New Roman" w:cs="Times New Roman"/>
          <w:bCs/>
        </w:rPr>
        <w:t>:</w:t>
      </w:r>
    </w:p>
    <w:p w14:paraId="0D4B8F84" w14:textId="512EB474" w:rsidR="00954FE4" w:rsidRPr="009E0496" w:rsidRDefault="00F53352" w:rsidP="00954FE4">
      <w:pPr>
        <w:pStyle w:val="ListParagraph"/>
        <w:numPr>
          <w:ilvl w:val="1"/>
          <w:numId w:val="1"/>
        </w:numPr>
        <w:jc w:val="both"/>
        <w:rPr>
          <w:rFonts w:ascii="Times New Roman" w:eastAsia="Calibri" w:hAnsi="Times New Roman" w:cs="Times New Roman"/>
          <w:bCs/>
        </w:rPr>
      </w:pPr>
      <w:r>
        <w:rPr>
          <w:rFonts w:ascii="Times New Roman" w:eastAsia="Calibri" w:hAnsi="Times New Roman" w:cs="Times New Roman"/>
          <w:bCs/>
        </w:rPr>
        <w:t>Nothing to add</w:t>
      </w:r>
    </w:p>
    <w:p w14:paraId="2F3CB580" w14:textId="77777777" w:rsidR="00954FE4" w:rsidRDefault="00954FE4" w:rsidP="00F310B4">
      <w:pPr>
        <w:numPr>
          <w:ilvl w:val="0"/>
          <w:numId w:val="2"/>
        </w:numPr>
        <w:jc w:val="both"/>
        <w:rPr>
          <w:rFonts w:ascii="Times New Roman" w:eastAsia="Calibri" w:hAnsi="Times New Roman" w:cs="Times New Roman"/>
          <w:bCs/>
        </w:rPr>
      </w:pPr>
      <w:r>
        <w:rPr>
          <w:rFonts w:ascii="Times New Roman" w:eastAsia="Calibri" w:hAnsi="Times New Roman" w:cs="Times New Roman"/>
          <w:bCs/>
        </w:rPr>
        <w:t>Public Works:</w:t>
      </w:r>
    </w:p>
    <w:p w14:paraId="524DB781" w14:textId="64CDA297" w:rsidR="0085098C" w:rsidRPr="00954FE4" w:rsidRDefault="00D510F6" w:rsidP="00F310B4">
      <w:pPr>
        <w:numPr>
          <w:ilvl w:val="1"/>
          <w:numId w:val="2"/>
        </w:numPr>
        <w:jc w:val="both"/>
        <w:rPr>
          <w:rFonts w:ascii="Times New Roman" w:eastAsia="Calibri" w:hAnsi="Times New Roman" w:cs="Times New Roman"/>
          <w:bCs/>
        </w:rPr>
      </w:pPr>
      <w:r>
        <w:rPr>
          <w:rFonts w:ascii="Times New Roman" w:eastAsia="Calibri" w:hAnsi="Times New Roman" w:cs="Times New Roman"/>
          <w:bCs/>
        </w:rPr>
        <w:t xml:space="preserve"> </w:t>
      </w:r>
      <w:r w:rsidR="00F53352">
        <w:rPr>
          <w:rFonts w:ascii="Times New Roman" w:eastAsia="Calibri" w:hAnsi="Times New Roman" w:cs="Times New Roman"/>
          <w:bCs/>
        </w:rPr>
        <w:t>Nothing to add</w:t>
      </w:r>
    </w:p>
    <w:p w14:paraId="3532D354" w14:textId="77777777" w:rsidR="00954FE4" w:rsidRDefault="00954FE4" w:rsidP="00954FE4">
      <w:pPr>
        <w:pStyle w:val="ListParagraph"/>
        <w:numPr>
          <w:ilvl w:val="0"/>
          <w:numId w:val="1"/>
        </w:numPr>
        <w:jc w:val="both"/>
        <w:rPr>
          <w:rFonts w:ascii="Times New Roman" w:eastAsia="Calibri" w:hAnsi="Times New Roman" w:cs="Times New Roman"/>
          <w:bCs/>
        </w:rPr>
      </w:pPr>
      <w:r>
        <w:rPr>
          <w:rFonts w:ascii="Times New Roman" w:eastAsia="Calibri" w:hAnsi="Times New Roman" w:cs="Times New Roman"/>
          <w:bCs/>
        </w:rPr>
        <w:t>Borough Manager:</w:t>
      </w:r>
    </w:p>
    <w:p w14:paraId="6D2E1B64" w14:textId="2168F9DC" w:rsidR="00D510F6" w:rsidRDefault="00F53352" w:rsidP="00F53352">
      <w:pPr>
        <w:pStyle w:val="ListParagraph"/>
        <w:numPr>
          <w:ilvl w:val="1"/>
          <w:numId w:val="1"/>
        </w:numPr>
        <w:jc w:val="both"/>
        <w:rPr>
          <w:rFonts w:ascii="Times New Roman" w:eastAsia="Calibri" w:hAnsi="Times New Roman" w:cs="Times New Roman"/>
          <w:bCs/>
        </w:rPr>
      </w:pPr>
      <w:r>
        <w:rPr>
          <w:rFonts w:ascii="Times New Roman" w:eastAsia="Calibri" w:hAnsi="Times New Roman" w:cs="Times New Roman"/>
          <w:bCs/>
        </w:rPr>
        <w:t xml:space="preserve">Sewer </w:t>
      </w:r>
      <w:r w:rsidRPr="00F53352">
        <w:rPr>
          <w:rFonts w:ascii="Times New Roman" w:eastAsia="Calibri" w:hAnsi="Times New Roman" w:cs="Times New Roman"/>
          <w:bCs/>
        </w:rPr>
        <w:t>team training with</w:t>
      </w:r>
      <w:r>
        <w:rPr>
          <w:rFonts w:ascii="Times New Roman" w:eastAsia="Calibri" w:hAnsi="Times New Roman" w:cs="Times New Roman"/>
          <w:bCs/>
        </w:rPr>
        <w:t xml:space="preserve"> Aaron</w:t>
      </w:r>
      <w:r w:rsidRPr="00F53352">
        <w:rPr>
          <w:rFonts w:ascii="Times New Roman" w:eastAsia="Calibri" w:hAnsi="Times New Roman" w:cs="Times New Roman"/>
          <w:bCs/>
        </w:rPr>
        <w:t xml:space="preserve"> (including camera-truck scoping)</w:t>
      </w:r>
      <w:r>
        <w:rPr>
          <w:rFonts w:ascii="Times New Roman" w:eastAsia="Calibri" w:hAnsi="Times New Roman" w:cs="Times New Roman"/>
          <w:bCs/>
        </w:rPr>
        <w:t xml:space="preserve"> is ongoing. The finance team and Matt have been meeting wi</w:t>
      </w:r>
      <w:r w:rsidR="00835897">
        <w:rPr>
          <w:rFonts w:ascii="Times New Roman" w:eastAsia="Calibri" w:hAnsi="Times New Roman" w:cs="Times New Roman"/>
          <w:bCs/>
        </w:rPr>
        <w:t xml:space="preserve">th Michele and Terry regularly. The </w:t>
      </w:r>
      <w:r>
        <w:rPr>
          <w:rFonts w:ascii="Times New Roman" w:eastAsia="Calibri" w:hAnsi="Times New Roman" w:cs="Times New Roman"/>
          <w:bCs/>
        </w:rPr>
        <w:t>Edmunds finance system</w:t>
      </w:r>
      <w:r w:rsidRPr="00F53352">
        <w:rPr>
          <w:rFonts w:ascii="Times New Roman" w:eastAsia="Calibri" w:hAnsi="Times New Roman" w:cs="Times New Roman"/>
          <w:bCs/>
        </w:rPr>
        <w:t xml:space="preserve"> was recently update</w:t>
      </w:r>
      <w:r w:rsidR="00835897">
        <w:rPr>
          <w:rFonts w:ascii="Times New Roman" w:eastAsia="Calibri" w:hAnsi="Times New Roman" w:cs="Times New Roman"/>
          <w:bCs/>
        </w:rPr>
        <w:t>d while the borough is preparing</w:t>
      </w:r>
      <w:r w:rsidRPr="00F53352">
        <w:rPr>
          <w:rFonts w:ascii="Times New Roman" w:eastAsia="Calibri" w:hAnsi="Times New Roman" w:cs="Times New Roman"/>
          <w:bCs/>
        </w:rPr>
        <w:t xml:space="preserve"> to transition to the grant-fu</w:t>
      </w:r>
      <w:r w:rsidR="00835897">
        <w:rPr>
          <w:rFonts w:ascii="Times New Roman" w:eastAsia="Calibri" w:hAnsi="Times New Roman" w:cs="Times New Roman"/>
          <w:bCs/>
        </w:rPr>
        <w:t xml:space="preserve">nded </w:t>
      </w:r>
      <w:proofErr w:type="spellStart"/>
      <w:r w:rsidR="00835897">
        <w:rPr>
          <w:rFonts w:ascii="Times New Roman" w:eastAsia="Calibri" w:hAnsi="Times New Roman" w:cs="Times New Roman"/>
          <w:bCs/>
        </w:rPr>
        <w:t>Caselle</w:t>
      </w:r>
      <w:proofErr w:type="spellEnd"/>
      <w:r w:rsidR="00835897">
        <w:rPr>
          <w:rFonts w:ascii="Times New Roman" w:eastAsia="Calibri" w:hAnsi="Times New Roman" w:cs="Times New Roman"/>
          <w:bCs/>
        </w:rPr>
        <w:t xml:space="preserve"> financial software. Codes training was highlighted, as </w:t>
      </w:r>
      <w:r w:rsidRPr="00F53352">
        <w:rPr>
          <w:rFonts w:ascii="Times New Roman" w:eastAsia="Calibri" w:hAnsi="Times New Roman" w:cs="Times New Roman"/>
          <w:bCs/>
        </w:rPr>
        <w:t>Andre signed up fo</w:t>
      </w:r>
      <w:r w:rsidR="00835897">
        <w:rPr>
          <w:rFonts w:ascii="Times New Roman" w:eastAsia="Calibri" w:hAnsi="Times New Roman" w:cs="Times New Roman"/>
          <w:bCs/>
        </w:rPr>
        <w:t>r a Boroughs Association course</w:t>
      </w:r>
      <w:r w:rsidRPr="00F53352">
        <w:rPr>
          <w:rFonts w:ascii="Times New Roman" w:eastAsia="Calibri" w:hAnsi="Times New Roman" w:cs="Times New Roman"/>
          <w:bCs/>
        </w:rPr>
        <w:t xml:space="preserve">. A UGI access </w:t>
      </w:r>
      <w:r w:rsidRPr="00F53352">
        <w:rPr>
          <w:rFonts w:ascii="Times New Roman" w:eastAsia="Calibri" w:hAnsi="Times New Roman" w:cs="Times New Roman"/>
          <w:bCs/>
        </w:rPr>
        <w:lastRenderedPageBreak/>
        <w:t>concern prompted police to red-tag and remove most abandoned vehicles near the Public Works office. Tyler produced a well-received newsletter and is handling the new phone-s</w:t>
      </w:r>
      <w:r w:rsidR="00835897">
        <w:rPr>
          <w:rFonts w:ascii="Times New Roman" w:eastAsia="Calibri" w:hAnsi="Times New Roman" w:cs="Times New Roman"/>
          <w:bCs/>
        </w:rPr>
        <w:t xml:space="preserve">ystem rollout with Verizon. Saylor </w:t>
      </w:r>
      <w:r w:rsidRPr="00F53352">
        <w:rPr>
          <w:rFonts w:ascii="Times New Roman" w:eastAsia="Calibri" w:hAnsi="Times New Roman" w:cs="Times New Roman"/>
          <w:bCs/>
        </w:rPr>
        <w:t xml:space="preserve">reviewed grant reimbursements: $107,000 received from the county for the payment improvement plan; about $34,000 pending from the state for an energy audit; a $60,000 </w:t>
      </w:r>
      <w:proofErr w:type="spellStart"/>
      <w:r w:rsidRPr="00F53352">
        <w:rPr>
          <w:rFonts w:ascii="Times New Roman" w:eastAsia="Calibri" w:hAnsi="Times New Roman" w:cs="Times New Roman"/>
          <w:bCs/>
        </w:rPr>
        <w:t>Caselle</w:t>
      </w:r>
      <w:proofErr w:type="spellEnd"/>
      <w:r w:rsidRPr="00F53352">
        <w:rPr>
          <w:rFonts w:ascii="Times New Roman" w:eastAsia="Calibri" w:hAnsi="Times New Roman" w:cs="Times New Roman"/>
          <w:bCs/>
        </w:rPr>
        <w:t xml:space="preserve"> grant applied for; and a $40,000 federal </w:t>
      </w:r>
      <w:r w:rsidR="00835897">
        <w:rPr>
          <w:rFonts w:ascii="Times New Roman" w:eastAsia="Calibri" w:hAnsi="Times New Roman" w:cs="Times New Roman"/>
          <w:bCs/>
        </w:rPr>
        <w:t xml:space="preserve">Casey grant </w:t>
      </w:r>
      <w:r w:rsidRPr="00F53352">
        <w:rPr>
          <w:rFonts w:ascii="Times New Roman" w:eastAsia="Calibri" w:hAnsi="Times New Roman" w:cs="Times New Roman"/>
          <w:bCs/>
        </w:rPr>
        <w:t>reimbursement p</w:t>
      </w:r>
      <w:r w:rsidR="00835897">
        <w:rPr>
          <w:rFonts w:ascii="Times New Roman" w:eastAsia="Calibri" w:hAnsi="Times New Roman" w:cs="Times New Roman"/>
          <w:bCs/>
        </w:rPr>
        <w:t>ending for East End Park. E</w:t>
      </w:r>
      <w:r w:rsidRPr="00F53352">
        <w:rPr>
          <w:rFonts w:ascii="Times New Roman" w:eastAsia="Calibri" w:hAnsi="Times New Roman" w:cs="Times New Roman"/>
          <w:bCs/>
        </w:rPr>
        <w:t>mphasized</w:t>
      </w:r>
      <w:r w:rsidR="00835897">
        <w:rPr>
          <w:rFonts w:ascii="Times New Roman" w:eastAsia="Calibri" w:hAnsi="Times New Roman" w:cs="Times New Roman"/>
          <w:bCs/>
        </w:rPr>
        <w:t xml:space="preserve"> that</w:t>
      </w:r>
      <w:r w:rsidRPr="00F53352">
        <w:rPr>
          <w:rFonts w:ascii="Times New Roman" w:eastAsia="Calibri" w:hAnsi="Times New Roman" w:cs="Times New Roman"/>
          <w:bCs/>
        </w:rPr>
        <w:t xml:space="preserve"> many grants are reimbursement-based and some expenses were incurred last year. Auditors from ZA are onsite conducting a live audit. Hiring activity was noted: applications are coming in for Public Wo</w:t>
      </w:r>
      <w:r w:rsidR="00835897">
        <w:rPr>
          <w:rFonts w:ascii="Times New Roman" w:eastAsia="Calibri" w:hAnsi="Times New Roman" w:cs="Times New Roman"/>
          <w:bCs/>
        </w:rPr>
        <w:t>rks and codes positions and Saylor thanked C</w:t>
      </w:r>
      <w:r w:rsidRPr="00F53352">
        <w:rPr>
          <w:rFonts w:ascii="Times New Roman" w:eastAsia="Calibri" w:hAnsi="Times New Roman" w:cs="Times New Roman"/>
          <w:bCs/>
        </w:rPr>
        <w:t xml:space="preserve">ouncil for sharing postings. </w:t>
      </w:r>
      <w:r w:rsidR="00835897">
        <w:rPr>
          <w:rFonts w:ascii="Times New Roman" w:eastAsia="Calibri" w:hAnsi="Times New Roman" w:cs="Times New Roman"/>
          <w:bCs/>
        </w:rPr>
        <w:t>Segina raised an accounting concern about ensuring g</w:t>
      </w:r>
      <w:r w:rsidRPr="00F53352">
        <w:rPr>
          <w:rFonts w:ascii="Times New Roman" w:eastAsia="Calibri" w:hAnsi="Times New Roman" w:cs="Times New Roman"/>
          <w:bCs/>
        </w:rPr>
        <w:t xml:space="preserve">rant reimbursements are returned to the proper grant account (seed money was used last year), and </w:t>
      </w:r>
      <w:r w:rsidR="00835897">
        <w:rPr>
          <w:rFonts w:ascii="Times New Roman" w:eastAsia="Calibri" w:hAnsi="Times New Roman" w:cs="Times New Roman"/>
          <w:bCs/>
        </w:rPr>
        <w:t>Saylor</w:t>
      </w:r>
      <w:r w:rsidRPr="00F53352">
        <w:rPr>
          <w:rFonts w:ascii="Times New Roman" w:eastAsia="Calibri" w:hAnsi="Times New Roman" w:cs="Times New Roman"/>
          <w:bCs/>
        </w:rPr>
        <w:t xml:space="preserve"> confirmed they will track reimbursements to replenish the correct accounts.</w:t>
      </w:r>
    </w:p>
    <w:p w14:paraId="002C44EB" w14:textId="1CDDC8D6" w:rsidR="003F2124" w:rsidRDefault="00954FE4" w:rsidP="00D510F6">
      <w:pPr>
        <w:pStyle w:val="ListParagraph"/>
        <w:numPr>
          <w:ilvl w:val="0"/>
          <w:numId w:val="1"/>
        </w:numPr>
        <w:jc w:val="both"/>
        <w:rPr>
          <w:rFonts w:ascii="Times New Roman" w:eastAsia="Calibri" w:hAnsi="Times New Roman" w:cs="Times New Roman"/>
          <w:bCs/>
        </w:rPr>
      </w:pPr>
      <w:r>
        <w:rPr>
          <w:rFonts w:ascii="Times New Roman" w:eastAsia="Calibri" w:hAnsi="Times New Roman" w:cs="Times New Roman"/>
          <w:bCs/>
        </w:rPr>
        <w:t>Mayor:</w:t>
      </w:r>
    </w:p>
    <w:p w14:paraId="2E944227" w14:textId="1139E787" w:rsidR="005E3368" w:rsidRDefault="005E3368" w:rsidP="00B97CC9">
      <w:pPr>
        <w:pStyle w:val="ListParagraph"/>
        <w:numPr>
          <w:ilvl w:val="1"/>
          <w:numId w:val="1"/>
        </w:numPr>
        <w:jc w:val="both"/>
        <w:rPr>
          <w:rFonts w:ascii="Times New Roman" w:eastAsia="Calibri" w:hAnsi="Times New Roman" w:cs="Times New Roman"/>
          <w:bCs/>
        </w:rPr>
      </w:pPr>
      <w:r w:rsidRPr="005E3368">
        <w:rPr>
          <w:rFonts w:ascii="Times New Roman" w:eastAsia="Calibri" w:hAnsi="Times New Roman" w:cs="Times New Roman"/>
          <w:bCs/>
        </w:rPr>
        <w:t xml:space="preserve"> </w:t>
      </w:r>
      <w:r w:rsidR="00835897">
        <w:rPr>
          <w:rFonts w:ascii="Times New Roman" w:eastAsia="Calibri" w:hAnsi="Times New Roman" w:cs="Times New Roman"/>
          <w:bCs/>
        </w:rPr>
        <w:t>Nothing to add</w:t>
      </w:r>
    </w:p>
    <w:p w14:paraId="273D4841" w14:textId="77777777" w:rsidR="00954FE4" w:rsidRDefault="00954FE4" w:rsidP="00954FE4">
      <w:pPr>
        <w:jc w:val="both"/>
        <w:rPr>
          <w:rFonts w:ascii="Times New Roman" w:eastAsia="Calibri" w:hAnsi="Times New Roman" w:cs="Times New Roman"/>
          <w:bCs/>
        </w:rPr>
      </w:pPr>
    </w:p>
    <w:p w14:paraId="1D050F6E" w14:textId="40B32FA7" w:rsidR="00954FE4" w:rsidRPr="00954FE4" w:rsidRDefault="00954FE4" w:rsidP="00954FE4">
      <w:pPr>
        <w:jc w:val="both"/>
        <w:rPr>
          <w:rFonts w:ascii="Times New Roman" w:eastAsia="Calibri" w:hAnsi="Times New Roman" w:cs="Times New Roman"/>
          <w:b/>
          <w:bCs/>
          <w:i/>
          <w:iCs/>
        </w:rPr>
      </w:pPr>
      <w:r w:rsidRPr="00954FE4">
        <w:rPr>
          <w:rFonts w:ascii="Times New Roman" w:eastAsia="Calibri" w:hAnsi="Times New Roman" w:cs="Times New Roman"/>
          <w:b/>
          <w:bCs/>
          <w:i/>
          <w:iCs/>
        </w:rPr>
        <w:t>The motio</w:t>
      </w:r>
      <w:r w:rsidR="00835897">
        <w:rPr>
          <w:rFonts w:ascii="Times New Roman" w:eastAsia="Calibri" w:hAnsi="Times New Roman" w:cs="Times New Roman"/>
          <w:b/>
          <w:bCs/>
          <w:i/>
          <w:iCs/>
        </w:rPr>
        <w:t>n to approve the d</w:t>
      </w:r>
      <w:r w:rsidRPr="00954FE4">
        <w:rPr>
          <w:rFonts w:ascii="Times New Roman" w:eastAsia="Calibri" w:hAnsi="Times New Roman" w:cs="Times New Roman"/>
          <w:b/>
          <w:bCs/>
          <w:i/>
          <w:iCs/>
        </w:rPr>
        <w:t xml:space="preserve">epartment reports </w:t>
      </w:r>
      <w:r w:rsidR="000A4305">
        <w:rPr>
          <w:rFonts w:ascii="Times New Roman" w:eastAsia="Calibri" w:hAnsi="Times New Roman" w:cs="Times New Roman"/>
          <w:b/>
          <w:bCs/>
          <w:i/>
          <w:iCs/>
        </w:rPr>
        <w:t xml:space="preserve">presented </w:t>
      </w:r>
      <w:r w:rsidR="00835897">
        <w:rPr>
          <w:rFonts w:ascii="Times New Roman" w:eastAsia="Calibri" w:hAnsi="Times New Roman" w:cs="Times New Roman"/>
          <w:b/>
          <w:bCs/>
          <w:i/>
          <w:iCs/>
        </w:rPr>
        <w:t xml:space="preserve">was made by Vice President Ross </w:t>
      </w:r>
      <w:r w:rsidRPr="00954FE4">
        <w:rPr>
          <w:rFonts w:ascii="Times New Roman" w:eastAsia="Calibri" w:hAnsi="Times New Roman" w:cs="Times New Roman"/>
          <w:b/>
          <w:bCs/>
          <w:i/>
          <w:iCs/>
        </w:rPr>
        <w:t xml:space="preserve">and seconded by Ms. </w:t>
      </w:r>
      <w:r w:rsidR="00835897">
        <w:rPr>
          <w:rFonts w:ascii="Times New Roman" w:eastAsia="Calibri" w:hAnsi="Times New Roman" w:cs="Times New Roman"/>
          <w:b/>
          <w:bCs/>
          <w:i/>
          <w:iCs/>
        </w:rPr>
        <w:t>Jenkins</w:t>
      </w:r>
      <w:r w:rsidRPr="00954FE4">
        <w:rPr>
          <w:rFonts w:ascii="Times New Roman" w:eastAsia="Calibri" w:hAnsi="Times New Roman" w:cs="Times New Roman"/>
          <w:b/>
          <w:bCs/>
          <w:i/>
          <w:iCs/>
        </w:rPr>
        <w:t xml:space="preserve">. The motion was approved unanimously. </w:t>
      </w:r>
    </w:p>
    <w:p w14:paraId="63F86CC1" w14:textId="77777777" w:rsidR="000D4C10" w:rsidRDefault="000D4C10" w:rsidP="00F710A8">
      <w:pPr>
        <w:jc w:val="left"/>
        <w:rPr>
          <w:rFonts w:ascii="Times New Roman" w:hAnsi="Times New Roman" w:cs="Times New Roman"/>
          <w:b/>
          <w:bCs/>
          <w:iCs/>
          <w:szCs w:val="24"/>
        </w:rPr>
      </w:pPr>
    </w:p>
    <w:p w14:paraId="280ABD85" w14:textId="77777777" w:rsidR="002E6439" w:rsidRDefault="002E6439" w:rsidP="00F710A8">
      <w:pPr>
        <w:jc w:val="left"/>
        <w:rPr>
          <w:rFonts w:ascii="Times New Roman" w:hAnsi="Times New Roman" w:cs="Times New Roman"/>
          <w:b/>
          <w:bCs/>
          <w:iCs/>
          <w:szCs w:val="24"/>
        </w:rPr>
      </w:pPr>
      <w:r>
        <w:rPr>
          <w:rFonts w:ascii="Times New Roman" w:hAnsi="Times New Roman" w:cs="Times New Roman"/>
          <w:b/>
          <w:bCs/>
          <w:iCs/>
          <w:szCs w:val="24"/>
        </w:rPr>
        <w:t xml:space="preserve">Committee Reports: </w:t>
      </w:r>
    </w:p>
    <w:p w14:paraId="5DE1A39B" w14:textId="27AD6D5E" w:rsidR="002E6439" w:rsidRDefault="002E6439" w:rsidP="00F310B4">
      <w:pPr>
        <w:numPr>
          <w:ilvl w:val="0"/>
          <w:numId w:val="5"/>
        </w:numPr>
        <w:jc w:val="both"/>
        <w:rPr>
          <w:rFonts w:ascii="Times New Roman" w:eastAsia="Calibri" w:hAnsi="Times New Roman" w:cs="Times New Roman"/>
          <w:bCs/>
        </w:rPr>
      </w:pPr>
      <w:r>
        <w:rPr>
          <w:rFonts w:ascii="Times New Roman" w:eastAsia="Calibri" w:hAnsi="Times New Roman" w:cs="Times New Roman"/>
          <w:bCs/>
        </w:rPr>
        <w:t xml:space="preserve">Public Safety </w:t>
      </w:r>
      <w:r w:rsidR="000A4305">
        <w:rPr>
          <w:rFonts w:ascii="Times New Roman" w:eastAsia="Calibri" w:hAnsi="Times New Roman" w:cs="Times New Roman"/>
          <w:bCs/>
        </w:rPr>
        <w:t>Committee:</w:t>
      </w:r>
    </w:p>
    <w:p w14:paraId="43498218" w14:textId="76859231" w:rsidR="000A4305" w:rsidRPr="00973721" w:rsidRDefault="00B17CB7" w:rsidP="00F310B4">
      <w:pPr>
        <w:numPr>
          <w:ilvl w:val="1"/>
          <w:numId w:val="5"/>
        </w:numPr>
        <w:jc w:val="both"/>
        <w:rPr>
          <w:rFonts w:ascii="Times New Roman" w:eastAsia="Calibri" w:hAnsi="Times New Roman" w:cs="Times New Roman"/>
          <w:bCs/>
        </w:rPr>
      </w:pPr>
      <w:r>
        <w:rPr>
          <w:rFonts w:ascii="Times New Roman" w:eastAsia="Calibri" w:hAnsi="Times New Roman" w:cs="Times New Roman"/>
          <w:bCs/>
        </w:rPr>
        <w:t>C</w:t>
      </w:r>
      <w:r w:rsidRPr="00B17CB7">
        <w:rPr>
          <w:rFonts w:ascii="Times New Roman" w:eastAsia="Calibri" w:hAnsi="Times New Roman" w:cs="Times New Roman"/>
          <w:bCs/>
        </w:rPr>
        <w:t>onfirmed no changes to the borough’s security posture at the steel mill while planning a tour of the underground tunnel system</w:t>
      </w:r>
      <w:r w:rsidR="002830AF">
        <w:rPr>
          <w:rFonts w:ascii="Times New Roman" w:eastAsia="Calibri" w:hAnsi="Times New Roman" w:cs="Times New Roman"/>
          <w:bCs/>
        </w:rPr>
        <w:t>,</w:t>
      </w:r>
      <w:r w:rsidRPr="00B17CB7">
        <w:rPr>
          <w:rFonts w:ascii="Times New Roman" w:eastAsia="Calibri" w:hAnsi="Times New Roman" w:cs="Times New Roman"/>
          <w:bCs/>
        </w:rPr>
        <w:t xml:space="preserve"> so officers are familiar with that environment. </w:t>
      </w:r>
      <w:r w:rsidR="002830AF">
        <w:rPr>
          <w:rFonts w:ascii="Times New Roman" w:eastAsia="Calibri" w:hAnsi="Times New Roman" w:cs="Times New Roman"/>
          <w:bCs/>
        </w:rPr>
        <w:t xml:space="preserve">Nuisance‑establishment activity, specifically at the Soul Lounge, </w:t>
      </w:r>
      <w:r w:rsidRPr="00B17CB7">
        <w:rPr>
          <w:rFonts w:ascii="Times New Roman" w:eastAsia="Calibri" w:hAnsi="Times New Roman" w:cs="Times New Roman"/>
          <w:bCs/>
        </w:rPr>
        <w:t>appears to be decreasing after engagement with security, but the department will continue to apply pressure if problems resume. Parking enforcement and street‑sweeper readiness were discussed: additional personnel funding was not available, so the committee is exploring third‑party vendors, ensuring the street sweeper is serviced for the season, and planning a two‑week public education campaign to encourage voluntary compliance before enforcement. Hiring and staffing were</w:t>
      </w:r>
      <w:r w:rsidR="002830AF">
        <w:rPr>
          <w:rFonts w:ascii="Times New Roman" w:eastAsia="Calibri" w:hAnsi="Times New Roman" w:cs="Times New Roman"/>
          <w:bCs/>
        </w:rPr>
        <w:t xml:space="preserve"> emphasized as urgent problems. T</w:t>
      </w:r>
      <w:r w:rsidRPr="00B17CB7">
        <w:rPr>
          <w:rFonts w:ascii="Times New Roman" w:eastAsia="Calibri" w:hAnsi="Times New Roman" w:cs="Times New Roman"/>
          <w:bCs/>
        </w:rPr>
        <w:t>he police have exhausted their eligibility list, are coordinating with HA</w:t>
      </w:r>
      <w:r w:rsidR="002830AF">
        <w:rPr>
          <w:rFonts w:ascii="Times New Roman" w:eastAsia="Calibri" w:hAnsi="Times New Roman" w:cs="Times New Roman"/>
          <w:bCs/>
        </w:rPr>
        <w:t>C</w:t>
      </w:r>
      <w:r w:rsidRPr="00B17CB7">
        <w:rPr>
          <w:rFonts w:ascii="Times New Roman" w:eastAsia="Calibri" w:hAnsi="Times New Roman" w:cs="Times New Roman"/>
          <w:bCs/>
        </w:rPr>
        <w:t>C for testing dates, and are debating whether to limit hiring to certified (120‑hour) candidates or broaden recruitment, recognizing academy and field‑training timelines can delay deployment by many months. The vehicle fleet’s poor cond</w:t>
      </w:r>
      <w:r w:rsidR="002830AF">
        <w:rPr>
          <w:rFonts w:ascii="Times New Roman" w:eastAsia="Calibri" w:hAnsi="Times New Roman" w:cs="Times New Roman"/>
          <w:bCs/>
        </w:rPr>
        <w:t>ition was discussed at length. B</w:t>
      </w:r>
      <w:r w:rsidRPr="00B17CB7">
        <w:rPr>
          <w:rFonts w:ascii="Times New Roman" w:eastAsia="Calibri" w:hAnsi="Times New Roman" w:cs="Times New Roman"/>
          <w:bCs/>
        </w:rPr>
        <w:t xml:space="preserve">ecause grant funding won’t provide immediate replacements, municipal leasing was proposed as a potential short‑term solution with flexible terms and the option to auction old vehicles. </w:t>
      </w:r>
      <w:r w:rsidR="002830AF">
        <w:rPr>
          <w:rFonts w:ascii="Times New Roman" w:eastAsia="Calibri" w:hAnsi="Times New Roman" w:cs="Times New Roman"/>
          <w:bCs/>
        </w:rPr>
        <w:t xml:space="preserve">The police is exploring the eligibility of that option with state funding. </w:t>
      </w:r>
      <w:r w:rsidRPr="00B17CB7">
        <w:rPr>
          <w:rFonts w:ascii="Times New Roman" w:eastAsia="Calibri" w:hAnsi="Times New Roman" w:cs="Times New Roman"/>
          <w:bCs/>
        </w:rPr>
        <w:t>The committee reviewed an MOU allowing officers to perform foot patrols at the high school; the draft has been approved internally and is now wit</w:t>
      </w:r>
      <w:r w:rsidR="002830AF">
        <w:rPr>
          <w:rFonts w:ascii="Times New Roman" w:eastAsia="Calibri" w:hAnsi="Times New Roman" w:cs="Times New Roman"/>
          <w:bCs/>
        </w:rPr>
        <w:t>h Swatara Township</w:t>
      </w:r>
      <w:r w:rsidRPr="00B17CB7">
        <w:rPr>
          <w:rFonts w:ascii="Times New Roman" w:eastAsia="Calibri" w:hAnsi="Times New Roman" w:cs="Times New Roman"/>
          <w:bCs/>
        </w:rPr>
        <w:t>. County coordinatio</w:t>
      </w:r>
      <w:r w:rsidR="002830AF">
        <w:rPr>
          <w:rFonts w:ascii="Times New Roman" w:eastAsia="Calibri" w:hAnsi="Times New Roman" w:cs="Times New Roman"/>
          <w:bCs/>
        </w:rPr>
        <w:t>n for the TMI restart was noted. The Borough adopts the C</w:t>
      </w:r>
      <w:r w:rsidRPr="00B17CB7">
        <w:rPr>
          <w:rFonts w:ascii="Times New Roman" w:eastAsia="Calibri" w:hAnsi="Times New Roman" w:cs="Times New Roman"/>
          <w:bCs/>
        </w:rPr>
        <w:t xml:space="preserve">ounty emergency operations plan and representatives will attend the county EMA meeting to identify needed plan updates. DUI enforcement was raised due to </w:t>
      </w:r>
      <w:r w:rsidRPr="00B17CB7">
        <w:rPr>
          <w:rFonts w:ascii="Times New Roman" w:eastAsia="Calibri" w:hAnsi="Times New Roman" w:cs="Times New Roman"/>
          <w:bCs/>
        </w:rPr>
        <w:lastRenderedPageBreak/>
        <w:t xml:space="preserve">an </w:t>
      </w:r>
      <w:r w:rsidR="002830AF">
        <w:rPr>
          <w:rFonts w:ascii="Times New Roman" w:eastAsia="Calibri" w:hAnsi="Times New Roman" w:cs="Times New Roman"/>
          <w:bCs/>
        </w:rPr>
        <w:t>uptick in DUI crashes, and the Borough is in contact with the C</w:t>
      </w:r>
      <w:r w:rsidRPr="00B17CB7">
        <w:rPr>
          <w:rFonts w:ascii="Times New Roman" w:eastAsia="Calibri" w:hAnsi="Times New Roman" w:cs="Times New Roman"/>
          <w:bCs/>
        </w:rPr>
        <w:t xml:space="preserve">ounty about conducting checkpoints. Finally, there was an extended discussion about the Lincoln Street </w:t>
      </w:r>
      <w:r w:rsidR="002830AF">
        <w:rPr>
          <w:rFonts w:ascii="Times New Roman" w:eastAsia="Calibri" w:hAnsi="Times New Roman" w:cs="Times New Roman"/>
          <w:bCs/>
        </w:rPr>
        <w:t xml:space="preserve">prom </w:t>
      </w:r>
      <w:r w:rsidRPr="00B17CB7">
        <w:rPr>
          <w:rFonts w:ascii="Times New Roman" w:eastAsia="Calibri" w:hAnsi="Times New Roman" w:cs="Times New Roman"/>
          <w:bCs/>
        </w:rPr>
        <w:t>lineup: described how the informal tradition evolved into an organized festival that blocks streets and created cr</w:t>
      </w:r>
      <w:r w:rsidR="002830AF">
        <w:rPr>
          <w:rFonts w:ascii="Times New Roman" w:eastAsia="Calibri" w:hAnsi="Times New Roman" w:cs="Times New Roman"/>
          <w:bCs/>
        </w:rPr>
        <w:t>owd‑control and crime concerns. A</w:t>
      </w:r>
      <w:r w:rsidRPr="00B17CB7">
        <w:rPr>
          <w:rFonts w:ascii="Times New Roman" w:eastAsia="Calibri" w:hAnsi="Times New Roman" w:cs="Times New Roman"/>
          <w:bCs/>
        </w:rPr>
        <w:t>fter meeting with the</w:t>
      </w:r>
      <w:r w:rsidR="002830AF">
        <w:rPr>
          <w:rFonts w:ascii="Times New Roman" w:eastAsia="Calibri" w:hAnsi="Times New Roman" w:cs="Times New Roman"/>
          <w:bCs/>
        </w:rPr>
        <w:t xml:space="preserve"> School District</w:t>
      </w:r>
      <w:r w:rsidRPr="00B17CB7">
        <w:rPr>
          <w:rFonts w:ascii="Times New Roman" w:eastAsia="Calibri" w:hAnsi="Times New Roman" w:cs="Times New Roman"/>
          <w:bCs/>
        </w:rPr>
        <w:t xml:space="preserve"> superintendent and Swatara Township police and r</w:t>
      </w:r>
      <w:r w:rsidR="005568D8">
        <w:rPr>
          <w:rFonts w:ascii="Times New Roman" w:eastAsia="Calibri" w:hAnsi="Times New Roman" w:cs="Times New Roman"/>
          <w:bCs/>
        </w:rPr>
        <w:t>eviewing safety considerations (</w:t>
      </w:r>
      <w:r w:rsidRPr="00B17CB7">
        <w:rPr>
          <w:rFonts w:ascii="Times New Roman" w:eastAsia="Calibri" w:hAnsi="Times New Roman" w:cs="Times New Roman"/>
          <w:bCs/>
        </w:rPr>
        <w:t xml:space="preserve">space, cameras, </w:t>
      </w:r>
      <w:proofErr w:type="gramStart"/>
      <w:r w:rsidRPr="00B17CB7">
        <w:rPr>
          <w:rFonts w:ascii="Times New Roman" w:eastAsia="Calibri" w:hAnsi="Times New Roman" w:cs="Times New Roman"/>
          <w:bCs/>
        </w:rPr>
        <w:t>interjurisdictional</w:t>
      </w:r>
      <w:proofErr w:type="gramEnd"/>
      <w:r w:rsidRPr="00B17CB7">
        <w:rPr>
          <w:rFonts w:ascii="Times New Roman" w:eastAsia="Calibri" w:hAnsi="Times New Roman" w:cs="Times New Roman"/>
          <w:bCs/>
        </w:rPr>
        <w:t xml:space="preserve"> coordination), the committee recommended holding the event at the high school going forward, acknowledging nostalgia for the street format but prioritizing public safety.</w:t>
      </w:r>
    </w:p>
    <w:p w14:paraId="344E51F8" w14:textId="35B215C7" w:rsidR="002E6439" w:rsidRDefault="000A4305" w:rsidP="00F310B4">
      <w:pPr>
        <w:numPr>
          <w:ilvl w:val="0"/>
          <w:numId w:val="5"/>
        </w:numPr>
        <w:jc w:val="both"/>
        <w:rPr>
          <w:rFonts w:ascii="Times New Roman" w:eastAsia="Calibri" w:hAnsi="Times New Roman" w:cs="Times New Roman"/>
          <w:bCs/>
        </w:rPr>
      </w:pPr>
      <w:r>
        <w:rPr>
          <w:rFonts w:ascii="Times New Roman" w:eastAsia="Calibri" w:hAnsi="Times New Roman" w:cs="Times New Roman"/>
          <w:bCs/>
        </w:rPr>
        <w:t>Codes Committee:</w:t>
      </w:r>
    </w:p>
    <w:p w14:paraId="1F9DCAC6" w14:textId="2A31C224" w:rsidR="00B97CC9" w:rsidRDefault="005568D8" w:rsidP="00F310B4">
      <w:pPr>
        <w:numPr>
          <w:ilvl w:val="1"/>
          <w:numId w:val="5"/>
        </w:numPr>
        <w:jc w:val="both"/>
        <w:rPr>
          <w:rFonts w:ascii="Times New Roman" w:eastAsia="Calibri" w:hAnsi="Times New Roman" w:cs="Times New Roman"/>
          <w:bCs/>
        </w:rPr>
      </w:pPr>
      <w:r>
        <w:rPr>
          <w:rFonts w:ascii="Times New Roman" w:eastAsia="Calibri" w:hAnsi="Times New Roman" w:cs="Times New Roman"/>
          <w:bCs/>
        </w:rPr>
        <w:t xml:space="preserve">Reported </w:t>
      </w:r>
      <w:r w:rsidRPr="005568D8">
        <w:rPr>
          <w:rFonts w:ascii="Times New Roman" w:eastAsia="Calibri" w:hAnsi="Times New Roman" w:cs="Times New Roman"/>
          <w:bCs/>
        </w:rPr>
        <w:t xml:space="preserve">a plan to update several ordinances, prioritizing </w:t>
      </w:r>
      <w:r>
        <w:rPr>
          <w:rFonts w:ascii="Times New Roman" w:eastAsia="Calibri" w:hAnsi="Times New Roman" w:cs="Times New Roman"/>
          <w:bCs/>
        </w:rPr>
        <w:t>those</w:t>
      </w:r>
      <w:r w:rsidRPr="005568D8">
        <w:rPr>
          <w:rFonts w:ascii="Times New Roman" w:eastAsia="Calibri" w:hAnsi="Times New Roman" w:cs="Times New Roman"/>
          <w:bCs/>
        </w:rPr>
        <w:t xml:space="preserve"> related to a data center, business registration, and vacant property registration with a view</w:t>
      </w:r>
      <w:r>
        <w:rPr>
          <w:rFonts w:ascii="Times New Roman" w:eastAsia="Calibri" w:hAnsi="Times New Roman" w:cs="Times New Roman"/>
          <w:bCs/>
        </w:rPr>
        <w:t xml:space="preserve"> on modernizing fees and improving Borough revenue. T</w:t>
      </w:r>
      <w:r w:rsidRPr="005568D8">
        <w:rPr>
          <w:rFonts w:ascii="Times New Roman" w:eastAsia="Calibri" w:hAnsi="Times New Roman" w:cs="Times New Roman"/>
          <w:bCs/>
        </w:rPr>
        <w:t>hey plan to update three ordinances</w:t>
      </w:r>
      <w:r>
        <w:rPr>
          <w:rFonts w:ascii="Times New Roman" w:eastAsia="Calibri" w:hAnsi="Times New Roman" w:cs="Times New Roman"/>
          <w:bCs/>
        </w:rPr>
        <w:t xml:space="preserve"> at a time and present them to C</w:t>
      </w:r>
      <w:r w:rsidRPr="005568D8">
        <w:rPr>
          <w:rFonts w:ascii="Times New Roman" w:eastAsia="Calibri" w:hAnsi="Times New Roman" w:cs="Times New Roman"/>
          <w:bCs/>
        </w:rPr>
        <w:t xml:space="preserve">ouncil. There was discussion of an updated fee schedule (current vs. proposed) and a solicitor-drafted ordinance to implement new fees in April; council preferred setting fees by resolution </w:t>
      </w:r>
      <w:r>
        <w:rPr>
          <w:rFonts w:ascii="Times New Roman" w:eastAsia="Calibri" w:hAnsi="Times New Roman" w:cs="Times New Roman"/>
          <w:bCs/>
        </w:rPr>
        <w:t xml:space="preserve">moving forward </w:t>
      </w:r>
      <w:r w:rsidRPr="005568D8">
        <w:rPr>
          <w:rFonts w:ascii="Times New Roman" w:eastAsia="Calibri" w:hAnsi="Times New Roman" w:cs="Times New Roman"/>
          <w:bCs/>
        </w:rPr>
        <w:t>to allow easier future adjustments.</w:t>
      </w:r>
      <w:r>
        <w:rPr>
          <w:rFonts w:ascii="Times New Roman" w:eastAsia="Calibri" w:hAnsi="Times New Roman" w:cs="Times New Roman"/>
          <w:bCs/>
        </w:rPr>
        <w:t xml:space="preserve"> Will work on an ordinance for the next meeting. </w:t>
      </w:r>
    </w:p>
    <w:p w14:paraId="3BAB6DB6" w14:textId="0378D4E4" w:rsidR="002E6439" w:rsidRDefault="005E3368" w:rsidP="00F310B4">
      <w:pPr>
        <w:numPr>
          <w:ilvl w:val="0"/>
          <w:numId w:val="5"/>
        </w:numPr>
        <w:jc w:val="both"/>
        <w:rPr>
          <w:rFonts w:ascii="Times New Roman" w:eastAsia="Calibri" w:hAnsi="Times New Roman" w:cs="Times New Roman"/>
          <w:bCs/>
        </w:rPr>
      </w:pPr>
      <w:r>
        <w:rPr>
          <w:rFonts w:ascii="Times New Roman" w:eastAsia="Calibri" w:hAnsi="Times New Roman" w:cs="Times New Roman"/>
          <w:bCs/>
        </w:rPr>
        <w:t>Public Works Committee:</w:t>
      </w:r>
    </w:p>
    <w:p w14:paraId="24E79C89" w14:textId="3AE7D8DA" w:rsidR="005E3368" w:rsidRPr="00600D85" w:rsidRDefault="005568D8" w:rsidP="00F310B4">
      <w:pPr>
        <w:pStyle w:val="ListParagraph"/>
        <w:numPr>
          <w:ilvl w:val="1"/>
          <w:numId w:val="5"/>
        </w:numPr>
        <w:jc w:val="both"/>
        <w:rPr>
          <w:rFonts w:ascii="Times New Roman" w:eastAsia="Calibri" w:hAnsi="Times New Roman" w:cs="Times New Roman"/>
          <w:bCs/>
        </w:rPr>
      </w:pPr>
      <w:r>
        <w:rPr>
          <w:rFonts w:ascii="Times New Roman" w:eastAsia="Calibri" w:hAnsi="Times New Roman" w:cs="Times New Roman"/>
          <w:bCs/>
        </w:rPr>
        <w:t>Updates will be provided after upcoming meeting tomorrow</w:t>
      </w:r>
    </w:p>
    <w:p w14:paraId="3A9CB80F" w14:textId="63C7F046" w:rsidR="002E6439" w:rsidRDefault="002E6439" w:rsidP="00F310B4">
      <w:pPr>
        <w:numPr>
          <w:ilvl w:val="0"/>
          <w:numId w:val="5"/>
        </w:numPr>
        <w:jc w:val="both"/>
        <w:rPr>
          <w:rFonts w:ascii="Times New Roman" w:eastAsia="Calibri" w:hAnsi="Times New Roman" w:cs="Times New Roman"/>
          <w:bCs/>
        </w:rPr>
      </w:pPr>
      <w:r>
        <w:rPr>
          <w:rFonts w:ascii="Times New Roman" w:eastAsia="Calibri" w:hAnsi="Times New Roman" w:cs="Times New Roman"/>
          <w:bCs/>
        </w:rPr>
        <w:t>N</w:t>
      </w:r>
      <w:r w:rsidR="00600D85">
        <w:rPr>
          <w:rFonts w:ascii="Times New Roman" w:eastAsia="Calibri" w:hAnsi="Times New Roman" w:cs="Times New Roman"/>
          <w:bCs/>
        </w:rPr>
        <w:t>EDC Committee:</w:t>
      </w:r>
    </w:p>
    <w:p w14:paraId="08599FB3" w14:textId="53697427" w:rsidR="00600D85" w:rsidRPr="005568D8" w:rsidRDefault="005568D8" w:rsidP="00F310B4">
      <w:pPr>
        <w:pStyle w:val="ListParagraph"/>
        <w:numPr>
          <w:ilvl w:val="1"/>
          <w:numId w:val="5"/>
        </w:numPr>
        <w:jc w:val="both"/>
        <w:rPr>
          <w:rFonts w:ascii="Times New Roman" w:eastAsia="Calibri" w:hAnsi="Times New Roman" w:cs="Times New Roman"/>
          <w:bCs/>
        </w:rPr>
      </w:pPr>
      <w:r w:rsidRPr="005568D8">
        <w:rPr>
          <w:rFonts w:ascii="Times New Roman" w:eastAsia="Calibri" w:hAnsi="Times New Roman" w:cs="Times New Roman"/>
          <w:bCs/>
        </w:rPr>
        <w:t xml:space="preserve">Updates will be </w:t>
      </w:r>
      <w:r>
        <w:rPr>
          <w:rFonts w:ascii="Times New Roman" w:eastAsia="Calibri" w:hAnsi="Times New Roman" w:cs="Times New Roman"/>
          <w:bCs/>
        </w:rPr>
        <w:t>provided after upcoming meeting tomorrow</w:t>
      </w:r>
    </w:p>
    <w:p w14:paraId="0ED1AE89" w14:textId="77777777" w:rsidR="005568D8" w:rsidRDefault="002E6439" w:rsidP="00F310B4">
      <w:pPr>
        <w:pStyle w:val="ListParagraph"/>
        <w:numPr>
          <w:ilvl w:val="0"/>
          <w:numId w:val="5"/>
        </w:numPr>
        <w:jc w:val="both"/>
        <w:rPr>
          <w:rFonts w:ascii="Times New Roman" w:eastAsia="Calibri" w:hAnsi="Times New Roman" w:cs="Times New Roman"/>
          <w:bCs/>
        </w:rPr>
      </w:pPr>
      <w:r w:rsidRPr="00B97CC9">
        <w:rPr>
          <w:rFonts w:ascii="Times New Roman" w:eastAsia="Calibri" w:hAnsi="Times New Roman" w:cs="Times New Roman"/>
          <w:bCs/>
        </w:rPr>
        <w:t>E</w:t>
      </w:r>
      <w:r w:rsidR="00600D85" w:rsidRPr="00B97CC9">
        <w:rPr>
          <w:rFonts w:ascii="Times New Roman" w:eastAsia="Calibri" w:hAnsi="Times New Roman" w:cs="Times New Roman"/>
          <w:bCs/>
        </w:rPr>
        <w:t>vents Committee</w:t>
      </w:r>
    </w:p>
    <w:p w14:paraId="7501B64B" w14:textId="4C735F1B" w:rsidR="00600D85" w:rsidRPr="005568D8" w:rsidRDefault="005568D8" w:rsidP="00F310B4">
      <w:pPr>
        <w:pStyle w:val="ListParagraph"/>
        <w:numPr>
          <w:ilvl w:val="1"/>
          <w:numId w:val="5"/>
        </w:numPr>
        <w:jc w:val="both"/>
        <w:rPr>
          <w:rFonts w:ascii="Times New Roman" w:eastAsia="Calibri" w:hAnsi="Times New Roman" w:cs="Times New Roman"/>
          <w:bCs/>
        </w:rPr>
      </w:pPr>
      <w:r w:rsidRPr="005568D8">
        <w:rPr>
          <w:rFonts w:ascii="Times New Roman" w:eastAsia="Calibri" w:hAnsi="Times New Roman" w:cs="Times New Roman"/>
          <w:bCs/>
        </w:rPr>
        <w:t>Updates will be provided after upcomi</w:t>
      </w:r>
      <w:r>
        <w:rPr>
          <w:rFonts w:ascii="Times New Roman" w:eastAsia="Calibri" w:hAnsi="Times New Roman" w:cs="Times New Roman"/>
          <w:bCs/>
        </w:rPr>
        <w:t>ng meeting tomorrow</w:t>
      </w:r>
    </w:p>
    <w:p w14:paraId="26BB55F6" w14:textId="77777777" w:rsidR="00B97CC9" w:rsidRDefault="002E6439" w:rsidP="00F310B4">
      <w:pPr>
        <w:pStyle w:val="ListParagraph"/>
        <w:numPr>
          <w:ilvl w:val="0"/>
          <w:numId w:val="5"/>
        </w:numPr>
        <w:jc w:val="both"/>
        <w:rPr>
          <w:rFonts w:ascii="Times New Roman" w:eastAsia="Calibri" w:hAnsi="Times New Roman" w:cs="Times New Roman"/>
          <w:bCs/>
        </w:rPr>
      </w:pPr>
      <w:r>
        <w:rPr>
          <w:rFonts w:ascii="Times New Roman" w:eastAsia="Calibri" w:hAnsi="Times New Roman" w:cs="Times New Roman"/>
          <w:bCs/>
        </w:rPr>
        <w:t>In</w:t>
      </w:r>
      <w:r w:rsidR="00600D85">
        <w:rPr>
          <w:rFonts w:ascii="Times New Roman" w:eastAsia="Calibri" w:hAnsi="Times New Roman" w:cs="Times New Roman"/>
          <w:bCs/>
        </w:rPr>
        <w:t>tergovernmental</w:t>
      </w:r>
      <w:r w:rsidR="00B97CC9">
        <w:rPr>
          <w:rFonts w:ascii="Times New Roman" w:eastAsia="Calibri" w:hAnsi="Times New Roman" w:cs="Times New Roman"/>
          <w:bCs/>
        </w:rPr>
        <w:t xml:space="preserve"> Committee</w:t>
      </w:r>
    </w:p>
    <w:p w14:paraId="1B0D7A30" w14:textId="0721554D" w:rsidR="002E6439" w:rsidRDefault="005568D8" w:rsidP="00F310B4">
      <w:pPr>
        <w:pStyle w:val="ListParagraph"/>
        <w:numPr>
          <w:ilvl w:val="1"/>
          <w:numId w:val="5"/>
        </w:numPr>
        <w:jc w:val="both"/>
        <w:rPr>
          <w:rFonts w:ascii="Times New Roman" w:eastAsia="Calibri" w:hAnsi="Times New Roman" w:cs="Times New Roman"/>
          <w:bCs/>
        </w:rPr>
      </w:pPr>
      <w:r>
        <w:rPr>
          <w:rFonts w:ascii="Times New Roman" w:eastAsia="Calibri" w:hAnsi="Times New Roman" w:cs="Times New Roman"/>
          <w:bCs/>
        </w:rPr>
        <w:t>Updates will be provided after upcoming meeting tomorrow</w:t>
      </w:r>
    </w:p>
    <w:p w14:paraId="1AC23792" w14:textId="10D339D9" w:rsidR="005568D8" w:rsidRDefault="005568D8" w:rsidP="00F310B4">
      <w:pPr>
        <w:pStyle w:val="ListParagraph"/>
        <w:numPr>
          <w:ilvl w:val="0"/>
          <w:numId w:val="5"/>
        </w:numPr>
        <w:jc w:val="both"/>
        <w:rPr>
          <w:rFonts w:ascii="Times New Roman" w:eastAsia="Calibri" w:hAnsi="Times New Roman" w:cs="Times New Roman"/>
          <w:bCs/>
        </w:rPr>
      </w:pPr>
      <w:r>
        <w:rPr>
          <w:rFonts w:ascii="Times New Roman" w:eastAsia="Calibri" w:hAnsi="Times New Roman" w:cs="Times New Roman"/>
          <w:bCs/>
        </w:rPr>
        <w:t>Finance Committee</w:t>
      </w:r>
    </w:p>
    <w:p w14:paraId="24D22A37" w14:textId="3F51C170" w:rsidR="005568D8" w:rsidRPr="005568D8" w:rsidRDefault="005213E5" w:rsidP="00F310B4">
      <w:pPr>
        <w:pStyle w:val="ListParagraph"/>
        <w:numPr>
          <w:ilvl w:val="1"/>
          <w:numId w:val="5"/>
        </w:numPr>
        <w:jc w:val="both"/>
        <w:rPr>
          <w:rFonts w:ascii="Times New Roman" w:eastAsia="Calibri" w:hAnsi="Times New Roman" w:cs="Times New Roman"/>
          <w:bCs/>
        </w:rPr>
      </w:pPr>
      <w:r>
        <w:rPr>
          <w:rFonts w:ascii="Times New Roman" w:eastAsia="Calibri" w:hAnsi="Times New Roman" w:cs="Times New Roman"/>
          <w:bCs/>
        </w:rPr>
        <w:t xml:space="preserve">Met on Thursday and did a short training. They discussed </w:t>
      </w:r>
      <w:r w:rsidRPr="005213E5">
        <w:rPr>
          <w:rFonts w:ascii="Times New Roman" w:eastAsia="Calibri" w:hAnsi="Times New Roman" w:cs="Times New Roman"/>
          <w:bCs/>
        </w:rPr>
        <w:t>goals to accomplish and what the</w:t>
      </w:r>
      <w:r>
        <w:rPr>
          <w:rFonts w:ascii="Times New Roman" w:eastAsia="Calibri" w:hAnsi="Times New Roman" w:cs="Times New Roman"/>
          <w:bCs/>
        </w:rPr>
        <w:t xml:space="preserve"> year’s</w:t>
      </w:r>
      <w:r w:rsidRPr="005213E5">
        <w:rPr>
          <w:rFonts w:ascii="Times New Roman" w:eastAsia="Calibri" w:hAnsi="Times New Roman" w:cs="Times New Roman"/>
          <w:bCs/>
        </w:rPr>
        <w:t xml:space="preserve"> </w:t>
      </w:r>
      <w:r>
        <w:rPr>
          <w:rFonts w:ascii="Times New Roman" w:eastAsia="Calibri" w:hAnsi="Times New Roman" w:cs="Times New Roman"/>
          <w:bCs/>
        </w:rPr>
        <w:t>calendar will look like</w:t>
      </w:r>
      <w:r w:rsidRPr="005213E5">
        <w:rPr>
          <w:rFonts w:ascii="Times New Roman" w:eastAsia="Calibri" w:hAnsi="Times New Roman" w:cs="Times New Roman"/>
          <w:bCs/>
        </w:rPr>
        <w:t xml:space="preserve">. </w:t>
      </w:r>
      <w:r>
        <w:rPr>
          <w:rFonts w:ascii="Times New Roman" w:eastAsia="Calibri" w:hAnsi="Times New Roman" w:cs="Times New Roman"/>
          <w:bCs/>
        </w:rPr>
        <w:t>Since it is</w:t>
      </w:r>
      <w:r w:rsidRPr="005213E5">
        <w:rPr>
          <w:rFonts w:ascii="Times New Roman" w:eastAsia="Calibri" w:hAnsi="Times New Roman" w:cs="Times New Roman"/>
          <w:bCs/>
        </w:rPr>
        <w:t xml:space="preserve"> new committee, </w:t>
      </w:r>
      <w:r>
        <w:rPr>
          <w:rFonts w:ascii="Times New Roman" w:eastAsia="Calibri" w:hAnsi="Times New Roman" w:cs="Times New Roman"/>
          <w:bCs/>
        </w:rPr>
        <w:t>they</w:t>
      </w:r>
      <w:r w:rsidRPr="005213E5">
        <w:rPr>
          <w:rFonts w:ascii="Times New Roman" w:eastAsia="Calibri" w:hAnsi="Times New Roman" w:cs="Times New Roman"/>
          <w:bCs/>
        </w:rPr>
        <w:t xml:space="preserve"> will be doing some training. </w:t>
      </w:r>
      <w:r>
        <w:rPr>
          <w:rFonts w:ascii="Times New Roman" w:eastAsia="Calibri" w:hAnsi="Times New Roman" w:cs="Times New Roman"/>
          <w:bCs/>
        </w:rPr>
        <w:t xml:space="preserve">Ross would like </w:t>
      </w:r>
      <w:r w:rsidRPr="005213E5">
        <w:rPr>
          <w:rFonts w:ascii="Times New Roman" w:eastAsia="Calibri" w:hAnsi="Times New Roman" w:cs="Times New Roman"/>
          <w:bCs/>
        </w:rPr>
        <w:t xml:space="preserve">Chief </w:t>
      </w:r>
      <w:r>
        <w:rPr>
          <w:rFonts w:ascii="Times New Roman" w:eastAsia="Calibri" w:hAnsi="Times New Roman" w:cs="Times New Roman"/>
          <w:bCs/>
        </w:rPr>
        <w:t xml:space="preserve">Lacey </w:t>
      </w:r>
      <w:r w:rsidRPr="005213E5">
        <w:rPr>
          <w:rFonts w:ascii="Times New Roman" w:eastAsia="Calibri" w:hAnsi="Times New Roman" w:cs="Times New Roman"/>
          <w:bCs/>
        </w:rPr>
        <w:t xml:space="preserve">and Aaron to </w:t>
      </w:r>
      <w:r>
        <w:rPr>
          <w:rFonts w:ascii="Times New Roman" w:eastAsia="Calibri" w:hAnsi="Times New Roman" w:cs="Times New Roman"/>
          <w:bCs/>
        </w:rPr>
        <w:t>attend and go over budget items at</w:t>
      </w:r>
      <w:r w:rsidRPr="005213E5">
        <w:rPr>
          <w:rFonts w:ascii="Times New Roman" w:eastAsia="Calibri" w:hAnsi="Times New Roman" w:cs="Times New Roman"/>
          <w:bCs/>
        </w:rPr>
        <w:t xml:space="preserve"> next month's meeting, which is on March</w:t>
      </w:r>
      <w:r>
        <w:rPr>
          <w:rFonts w:ascii="Times New Roman" w:eastAsia="Calibri" w:hAnsi="Times New Roman" w:cs="Times New Roman"/>
          <w:bCs/>
        </w:rPr>
        <w:t xml:space="preserve"> 12 at 6 pm.</w:t>
      </w:r>
    </w:p>
    <w:p w14:paraId="0142D694" w14:textId="77777777" w:rsidR="002E6439" w:rsidRDefault="002E6439" w:rsidP="00F710A8">
      <w:pPr>
        <w:jc w:val="left"/>
        <w:rPr>
          <w:rFonts w:ascii="Times New Roman" w:hAnsi="Times New Roman" w:cs="Times New Roman"/>
          <w:b/>
          <w:bCs/>
          <w:iCs/>
          <w:szCs w:val="24"/>
        </w:rPr>
      </w:pPr>
    </w:p>
    <w:p w14:paraId="48615A66" w14:textId="3F155103" w:rsidR="004F0F87" w:rsidRDefault="005010F9" w:rsidP="00F710A8">
      <w:pPr>
        <w:jc w:val="left"/>
        <w:rPr>
          <w:rFonts w:ascii="Times New Roman" w:hAnsi="Times New Roman" w:cs="Times New Roman"/>
          <w:b/>
          <w:bCs/>
          <w:iCs/>
          <w:szCs w:val="24"/>
        </w:rPr>
      </w:pPr>
      <w:r>
        <w:rPr>
          <w:rFonts w:ascii="Times New Roman" w:hAnsi="Times New Roman" w:cs="Times New Roman"/>
          <w:b/>
          <w:bCs/>
          <w:iCs/>
          <w:szCs w:val="24"/>
        </w:rPr>
        <w:t>Old Business:</w:t>
      </w:r>
      <w:r w:rsidR="00881B51">
        <w:rPr>
          <w:rFonts w:ascii="Times New Roman" w:hAnsi="Times New Roman" w:cs="Times New Roman"/>
          <w:b/>
          <w:bCs/>
          <w:iCs/>
          <w:szCs w:val="24"/>
        </w:rPr>
        <w:t xml:space="preserve"> </w:t>
      </w:r>
    </w:p>
    <w:p w14:paraId="35E94A99" w14:textId="0C245E0E" w:rsidR="00CD0DE6" w:rsidRDefault="005010F9" w:rsidP="002E6439">
      <w:pPr>
        <w:jc w:val="left"/>
        <w:rPr>
          <w:rFonts w:ascii="Times New Roman" w:hAnsi="Times New Roman" w:cs="Times New Roman"/>
          <w:bCs/>
          <w:iCs/>
          <w:szCs w:val="24"/>
        </w:rPr>
      </w:pPr>
      <w:r>
        <w:rPr>
          <w:rFonts w:ascii="Times New Roman" w:hAnsi="Times New Roman" w:cs="Times New Roman"/>
          <w:bCs/>
          <w:iCs/>
          <w:szCs w:val="24"/>
        </w:rPr>
        <w:t xml:space="preserve">Mr. </w:t>
      </w:r>
      <w:r w:rsidR="00CD0DE6">
        <w:rPr>
          <w:rFonts w:ascii="Times New Roman" w:hAnsi="Times New Roman" w:cs="Times New Roman"/>
          <w:bCs/>
          <w:iCs/>
          <w:szCs w:val="24"/>
        </w:rPr>
        <w:t>Saylor</w:t>
      </w:r>
      <w:r>
        <w:rPr>
          <w:rFonts w:ascii="Times New Roman" w:hAnsi="Times New Roman" w:cs="Times New Roman"/>
          <w:bCs/>
          <w:iCs/>
          <w:szCs w:val="24"/>
        </w:rPr>
        <w:t xml:space="preserve"> presented the </w:t>
      </w:r>
      <w:r w:rsidR="00B97CC9" w:rsidRPr="00B97CC9">
        <w:rPr>
          <w:rFonts w:ascii="Times New Roman" w:hAnsi="Times New Roman" w:cs="Times New Roman"/>
          <w:bCs/>
          <w:iCs/>
          <w:szCs w:val="24"/>
        </w:rPr>
        <w:t>Acceptance of the letter of resignation from the Steelton Planning Commission of Steven Mull.</w:t>
      </w:r>
    </w:p>
    <w:p w14:paraId="2AB1B236" w14:textId="77777777" w:rsidR="002E6439" w:rsidRPr="00F710A8" w:rsidRDefault="002E6439" w:rsidP="002E6439">
      <w:pPr>
        <w:jc w:val="left"/>
        <w:rPr>
          <w:rFonts w:ascii="Times New Roman" w:hAnsi="Times New Roman" w:cs="Times New Roman"/>
          <w:b/>
          <w:bCs/>
          <w:iCs/>
          <w:szCs w:val="24"/>
        </w:rPr>
      </w:pPr>
    </w:p>
    <w:p w14:paraId="48D74133" w14:textId="46048C39" w:rsidR="005010F9" w:rsidRDefault="005010F9" w:rsidP="005010F9">
      <w:pPr>
        <w:jc w:val="left"/>
        <w:rPr>
          <w:rFonts w:ascii="Times New Roman" w:hAnsi="Times New Roman" w:cs="Times New Roman"/>
          <w:b/>
          <w:bCs/>
          <w:i/>
          <w:iCs/>
          <w:szCs w:val="24"/>
        </w:rPr>
      </w:pPr>
      <w:r w:rsidRPr="00F710A8">
        <w:rPr>
          <w:rFonts w:ascii="Times New Roman" w:hAnsi="Times New Roman" w:cs="Times New Roman"/>
          <w:b/>
          <w:bCs/>
          <w:i/>
          <w:iCs/>
          <w:szCs w:val="24"/>
        </w:rPr>
        <w:t>The motion to app</w:t>
      </w:r>
      <w:r w:rsidR="003D40D9">
        <w:rPr>
          <w:rFonts w:ascii="Times New Roman" w:hAnsi="Times New Roman" w:cs="Times New Roman"/>
          <w:b/>
          <w:bCs/>
          <w:i/>
          <w:iCs/>
          <w:szCs w:val="24"/>
        </w:rPr>
        <w:t xml:space="preserve">rove was made by Mr. </w:t>
      </w:r>
      <w:r w:rsidR="00D90783">
        <w:rPr>
          <w:rFonts w:ascii="Times New Roman" w:hAnsi="Times New Roman" w:cs="Times New Roman"/>
          <w:b/>
          <w:bCs/>
          <w:i/>
          <w:iCs/>
          <w:szCs w:val="24"/>
        </w:rPr>
        <w:t>Segina</w:t>
      </w:r>
      <w:r w:rsidR="003D40D9">
        <w:rPr>
          <w:rFonts w:ascii="Times New Roman" w:hAnsi="Times New Roman" w:cs="Times New Roman"/>
          <w:b/>
          <w:bCs/>
          <w:i/>
          <w:iCs/>
          <w:szCs w:val="24"/>
        </w:rPr>
        <w:t xml:space="preserve"> </w:t>
      </w:r>
      <w:r w:rsidR="005213E5">
        <w:rPr>
          <w:rFonts w:ascii="Times New Roman" w:hAnsi="Times New Roman" w:cs="Times New Roman"/>
          <w:b/>
          <w:bCs/>
          <w:i/>
          <w:iCs/>
          <w:szCs w:val="24"/>
        </w:rPr>
        <w:t>and seconded by Vice President Ross</w:t>
      </w:r>
      <w:r w:rsidRPr="00F710A8">
        <w:rPr>
          <w:rFonts w:ascii="Times New Roman" w:hAnsi="Times New Roman" w:cs="Times New Roman"/>
          <w:b/>
          <w:bCs/>
          <w:i/>
          <w:iCs/>
          <w:szCs w:val="24"/>
        </w:rPr>
        <w:t>. The motion passed unanimously.</w:t>
      </w:r>
    </w:p>
    <w:p w14:paraId="0B8EBAF6" w14:textId="77777777" w:rsidR="00B97CC9" w:rsidRDefault="00B97CC9" w:rsidP="005010F9">
      <w:pPr>
        <w:jc w:val="left"/>
        <w:rPr>
          <w:rFonts w:ascii="Times New Roman" w:hAnsi="Times New Roman" w:cs="Times New Roman"/>
          <w:b/>
          <w:bCs/>
          <w:i/>
          <w:iCs/>
          <w:szCs w:val="24"/>
        </w:rPr>
      </w:pPr>
    </w:p>
    <w:p w14:paraId="0B354ACD" w14:textId="7AEA3DBA" w:rsidR="00B97CC9" w:rsidRDefault="00B97CC9" w:rsidP="00B97CC9">
      <w:pPr>
        <w:jc w:val="left"/>
        <w:rPr>
          <w:rFonts w:ascii="Times New Roman" w:hAnsi="Times New Roman" w:cs="Times New Roman"/>
          <w:bCs/>
          <w:iCs/>
          <w:szCs w:val="24"/>
        </w:rPr>
      </w:pPr>
      <w:r>
        <w:rPr>
          <w:rFonts w:ascii="Times New Roman" w:hAnsi="Times New Roman" w:cs="Times New Roman"/>
          <w:bCs/>
          <w:iCs/>
          <w:szCs w:val="24"/>
        </w:rPr>
        <w:t xml:space="preserve">Mr. Saylor presented the </w:t>
      </w:r>
      <w:r w:rsidRPr="00B97CC9">
        <w:rPr>
          <w:rFonts w:ascii="Times New Roman" w:hAnsi="Times New Roman" w:cs="Times New Roman"/>
          <w:bCs/>
          <w:iCs/>
          <w:szCs w:val="24"/>
        </w:rPr>
        <w:t xml:space="preserve">Acceptance of the letter of resignations from the Steelton Zoning hearing Board of Pat Gordon and Robin </w:t>
      </w:r>
      <w:proofErr w:type="spellStart"/>
      <w:r w:rsidRPr="00B97CC9">
        <w:rPr>
          <w:rFonts w:ascii="Times New Roman" w:hAnsi="Times New Roman" w:cs="Times New Roman"/>
          <w:bCs/>
          <w:iCs/>
          <w:szCs w:val="24"/>
        </w:rPr>
        <w:t>Kisler</w:t>
      </w:r>
      <w:proofErr w:type="spellEnd"/>
      <w:r w:rsidR="005213E5">
        <w:rPr>
          <w:rFonts w:ascii="Times New Roman" w:hAnsi="Times New Roman" w:cs="Times New Roman"/>
          <w:bCs/>
          <w:iCs/>
          <w:szCs w:val="24"/>
        </w:rPr>
        <w:t xml:space="preserve"> effective Feb. 23</w:t>
      </w:r>
      <w:r w:rsidRPr="00B97CC9">
        <w:rPr>
          <w:rFonts w:ascii="Times New Roman" w:hAnsi="Times New Roman" w:cs="Times New Roman"/>
          <w:bCs/>
          <w:iCs/>
          <w:szCs w:val="24"/>
        </w:rPr>
        <w:t>.</w:t>
      </w:r>
    </w:p>
    <w:p w14:paraId="16835BBD" w14:textId="77777777" w:rsidR="00B97CC9" w:rsidRPr="00F710A8" w:rsidRDefault="00B97CC9" w:rsidP="00B97CC9">
      <w:pPr>
        <w:jc w:val="left"/>
        <w:rPr>
          <w:rFonts w:ascii="Times New Roman" w:hAnsi="Times New Roman" w:cs="Times New Roman"/>
          <w:b/>
          <w:bCs/>
          <w:iCs/>
          <w:szCs w:val="24"/>
        </w:rPr>
      </w:pPr>
    </w:p>
    <w:p w14:paraId="48631D27" w14:textId="21D21FB6" w:rsidR="00B97CC9" w:rsidRDefault="00B97CC9" w:rsidP="00B97CC9">
      <w:pPr>
        <w:jc w:val="left"/>
        <w:rPr>
          <w:rFonts w:ascii="Times New Roman" w:hAnsi="Times New Roman" w:cs="Times New Roman"/>
          <w:b/>
          <w:bCs/>
          <w:i/>
          <w:iCs/>
          <w:szCs w:val="24"/>
        </w:rPr>
      </w:pPr>
      <w:r w:rsidRPr="00F710A8">
        <w:rPr>
          <w:rFonts w:ascii="Times New Roman" w:hAnsi="Times New Roman" w:cs="Times New Roman"/>
          <w:b/>
          <w:bCs/>
          <w:i/>
          <w:iCs/>
          <w:szCs w:val="24"/>
        </w:rPr>
        <w:lastRenderedPageBreak/>
        <w:t>The motion to app</w:t>
      </w:r>
      <w:r>
        <w:rPr>
          <w:rFonts w:ascii="Times New Roman" w:hAnsi="Times New Roman" w:cs="Times New Roman"/>
          <w:b/>
          <w:bCs/>
          <w:i/>
          <w:iCs/>
          <w:szCs w:val="24"/>
        </w:rPr>
        <w:t>rove was made by</w:t>
      </w:r>
      <w:r w:rsidR="005213E5">
        <w:rPr>
          <w:rFonts w:ascii="Times New Roman" w:hAnsi="Times New Roman" w:cs="Times New Roman"/>
          <w:b/>
          <w:bCs/>
          <w:i/>
          <w:iCs/>
          <w:szCs w:val="24"/>
        </w:rPr>
        <w:t xml:space="preserve"> Mr. Segina and seconded by Mr. Johnson</w:t>
      </w:r>
      <w:r w:rsidRPr="00F710A8">
        <w:rPr>
          <w:rFonts w:ascii="Times New Roman" w:hAnsi="Times New Roman" w:cs="Times New Roman"/>
          <w:b/>
          <w:bCs/>
          <w:i/>
          <w:iCs/>
          <w:szCs w:val="24"/>
        </w:rPr>
        <w:t>. The motion passed unanimously.</w:t>
      </w:r>
    </w:p>
    <w:p w14:paraId="60ABF18A" w14:textId="77777777" w:rsidR="004F0F87" w:rsidRPr="004F0F87" w:rsidRDefault="004F0F87" w:rsidP="00F710A8">
      <w:pPr>
        <w:jc w:val="left"/>
        <w:rPr>
          <w:rFonts w:ascii="Times New Roman" w:hAnsi="Times New Roman" w:cs="Times New Roman"/>
          <w:bCs/>
          <w:iCs/>
          <w:szCs w:val="24"/>
        </w:rPr>
      </w:pPr>
    </w:p>
    <w:p w14:paraId="6D6F02A8" w14:textId="6AA7F4A5" w:rsidR="00F710A8" w:rsidRPr="00F710A8" w:rsidRDefault="004F0F87" w:rsidP="00F710A8">
      <w:pPr>
        <w:jc w:val="left"/>
        <w:rPr>
          <w:rFonts w:ascii="Times New Roman" w:hAnsi="Times New Roman" w:cs="Times New Roman"/>
          <w:b/>
          <w:bCs/>
          <w:iCs/>
          <w:szCs w:val="24"/>
        </w:rPr>
      </w:pPr>
      <w:r>
        <w:rPr>
          <w:rFonts w:ascii="Times New Roman" w:hAnsi="Times New Roman" w:cs="Times New Roman"/>
          <w:b/>
          <w:bCs/>
          <w:iCs/>
          <w:szCs w:val="24"/>
        </w:rPr>
        <w:t>New</w:t>
      </w:r>
      <w:r w:rsidR="00F710A8" w:rsidRPr="00F710A8">
        <w:rPr>
          <w:rFonts w:ascii="Times New Roman" w:hAnsi="Times New Roman" w:cs="Times New Roman"/>
          <w:b/>
          <w:bCs/>
          <w:iCs/>
          <w:szCs w:val="24"/>
        </w:rPr>
        <w:t xml:space="preserve"> Business:</w:t>
      </w:r>
    </w:p>
    <w:p w14:paraId="4BCB613A" w14:textId="13EA8AD0" w:rsidR="00714792" w:rsidRDefault="00714792" w:rsidP="00B97CC9">
      <w:pPr>
        <w:jc w:val="left"/>
        <w:rPr>
          <w:rFonts w:ascii="Times New Roman" w:hAnsi="Times New Roman" w:cs="Times New Roman"/>
          <w:bCs/>
          <w:iCs/>
          <w:szCs w:val="24"/>
        </w:rPr>
      </w:pPr>
      <w:r>
        <w:rPr>
          <w:rFonts w:ascii="Times New Roman" w:hAnsi="Times New Roman" w:cs="Times New Roman"/>
          <w:bCs/>
          <w:iCs/>
          <w:szCs w:val="24"/>
        </w:rPr>
        <w:t xml:space="preserve">Mr. Saylor </w:t>
      </w:r>
      <w:r w:rsidRPr="00F710A8">
        <w:rPr>
          <w:rFonts w:ascii="Times New Roman" w:hAnsi="Times New Roman" w:cs="Times New Roman"/>
          <w:bCs/>
          <w:iCs/>
          <w:szCs w:val="24"/>
        </w:rPr>
        <w:t xml:space="preserve">presented for </w:t>
      </w:r>
      <w:r w:rsidR="00B97CC9" w:rsidRPr="00B97CC9">
        <w:rPr>
          <w:rFonts w:ascii="Times New Roman" w:hAnsi="Times New Roman" w:cs="Times New Roman"/>
          <w:bCs/>
          <w:iCs/>
          <w:szCs w:val="24"/>
        </w:rPr>
        <w:t xml:space="preserve">Consideration and </w:t>
      </w:r>
      <w:r w:rsidR="00B97CC9">
        <w:rPr>
          <w:rFonts w:ascii="Times New Roman" w:hAnsi="Times New Roman" w:cs="Times New Roman"/>
          <w:bCs/>
          <w:iCs/>
          <w:szCs w:val="24"/>
        </w:rPr>
        <w:t xml:space="preserve">Approval of Resolution 2026-R-5: Confirming the </w:t>
      </w:r>
      <w:r w:rsidR="00B97CC9" w:rsidRPr="00B97CC9">
        <w:rPr>
          <w:rFonts w:ascii="Times New Roman" w:hAnsi="Times New Roman" w:cs="Times New Roman"/>
          <w:bCs/>
          <w:iCs/>
          <w:szCs w:val="24"/>
        </w:rPr>
        <w:t>membership and terms of the Steelton Planning C</w:t>
      </w:r>
      <w:r w:rsidR="00B97CC9">
        <w:rPr>
          <w:rFonts w:ascii="Times New Roman" w:hAnsi="Times New Roman" w:cs="Times New Roman"/>
          <w:bCs/>
          <w:iCs/>
          <w:szCs w:val="24"/>
        </w:rPr>
        <w:t xml:space="preserve">ommission and making additional </w:t>
      </w:r>
      <w:r w:rsidR="00B97CC9" w:rsidRPr="00B97CC9">
        <w:rPr>
          <w:rFonts w:ascii="Times New Roman" w:hAnsi="Times New Roman" w:cs="Times New Roman"/>
          <w:bCs/>
          <w:iCs/>
          <w:szCs w:val="24"/>
        </w:rPr>
        <w:t>appointments</w:t>
      </w:r>
      <w:r w:rsidR="0062574E">
        <w:rPr>
          <w:rFonts w:ascii="Times New Roman" w:hAnsi="Times New Roman" w:cs="Times New Roman"/>
          <w:bCs/>
          <w:iCs/>
          <w:szCs w:val="24"/>
        </w:rPr>
        <w:t>, effective 2/23/2026</w:t>
      </w:r>
      <w:r w:rsidR="00B97CC9" w:rsidRPr="00B97CC9">
        <w:rPr>
          <w:rFonts w:ascii="Times New Roman" w:hAnsi="Times New Roman" w:cs="Times New Roman"/>
          <w:bCs/>
          <w:iCs/>
          <w:szCs w:val="24"/>
        </w:rPr>
        <w:t>.</w:t>
      </w:r>
    </w:p>
    <w:p w14:paraId="1109DD93" w14:textId="77777777" w:rsidR="0062574E" w:rsidRDefault="0062574E" w:rsidP="00B97CC9">
      <w:pPr>
        <w:jc w:val="left"/>
        <w:rPr>
          <w:rFonts w:ascii="Times New Roman" w:hAnsi="Times New Roman" w:cs="Times New Roman"/>
          <w:bCs/>
          <w:iCs/>
          <w:szCs w:val="24"/>
        </w:rPr>
      </w:pPr>
    </w:p>
    <w:p w14:paraId="428613C3" w14:textId="2C12D4DE" w:rsidR="0062574E" w:rsidRDefault="0062574E" w:rsidP="00F310B4">
      <w:pPr>
        <w:pStyle w:val="ListParagraph"/>
        <w:numPr>
          <w:ilvl w:val="0"/>
          <w:numId w:val="9"/>
        </w:numPr>
        <w:jc w:val="left"/>
        <w:rPr>
          <w:rFonts w:ascii="Times New Roman" w:hAnsi="Times New Roman" w:cs="Times New Roman"/>
          <w:bCs/>
          <w:iCs/>
          <w:szCs w:val="24"/>
        </w:rPr>
      </w:pPr>
      <w:r>
        <w:rPr>
          <w:rFonts w:ascii="Times New Roman" w:hAnsi="Times New Roman" w:cs="Times New Roman"/>
          <w:bCs/>
          <w:iCs/>
          <w:szCs w:val="24"/>
        </w:rPr>
        <w:t xml:space="preserve">Robin </w:t>
      </w:r>
      <w:proofErr w:type="spellStart"/>
      <w:r>
        <w:rPr>
          <w:rFonts w:ascii="Times New Roman" w:hAnsi="Times New Roman" w:cs="Times New Roman"/>
          <w:bCs/>
          <w:iCs/>
          <w:szCs w:val="24"/>
        </w:rPr>
        <w:t>Kisler</w:t>
      </w:r>
      <w:proofErr w:type="spellEnd"/>
      <w:r>
        <w:rPr>
          <w:rFonts w:ascii="Times New Roman" w:hAnsi="Times New Roman" w:cs="Times New Roman"/>
          <w:bCs/>
          <w:iCs/>
          <w:szCs w:val="24"/>
        </w:rPr>
        <w:t xml:space="preserve"> (4-year term)</w:t>
      </w:r>
    </w:p>
    <w:p w14:paraId="10465FCC" w14:textId="7F97030B" w:rsidR="0062574E" w:rsidRDefault="0062574E" w:rsidP="00F310B4">
      <w:pPr>
        <w:pStyle w:val="ListParagraph"/>
        <w:numPr>
          <w:ilvl w:val="0"/>
          <w:numId w:val="9"/>
        </w:numPr>
        <w:jc w:val="left"/>
        <w:rPr>
          <w:rFonts w:ascii="Times New Roman" w:hAnsi="Times New Roman" w:cs="Times New Roman"/>
          <w:bCs/>
          <w:iCs/>
          <w:szCs w:val="24"/>
        </w:rPr>
      </w:pPr>
      <w:r>
        <w:rPr>
          <w:rFonts w:ascii="Times New Roman" w:hAnsi="Times New Roman" w:cs="Times New Roman"/>
          <w:bCs/>
          <w:iCs/>
          <w:szCs w:val="24"/>
        </w:rPr>
        <w:t>Michael Segina (3-year term)</w:t>
      </w:r>
    </w:p>
    <w:p w14:paraId="23E8386C" w14:textId="491D5026" w:rsidR="0062574E" w:rsidRDefault="0062574E" w:rsidP="00F310B4">
      <w:pPr>
        <w:pStyle w:val="ListParagraph"/>
        <w:numPr>
          <w:ilvl w:val="0"/>
          <w:numId w:val="9"/>
        </w:numPr>
        <w:jc w:val="left"/>
        <w:rPr>
          <w:rFonts w:ascii="Times New Roman" w:hAnsi="Times New Roman" w:cs="Times New Roman"/>
          <w:bCs/>
          <w:iCs/>
          <w:szCs w:val="24"/>
        </w:rPr>
      </w:pPr>
      <w:r>
        <w:rPr>
          <w:rFonts w:ascii="Times New Roman" w:hAnsi="Times New Roman" w:cs="Times New Roman"/>
          <w:bCs/>
          <w:iCs/>
          <w:szCs w:val="24"/>
        </w:rPr>
        <w:t>Pat Gordon (2-year term)</w:t>
      </w:r>
    </w:p>
    <w:p w14:paraId="7D998F3F" w14:textId="29136ABF" w:rsidR="0062574E" w:rsidRDefault="0062574E" w:rsidP="00F310B4">
      <w:pPr>
        <w:pStyle w:val="ListParagraph"/>
        <w:numPr>
          <w:ilvl w:val="0"/>
          <w:numId w:val="9"/>
        </w:numPr>
        <w:jc w:val="left"/>
        <w:rPr>
          <w:rFonts w:ascii="Times New Roman" w:hAnsi="Times New Roman" w:cs="Times New Roman"/>
          <w:bCs/>
          <w:iCs/>
          <w:szCs w:val="24"/>
        </w:rPr>
      </w:pPr>
      <w:r>
        <w:rPr>
          <w:rFonts w:ascii="Times New Roman" w:hAnsi="Times New Roman" w:cs="Times New Roman"/>
          <w:bCs/>
          <w:iCs/>
          <w:szCs w:val="24"/>
        </w:rPr>
        <w:t>Julianna Paioletti (1-year term)</w:t>
      </w:r>
    </w:p>
    <w:p w14:paraId="68F2DA7B" w14:textId="294F998F" w:rsidR="0062574E" w:rsidRPr="0062574E" w:rsidRDefault="0062574E" w:rsidP="00F310B4">
      <w:pPr>
        <w:pStyle w:val="ListParagraph"/>
        <w:numPr>
          <w:ilvl w:val="0"/>
          <w:numId w:val="9"/>
        </w:numPr>
        <w:jc w:val="left"/>
        <w:rPr>
          <w:rFonts w:ascii="Times New Roman" w:hAnsi="Times New Roman" w:cs="Times New Roman"/>
          <w:bCs/>
          <w:iCs/>
          <w:szCs w:val="24"/>
        </w:rPr>
      </w:pPr>
      <w:r>
        <w:rPr>
          <w:rFonts w:ascii="Times New Roman" w:hAnsi="Times New Roman" w:cs="Times New Roman"/>
          <w:bCs/>
          <w:iCs/>
          <w:szCs w:val="24"/>
        </w:rPr>
        <w:t>Emmanuel Powell (1-year term)</w:t>
      </w:r>
    </w:p>
    <w:p w14:paraId="545DD865" w14:textId="77777777" w:rsidR="00714792" w:rsidRPr="000A3D0D" w:rsidRDefault="00714792" w:rsidP="00714792">
      <w:pPr>
        <w:jc w:val="left"/>
        <w:rPr>
          <w:rFonts w:ascii="Times New Roman" w:hAnsi="Times New Roman" w:cs="Times New Roman"/>
          <w:bCs/>
          <w:iCs/>
          <w:szCs w:val="24"/>
        </w:rPr>
      </w:pPr>
    </w:p>
    <w:p w14:paraId="4B3B680E" w14:textId="0DC73B8F" w:rsidR="00B97CC9" w:rsidRDefault="00B97CC9" w:rsidP="00B97CC9">
      <w:pPr>
        <w:jc w:val="left"/>
        <w:rPr>
          <w:rFonts w:ascii="Times New Roman" w:hAnsi="Times New Roman" w:cs="Times New Roman"/>
          <w:b/>
          <w:bCs/>
          <w:i/>
          <w:iCs/>
          <w:szCs w:val="24"/>
        </w:rPr>
      </w:pPr>
      <w:r w:rsidRPr="00F710A8">
        <w:rPr>
          <w:rFonts w:ascii="Times New Roman" w:hAnsi="Times New Roman" w:cs="Times New Roman"/>
          <w:b/>
          <w:bCs/>
          <w:i/>
          <w:iCs/>
          <w:szCs w:val="24"/>
        </w:rPr>
        <w:t>The motion to app</w:t>
      </w:r>
      <w:r>
        <w:rPr>
          <w:rFonts w:ascii="Times New Roman" w:hAnsi="Times New Roman" w:cs="Times New Roman"/>
          <w:b/>
          <w:bCs/>
          <w:i/>
          <w:iCs/>
          <w:szCs w:val="24"/>
        </w:rPr>
        <w:t>rove was made by</w:t>
      </w:r>
      <w:r w:rsidR="0062574E">
        <w:rPr>
          <w:rFonts w:ascii="Times New Roman" w:hAnsi="Times New Roman" w:cs="Times New Roman"/>
          <w:b/>
          <w:bCs/>
          <w:i/>
          <w:iCs/>
          <w:szCs w:val="24"/>
        </w:rPr>
        <w:t xml:space="preserve"> Mr. Segina and seconded by Vice President Ross</w:t>
      </w:r>
      <w:r w:rsidRPr="00F710A8">
        <w:rPr>
          <w:rFonts w:ascii="Times New Roman" w:hAnsi="Times New Roman" w:cs="Times New Roman"/>
          <w:b/>
          <w:bCs/>
          <w:i/>
          <w:iCs/>
          <w:szCs w:val="24"/>
        </w:rPr>
        <w:t>. The motion passed unanimously.</w:t>
      </w:r>
    </w:p>
    <w:p w14:paraId="0FB06F37" w14:textId="77777777" w:rsidR="00985F74" w:rsidRDefault="00985F74" w:rsidP="00F710A8">
      <w:pPr>
        <w:jc w:val="left"/>
        <w:rPr>
          <w:rFonts w:ascii="Times New Roman" w:hAnsi="Times New Roman" w:cs="Times New Roman"/>
          <w:b/>
          <w:bCs/>
          <w:i/>
          <w:iCs/>
          <w:szCs w:val="24"/>
        </w:rPr>
      </w:pPr>
    </w:p>
    <w:p w14:paraId="19DE0730" w14:textId="7EECA213" w:rsidR="00423B8C" w:rsidRDefault="00B97CC9" w:rsidP="00B97CC9">
      <w:pPr>
        <w:jc w:val="left"/>
        <w:rPr>
          <w:rFonts w:ascii="Times New Roman" w:hAnsi="Times New Roman" w:cs="Times New Roman"/>
          <w:bCs/>
          <w:iCs/>
          <w:szCs w:val="24"/>
        </w:rPr>
      </w:pPr>
      <w:r>
        <w:rPr>
          <w:rFonts w:ascii="Times New Roman" w:hAnsi="Times New Roman" w:cs="Times New Roman"/>
          <w:bCs/>
          <w:iCs/>
          <w:szCs w:val="24"/>
        </w:rPr>
        <w:t xml:space="preserve">Mr. Saylor </w:t>
      </w:r>
      <w:r w:rsidR="00985F74" w:rsidRPr="00F710A8">
        <w:rPr>
          <w:rFonts w:ascii="Times New Roman" w:hAnsi="Times New Roman" w:cs="Times New Roman"/>
          <w:bCs/>
          <w:iCs/>
          <w:szCs w:val="24"/>
        </w:rPr>
        <w:t xml:space="preserve">presented for </w:t>
      </w:r>
      <w:r w:rsidRPr="00B97CC9">
        <w:rPr>
          <w:rFonts w:ascii="Times New Roman" w:hAnsi="Times New Roman" w:cs="Times New Roman"/>
          <w:bCs/>
          <w:iCs/>
          <w:szCs w:val="24"/>
        </w:rPr>
        <w:t xml:space="preserve">Consideration and </w:t>
      </w:r>
      <w:r>
        <w:rPr>
          <w:rFonts w:ascii="Times New Roman" w:hAnsi="Times New Roman" w:cs="Times New Roman"/>
          <w:bCs/>
          <w:iCs/>
          <w:szCs w:val="24"/>
        </w:rPr>
        <w:t xml:space="preserve">Approval of Resolution 2026-R-6: </w:t>
      </w:r>
      <w:r w:rsidRPr="00B97CC9">
        <w:rPr>
          <w:rFonts w:ascii="Times New Roman" w:hAnsi="Times New Roman" w:cs="Times New Roman"/>
          <w:bCs/>
          <w:iCs/>
          <w:szCs w:val="24"/>
        </w:rPr>
        <w:t>Confirming the membership and terms of the Steelton Zoning Hearing Board and making additional appointments</w:t>
      </w:r>
      <w:r w:rsidR="00423B8C">
        <w:rPr>
          <w:rFonts w:ascii="Times New Roman" w:hAnsi="Times New Roman" w:cs="Times New Roman"/>
          <w:bCs/>
          <w:iCs/>
          <w:szCs w:val="24"/>
        </w:rPr>
        <w:t>, effective 2/23/2026</w:t>
      </w:r>
      <w:r w:rsidRPr="00B97CC9">
        <w:rPr>
          <w:rFonts w:ascii="Times New Roman" w:hAnsi="Times New Roman" w:cs="Times New Roman"/>
          <w:bCs/>
          <w:iCs/>
          <w:szCs w:val="24"/>
        </w:rPr>
        <w:t>.</w:t>
      </w:r>
    </w:p>
    <w:p w14:paraId="75C67082" w14:textId="52AE5A3A" w:rsidR="00423B8C" w:rsidRDefault="00423B8C" w:rsidP="00F310B4">
      <w:pPr>
        <w:pStyle w:val="ListParagraph"/>
        <w:numPr>
          <w:ilvl w:val="0"/>
          <w:numId w:val="10"/>
        </w:numPr>
        <w:jc w:val="left"/>
        <w:rPr>
          <w:rFonts w:ascii="Times New Roman" w:hAnsi="Times New Roman" w:cs="Times New Roman"/>
          <w:bCs/>
          <w:iCs/>
          <w:szCs w:val="24"/>
        </w:rPr>
      </w:pPr>
      <w:r>
        <w:rPr>
          <w:rFonts w:ascii="Times New Roman" w:hAnsi="Times New Roman" w:cs="Times New Roman"/>
          <w:bCs/>
          <w:iCs/>
          <w:szCs w:val="24"/>
        </w:rPr>
        <w:t>Shawn Gold (3-year term)</w:t>
      </w:r>
    </w:p>
    <w:p w14:paraId="4FCB9858" w14:textId="1AA5A7FA" w:rsidR="00423B8C" w:rsidRDefault="00423B8C" w:rsidP="00F310B4">
      <w:pPr>
        <w:pStyle w:val="ListParagraph"/>
        <w:numPr>
          <w:ilvl w:val="0"/>
          <w:numId w:val="10"/>
        </w:numPr>
        <w:jc w:val="left"/>
        <w:rPr>
          <w:rFonts w:ascii="Times New Roman" w:hAnsi="Times New Roman" w:cs="Times New Roman"/>
          <w:bCs/>
          <w:iCs/>
          <w:szCs w:val="24"/>
        </w:rPr>
      </w:pPr>
      <w:r>
        <w:rPr>
          <w:rFonts w:ascii="Times New Roman" w:hAnsi="Times New Roman" w:cs="Times New Roman"/>
          <w:bCs/>
          <w:iCs/>
          <w:szCs w:val="24"/>
        </w:rPr>
        <w:t>Willie Slade (3-year term)</w:t>
      </w:r>
    </w:p>
    <w:p w14:paraId="6029D166" w14:textId="6AD2C54F" w:rsidR="00423B8C" w:rsidRPr="00423B8C" w:rsidRDefault="00423B8C" w:rsidP="00F310B4">
      <w:pPr>
        <w:pStyle w:val="ListParagraph"/>
        <w:numPr>
          <w:ilvl w:val="0"/>
          <w:numId w:val="10"/>
        </w:numPr>
        <w:jc w:val="left"/>
        <w:rPr>
          <w:rFonts w:ascii="Times New Roman" w:hAnsi="Times New Roman" w:cs="Times New Roman"/>
          <w:bCs/>
          <w:iCs/>
          <w:szCs w:val="24"/>
        </w:rPr>
      </w:pPr>
      <w:r>
        <w:rPr>
          <w:rFonts w:ascii="Times New Roman" w:hAnsi="Times New Roman" w:cs="Times New Roman"/>
          <w:bCs/>
          <w:iCs/>
          <w:szCs w:val="24"/>
        </w:rPr>
        <w:t>3</w:t>
      </w:r>
      <w:r w:rsidRPr="00423B8C">
        <w:rPr>
          <w:rFonts w:ascii="Times New Roman" w:hAnsi="Times New Roman" w:cs="Times New Roman"/>
          <w:bCs/>
          <w:iCs/>
          <w:szCs w:val="24"/>
          <w:vertAlign w:val="superscript"/>
        </w:rPr>
        <w:t>rd</w:t>
      </w:r>
      <w:r>
        <w:rPr>
          <w:rFonts w:ascii="Times New Roman" w:hAnsi="Times New Roman" w:cs="Times New Roman"/>
          <w:bCs/>
          <w:iCs/>
          <w:szCs w:val="24"/>
        </w:rPr>
        <w:t xml:space="preserve"> position vacant</w:t>
      </w:r>
    </w:p>
    <w:p w14:paraId="2586801E" w14:textId="77777777" w:rsidR="000A3D0D" w:rsidRDefault="000A3D0D" w:rsidP="00985F74">
      <w:pPr>
        <w:jc w:val="left"/>
        <w:rPr>
          <w:rFonts w:ascii="Times New Roman" w:hAnsi="Times New Roman" w:cs="Times New Roman"/>
          <w:bCs/>
          <w:iCs/>
          <w:szCs w:val="24"/>
        </w:rPr>
      </w:pPr>
    </w:p>
    <w:p w14:paraId="19A9A313" w14:textId="2337D7D1" w:rsidR="00B97CC9" w:rsidRDefault="00B97CC9" w:rsidP="00B97CC9">
      <w:pPr>
        <w:jc w:val="left"/>
        <w:rPr>
          <w:rFonts w:ascii="Times New Roman" w:hAnsi="Times New Roman" w:cs="Times New Roman"/>
          <w:b/>
          <w:bCs/>
          <w:i/>
          <w:iCs/>
          <w:szCs w:val="24"/>
        </w:rPr>
      </w:pPr>
      <w:r w:rsidRPr="00B97CC9">
        <w:rPr>
          <w:rFonts w:ascii="Times New Roman" w:hAnsi="Times New Roman" w:cs="Times New Roman"/>
          <w:b/>
          <w:bCs/>
          <w:i/>
          <w:iCs/>
          <w:szCs w:val="24"/>
        </w:rPr>
        <w:t xml:space="preserve">The motion to approve was made by </w:t>
      </w:r>
      <w:r w:rsidR="00423B8C">
        <w:rPr>
          <w:rFonts w:ascii="Times New Roman" w:hAnsi="Times New Roman" w:cs="Times New Roman"/>
          <w:b/>
          <w:bCs/>
          <w:i/>
          <w:iCs/>
          <w:szCs w:val="24"/>
        </w:rPr>
        <w:t>Mr. Segina and seconded by Mr. Johnson</w:t>
      </w:r>
      <w:r w:rsidRPr="00B97CC9">
        <w:rPr>
          <w:rFonts w:ascii="Times New Roman" w:hAnsi="Times New Roman" w:cs="Times New Roman"/>
          <w:b/>
          <w:bCs/>
          <w:i/>
          <w:iCs/>
          <w:szCs w:val="24"/>
        </w:rPr>
        <w:t>. The motion passed unanimously.</w:t>
      </w:r>
    </w:p>
    <w:p w14:paraId="464AAAAB" w14:textId="77777777" w:rsidR="00B97CC9" w:rsidRDefault="00B97CC9" w:rsidP="00B97CC9">
      <w:pPr>
        <w:jc w:val="left"/>
        <w:rPr>
          <w:rFonts w:ascii="Times New Roman" w:hAnsi="Times New Roman" w:cs="Times New Roman"/>
          <w:b/>
          <w:bCs/>
          <w:i/>
          <w:iCs/>
          <w:szCs w:val="24"/>
        </w:rPr>
      </w:pPr>
    </w:p>
    <w:p w14:paraId="465D0A81" w14:textId="77777777" w:rsidR="00B97CC9" w:rsidRPr="00B97CC9" w:rsidRDefault="00B97CC9" w:rsidP="00B97CC9">
      <w:pPr>
        <w:jc w:val="left"/>
        <w:rPr>
          <w:rFonts w:ascii="Times New Roman" w:hAnsi="Times New Roman" w:cs="Times New Roman"/>
          <w:bCs/>
          <w:iCs/>
          <w:szCs w:val="24"/>
        </w:rPr>
      </w:pPr>
      <w:r>
        <w:rPr>
          <w:rFonts w:ascii="Times New Roman" w:hAnsi="Times New Roman" w:cs="Times New Roman"/>
          <w:bCs/>
          <w:iCs/>
          <w:szCs w:val="24"/>
        </w:rPr>
        <w:t xml:space="preserve">Mr. Saylor </w:t>
      </w:r>
      <w:r w:rsidRPr="00F710A8">
        <w:rPr>
          <w:rFonts w:ascii="Times New Roman" w:hAnsi="Times New Roman" w:cs="Times New Roman"/>
          <w:bCs/>
          <w:iCs/>
          <w:szCs w:val="24"/>
        </w:rPr>
        <w:t xml:space="preserve">presented for </w:t>
      </w:r>
      <w:r w:rsidRPr="00B97CC9">
        <w:rPr>
          <w:rFonts w:ascii="Times New Roman" w:hAnsi="Times New Roman" w:cs="Times New Roman"/>
          <w:bCs/>
          <w:iCs/>
          <w:szCs w:val="24"/>
        </w:rPr>
        <w:t>Consideration and Approval of Resolution 2026-R-7</w:t>
      </w:r>
    </w:p>
    <w:p w14:paraId="305F3588" w14:textId="57129EF3" w:rsidR="00423B8C" w:rsidRDefault="00B97CC9" w:rsidP="00B97CC9">
      <w:pPr>
        <w:jc w:val="left"/>
        <w:rPr>
          <w:rFonts w:ascii="Times New Roman" w:hAnsi="Times New Roman" w:cs="Times New Roman"/>
          <w:bCs/>
          <w:iCs/>
          <w:szCs w:val="24"/>
        </w:rPr>
      </w:pPr>
      <w:r w:rsidRPr="00B97CC9">
        <w:rPr>
          <w:rFonts w:ascii="Times New Roman" w:hAnsi="Times New Roman" w:cs="Times New Roman"/>
          <w:bCs/>
          <w:iCs/>
          <w:szCs w:val="24"/>
        </w:rPr>
        <w:t>Appointing individuals to serve as members of the Steelton Storm Water Authority.</w:t>
      </w:r>
    </w:p>
    <w:p w14:paraId="4F957C9F" w14:textId="5461D874" w:rsidR="00423B8C" w:rsidRDefault="00423B8C" w:rsidP="00F310B4">
      <w:pPr>
        <w:pStyle w:val="ListParagraph"/>
        <w:numPr>
          <w:ilvl w:val="0"/>
          <w:numId w:val="11"/>
        </w:numPr>
        <w:jc w:val="left"/>
        <w:rPr>
          <w:rFonts w:ascii="Times New Roman" w:hAnsi="Times New Roman" w:cs="Times New Roman"/>
          <w:bCs/>
          <w:iCs/>
          <w:szCs w:val="24"/>
        </w:rPr>
      </w:pPr>
      <w:r>
        <w:rPr>
          <w:rFonts w:ascii="Times New Roman" w:hAnsi="Times New Roman" w:cs="Times New Roman"/>
          <w:bCs/>
          <w:iCs/>
          <w:szCs w:val="24"/>
        </w:rPr>
        <w:t>Mary Slade (2-year term)</w:t>
      </w:r>
    </w:p>
    <w:p w14:paraId="1D679807" w14:textId="5A359D27" w:rsidR="00423B8C" w:rsidRDefault="00423B8C" w:rsidP="00F310B4">
      <w:pPr>
        <w:pStyle w:val="ListParagraph"/>
        <w:numPr>
          <w:ilvl w:val="0"/>
          <w:numId w:val="11"/>
        </w:numPr>
        <w:jc w:val="left"/>
        <w:rPr>
          <w:rFonts w:ascii="Times New Roman" w:hAnsi="Times New Roman" w:cs="Times New Roman"/>
          <w:bCs/>
          <w:iCs/>
          <w:szCs w:val="24"/>
        </w:rPr>
      </w:pPr>
      <w:r>
        <w:rPr>
          <w:rFonts w:ascii="Times New Roman" w:hAnsi="Times New Roman" w:cs="Times New Roman"/>
          <w:bCs/>
          <w:iCs/>
          <w:szCs w:val="24"/>
        </w:rPr>
        <w:t xml:space="preserve">Jasmine </w:t>
      </w:r>
      <w:proofErr w:type="spellStart"/>
      <w:r>
        <w:rPr>
          <w:rFonts w:ascii="Times New Roman" w:hAnsi="Times New Roman" w:cs="Times New Roman"/>
          <w:bCs/>
          <w:iCs/>
          <w:szCs w:val="24"/>
        </w:rPr>
        <w:t>Slaugter</w:t>
      </w:r>
      <w:proofErr w:type="spellEnd"/>
      <w:r>
        <w:rPr>
          <w:rFonts w:ascii="Times New Roman" w:hAnsi="Times New Roman" w:cs="Times New Roman"/>
          <w:bCs/>
          <w:iCs/>
          <w:szCs w:val="24"/>
        </w:rPr>
        <w:t xml:space="preserve"> (3-year term)</w:t>
      </w:r>
    </w:p>
    <w:p w14:paraId="5837589B" w14:textId="325FDE1D" w:rsidR="00423B8C" w:rsidRDefault="00423B8C" w:rsidP="00F310B4">
      <w:pPr>
        <w:pStyle w:val="ListParagraph"/>
        <w:numPr>
          <w:ilvl w:val="0"/>
          <w:numId w:val="11"/>
        </w:numPr>
        <w:jc w:val="left"/>
        <w:rPr>
          <w:rFonts w:ascii="Times New Roman" w:hAnsi="Times New Roman" w:cs="Times New Roman"/>
          <w:bCs/>
          <w:iCs/>
          <w:szCs w:val="24"/>
        </w:rPr>
      </w:pPr>
      <w:r>
        <w:rPr>
          <w:rFonts w:ascii="Times New Roman" w:hAnsi="Times New Roman" w:cs="Times New Roman"/>
          <w:bCs/>
          <w:iCs/>
          <w:szCs w:val="24"/>
        </w:rPr>
        <w:t>Michael Segina (4-year term)</w:t>
      </w:r>
    </w:p>
    <w:p w14:paraId="0E23C15A" w14:textId="0576A7E6" w:rsidR="00423B8C" w:rsidRDefault="00423B8C" w:rsidP="00F310B4">
      <w:pPr>
        <w:pStyle w:val="ListParagraph"/>
        <w:numPr>
          <w:ilvl w:val="0"/>
          <w:numId w:val="11"/>
        </w:numPr>
        <w:jc w:val="left"/>
        <w:rPr>
          <w:rFonts w:ascii="Times New Roman" w:hAnsi="Times New Roman" w:cs="Times New Roman"/>
          <w:bCs/>
          <w:iCs/>
          <w:szCs w:val="24"/>
        </w:rPr>
      </w:pPr>
      <w:r>
        <w:rPr>
          <w:rFonts w:ascii="Times New Roman" w:hAnsi="Times New Roman" w:cs="Times New Roman"/>
          <w:bCs/>
          <w:iCs/>
          <w:szCs w:val="24"/>
        </w:rPr>
        <w:t>Natashia Ross (5-year term)</w:t>
      </w:r>
    </w:p>
    <w:p w14:paraId="09CD1DF0" w14:textId="3313D012" w:rsidR="00423B8C" w:rsidRPr="00423B8C" w:rsidRDefault="00423B8C" w:rsidP="00F310B4">
      <w:pPr>
        <w:pStyle w:val="ListParagraph"/>
        <w:numPr>
          <w:ilvl w:val="0"/>
          <w:numId w:val="11"/>
        </w:numPr>
        <w:jc w:val="left"/>
        <w:rPr>
          <w:rFonts w:ascii="Times New Roman" w:hAnsi="Times New Roman" w:cs="Times New Roman"/>
          <w:bCs/>
          <w:iCs/>
          <w:szCs w:val="24"/>
        </w:rPr>
      </w:pPr>
      <w:r>
        <w:rPr>
          <w:rFonts w:ascii="Times New Roman" w:hAnsi="Times New Roman" w:cs="Times New Roman"/>
          <w:bCs/>
          <w:iCs/>
          <w:szCs w:val="24"/>
        </w:rPr>
        <w:t>5</w:t>
      </w:r>
      <w:r w:rsidRPr="00423B8C">
        <w:rPr>
          <w:rFonts w:ascii="Times New Roman" w:hAnsi="Times New Roman" w:cs="Times New Roman"/>
          <w:bCs/>
          <w:iCs/>
          <w:szCs w:val="24"/>
          <w:vertAlign w:val="superscript"/>
        </w:rPr>
        <w:t>th</w:t>
      </w:r>
      <w:r>
        <w:rPr>
          <w:rFonts w:ascii="Times New Roman" w:hAnsi="Times New Roman" w:cs="Times New Roman"/>
          <w:bCs/>
          <w:iCs/>
          <w:szCs w:val="24"/>
        </w:rPr>
        <w:t xml:space="preserve"> position vacant</w:t>
      </w:r>
    </w:p>
    <w:p w14:paraId="2101A7BD" w14:textId="77777777" w:rsidR="00B97CC9" w:rsidRDefault="00B97CC9" w:rsidP="00B97CC9">
      <w:pPr>
        <w:jc w:val="left"/>
        <w:rPr>
          <w:rFonts w:ascii="Times New Roman" w:hAnsi="Times New Roman" w:cs="Times New Roman"/>
          <w:bCs/>
          <w:iCs/>
          <w:szCs w:val="24"/>
        </w:rPr>
      </w:pPr>
    </w:p>
    <w:p w14:paraId="5BEB283E" w14:textId="627AAE05" w:rsidR="00B97CC9" w:rsidRPr="00B97CC9" w:rsidRDefault="00B97CC9" w:rsidP="00B97CC9">
      <w:pPr>
        <w:jc w:val="left"/>
        <w:rPr>
          <w:rFonts w:ascii="Times New Roman" w:hAnsi="Times New Roman" w:cs="Times New Roman"/>
          <w:b/>
          <w:bCs/>
          <w:i/>
          <w:iCs/>
          <w:szCs w:val="24"/>
        </w:rPr>
      </w:pPr>
      <w:r w:rsidRPr="00B97CC9">
        <w:rPr>
          <w:rFonts w:ascii="Times New Roman" w:hAnsi="Times New Roman" w:cs="Times New Roman"/>
          <w:b/>
          <w:bCs/>
          <w:i/>
          <w:iCs/>
          <w:szCs w:val="24"/>
        </w:rPr>
        <w:t>The motion to approve was made by</w:t>
      </w:r>
      <w:r w:rsidR="00423B8C">
        <w:rPr>
          <w:rFonts w:ascii="Times New Roman" w:hAnsi="Times New Roman" w:cs="Times New Roman"/>
          <w:b/>
          <w:bCs/>
          <w:i/>
          <w:iCs/>
          <w:szCs w:val="24"/>
        </w:rPr>
        <w:t xml:space="preserve"> Mr. Segina and seconded by Mr. Johnson</w:t>
      </w:r>
      <w:r w:rsidRPr="00B97CC9">
        <w:rPr>
          <w:rFonts w:ascii="Times New Roman" w:hAnsi="Times New Roman" w:cs="Times New Roman"/>
          <w:b/>
          <w:bCs/>
          <w:i/>
          <w:iCs/>
          <w:szCs w:val="24"/>
        </w:rPr>
        <w:t>. The motion passed unanimously.</w:t>
      </w:r>
    </w:p>
    <w:p w14:paraId="39823837" w14:textId="77777777" w:rsidR="00B97CC9" w:rsidRDefault="00B97CC9" w:rsidP="00B97CC9">
      <w:pPr>
        <w:jc w:val="left"/>
        <w:rPr>
          <w:rFonts w:ascii="Times New Roman" w:hAnsi="Times New Roman" w:cs="Times New Roman"/>
          <w:b/>
          <w:bCs/>
          <w:i/>
          <w:iCs/>
          <w:szCs w:val="24"/>
        </w:rPr>
      </w:pPr>
    </w:p>
    <w:p w14:paraId="46CFC1EB" w14:textId="0E529921" w:rsidR="00925BCF" w:rsidRDefault="00B97CC9" w:rsidP="00925BCF">
      <w:pPr>
        <w:jc w:val="left"/>
        <w:rPr>
          <w:rFonts w:ascii="Times New Roman" w:hAnsi="Times New Roman" w:cs="Times New Roman"/>
          <w:bCs/>
          <w:iCs/>
          <w:szCs w:val="24"/>
        </w:rPr>
      </w:pPr>
      <w:r>
        <w:rPr>
          <w:rFonts w:ascii="Times New Roman" w:hAnsi="Times New Roman" w:cs="Times New Roman"/>
          <w:bCs/>
          <w:iCs/>
          <w:szCs w:val="24"/>
        </w:rPr>
        <w:t xml:space="preserve">Mr. Saylor </w:t>
      </w:r>
      <w:r w:rsidRPr="00F710A8">
        <w:rPr>
          <w:rFonts w:ascii="Times New Roman" w:hAnsi="Times New Roman" w:cs="Times New Roman"/>
          <w:bCs/>
          <w:iCs/>
          <w:szCs w:val="24"/>
        </w:rPr>
        <w:t xml:space="preserve">presented </w:t>
      </w:r>
      <w:r w:rsidR="00925BCF">
        <w:rPr>
          <w:rFonts w:ascii="Times New Roman" w:hAnsi="Times New Roman" w:cs="Times New Roman"/>
          <w:bCs/>
          <w:iCs/>
          <w:szCs w:val="24"/>
        </w:rPr>
        <w:t>the</w:t>
      </w:r>
      <w:r w:rsidRPr="00F710A8">
        <w:rPr>
          <w:rFonts w:ascii="Times New Roman" w:hAnsi="Times New Roman" w:cs="Times New Roman"/>
          <w:bCs/>
          <w:iCs/>
          <w:szCs w:val="24"/>
        </w:rPr>
        <w:t xml:space="preserve"> </w:t>
      </w:r>
      <w:r w:rsidR="00925BCF" w:rsidRPr="00925BCF">
        <w:rPr>
          <w:rFonts w:ascii="Times New Roman" w:hAnsi="Times New Roman" w:cs="Times New Roman"/>
          <w:bCs/>
          <w:iCs/>
          <w:szCs w:val="24"/>
        </w:rPr>
        <w:t>Formation of a Comprehensive Plan Steering Committee to</w:t>
      </w:r>
      <w:r w:rsidR="00925BCF">
        <w:rPr>
          <w:rFonts w:ascii="Times New Roman" w:hAnsi="Times New Roman" w:cs="Times New Roman"/>
          <w:bCs/>
          <w:iCs/>
          <w:szCs w:val="24"/>
        </w:rPr>
        <w:t xml:space="preserve"> include the following members: </w:t>
      </w:r>
    </w:p>
    <w:p w14:paraId="6B86D949" w14:textId="2B4F2AB1" w:rsidR="00925BCF" w:rsidRDefault="00925BCF" w:rsidP="00925BCF">
      <w:pPr>
        <w:jc w:val="left"/>
        <w:rPr>
          <w:rFonts w:ascii="Times New Roman" w:hAnsi="Times New Roman" w:cs="Times New Roman"/>
          <w:bCs/>
          <w:iCs/>
          <w:szCs w:val="24"/>
        </w:rPr>
      </w:pPr>
      <w:r>
        <w:rPr>
          <w:rFonts w:ascii="Times New Roman" w:hAnsi="Times New Roman" w:cs="Times New Roman"/>
          <w:bCs/>
          <w:iCs/>
          <w:szCs w:val="24"/>
        </w:rPr>
        <w:t>Danae House</w:t>
      </w:r>
    </w:p>
    <w:p w14:paraId="627FD9B4" w14:textId="77777777" w:rsidR="00925BCF" w:rsidRDefault="00925BCF" w:rsidP="00925BCF">
      <w:pPr>
        <w:jc w:val="left"/>
        <w:rPr>
          <w:rFonts w:ascii="Times New Roman" w:hAnsi="Times New Roman" w:cs="Times New Roman"/>
          <w:bCs/>
          <w:iCs/>
          <w:szCs w:val="24"/>
        </w:rPr>
      </w:pPr>
      <w:r>
        <w:rPr>
          <w:rFonts w:ascii="Times New Roman" w:hAnsi="Times New Roman" w:cs="Times New Roman"/>
          <w:bCs/>
          <w:iCs/>
          <w:szCs w:val="24"/>
        </w:rPr>
        <w:t>Natashia Ross</w:t>
      </w:r>
    </w:p>
    <w:p w14:paraId="6AA45899" w14:textId="5DCFC7D9" w:rsidR="00925BCF" w:rsidRPr="00925BCF" w:rsidRDefault="00925BCF" w:rsidP="00925BCF">
      <w:pPr>
        <w:jc w:val="left"/>
        <w:rPr>
          <w:rFonts w:ascii="Times New Roman" w:hAnsi="Times New Roman" w:cs="Times New Roman"/>
          <w:bCs/>
          <w:iCs/>
          <w:szCs w:val="24"/>
        </w:rPr>
      </w:pPr>
      <w:r w:rsidRPr="00925BCF">
        <w:rPr>
          <w:rFonts w:ascii="Times New Roman" w:hAnsi="Times New Roman" w:cs="Times New Roman"/>
          <w:bCs/>
          <w:iCs/>
          <w:szCs w:val="24"/>
        </w:rPr>
        <w:lastRenderedPageBreak/>
        <w:t>Ciera Dent</w:t>
      </w:r>
    </w:p>
    <w:p w14:paraId="4316D252" w14:textId="77777777" w:rsidR="00925BCF" w:rsidRDefault="00925BCF" w:rsidP="00925BCF">
      <w:pPr>
        <w:jc w:val="left"/>
        <w:rPr>
          <w:rFonts w:ascii="Times New Roman" w:hAnsi="Times New Roman" w:cs="Times New Roman"/>
          <w:bCs/>
          <w:iCs/>
          <w:szCs w:val="24"/>
        </w:rPr>
      </w:pPr>
      <w:r>
        <w:rPr>
          <w:rFonts w:ascii="Times New Roman" w:hAnsi="Times New Roman" w:cs="Times New Roman"/>
          <w:bCs/>
          <w:iCs/>
          <w:szCs w:val="24"/>
        </w:rPr>
        <w:t>Ray Young</w:t>
      </w:r>
    </w:p>
    <w:p w14:paraId="61D25224" w14:textId="77777777" w:rsidR="00925BCF" w:rsidRDefault="00925BCF" w:rsidP="00925BCF">
      <w:pPr>
        <w:jc w:val="left"/>
        <w:rPr>
          <w:rFonts w:ascii="Times New Roman" w:hAnsi="Times New Roman" w:cs="Times New Roman"/>
          <w:bCs/>
          <w:iCs/>
          <w:szCs w:val="24"/>
        </w:rPr>
      </w:pPr>
      <w:r w:rsidRPr="00925BCF">
        <w:rPr>
          <w:rFonts w:ascii="Times New Roman" w:hAnsi="Times New Roman" w:cs="Times New Roman"/>
          <w:bCs/>
          <w:iCs/>
          <w:szCs w:val="24"/>
        </w:rPr>
        <w:t xml:space="preserve">School District </w:t>
      </w:r>
    </w:p>
    <w:p w14:paraId="3DE7D00E" w14:textId="5CA62730" w:rsidR="00925BCF" w:rsidRPr="00925BCF" w:rsidRDefault="00925BCF" w:rsidP="00925BCF">
      <w:pPr>
        <w:jc w:val="left"/>
        <w:rPr>
          <w:rFonts w:ascii="Times New Roman" w:hAnsi="Times New Roman" w:cs="Times New Roman"/>
          <w:bCs/>
          <w:iCs/>
          <w:szCs w:val="24"/>
        </w:rPr>
      </w:pPr>
      <w:r w:rsidRPr="00925BCF">
        <w:rPr>
          <w:rFonts w:ascii="Times New Roman" w:hAnsi="Times New Roman" w:cs="Times New Roman"/>
          <w:bCs/>
          <w:iCs/>
          <w:szCs w:val="24"/>
        </w:rPr>
        <w:t>Barbara Barksdale</w:t>
      </w:r>
    </w:p>
    <w:p w14:paraId="6E82922E" w14:textId="77777777" w:rsidR="00925BCF" w:rsidRDefault="00925BCF" w:rsidP="00925BCF">
      <w:pPr>
        <w:jc w:val="left"/>
        <w:rPr>
          <w:rFonts w:ascii="Times New Roman" w:hAnsi="Times New Roman" w:cs="Times New Roman"/>
          <w:bCs/>
          <w:iCs/>
          <w:szCs w:val="24"/>
        </w:rPr>
      </w:pPr>
      <w:proofErr w:type="spellStart"/>
      <w:r>
        <w:rPr>
          <w:rFonts w:ascii="Times New Roman" w:hAnsi="Times New Roman" w:cs="Times New Roman"/>
          <w:bCs/>
          <w:iCs/>
          <w:szCs w:val="24"/>
        </w:rPr>
        <w:t>Randale</w:t>
      </w:r>
      <w:proofErr w:type="spellEnd"/>
      <w:r>
        <w:rPr>
          <w:rFonts w:ascii="Times New Roman" w:hAnsi="Times New Roman" w:cs="Times New Roman"/>
          <w:bCs/>
          <w:iCs/>
          <w:szCs w:val="24"/>
        </w:rPr>
        <w:t xml:space="preserve"> Love</w:t>
      </w:r>
    </w:p>
    <w:p w14:paraId="5B590BFF" w14:textId="14269C4B" w:rsidR="00B97CC9" w:rsidRDefault="00925BCF" w:rsidP="00925BCF">
      <w:pPr>
        <w:jc w:val="left"/>
        <w:rPr>
          <w:rFonts w:ascii="Times New Roman" w:hAnsi="Times New Roman" w:cs="Times New Roman"/>
          <w:bCs/>
          <w:iCs/>
          <w:szCs w:val="24"/>
        </w:rPr>
      </w:pPr>
      <w:r w:rsidRPr="00925BCF">
        <w:rPr>
          <w:rFonts w:ascii="Times New Roman" w:hAnsi="Times New Roman" w:cs="Times New Roman"/>
          <w:bCs/>
          <w:iCs/>
          <w:szCs w:val="24"/>
        </w:rPr>
        <w:t>Planning Commission</w:t>
      </w:r>
      <w:r w:rsidR="008D2C98">
        <w:rPr>
          <w:rFonts w:ascii="Times New Roman" w:hAnsi="Times New Roman" w:cs="Times New Roman"/>
          <w:bCs/>
          <w:iCs/>
          <w:szCs w:val="24"/>
        </w:rPr>
        <w:t xml:space="preserve"> (Robin </w:t>
      </w:r>
      <w:proofErr w:type="spellStart"/>
      <w:r w:rsidR="008D2C98">
        <w:rPr>
          <w:rFonts w:ascii="Times New Roman" w:hAnsi="Times New Roman" w:cs="Times New Roman"/>
          <w:bCs/>
          <w:iCs/>
          <w:szCs w:val="24"/>
        </w:rPr>
        <w:t>Kisler</w:t>
      </w:r>
      <w:proofErr w:type="spellEnd"/>
      <w:r w:rsidR="008D2C98">
        <w:rPr>
          <w:rFonts w:ascii="Times New Roman" w:hAnsi="Times New Roman" w:cs="Times New Roman"/>
          <w:bCs/>
          <w:iCs/>
          <w:szCs w:val="24"/>
        </w:rPr>
        <w:t>)</w:t>
      </w:r>
    </w:p>
    <w:p w14:paraId="7A9BEA82" w14:textId="77777777" w:rsidR="008D2C98" w:rsidRDefault="008D2C98" w:rsidP="00925BCF">
      <w:pPr>
        <w:jc w:val="left"/>
        <w:rPr>
          <w:rFonts w:ascii="Times New Roman" w:hAnsi="Times New Roman" w:cs="Times New Roman"/>
          <w:bCs/>
          <w:iCs/>
          <w:szCs w:val="24"/>
        </w:rPr>
      </w:pPr>
    </w:p>
    <w:p w14:paraId="4A80696C" w14:textId="552D0937" w:rsidR="008D2C98" w:rsidRDefault="008D2C98" w:rsidP="00925BCF">
      <w:pPr>
        <w:jc w:val="left"/>
        <w:rPr>
          <w:rFonts w:ascii="Times New Roman" w:hAnsi="Times New Roman" w:cs="Times New Roman"/>
          <w:bCs/>
          <w:iCs/>
          <w:szCs w:val="24"/>
        </w:rPr>
      </w:pPr>
      <w:r>
        <w:rPr>
          <w:rFonts w:ascii="Times New Roman" w:hAnsi="Times New Roman" w:cs="Times New Roman"/>
          <w:bCs/>
          <w:iCs/>
          <w:szCs w:val="24"/>
        </w:rPr>
        <w:t xml:space="preserve">A discussion was had about Willie Slade’s eligibility for this board but cannot be included due to Borough code. Teresa </w:t>
      </w:r>
      <w:proofErr w:type="spellStart"/>
      <w:r>
        <w:rPr>
          <w:rFonts w:ascii="Times New Roman" w:hAnsi="Times New Roman" w:cs="Times New Roman"/>
          <w:bCs/>
          <w:iCs/>
          <w:szCs w:val="24"/>
        </w:rPr>
        <w:t>Delplain</w:t>
      </w:r>
      <w:proofErr w:type="spellEnd"/>
      <w:r>
        <w:rPr>
          <w:rFonts w:ascii="Times New Roman" w:hAnsi="Times New Roman" w:cs="Times New Roman"/>
          <w:bCs/>
          <w:iCs/>
          <w:szCs w:val="24"/>
        </w:rPr>
        <w:t xml:space="preserve"> from Hamilton Health would like to be included but the agenda was already made, so she will be added in the future. Segina stated that Robin </w:t>
      </w:r>
      <w:proofErr w:type="spellStart"/>
      <w:r>
        <w:rPr>
          <w:rFonts w:ascii="Times New Roman" w:hAnsi="Times New Roman" w:cs="Times New Roman"/>
          <w:bCs/>
          <w:iCs/>
          <w:szCs w:val="24"/>
        </w:rPr>
        <w:t>Kisler</w:t>
      </w:r>
      <w:proofErr w:type="spellEnd"/>
      <w:r>
        <w:rPr>
          <w:rFonts w:ascii="Times New Roman" w:hAnsi="Times New Roman" w:cs="Times New Roman"/>
          <w:bCs/>
          <w:iCs/>
          <w:szCs w:val="24"/>
        </w:rPr>
        <w:t xml:space="preserve"> will be the member from the Planning Commission. He also mentioned that the code allows the Council President to appoint members at will, but if the Council votes on the members, they will remain steadfast. Segina suggested appointing for ease of adjustment. Council President Bowers announced </w:t>
      </w:r>
      <w:r w:rsidRPr="008D2C98">
        <w:rPr>
          <w:rFonts w:ascii="Times New Roman" w:hAnsi="Times New Roman" w:cs="Times New Roman"/>
          <w:bCs/>
          <w:iCs/>
          <w:szCs w:val="24"/>
        </w:rPr>
        <w:t>the formation of a comprehensive plan steering committee to</w:t>
      </w:r>
      <w:r>
        <w:rPr>
          <w:rFonts w:ascii="Times New Roman" w:hAnsi="Times New Roman" w:cs="Times New Roman"/>
          <w:bCs/>
          <w:iCs/>
          <w:szCs w:val="24"/>
        </w:rPr>
        <w:t xml:space="preserve"> include the following members: </w:t>
      </w:r>
      <w:r w:rsidRPr="008D2C98">
        <w:rPr>
          <w:rFonts w:ascii="Times New Roman" w:hAnsi="Times New Roman" w:cs="Times New Roman"/>
          <w:bCs/>
          <w:iCs/>
          <w:szCs w:val="24"/>
        </w:rPr>
        <w:t>Danae House, Natash</w:t>
      </w:r>
      <w:r>
        <w:rPr>
          <w:rFonts w:ascii="Times New Roman" w:hAnsi="Times New Roman" w:cs="Times New Roman"/>
          <w:bCs/>
          <w:iCs/>
          <w:szCs w:val="24"/>
        </w:rPr>
        <w:t>i</w:t>
      </w:r>
      <w:r w:rsidRPr="008D2C98">
        <w:rPr>
          <w:rFonts w:ascii="Times New Roman" w:hAnsi="Times New Roman" w:cs="Times New Roman"/>
          <w:bCs/>
          <w:iCs/>
          <w:szCs w:val="24"/>
        </w:rPr>
        <w:t xml:space="preserve">a Ross, </w:t>
      </w:r>
      <w:r>
        <w:rPr>
          <w:rFonts w:ascii="Times New Roman" w:hAnsi="Times New Roman" w:cs="Times New Roman"/>
          <w:bCs/>
          <w:iCs/>
          <w:szCs w:val="24"/>
        </w:rPr>
        <w:t xml:space="preserve">Ciera Dent, Ray Young, Willie </w:t>
      </w:r>
      <w:r w:rsidRPr="008D2C98">
        <w:rPr>
          <w:rFonts w:ascii="Times New Roman" w:hAnsi="Times New Roman" w:cs="Times New Roman"/>
          <w:bCs/>
          <w:iCs/>
          <w:szCs w:val="24"/>
        </w:rPr>
        <w:t xml:space="preserve">Slade </w:t>
      </w:r>
      <w:r>
        <w:rPr>
          <w:rFonts w:ascii="Times New Roman" w:hAnsi="Times New Roman" w:cs="Times New Roman"/>
          <w:bCs/>
          <w:iCs/>
          <w:szCs w:val="24"/>
        </w:rPr>
        <w:t xml:space="preserve">(non-voting stand-in member), </w:t>
      </w:r>
      <w:r w:rsidRPr="008D2C98">
        <w:rPr>
          <w:rFonts w:ascii="Times New Roman" w:hAnsi="Times New Roman" w:cs="Times New Roman"/>
          <w:bCs/>
          <w:iCs/>
          <w:szCs w:val="24"/>
        </w:rPr>
        <w:t>Barbara Barksdal</w:t>
      </w:r>
      <w:r>
        <w:rPr>
          <w:rFonts w:ascii="Times New Roman" w:hAnsi="Times New Roman" w:cs="Times New Roman"/>
          <w:bCs/>
          <w:iCs/>
          <w:szCs w:val="24"/>
        </w:rPr>
        <w:t xml:space="preserve">e, Randall Love, Robin </w:t>
      </w:r>
      <w:proofErr w:type="spellStart"/>
      <w:r>
        <w:rPr>
          <w:rFonts w:ascii="Times New Roman" w:hAnsi="Times New Roman" w:cs="Times New Roman"/>
          <w:bCs/>
          <w:iCs/>
          <w:szCs w:val="24"/>
        </w:rPr>
        <w:t>Kisl</w:t>
      </w:r>
      <w:r w:rsidRPr="008D2C98">
        <w:rPr>
          <w:rFonts w:ascii="Times New Roman" w:hAnsi="Times New Roman" w:cs="Times New Roman"/>
          <w:bCs/>
          <w:iCs/>
          <w:szCs w:val="24"/>
        </w:rPr>
        <w:t>er</w:t>
      </w:r>
      <w:proofErr w:type="spellEnd"/>
      <w:r>
        <w:rPr>
          <w:rFonts w:ascii="Times New Roman" w:hAnsi="Times New Roman" w:cs="Times New Roman"/>
          <w:bCs/>
          <w:iCs/>
          <w:szCs w:val="24"/>
        </w:rPr>
        <w:t>, and Teresa De La Plain</w:t>
      </w:r>
      <w:r w:rsidRPr="008D2C98">
        <w:rPr>
          <w:rFonts w:ascii="Times New Roman" w:hAnsi="Times New Roman" w:cs="Times New Roman"/>
          <w:bCs/>
          <w:iCs/>
          <w:szCs w:val="24"/>
        </w:rPr>
        <w:t>.</w:t>
      </w:r>
      <w:r>
        <w:rPr>
          <w:rFonts w:ascii="Times New Roman" w:hAnsi="Times New Roman" w:cs="Times New Roman"/>
          <w:bCs/>
          <w:iCs/>
          <w:szCs w:val="24"/>
        </w:rPr>
        <w:t xml:space="preserve"> </w:t>
      </w:r>
    </w:p>
    <w:p w14:paraId="7C03AA99" w14:textId="77777777" w:rsidR="00925BCF" w:rsidRDefault="00925BCF" w:rsidP="00925BCF">
      <w:pPr>
        <w:jc w:val="left"/>
        <w:rPr>
          <w:rFonts w:ascii="Times New Roman" w:hAnsi="Times New Roman" w:cs="Times New Roman"/>
          <w:bCs/>
          <w:iCs/>
          <w:szCs w:val="24"/>
        </w:rPr>
      </w:pPr>
    </w:p>
    <w:p w14:paraId="022E1D1E" w14:textId="6657863F" w:rsidR="00B97CC9" w:rsidRPr="00B97CC9" w:rsidRDefault="008D2C98" w:rsidP="00B97CC9">
      <w:pPr>
        <w:jc w:val="left"/>
        <w:rPr>
          <w:rFonts w:ascii="Times New Roman" w:hAnsi="Times New Roman" w:cs="Times New Roman"/>
          <w:b/>
          <w:bCs/>
          <w:i/>
          <w:iCs/>
          <w:szCs w:val="24"/>
        </w:rPr>
      </w:pPr>
      <w:r>
        <w:rPr>
          <w:rFonts w:ascii="Times New Roman" w:hAnsi="Times New Roman" w:cs="Times New Roman"/>
          <w:b/>
          <w:bCs/>
          <w:i/>
          <w:iCs/>
          <w:szCs w:val="24"/>
        </w:rPr>
        <w:t xml:space="preserve">No motion </w:t>
      </w:r>
      <w:r w:rsidR="00B97CC9" w:rsidRPr="00B97CC9">
        <w:rPr>
          <w:rFonts w:ascii="Times New Roman" w:hAnsi="Times New Roman" w:cs="Times New Roman"/>
          <w:b/>
          <w:bCs/>
          <w:i/>
          <w:iCs/>
          <w:szCs w:val="24"/>
        </w:rPr>
        <w:t xml:space="preserve">was </w:t>
      </w:r>
      <w:r>
        <w:rPr>
          <w:rFonts w:ascii="Times New Roman" w:hAnsi="Times New Roman" w:cs="Times New Roman"/>
          <w:b/>
          <w:bCs/>
          <w:i/>
          <w:iCs/>
          <w:szCs w:val="24"/>
        </w:rPr>
        <w:t>made for this item.</w:t>
      </w:r>
    </w:p>
    <w:p w14:paraId="6773BC18" w14:textId="77777777" w:rsidR="00B97CC9" w:rsidRDefault="00B97CC9" w:rsidP="00B97CC9">
      <w:pPr>
        <w:jc w:val="left"/>
        <w:rPr>
          <w:rFonts w:ascii="Times New Roman" w:hAnsi="Times New Roman" w:cs="Times New Roman"/>
          <w:b/>
          <w:bCs/>
          <w:i/>
          <w:iCs/>
          <w:szCs w:val="24"/>
        </w:rPr>
      </w:pPr>
    </w:p>
    <w:p w14:paraId="2EF9F4E4" w14:textId="0859571A" w:rsidR="00B97CC9" w:rsidRDefault="00B97CC9" w:rsidP="00925BCF">
      <w:pPr>
        <w:jc w:val="left"/>
        <w:rPr>
          <w:rFonts w:ascii="Times New Roman" w:hAnsi="Times New Roman" w:cs="Times New Roman"/>
          <w:bCs/>
          <w:iCs/>
          <w:szCs w:val="24"/>
        </w:rPr>
      </w:pPr>
      <w:r>
        <w:rPr>
          <w:rFonts w:ascii="Times New Roman" w:hAnsi="Times New Roman" w:cs="Times New Roman"/>
          <w:bCs/>
          <w:iCs/>
          <w:szCs w:val="24"/>
        </w:rPr>
        <w:t xml:space="preserve">Mr. Saylor </w:t>
      </w:r>
      <w:r w:rsidRPr="00F710A8">
        <w:rPr>
          <w:rFonts w:ascii="Times New Roman" w:hAnsi="Times New Roman" w:cs="Times New Roman"/>
          <w:bCs/>
          <w:iCs/>
          <w:szCs w:val="24"/>
        </w:rPr>
        <w:t xml:space="preserve">presented for </w:t>
      </w:r>
      <w:r w:rsidR="00925BCF" w:rsidRPr="00925BCF">
        <w:rPr>
          <w:rFonts w:ascii="Times New Roman" w:hAnsi="Times New Roman" w:cs="Times New Roman"/>
          <w:bCs/>
          <w:iCs/>
          <w:szCs w:val="24"/>
        </w:rPr>
        <w:t>Clarification and rati</w:t>
      </w:r>
      <w:r w:rsidR="00925BCF">
        <w:rPr>
          <w:rFonts w:ascii="Times New Roman" w:hAnsi="Times New Roman" w:cs="Times New Roman"/>
          <w:bCs/>
          <w:iCs/>
          <w:szCs w:val="24"/>
        </w:rPr>
        <w:t xml:space="preserve">fication of Resolution 2026-R-2: </w:t>
      </w:r>
      <w:r w:rsidR="00925BCF" w:rsidRPr="00925BCF">
        <w:rPr>
          <w:rFonts w:ascii="Times New Roman" w:hAnsi="Times New Roman" w:cs="Times New Roman"/>
          <w:bCs/>
          <w:iCs/>
          <w:szCs w:val="24"/>
        </w:rPr>
        <w:t>RESOLUTION APPOINTING BOROUGH TREASURER AND INTERIM BOROUGH ASSISTANT SECRETARY</w:t>
      </w:r>
      <w:r w:rsidR="008D2C98">
        <w:rPr>
          <w:rFonts w:ascii="Times New Roman" w:hAnsi="Times New Roman" w:cs="Times New Roman"/>
          <w:bCs/>
          <w:iCs/>
          <w:szCs w:val="24"/>
        </w:rPr>
        <w:t xml:space="preserve"> – Matt Lentz. Bonding documents have been received. </w:t>
      </w:r>
    </w:p>
    <w:p w14:paraId="46349CC1" w14:textId="77777777" w:rsidR="00B97CC9" w:rsidRDefault="00B97CC9" w:rsidP="00B97CC9">
      <w:pPr>
        <w:jc w:val="left"/>
        <w:rPr>
          <w:rFonts w:ascii="Times New Roman" w:hAnsi="Times New Roman" w:cs="Times New Roman"/>
          <w:bCs/>
          <w:iCs/>
          <w:szCs w:val="24"/>
        </w:rPr>
      </w:pPr>
    </w:p>
    <w:p w14:paraId="6B6E6E5A" w14:textId="38225316" w:rsidR="00B97CC9" w:rsidRPr="00B97CC9" w:rsidRDefault="00B97CC9" w:rsidP="00B97CC9">
      <w:pPr>
        <w:jc w:val="left"/>
        <w:rPr>
          <w:rFonts w:ascii="Times New Roman" w:hAnsi="Times New Roman" w:cs="Times New Roman"/>
          <w:b/>
          <w:bCs/>
          <w:i/>
          <w:iCs/>
          <w:szCs w:val="24"/>
        </w:rPr>
      </w:pPr>
      <w:r w:rsidRPr="00B97CC9">
        <w:rPr>
          <w:rFonts w:ascii="Times New Roman" w:hAnsi="Times New Roman" w:cs="Times New Roman"/>
          <w:b/>
          <w:bCs/>
          <w:i/>
          <w:iCs/>
          <w:szCs w:val="24"/>
        </w:rPr>
        <w:t>The motion to approve was made by</w:t>
      </w:r>
      <w:r w:rsidR="008D2C98">
        <w:rPr>
          <w:rFonts w:ascii="Times New Roman" w:hAnsi="Times New Roman" w:cs="Times New Roman"/>
          <w:b/>
          <w:bCs/>
          <w:i/>
          <w:iCs/>
          <w:szCs w:val="24"/>
        </w:rPr>
        <w:t xml:space="preserve"> Ms. Jenkins and seconded by Vice President Ross</w:t>
      </w:r>
      <w:r w:rsidRPr="00B97CC9">
        <w:rPr>
          <w:rFonts w:ascii="Times New Roman" w:hAnsi="Times New Roman" w:cs="Times New Roman"/>
          <w:b/>
          <w:bCs/>
          <w:i/>
          <w:iCs/>
          <w:szCs w:val="24"/>
        </w:rPr>
        <w:t>. The motion passed unanimously.</w:t>
      </w:r>
    </w:p>
    <w:p w14:paraId="3E1FB575" w14:textId="77777777" w:rsidR="00B97CC9" w:rsidRDefault="00B97CC9" w:rsidP="00B97CC9">
      <w:pPr>
        <w:jc w:val="left"/>
        <w:rPr>
          <w:rFonts w:ascii="Times New Roman" w:hAnsi="Times New Roman" w:cs="Times New Roman"/>
          <w:b/>
          <w:bCs/>
          <w:i/>
          <w:iCs/>
          <w:szCs w:val="24"/>
        </w:rPr>
      </w:pPr>
    </w:p>
    <w:p w14:paraId="7C3CF4F8" w14:textId="7B5529B6" w:rsidR="00B97CC9" w:rsidRDefault="00B97CC9" w:rsidP="00925BCF">
      <w:pPr>
        <w:jc w:val="left"/>
        <w:rPr>
          <w:rFonts w:ascii="Times New Roman" w:hAnsi="Times New Roman" w:cs="Times New Roman"/>
          <w:bCs/>
          <w:iCs/>
          <w:szCs w:val="24"/>
        </w:rPr>
      </w:pPr>
      <w:r>
        <w:rPr>
          <w:rFonts w:ascii="Times New Roman" w:hAnsi="Times New Roman" w:cs="Times New Roman"/>
          <w:bCs/>
          <w:iCs/>
          <w:szCs w:val="24"/>
        </w:rPr>
        <w:t xml:space="preserve">Mr. Saylor </w:t>
      </w:r>
      <w:r w:rsidRPr="00F710A8">
        <w:rPr>
          <w:rFonts w:ascii="Times New Roman" w:hAnsi="Times New Roman" w:cs="Times New Roman"/>
          <w:bCs/>
          <w:iCs/>
          <w:szCs w:val="24"/>
        </w:rPr>
        <w:t xml:space="preserve">presented for </w:t>
      </w:r>
      <w:r w:rsidR="00651EF5">
        <w:rPr>
          <w:rFonts w:ascii="Times New Roman" w:hAnsi="Times New Roman" w:cs="Times New Roman"/>
          <w:bCs/>
          <w:iCs/>
          <w:szCs w:val="24"/>
        </w:rPr>
        <w:t>Approval the</w:t>
      </w:r>
      <w:r w:rsidR="00925BCF" w:rsidRPr="00925BCF">
        <w:rPr>
          <w:rFonts w:ascii="Times New Roman" w:hAnsi="Times New Roman" w:cs="Times New Roman"/>
          <w:bCs/>
          <w:iCs/>
          <w:szCs w:val="24"/>
        </w:rPr>
        <w:t xml:space="preserve"> Drivers</w:t>
      </w:r>
      <w:r w:rsidR="00651EF5">
        <w:rPr>
          <w:rFonts w:ascii="Times New Roman" w:hAnsi="Times New Roman" w:cs="Times New Roman"/>
          <w:bCs/>
          <w:iCs/>
          <w:szCs w:val="24"/>
        </w:rPr>
        <w:t xml:space="preserve"> List of the </w:t>
      </w:r>
      <w:r w:rsidR="00925BCF" w:rsidRPr="00925BCF">
        <w:rPr>
          <w:rFonts w:ascii="Times New Roman" w:hAnsi="Times New Roman" w:cs="Times New Roman"/>
          <w:bCs/>
          <w:iCs/>
          <w:szCs w:val="24"/>
        </w:rPr>
        <w:t>Steelton Fire Department</w:t>
      </w:r>
      <w:r w:rsidR="00925BCF">
        <w:rPr>
          <w:rFonts w:ascii="Times New Roman" w:hAnsi="Times New Roman" w:cs="Times New Roman"/>
          <w:bCs/>
          <w:iCs/>
          <w:szCs w:val="24"/>
        </w:rPr>
        <w:t>.</w:t>
      </w:r>
      <w:r w:rsidR="00F477EC">
        <w:rPr>
          <w:rFonts w:ascii="Times New Roman" w:hAnsi="Times New Roman" w:cs="Times New Roman"/>
          <w:bCs/>
          <w:iCs/>
          <w:szCs w:val="24"/>
        </w:rPr>
        <w:t xml:space="preserve"> Segina amended the motion to remove Todd </w:t>
      </w:r>
      <w:proofErr w:type="spellStart"/>
      <w:r w:rsidR="00F477EC">
        <w:rPr>
          <w:rFonts w:ascii="Times New Roman" w:hAnsi="Times New Roman" w:cs="Times New Roman"/>
          <w:bCs/>
          <w:iCs/>
          <w:szCs w:val="24"/>
        </w:rPr>
        <w:t>Sweigert</w:t>
      </w:r>
      <w:proofErr w:type="spellEnd"/>
      <w:r w:rsidR="00F477EC">
        <w:rPr>
          <w:rFonts w:ascii="Times New Roman" w:hAnsi="Times New Roman" w:cs="Times New Roman"/>
          <w:bCs/>
          <w:iCs/>
          <w:szCs w:val="24"/>
        </w:rPr>
        <w:t xml:space="preserve"> from the command vehicle and add Chris </w:t>
      </w:r>
      <w:proofErr w:type="spellStart"/>
      <w:r w:rsidR="00F477EC">
        <w:rPr>
          <w:rFonts w:ascii="Times New Roman" w:hAnsi="Times New Roman" w:cs="Times New Roman"/>
          <w:bCs/>
          <w:iCs/>
          <w:szCs w:val="24"/>
        </w:rPr>
        <w:t>Jowers</w:t>
      </w:r>
      <w:proofErr w:type="spellEnd"/>
      <w:r w:rsidR="00F477EC">
        <w:rPr>
          <w:rFonts w:ascii="Times New Roman" w:hAnsi="Times New Roman" w:cs="Times New Roman"/>
          <w:bCs/>
          <w:iCs/>
          <w:szCs w:val="24"/>
        </w:rPr>
        <w:t xml:space="preserve"> as the new fully-qualified Chief. Saylor asked for a new list and Bowers asked for a report. </w:t>
      </w:r>
    </w:p>
    <w:p w14:paraId="5D5257AC" w14:textId="77777777" w:rsidR="00925BCF" w:rsidRDefault="00925BCF" w:rsidP="00925BCF">
      <w:pPr>
        <w:jc w:val="left"/>
        <w:rPr>
          <w:rFonts w:ascii="Times New Roman" w:hAnsi="Times New Roman" w:cs="Times New Roman"/>
          <w:bCs/>
          <w:iCs/>
          <w:szCs w:val="24"/>
        </w:rPr>
      </w:pPr>
    </w:p>
    <w:p w14:paraId="498EB8DE" w14:textId="07774587" w:rsidR="00B97CC9" w:rsidRPr="00B97CC9" w:rsidRDefault="00B97CC9" w:rsidP="00B97CC9">
      <w:pPr>
        <w:jc w:val="left"/>
        <w:rPr>
          <w:rFonts w:ascii="Times New Roman" w:hAnsi="Times New Roman" w:cs="Times New Roman"/>
          <w:b/>
          <w:bCs/>
          <w:i/>
          <w:iCs/>
          <w:szCs w:val="24"/>
        </w:rPr>
      </w:pPr>
      <w:r w:rsidRPr="00B97CC9">
        <w:rPr>
          <w:rFonts w:ascii="Times New Roman" w:hAnsi="Times New Roman" w:cs="Times New Roman"/>
          <w:b/>
          <w:bCs/>
          <w:i/>
          <w:iCs/>
          <w:szCs w:val="24"/>
        </w:rPr>
        <w:t>The motion to approve was made by</w:t>
      </w:r>
      <w:r w:rsidR="00F477EC">
        <w:rPr>
          <w:rFonts w:ascii="Times New Roman" w:hAnsi="Times New Roman" w:cs="Times New Roman"/>
          <w:b/>
          <w:bCs/>
          <w:i/>
          <w:iCs/>
          <w:szCs w:val="24"/>
        </w:rPr>
        <w:t xml:space="preserve"> Mr. Segina and seconded by Mr. Johnson</w:t>
      </w:r>
      <w:r w:rsidRPr="00B97CC9">
        <w:rPr>
          <w:rFonts w:ascii="Times New Roman" w:hAnsi="Times New Roman" w:cs="Times New Roman"/>
          <w:b/>
          <w:bCs/>
          <w:i/>
          <w:iCs/>
          <w:szCs w:val="24"/>
        </w:rPr>
        <w:t>. The motion passed unanimously.</w:t>
      </w:r>
    </w:p>
    <w:p w14:paraId="068C7586" w14:textId="77777777" w:rsidR="00B97CC9" w:rsidRDefault="00B97CC9" w:rsidP="00B97CC9">
      <w:pPr>
        <w:jc w:val="left"/>
        <w:rPr>
          <w:rFonts w:ascii="Times New Roman" w:hAnsi="Times New Roman" w:cs="Times New Roman"/>
          <w:b/>
          <w:bCs/>
          <w:i/>
          <w:iCs/>
          <w:szCs w:val="24"/>
        </w:rPr>
      </w:pPr>
    </w:p>
    <w:p w14:paraId="4E07036A" w14:textId="2D832FD1" w:rsidR="00B97CC9" w:rsidRDefault="00B97CC9" w:rsidP="00925BCF">
      <w:pPr>
        <w:jc w:val="left"/>
        <w:rPr>
          <w:rFonts w:ascii="Times New Roman" w:hAnsi="Times New Roman" w:cs="Times New Roman"/>
          <w:bCs/>
          <w:iCs/>
          <w:szCs w:val="24"/>
        </w:rPr>
      </w:pPr>
      <w:r>
        <w:rPr>
          <w:rFonts w:ascii="Times New Roman" w:hAnsi="Times New Roman" w:cs="Times New Roman"/>
          <w:bCs/>
          <w:iCs/>
          <w:szCs w:val="24"/>
        </w:rPr>
        <w:t xml:space="preserve">Mr. Saylor </w:t>
      </w:r>
      <w:r w:rsidRPr="00F710A8">
        <w:rPr>
          <w:rFonts w:ascii="Times New Roman" w:hAnsi="Times New Roman" w:cs="Times New Roman"/>
          <w:bCs/>
          <w:iCs/>
          <w:szCs w:val="24"/>
        </w:rPr>
        <w:t xml:space="preserve">presented for </w:t>
      </w:r>
      <w:r w:rsidR="00925BCF" w:rsidRPr="00925BCF">
        <w:rPr>
          <w:rFonts w:ascii="Times New Roman" w:hAnsi="Times New Roman" w:cs="Times New Roman"/>
          <w:bCs/>
          <w:iCs/>
          <w:szCs w:val="24"/>
        </w:rPr>
        <w:t>Consideration and Approval of Resolution-R-8 Ratifying and extending the Emergency Proclamation of January 27, 2026.</w:t>
      </w:r>
      <w:r w:rsidR="00F477EC">
        <w:rPr>
          <w:rFonts w:ascii="Times New Roman" w:hAnsi="Times New Roman" w:cs="Times New Roman"/>
          <w:bCs/>
          <w:iCs/>
          <w:szCs w:val="24"/>
        </w:rPr>
        <w:t xml:space="preserve"> Segina stated that </w:t>
      </w:r>
      <w:r w:rsidR="00F477EC" w:rsidRPr="00F477EC">
        <w:rPr>
          <w:rFonts w:ascii="Times New Roman" w:hAnsi="Times New Roman" w:cs="Times New Roman"/>
          <w:bCs/>
          <w:iCs/>
          <w:szCs w:val="24"/>
        </w:rPr>
        <w:t xml:space="preserve">when </w:t>
      </w:r>
      <w:r w:rsidR="00F477EC">
        <w:rPr>
          <w:rFonts w:ascii="Times New Roman" w:hAnsi="Times New Roman" w:cs="Times New Roman"/>
          <w:bCs/>
          <w:iCs/>
          <w:szCs w:val="24"/>
        </w:rPr>
        <w:t>the Mayor</w:t>
      </w:r>
      <w:r w:rsidR="00F477EC" w:rsidRPr="00F477EC">
        <w:rPr>
          <w:rFonts w:ascii="Times New Roman" w:hAnsi="Times New Roman" w:cs="Times New Roman"/>
          <w:bCs/>
          <w:iCs/>
          <w:szCs w:val="24"/>
        </w:rPr>
        <w:t xml:space="preserve"> declares an emergency, </w:t>
      </w:r>
      <w:r w:rsidR="00F477EC">
        <w:rPr>
          <w:rFonts w:ascii="Times New Roman" w:hAnsi="Times New Roman" w:cs="Times New Roman"/>
          <w:bCs/>
          <w:iCs/>
          <w:szCs w:val="24"/>
        </w:rPr>
        <w:t>they have seven days to ratify, terminate, and/</w:t>
      </w:r>
      <w:r w:rsidR="00F477EC" w:rsidRPr="00F477EC">
        <w:rPr>
          <w:rFonts w:ascii="Times New Roman" w:hAnsi="Times New Roman" w:cs="Times New Roman"/>
          <w:bCs/>
          <w:iCs/>
          <w:szCs w:val="24"/>
        </w:rPr>
        <w:t>or extend it. None of that was done in seven days</w:t>
      </w:r>
      <w:r w:rsidR="00F477EC">
        <w:rPr>
          <w:rFonts w:ascii="Times New Roman" w:hAnsi="Times New Roman" w:cs="Times New Roman"/>
          <w:bCs/>
          <w:iCs/>
          <w:szCs w:val="24"/>
        </w:rPr>
        <w:t>, so he is ensure if it even matters to even ratify the proclamation</w:t>
      </w:r>
      <w:r w:rsidR="00F477EC" w:rsidRPr="00F477EC">
        <w:rPr>
          <w:rFonts w:ascii="Times New Roman" w:hAnsi="Times New Roman" w:cs="Times New Roman"/>
          <w:bCs/>
          <w:iCs/>
          <w:szCs w:val="24"/>
        </w:rPr>
        <w:t xml:space="preserve"> if it ended after seven days.</w:t>
      </w:r>
    </w:p>
    <w:p w14:paraId="38B87210" w14:textId="77777777" w:rsidR="00925BCF" w:rsidRDefault="00925BCF" w:rsidP="00925BCF">
      <w:pPr>
        <w:jc w:val="left"/>
        <w:rPr>
          <w:rFonts w:ascii="Times New Roman" w:hAnsi="Times New Roman" w:cs="Times New Roman"/>
          <w:bCs/>
          <w:iCs/>
          <w:szCs w:val="24"/>
        </w:rPr>
      </w:pPr>
    </w:p>
    <w:p w14:paraId="7E1AD97D" w14:textId="7FBDB2A3" w:rsidR="00B97CC9" w:rsidRPr="00B97CC9" w:rsidRDefault="00F477EC" w:rsidP="00B97CC9">
      <w:pPr>
        <w:jc w:val="left"/>
        <w:rPr>
          <w:rFonts w:ascii="Times New Roman" w:hAnsi="Times New Roman" w:cs="Times New Roman"/>
          <w:b/>
          <w:bCs/>
          <w:i/>
          <w:iCs/>
          <w:szCs w:val="24"/>
        </w:rPr>
      </w:pPr>
      <w:r>
        <w:rPr>
          <w:rFonts w:ascii="Times New Roman" w:hAnsi="Times New Roman" w:cs="Times New Roman"/>
          <w:b/>
          <w:bCs/>
          <w:i/>
          <w:iCs/>
          <w:szCs w:val="24"/>
        </w:rPr>
        <w:t xml:space="preserve">No motion was made for this item. </w:t>
      </w:r>
    </w:p>
    <w:p w14:paraId="0356F059" w14:textId="77777777" w:rsidR="00B97CC9" w:rsidRDefault="00B97CC9" w:rsidP="00B97CC9">
      <w:pPr>
        <w:jc w:val="left"/>
        <w:rPr>
          <w:rFonts w:ascii="Times New Roman" w:hAnsi="Times New Roman" w:cs="Times New Roman"/>
          <w:b/>
          <w:bCs/>
          <w:i/>
          <w:iCs/>
          <w:szCs w:val="24"/>
        </w:rPr>
      </w:pPr>
    </w:p>
    <w:p w14:paraId="6E68A59D" w14:textId="7F677088" w:rsidR="00B97CC9" w:rsidRDefault="00B97CC9" w:rsidP="00925BCF">
      <w:pPr>
        <w:jc w:val="left"/>
        <w:rPr>
          <w:rFonts w:ascii="Times New Roman" w:hAnsi="Times New Roman" w:cs="Times New Roman"/>
          <w:bCs/>
          <w:iCs/>
          <w:szCs w:val="24"/>
        </w:rPr>
      </w:pPr>
      <w:r>
        <w:rPr>
          <w:rFonts w:ascii="Times New Roman" w:hAnsi="Times New Roman" w:cs="Times New Roman"/>
          <w:bCs/>
          <w:iCs/>
          <w:szCs w:val="24"/>
        </w:rPr>
        <w:lastRenderedPageBreak/>
        <w:t xml:space="preserve">Mr. Saylor </w:t>
      </w:r>
      <w:r w:rsidRPr="00F710A8">
        <w:rPr>
          <w:rFonts w:ascii="Times New Roman" w:hAnsi="Times New Roman" w:cs="Times New Roman"/>
          <w:bCs/>
          <w:iCs/>
          <w:szCs w:val="24"/>
        </w:rPr>
        <w:t xml:space="preserve">presented for </w:t>
      </w:r>
      <w:r w:rsidR="00925BCF" w:rsidRPr="00925BCF">
        <w:rPr>
          <w:rFonts w:ascii="Times New Roman" w:hAnsi="Times New Roman" w:cs="Times New Roman"/>
          <w:bCs/>
          <w:iCs/>
          <w:szCs w:val="24"/>
        </w:rPr>
        <w:t>Consideration and Approval of PENNVEST Payment Request #21 for Steelton Borough’s Hoffer Street Pump Station Improvements Project of $19,355.69 for engineering fees and construction costs.</w:t>
      </w:r>
    </w:p>
    <w:p w14:paraId="3E5518A7" w14:textId="77777777" w:rsidR="00925BCF" w:rsidRDefault="00925BCF" w:rsidP="00925BCF">
      <w:pPr>
        <w:jc w:val="left"/>
        <w:rPr>
          <w:rFonts w:ascii="Times New Roman" w:hAnsi="Times New Roman" w:cs="Times New Roman"/>
          <w:bCs/>
          <w:iCs/>
          <w:szCs w:val="24"/>
        </w:rPr>
      </w:pPr>
    </w:p>
    <w:p w14:paraId="3FA668BA" w14:textId="41FAA338" w:rsidR="00B97CC9" w:rsidRPr="00B97CC9" w:rsidRDefault="00B97CC9" w:rsidP="00B97CC9">
      <w:pPr>
        <w:jc w:val="left"/>
        <w:rPr>
          <w:rFonts w:ascii="Times New Roman" w:hAnsi="Times New Roman" w:cs="Times New Roman"/>
          <w:b/>
          <w:bCs/>
          <w:i/>
          <w:iCs/>
          <w:szCs w:val="24"/>
        </w:rPr>
      </w:pPr>
      <w:r w:rsidRPr="00B97CC9">
        <w:rPr>
          <w:rFonts w:ascii="Times New Roman" w:hAnsi="Times New Roman" w:cs="Times New Roman"/>
          <w:b/>
          <w:bCs/>
          <w:i/>
          <w:iCs/>
          <w:szCs w:val="24"/>
        </w:rPr>
        <w:t xml:space="preserve">The motion to approve was made by Mr. Segina and seconded by Ms. </w:t>
      </w:r>
      <w:r w:rsidR="00F477EC">
        <w:rPr>
          <w:rFonts w:ascii="Times New Roman" w:hAnsi="Times New Roman" w:cs="Times New Roman"/>
          <w:b/>
          <w:bCs/>
          <w:i/>
          <w:iCs/>
          <w:szCs w:val="24"/>
        </w:rPr>
        <w:t>Jenkins</w:t>
      </w:r>
      <w:r w:rsidRPr="00B97CC9">
        <w:rPr>
          <w:rFonts w:ascii="Times New Roman" w:hAnsi="Times New Roman" w:cs="Times New Roman"/>
          <w:b/>
          <w:bCs/>
          <w:i/>
          <w:iCs/>
          <w:szCs w:val="24"/>
        </w:rPr>
        <w:t>. The motion passed unanimously.</w:t>
      </w:r>
    </w:p>
    <w:p w14:paraId="67168466" w14:textId="77777777" w:rsidR="00B97CC9" w:rsidRDefault="00B97CC9" w:rsidP="00B97CC9">
      <w:pPr>
        <w:jc w:val="left"/>
        <w:rPr>
          <w:rFonts w:ascii="Times New Roman" w:hAnsi="Times New Roman" w:cs="Times New Roman"/>
          <w:b/>
          <w:bCs/>
          <w:i/>
          <w:iCs/>
          <w:szCs w:val="24"/>
        </w:rPr>
      </w:pPr>
    </w:p>
    <w:p w14:paraId="13B49DF0" w14:textId="47547209" w:rsidR="00B97CC9" w:rsidRDefault="00B97CC9" w:rsidP="00925BCF">
      <w:pPr>
        <w:jc w:val="left"/>
        <w:rPr>
          <w:rFonts w:ascii="Times New Roman" w:hAnsi="Times New Roman" w:cs="Times New Roman"/>
          <w:bCs/>
          <w:iCs/>
          <w:szCs w:val="24"/>
        </w:rPr>
      </w:pPr>
      <w:r>
        <w:rPr>
          <w:rFonts w:ascii="Times New Roman" w:hAnsi="Times New Roman" w:cs="Times New Roman"/>
          <w:bCs/>
          <w:iCs/>
          <w:szCs w:val="24"/>
        </w:rPr>
        <w:t xml:space="preserve">Mr. Saylor </w:t>
      </w:r>
      <w:r w:rsidRPr="00F710A8">
        <w:rPr>
          <w:rFonts w:ascii="Times New Roman" w:hAnsi="Times New Roman" w:cs="Times New Roman"/>
          <w:bCs/>
          <w:iCs/>
          <w:szCs w:val="24"/>
        </w:rPr>
        <w:t xml:space="preserve">presented for </w:t>
      </w:r>
      <w:r w:rsidR="00925BCF" w:rsidRPr="00925BCF">
        <w:rPr>
          <w:rFonts w:ascii="Times New Roman" w:hAnsi="Times New Roman" w:cs="Times New Roman"/>
          <w:bCs/>
          <w:iCs/>
          <w:szCs w:val="24"/>
        </w:rPr>
        <w:t>Consideration and Approval of Invoice from E.K. Services, Inc. of $5,483.93 for emergency repair of a sewer main</w:t>
      </w:r>
      <w:r w:rsidR="00F477EC">
        <w:rPr>
          <w:rFonts w:ascii="Times New Roman" w:hAnsi="Times New Roman" w:cs="Times New Roman"/>
          <w:bCs/>
          <w:iCs/>
          <w:szCs w:val="24"/>
        </w:rPr>
        <w:t xml:space="preserve"> pothole</w:t>
      </w:r>
      <w:r w:rsidR="00925BCF" w:rsidRPr="00925BCF">
        <w:rPr>
          <w:rFonts w:ascii="Times New Roman" w:hAnsi="Times New Roman" w:cs="Times New Roman"/>
          <w:bCs/>
          <w:iCs/>
          <w:szCs w:val="24"/>
        </w:rPr>
        <w:t xml:space="preserve"> on Third Alley. Funds will come from sewer fund.</w:t>
      </w:r>
    </w:p>
    <w:p w14:paraId="3F6198B0" w14:textId="77777777" w:rsidR="00925BCF" w:rsidRDefault="00925BCF" w:rsidP="00925BCF">
      <w:pPr>
        <w:jc w:val="left"/>
        <w:rPr>
          <w:rFonts w:ascii="Times New Roman" w:hAnsi="Times New Roman" w:cs="Times New Roman"/>
          <w:bCs/>
          <w:iCs/>
          <w:szCs w:val="24"/>
        </w:rPr>
      </w:pPr>
    </w:p>
    <w:p w14:paraId="131BAB93" w14:textId="06D3F6CA" w:rsidR="00B97CC9" w:rsidRPr="00B97CC9" w:rsidRDefault="00B97CC9" w:rsidP="00B97CC9">
      <w:pPr>
        <w:jc w:val="left"/>
        <w:rPr>
          <w:rFonts w:ascii="Times New Roman" w:hAnsi="Times New Roman" w:cs="Times New Roman"/>
          <w:b/>
          <w:bCs/>
          <w:i/>
          <w:iCs/>
          <w:szCs w:val="24"/>
        </w:rPr>
      </w:pPr>
      <w:r w:rsidRPr="00B97CC9">
        <w:rPr>
          <w:rFonts w:ascii="Times New Roman" w:hAnsi="Times New Roman" w:cs="Times New Roman"/>
          <w:b/>
          <w:bCs/>
          <w:i/>
          <w:iCs/>
          <w:szCs w:val="24"/>
        </w:rPr>
        <w:t>The motion to approve was made by</w:t>
      </w:r>
      <w:r w:rsidR="00F477EC">
        <w:rPr>
          <w:rFonts w:ascii="Times New Roman" w:hAnsi="Times New Roman" w:cs="Times New Roman"/>
          <w:b/>
          <w:bCs/>
          <w:i/>
          <w:iCs/>
          <w:szCs w:val="24"/>
        </w:rPr>
        <w:t xml:space="preserve"> Mr. Segina and seconded by Mr. Johnson</w:t>
      </w:r>
      <w:r w:rsidRPr="00B97CC9">
        <w:rPr>
          <w:rFonts w:ascii="Times New Roman" w:hAnsi="Times New Roman" w:cs="Times New Roman"/>
          <w:b/>
          <w:bCs/>
          <w:i/>
          <w:iCs/>
          <w:szCs w:val="24"/>
        </w:rPr>
        <w:t>. The motion passed unanimously.</w:t>
      </w:r>
    </w:p>
    <w:p w14:paraId="6E0C889A" w14:textId="77777777" w:rsidR="00B97CC9" w:rsidRDefault="00B97CC9" w:rsidP="00B97CC9">
      <w:pPr>
        <w:jc w:val="left"/>
        <w:rPr>
          <w:rFonts w:ascii="Times New Roman" w:hAnsi="Times New Roman" w:cs="Times New Roman"/>
          <w:b/>
          <w:bCs/>
          <w:i/>
          <w:iCs/>
          <w:szCs w:val="24"/>
        </w:rPr>
      </w:pPr>
    </w:p>
    <w:p w14:paraId="576FB90F" w14:textId="77777777" w:rsidR="00925BCF" w:rsidRPr="00925BCF" w:rsidRDefault="00B97CC9" w:rsidP="00925BCF">
      <w:pPr>
        <w:jc w:val="left"/>
        <w:rPr>
          <w:rFonts w:ascii="Times New Roman" w:hAnsi="Times New Roman" w:cs="Times New Roman"/>
          <w:bCs/>
          <w:iCs/>
          <w:szCs w:val="24"/>
        </w:rPr>
      </w:pPr>
      <w:r>
        <w:rPr>
          <w:rFonts w:ascii="Times New Roman" w:hAnsi="Times New Roman" w:cs="Times New Roman"/>
          <w:bCs/>
          <w:iCs/>
          <w:szCs w:val="24"/>
        </w:rPr>
        <w:t xml:space="preserve">Mr. Saylor </w:t>
      </w:r>
      <w:r w:rsidRPr="00F710A8">
        <w:rPr>
          <w:rFonts w:ascii="Times New Roman" w:hAnsi="Times New Roman" w:cs="Times New Roman"/>
          <w:bCs/>
          <w:iCs/>
          <w:szCs w:val="24"/>
        </w:rPr>
        <w:t xml:space="preserve">presented for </w:t>
      </w:r>
      <w:r w:rsidR="00925BCF" w:rsidRPr="00925BCF">
        <w:rPr>
          <w:rFonts w:ascii="Times New Roman" w:hAnsi="Times New Roman" w:cs="Times New Roman"/>
          <w:bCs/>
          <w:iCs/>
          <w:szCs w:val="24"/>
        </w:rPr>
        <w:t>Consideration and Approval of Invoices from snow emergency:</w:t>
      </w:r>
    </w:p>
    <w:p w14:paraId="741B6B6F" w14:textId="438C6237" w:rsidR="00925BCF" w:rsidRPr="00925BCF" w:rsidRDefault="00925BCF" w:rsidP="00F310B4">
      <w:pPr>
        <w:pStyle w:val="ListParagraph"/>
        <w:numPr>
          <w:ilvl w:val="2"/>
          <w:numId w:val="2"/>
        </w:numPr>
        <w:jc w:val="left"/>
        <w:rPr>
          <w:rFonts w:ascii="Times New Roman" w:hAnsi="Times New Roman" w:cs="Times New Roman"/>
          <w:bCs/>
          <w:iCs/>
          <w:szCs w:val="24"/>
        </w:rPr>
      </w:pPr>
      <w:r w:rsidRPr="00925BCF">
        <w:rPr>
          <w:rFonts w:ascii="Times New Roman" w:hAnsi="Times New Roman" w:cs="Times New Roman"/>
          <w:bCs/>
          <w:iCs/>
          <w:szCs w:val="24"/>
        </w:rPr>
        <w:t>Gary L. Templin Jr. Excavating &amp; Trucking, LLC for snow removal - $19,280.</w:t>
      </w:r>
    </w:p>
    <w:p w14:paraId="14468E85" w14:textId="462E01DC" w:rsidR="00925BCF" w:rsidRDefault="00925BCF" w:rsidP="00F310B4">
      <w:pPr>
        <w:pStyle w:val="ListParagraph"/>
        <w:numPr>
          <w:ilvl w:val="2"/>
          <w:numId w:val="2"/>
        </w:numPr>
        <w:jc w:val="left"/>
        <w:rPr>
          <w:rFonts w:ascii="Times New Roman" w:hAnsi="Times New Roman" w:cs="Times New Roman"/>
          <w:bCs/>
          <w:iCs/>
          <w:szCs w:val="24"/>
        </w:rPr>
      </w:pPr>
      <w:r w:rsidRPr="00925BCF">
        <w:rPr>
          <w:rFonts w:ascii="Times New Roman" w:hAnsi="Times New Roman" w:cs="Times New Roman"/>
          <w:bCs/>
          <w:iCs/>
          <w:szCs w:val="24"/>
        </w:rPr>
        <w:t>Nate’s Tree Service for plowing - $1,625</w:t>
      </w:r>
    </w:p>
    <w:p w14:paraId="0CAF6A6B" w14:textId="77777777" w:rsidR="00F477EC" w:rsidRDefault="00F477EC" w:rsidP="00F477EC">
      <w:pPr>
        <w:jc w:val="left"/>
        <w:rPr>
          <w:rFonts w:ascii="Times New Roman" w:hAnsi="Times New Roman" w:cs="Times New Roman"/>
          <w:bCs/>
          <w:iCs/>
          <w:szCs w:val="24"/>
        </w:rPr>
      </w:pPr>
    </w:p>
    <w:p w14:paraId="7187FACA" w14:textId="6F6102D2" w:rsidR="000D7DD6" w:rsidRPr="00F477EC" w:rsidRDefault="00F477EC" w:rsidP="00F477EC">
      <w:pPr>
        <w:jc w:val="left"/>
        <w:rPr>
          <w:rFonts w:ascii="Times New Roman" w:hAnsi="Times New Roman" w:cs="Times New Roman"/>
          <w:bCs/>
          <w:iCs/>
          <w:szCs w:val="24"/>
        </w:rPr>
      </w:pPr>
      <w:r>
        <w:rPr>
          <w:rFonts w:ascii="Times New Roman" w:hAnsi="Times New Roman" w:cs="Times New Roman"/>
          <w:bCs/>
          <w:iCs/>
          <w:szCs w:val="24"/>
        </w:rPr>
        <w:t xml:space="preserve">Dent asked who gave authorization for Nate’s tree service under the snow emergency. </w:t>
      </w:r>
      <w:r w:rsidR="005F0B59">
        <w:rPr>
          <w:rFonts w:ascii="Times New Roman" w:hAnsi="Times New Roman" w:cs="Times New Roman"/>
          <w:bCs/>
          <w:iCs/>
          <w:szCs w:val="24"/>
        </w:rPr>
        <w:t>Chad</w:t>
      </w:r>
      <w:r w:rsidRPr="00F477EC">
        <w:rPr>
          <w:rFonts w:ascii="Times New Roman" w:hAnsi="Times New Roman" w:cs="Times New Roman"/>
          <w:bCs/>
          <w:iCs/>
          <w:szCs w:val="24"/>
        </w:rPr>
        <w:t xml:space="preserve"> said </w:t>
      </w:r>
      <w:r w:rsidR="005F0B59">
        <w:rPr>
          <w:rFonts w:ascii="Times New Roman" w:hAnsi="Times New Roman" w:cs="Times New Roman"/>
          <w:bCs/>
          <w:iCs/>
          <w:szCs w:val="24"/>
        </w:rPr>
        <w:t>he</w:t>
      </w:r>
      <w:r w:rsidRPr="00F477EC">
        <w:rPr>
          <w:rFonts w:ascii="Times New Roman" w:hAnsi="Times New Roman" w:cs="Times New Roman"/>
          <w:bCs/>
          <w:iCs/>
          <w:szCs w:val="24"/>
        </w:rPr>
        <w:t xml:space="preserve"> authorized based on Aaron’s recommendation. </w:t>
      </w:r>
      <w:r w:rsidR="005F0B59">
        <w:rPr>
          <w:rFonts w:ascii="Times New Roman" w:hAnsi="Times New Roman" w:cs="Times New Roman"/>
          <w:bCs/>
          <w:iCs/>
          <w:szCs w:val="24"/>
        </w:rPr>
        <w:t>Dent said she was</w:t>
      </w:r>
      <w:r w:rsidRPr="00F477EC">
        <w:rPr>
          <w:rFonts w:ascii="Times New Roman" w:hAnsi="Times New Roman" w:cs="Times New Roman"/>
          <w:bCs/>
          <w:iCs/>
          <w:szCs w:val="24"/>
        </w:rPr>
        <w:t xml:space="preserve"> not aware the contractor had been deployed and wanted bett</w:t>
      </w:r>
      <w:r w:rsidR="005F0B59">
        <w:rPr>
          <w:rFonts w:ascii="Times New Roman" w:hAnsi="Times New Roman" w:cs="Times New Roman"/>
          <w:bCs/>
          <w:iCs/>
          <w:szCs w:val="24"/>
        </w:rPr>
        <w:t>er communication in the future. It was</w:t>
      </w:r>
      <w:r w:rsidRPr="00F477EC">
        <w:rPr>
          <w:rFonts w:ascii="Times New Roman" w:hAnsi="Times New Roman" w:cs="Times New Roman"/>
          <w:bCs/>
          <w:iCs/>
          <w:szCs w:val="24"/>
        </w:rPr>
        <w:t xml:space="preserve"> noted</w:t>
      </w:r>
      <w:r w:rsidR="005F0B59">
        <w:rPr>
          <w:rFonts w:ascii="Times New Roman" w:hAnsi="Times New Roman" w:cs="Times New Roman"/>
          <w:bCs/>
          <w:iCs/>
          <w:szCs w:val="24"/>
        </w:rPr>
        <w:t xml:space="preserve"> that there was</w:t>
      </w:r>
      <w:r w:rsidRPr="00F477EC">
        <w:rPr>
          <w:rFonts w:ascii="Times New Roman" w:hAnsi="Times New Roman" w:cs="Times New Roman"/>
          <w:bCs/>
          <w:iCs/>
          <w:szCs w:val="24"/>
        </w:rPr>
        <w:t xml:space="preserve"> unclear scope/contract details and inconsistent internal communication about who authorized/ov</w:t>
      </w:r>
      <w:r w:rsidR="005F0B59">
        <w:rPr>
          <w:rFonts w:ascii="Times New Roman" w:hAnsi="Times New Roman" w:cs="Times New Roman"/>
          <w:bCs/>
          <w:iCs/>
          <w:szCs w:val="24"/>
        </w:rPr>
        <w:t xml:space="preserve">ersaw the contractor work. It was agreed that </w:t>
      </w:r>
      <w:r w:rsidRPr="00F477EC">
        <w:rPr>
          <w:rFonts w:ascii="Times New Roman" w:hAnsi="Times New Roman" w:cs="Times New Roman"/>
          <w:bCs/>
          <w:iCs/>
          <w:szCs w:val="24"/>
        </w:rPr>
        <w:t>lessons were learned and requested clearer written procedures for future snow emergen</w:t>
      </w:r>
      <w:r w:rsidR="005F0B59">
        <w:rPr>
          <w:rFonts w:ascii="Times New Roman" w:hAnsi="Times New Roman" w:cs="Times New Roman"/>
          <w:bCs/>
          <w:iCs/>
          <w:szCs w:val="24"/>
        </w:rPr>
        <w:t>cies. Segina suggested</w:t>
      </w:r>
      <w:r w:rsidR="005F0B59" w:rsidRPr="005F0B59">
        <w:rPr>
          <w:rFonts w:ascii="Times New Roman" w:hAnsi="Times New Roman" w:cs="Times New Roman"/>
          <w:bCs/>
          <w:iCs/>
          <w:szCs w:val="24"/>
        </w:rPr>
        <w:t xml:space="preserve"> </w:t>
      </w:r>
      <w:r w:rsidR="005F0B59">
        <w:rPr>
          <w:rFonts w:ascii="Times New Roman" w:hAnsi="Times New Roman" w:cs="Times New Roman"/>
          <w:bCs/>
          <w:iCs/>
          <w:szCs w:val="24"/>
        </w:rPr>
        <w:t xml:space="preserve">they pull that from reserves, as they do not have a </w:t>
      </w:r>
      <w:r w:rsidR="005F0B59" w:rsidRPr="005F0B59">
        <w:rPr>
          <w:rFonts w:ascii="Times New Roman" w:hAnsi="Times New Roman" w:cs="Times New Roman"/>
          <w:bCs/>
          <w:iCs/>
          <w:szCs w:val="24"/>
        </w:rPr>
        <w:t xml:space="preserve">budget </w:t>
      </w:r>
      <w:r w:rsidR="005F0B59">
        <w:rPr>
          <w:rFonts w:ascii="Times New Roman" w:hAnsi="Times New Roman" w:cs="Times New Roman"/>
          <w:bCs/>
          <w:iCs/>
          <w:szCs w:val="24"/>
        </w:rPr>
        <w:t>and may have to</w:t>
      </w:r>
      <w:r w:rsidR="005F0B59" w:rsidRPr="005F0B59">
        <w:rPr>
          <w:rFonts w:ascii="Times New Roman" w:hAnsi="Times New Roman" w:cs="Times New Roman"/>
          <w:bCs/>
          <w:iCs/>
          <w:szCs w:val="24"/>
        </w:rPr>
        <w:t xml:space="preserve"> make cuts from somewhere for it. </w:t>
      </w:r>
      <w:r w:rsidR="000D7DD6">
        <w:rPr>
          <w:rFonts w:ascii="Times New Roman" w:hAnsi="Times New Roman" w:cs="Times New Roman"/>
          <w:bCs/>
          <w:iCs/>
          <w:szCs w:val="24"/>
        </w:rPr>
        <w:t>A discussion was had about the Borough’s lack of manpower</w:t>
      </w:r>
      <w:r w:rsidR="000D7DD6" w:rsidRPr="000D7DD6">
        <w:rPr>
          <w:rFonts w:ascii="Times New Roman" w:hAnsi="Times New Roman" w:cs="Times New Roman"/>
          <w:bCs/>
          <w:iCs/>
          <w:szCs w:val="24"/>
        </w:rPr>
        <w:t xml:space="preserve"> </w:t>
      </w:r>
      <w:proofErr w:type="spellStart"/>
      <w:r w:rsidR="000D7DD6" w:rsidRPr="000D7DD6">
        <w:rPr>
          <w:rFonts w:ascii="Times New Roman" w:hAnsi="Times New Roman" w:cs="Times New Roman"/>
          <w:bCs/>
          <w:iCs/>
          <w:szCs w:val="24"/>
        </w:rPr>
        <w:t>manpow</w:t>
      </w:r>
      <w:r w:rsidR="000D7DD6">
        <w:rPr>
          <w:rFonts w:ascii="Times New Roman" w:hAnsi="Times New Roman" w:cs="Times New Roman"/>
          <w:bCs/>
          <w:iCs/>
          <w:szCs w:val="24"/>
        </w:rPr>
        <w:t>er</w:t>
      </w:r>
      <w:proofErr w:type="spellEnd"/>
      <w:r w:rsidR="000D7DD6">
        <w:rPr>
          <w:rFonts w:ascii="Times New Roman" w:hAnsi="Times New Roman" w:cs="Times New Roman"/>
          <w:bCs/>
          <w:iCs/>
          <w:szCs w:val="24"/>
        </w:rPr>
        <w:t xml:space="preserve"> to handle large snow events. C</w:t>
      </w:r>
      <w:r w:rsidR="000D7DD6" w:rsidRPr="000D7DD6">
        <w:rPr>
          <w:rFonts w:ascii="Times New Roman" w:hAnsi="Times New Roman" w:cs="Times New Roman"/>
          <w:bCs/>
          <w:iCs/>
          <w:szCs w:val="24"/>
        </w:rPr>
        <w:t>ommunication about contractors was poor, and recurring reliance on outside contractors may be necessary. Se</w:t>
      </w:r>
      <w:r w:rsidR="000D7DD6">
        <w:rPr>
          <w:rFonts w:ascii="Times New Roman" w:hAnsi="Times New Roman" w:cs="Times New Roman"/>
          <w:bCs/>
          <w:iCs/>
          <w:szCs w:val="24"/>
        </w:rPr>
        <w:t xml:space="preserve">veral solutions were proposed: </w:t>
      </w:r>
      <w:r w:rsidR="000D7DD6" w:rsidRPr="000D7DD6">
        <w:rPr>
          <w:rFonts w:ascii="Times New Roman" w:hAnsi="Times New Roman" w:cs="Times New Roman"/>
          <w:bCs/>
          <w:iCs/>
          <w:szCs w:val="24"/>
        </w:rPr>
        <w:t>using qualified drivers from the fire department as temporary snow operators (paid roughly $25/hour as 1099 subcontractors), exploring part-time W-2 emergency hires to ensure insurance coverage and union compli</w:t>
      </w:r>
      <w:r w:rsidR="000D7DD6">
        <w:rPr>
          <w:rFonts w:ascii="Times New Roman" w:hAnsi="Times New Roman" w:cs="Times New Roman"/>
          <w:bCs/>
          <w:iCs/>
          <w:szCs w:val="24"/>
        </w:rPr>
        <w:t>ance, and asking Miller</w:t>
      </w:r>
      <w:r w:rsidR="000D7DD6" w:rsidRPr="000D7DD6">
        <w:rPr>
          <w:rFonts w:ascii="Times New Roman" w:hAnsi="Times New Roman" w:cs="Times New Roman"/>
          <w:bCs/>
          <w:iCs/>
          <w:szCs w:val="24"/>
        </w:rPr>
        <w:t xml:space="preserve"> for guidance on hiring/contracting and the union implications. They planned to continue the discussion at the Public Works meeting the next day to formalize procedures, gather a list of available drivers and required paperwork, and then bring any hiring/compensation recommendations back to council for retroactive approval at the following meeting if needed.</w:t>
      </w:r>
    </w:p>
    <w:p w14:paraId="3AE00D48" w14:textId="77777777" w:rsidR="00925BCF" w:rsidRDefault="00925BCF" w:rsidP="00925BCF">
      <w:pPr>
        <w:jc w:val="left"/>
        <w:rPr>
          <w:rFonts w:ascii="Times New Roman" w:hAnsi="Times New Roman" w:cs="Times New Roman"/>
          <w:bCs/>
          <w:iCs/>
          <w:szCs w:val="24"/>
        </w:rPr>
      </w:pPr>
    </w:p>
    <w:p w14:paraId="2259E77F" w14:textId="7A0C4253" w:rsidR="00B97CC9" w:rsidRDefault="00B97CC9" w:rsidP="00B97CC9">
      <w:pPr>
        <w:jc w:val="left"/>
        <w:rPr>
          <w:rFonts w:ascii="Times New Roman" w:hAnsi="Times New Roman" w:cs="Times New Roman"/>
          <w:b/>
          <w:bCs/>
          <w:i/>
          <w:iCs/>
          <w:szCs w:val="24"/>
        </w:rPr>
      </w:pPr>
      <w:r w:rsidRPr="00B97CC9">
        <w:rPr>
          <w:rFonts w:ascii="Times New Roman" w:hAnsi="Times New Roman" w:cs="Times New Roman"/>
          <w:b/>
          <w:bCs/>
          <w:i/>
          <w:iCs/>
          <w:szCs w:val="24"/>
        </w:rPr>
        <w:t>The motion to approve was made by</w:t>
      </w:r>
      <w:r w:rsidR="005F0B59">
        <w:rPr>
          <w:rFonts w:ascii="Times New Roman" w:hAnsi="Times New Roman" w:cs="Times New Roman"/>
          <w:b/>
          <w:bCs/>
          <w:i/>
          <w:iCs/>
          <w:szCs w:val="24"/>
        </w:rPr>
        <w:t xml:space="preserve"> Mr. Segina and seconded by Mr. Johnson</w:t>
      </w:r>
      <w:r w:rsidRPr="00B97CC9">
        <w:rPr>
          <w:rFonts w:ascii="Times New Roman" w:hAnsi="Times New Roman" w:cs="Times New Roman"/>
          <w:b/>
          <w:bCs/>
          <w:i/>
          <w:iCs/>
          <w:szCs w:val="24"/>
        </w:rPr>
        <w:t>. The motion passed unanimously.</w:t>
      </w:r>
    </w:p>
    <w:p w14:paraId="5A6DE416" w14:textId="77777777" w:rsidR="005F0B59" w:rsidRDefault="005F0B59" w:rsidP="00B97CC9">
      <w:pPr>
        <w:jc w:val="left"/>
        <w:rPr>
          <w:rFonts w:ascii="Times New Roman" w:hAnsi="Times New Roman" w:cs="Times New Roman"/>
          <w:b/>
          <w:bCs/>
          <w:i/>
          <w:iCs/>
          <w:szCs w:val="24"/>
        </w:rPr>
      </w:pPr>
    </w:p>
    <w:p w14:paraId="44D407B1" w14:textId="72240240" w:rsidR="005F0B59" w:rsidRPr="00B97CC9" w:rsidRDefault="005F0B59" w:rsidP="00B97CC9">
      <w:pPr>
        <w:jc w:val="left"/>
        <w:rPr>
          <w:rFonts w:ascii="Times New Roman" w:hAnsi="Times New Roman" w:cs="Times New Roman"/>
          <w:b/>
          <w:bCs/>
          <w:i/>
          <w:iCs/>
          <w:szCs w:val="24"/>
        </w:rPr>
      </w:pPr>
      <w:r>
        <w:rPr>
          <w:rFonts w:ascii="Times New Roman" w:hAnsi="Times New Roman" w:cs="Times New Roman"/>
          <w:b/>
          <w:bCs/>
          <w:i/>
          <w:iCs/>
          <w:szCs w:val="24"/>
        </w:rPr>
        <w:t xml:space="preserve">The motion to pull from reserves to pay the $20,905 to pay for snow emergency work was made by Mr. Segina and seconded by Vice President Ross. The motion passed unanimously. </w:t>
      </w:r>
    </w:p>
    <w:p w14:paraId="2791E066" w14:textId="77777777" w:rsidR="00B97CC9" w:rsidRDefault="00B97CC9" w:rsidP="00B97CC9">
      <w:pPr>
        <w:jc w:val="left"/>
        <w:rPr>
          <w:rFonts w:ascii="Times New Roman" w:hAnsi="Times New Roman" w:cs="Times New Roman"/>
          <w:b/>
          <w:bCs/>
          <w:i/>
          <w:iCs/>
          <w:szCs w:val="24"/>
        </w:rPr>
      </w:pPr>
    </w:p>
    <w:p w14:paraId="1AECC976" w14:textId="6AB87731" w:rsidR="00B97CC9" w:rsidRDefault="00B97CC9" w:rsidP="00925BCF">
      <w:pPr>
        <w:jc w:val="left"/>
        <w:rPr>
          <w:rFonts w:ascii="Times New Roman" w:hAnsi="Times New Roman" w:cs="Times New Roman"/>
          <w:bCs/>
          <w:iCs/>
          <w:szCs w:val="24"/>
        </w:rPr>
      </w:pPr>
      <w:r>
        <w:rPr>
          <w:rFonts w:ascii="Times New Roman" w:hAnsi="Times New Roman" w:cs="Times New Roman"/>
          <w:bCs/>
          <w:iCs/>
          <w:szCs w:val="24"/>
        </w:rPr>
        <w:lastRenderedPageBreak/>
        <w:t xml:space="preserve">Mr. Saylor </w:t>
      </w:r>
      <w:r w:rsidRPr="00F710A8">
        <w:rPr>
          <w:rFonts w:ascii="Times New Roman" w:hAnsi="Times New Roman" w:cs="Times New Roman"/>
          <w:bCs/>
          <w:iCs/>
          <w:szCs w:val="24"/>
        </w:rPr>
        <w:t xml:space="preserve">presented for </w:t>
      </w:r>
      <w:r w:rsidR="00925BCF" w:rsidRPr="00925BCF">
        <w:rPr>
          <w:rFonts w:ascii="Times New Roman" w:hAnsi="Times New Roman" w:cs="Times New Roman"/>
          <w:bCs/>
          <w:iCs/>
          <w:szCs w:val="24"/>
        </w:rPr>
        <w:t>Consideration and Approval of invoices from A&amp;H Equipment for $2,209.97, $3</w:t>
      </w:r>
      <w:r w:rsidR="003D6408">
        <w:rPr>
          <w:rFonts w:ascii="Times New Roman" w:hAnsi="Times New Roman" w:cs="Times New Roman"/>
          <w:bCs/>
          <w:iCs/>
          <w:szCs w:val="24"/>
        </w:rPr>
        <w:t>,</w:t>
      </w:r>
      <w:r w:rsidR="00925BCF" w:rsidRPr="00925BCF">
        <w:rPr>
          <w:rFonts w:ascii="Times New Roman" w:hAnsi="Times New Roman" w:cs="Times New Roman"/>
          <w:bCs/>
          <w:iCs/>
          <w:szCs w:val="24"/>
        </w:rPr>
        <w:t>234.06</w:t>
      </w:r>
      <w:r w:rsidR="003D6408">
        <w:rPr>
          <w:rFonts w:ascii="Times New Roman" w:hAnsi="Times New Roman" w:cs="Times New Roman"/>
          <w:bCs/>
          <w:iCs/>
          <w:szCs w:val="24"/>
        </w:rPr>
        <w:t>,</w:t>
      </w:r>
      <w:r w:rsidR="00925BCF" w:rsidRPr="00925BCF">
        <w:rPr>
          <w:rFonts w:ascii="Times New Roman" w:hAnsi="Times New Roman" w:cs="Times New Roman"/>
          <w:bCs/>
          <w:iCs/>
          <w:szCs w:val="24"/>
        </w:rPr>
        <w:t xml:space="preserve"> and $5,981.41</w:t>
      </w:r>
      <w:r w:rsidR="003D6408">
        <w:rPr>
          <w:rFonts w:ascii="Times New Roman" w:hAnsi="Times New Roman" w:cs="Times New Roman"/>
          <w:bCs/>
          <w:iCs/>
          <w:szCs w:val="24"/>
        </w:rPr>
        <w:t xml:space="preserve">, </w:t>
      </w:r>
      <w:r w:rsidR="00925BCF" w:rsidRPr="00925BCF">
        <w:rPr>
          <w:rFonts w:ascii="Times New Roman" w:hAnsi="Times New Roman" w:cs="Times New Roman"/>
          <w:bCs/>
          <w:iCs/>
          <w:szCs w:val="24"/>
        </w:rPr>
        <w:t>for repairs to</w:t>
      </w:r>
      <w:r w:rsidR="003D6408">
        <w:rPr>
          <w:rFonts w:ascii="Times New Roman" w:hAnsi="Times New Roman" w:cs="Times New Roman"/>
          <w:bCs/>
          <w:iCs/>
          <w:szCs w:val="24"/>
        </w:rPr>
        <w:t xml:space="preserve"> the</w:t>
      </w:r>
      <w:r w:rsidR="00925BCF" w:rsidRPr="00925BCF">
        <w:rPr>
          <w:rFonts w:ascii="Times New Roman" w:hAnsi="Times New Roman" w:cs="Times New Roman"/>
          <w:bCs/>
          <w:iCs/>
          <w:szCs w:val="24"/>
        </w:rPr>
        <w:t xml:space="preserve"> hydraulic pump on Truck #9 and Authorization to make additional repairs </w:t>
      </w:r>
      <w:r w:rsidR="000D7DD6">
        <w:rPr>
          <w:rFonts w:ascii="Times New Roman" w:hAnsi="Times New Roman" w:cs="Times New Roman"/>
          <w:bCs/>
          <w:iCs/>
          <w:szCs w:val="24"/>
        </w:rPr>
        <w:t xml:space="preserve">(metal removal from the hydraulic fluid) </w:t>
      </w:r>
      <w:r w:rsidR="00925BCF" w:rsidRPr="00925BCF">
        <w:rPr>
          <w:rFonts w:ascii="Times New Roman" w:hAnsi="Times New Roman" w:cs="Times New Roman"/>
          <w:bCs/>
          <w:iCs/>
          <w:szCs w:val="24"/>
        </w:rPr>
        <w:t>at an estimated cost of $2,200.</w:t>
      </w:r>
      <w:r w:rsidR="000D7DD6">
        <w:rPr>
          <w:rFonts w:ascii="Times New Roman" w:hAnsi="Times New Roman" w:cs="Times New Roman"/>
          <w:bCs/>
          <w:iCs/>
          <w:szCs w:val="24"/>
        </w:rPr>
        <w:t xml:space="preserve"> Segina asked what the hydraulics are for in truck nine, and trying to figure out if they can use sewer funds because it is used for dirt removal. </w:t>
      </w:r>
    </w:p>
    <w:p w14:paraId="40ED5282" w14:textId="77777777" w:rsidR="003D6408" w:rsidRDefault="003D6408" w:rsidP="00925BCF">
      <w:pPr>
        <w:jc w:val="left"/>
        <w:rPr>
          <w:rFonts w:ascii="Times New Roman" w:hAnsi="Times New Roman" w:cs="Times New Roman"/>
          <w:bCs/>
          <w:iCs/>
          <w:szCs w:val="24"/>
        </w:rPr>
      </w:pPr>
    </w:p>
    <w:p w14:paraId="08F97D13" w14:textId="642E437C" w:rsidR="00B97CC9" w:rsidRPr="00B97CC9" w:rsidRDefault="00B97CC9" w:rsidP="00B97CC9">
      <w:pPr>
        <w:jc w:val="left"/>
        <w:rPr>
          <w:rFonts w:ascii="Times New Roman" w:hAnsi="Times New Roman" w:cs="Times New Roman"/>
          <w:b/>
          <w:bCs/>
          <w:i/>
          <w:iCs/>
          <w:szCs w:val="24"/>
        </w:rPr>
      </w:pPr>
      <w:r w:rsidRPr="00B97CC9">
        <w:rPr>
          <w:rFonts w:ascii="Times New Roman" w:hAnsi="Times New Roman" w:cs="Times New Roman"/>
          <w:b/>
          <w:bCs/>
          <w:i/>
          <w:iCs/>
          <w:szCs w:val="24"/>
        </w:rPr>
        <w:t>The motion to approve was made by</w:t>
      </w:r>
      <w:r w:rsidR="000D7DD6">
        <w:rPr>
          <w:rFonts w:ascii="Times New Roman" w:hAnsi="Times New Roman" w:cs="Times New Roman"/>
          <w:b/>
          <w:bCs/>
          <w:i/>
          <w:iCs/>
          <w:szCs w:val="24"/>
        </w:rPr>
        <w:t xml:space="preserve"> Mr. Segina and seconded by Vice President Ross</w:t>
      </w:r>
      <w:r w:rsidRPr="00B97CC9">
        <w:rPr>
          <w:rFonts w:ascii="Times New Roman" w:hAnsi="Times New Roman" w:cs="Times New Roman"/>
          <w:b/>
          <w:bCs/>
          <w:i/>
          <w:iCs/>
          <w:szCs w:val="24"/>
        </w:rPr>
        <w:t>. The motion passed unanimously.</w:t>
      </w:r>
    </w:p>
    <w:p w14:paraId="6E12BA2B" w14:textId="77777777" w:rsidR="00B97CC9" w:rsidRDefault="00B97CC9" w:rsidP="00B97CC9">
      <w:pPr>
        <w:jc w:val="left"/>
        <w:rPr>
          <w:rFonts w:ascii="Times New Roman" w:hAnsi="Times New Roman" w:cs="Times New Roman"/>
          <w:b/>
          <w:bCs/>
          <w:i/>
          <w:iCs/>
          <w:szCs w:val="24"/>
        </w:rPr>
      </w:pPr>
    </w:p>
    <w:p w14:paraId="25BA0E8D" w14:textId="5D776120" w:rsidR="00B97CC9" w:rsidRDefault="00B97CC9" w:rsidP="00925BCF">
      <w:pPr>
        <w:jc w:val="left"/>
        <w:rPr>
          <w:rFonts w:ascii="Times New Roman" w:hAnsi="Times New Roman" w:cs="Times New Roman"/>
          <w:bCs/>
          <w:iCs/>
          <w:szCs w:val="24"/>
        </w:rPr>
      </w:pPr>
      <w:r>
        <w:rPr>
          <w:rFonts w:ascii="Times New Roman" w:hAnsi="Times New Roman" w:cs="Times New Roman"/>
          <w:bCs/>
          <w:iCs/>
          <w:szCs w:val="24"/>
        </w:rPr>
        <w:t xml:space="preserve">Mr. Saylor </w:t>
      </w:r>
      <w:r w:rsidRPr="00F710A8">
        <w:rPr>
          <w:rFonts w:ascii="Times New Roman" w:hAnsi="Times New Roman" w:cs="Times New Roman"/>
          <w:bCs/>
          <w:iCs/>
          <w:szCs w:val="24"/>
        </w:rPr>
        <w:t xml:space="preserve">presented for </w:t>
      </w:r>
      <w:r w:rsidR="00925BCF" w:rsidRPr="00925BCF">
        <w:rPr>
          <w:rFonts w:ascii="Times New Roman" w:hAnsi="Times New Roman" w:cs="Times New Roman"/>
          <w:bCs/>
          <w:iCs/>
          <w:szCs w:val="24"/>
        </w:rPr>
        <w:t>Consideration and Approval of invoices from SEI, Inc. for $5,558.24, $2,815.56, and $653.75 to replace or repair plows on Trucks #8, 11</w:t>
      </w:r>
      <w:r w:rsidR="003D6408">
        <w:rPr>
          <w:rFonts w:ascii="Times New Roman" w:hAnsi="Times New Roman" w:cs="Times New Roman"/>
          <w:bCs/>
          <w:iCs/>
          <w:szCs w:val="24"/>
        </w:rPr>
        <w:t>,</w:t>
      </w:r>
      <w:r w:rsidR="00925BCF" w:rsidRPr="00925BCF">
        <w:rPr>
          <w:rFonts w:ascii="Times New Roman" w:hAnsi="Times New Roman" w:cs="Times New Roman"/>
          <w:bCs/>
          <w:iCs/>
          <w:szCs w:val="24"/>
        </w:rPr>
        <w:t xml:space="preserve"> and 16.</w:t>
      </w:r>
      <w:r w:rsidR="000D7DD6">
        <w:rPr>
          <w:rFonts w:ascii="Times New Roman" w:hAnsi="Times New Roman" w:cs="Times New Roman"/>
          <w:bCs/>
          <w:iCs/>
          <w:szCs w:val="24"/>
        </w:rPr>
        <w:t xml:space="preserve"> Segina stated this will be general fund and finance will look at it to set aside additional funds for more work. </w:t>
      </w:r>
    </w:p>
    <w:p w14:paraId="29C1A1CF" w14:textId="77777777" w:rsidR="00925BCF" w:rsidRDefault="00925BCF" w:rsidP="00925BCF">
      <w:pPr>
        <w:jc w:val="left"/>
        <w:rPr>
          <w:rFonts w:ascii="Times New Roman" w:hAnsi="Times New Roman" w:cs="Times New Roman"/>
          <w:bCs/>
          <w:iCs/>
          <w:szCs w:val="24"/>
        </w:rPr>
      </w:pPr>
    </w:p>
    <w:p w14:paraId="6DCD0C57" w14:textId="35B52EA2" w:rsidR="00B97CC9" w:rsidRPr="00B97CC9" w:rsidRDefault="00B97CC9" w:rsidP="00B97CC9">
      <w:pPr>
        <w:jc w:val="left"/>
        <w:rPr>
          <w:rFonts w:ascii="Times New Roman" w:hAnsi="Times New Roman" w:cs="Times New Roman"/>
          <w:b/>
          <w:bCs/>
          <w:i/>
          <w:iCs/>
          <w:szCs w:val="24"/>
        </w:rPr>
      </w:pPr>
      <w:r w:rsidRPr="00B97CC9">
        <w:rPr>
          <w:rFonts w:ascii="Times New Roman" w:hAnsi="Times New Roman" w:cs="Times New Roman"/>
          <w:b/>
          <w:bCs/>
          <w:i/>
          <w:iCs/>
          <w:szCs w:val="24"/>
        </w:rPr>
        <w:t>The motion to approve was made by</w:t>
      </w:r>
      <w:r w:rsidR="000D7DD6">
        <w:rPr>
          <w:rFonts w:ascii="Times New Roman" w:hAnsi="Times New Roman" w:cs="Times New Roman"/>
          <w:b/>
          <w:bCs/>
          <w:i/>
          <w:iCs/>
          <w:szCs w:val="24"/>
        </w:rPr>
        <w:t xml:space="preserve"> Mr. Segina and seconded by Mr. Johnson</w:t>
      </w:r>
      <w:r w:rsidRPr="00B97CC9">
        <w:rPr>
          <w:rFonts w:ascii="Times New Roman" w:hAnsi="Times New Roman" w:cs="Times New Roman"/>
          <w:b/>
          <w:bCs/>
          <w:i/>
          <w:iCs/>
          <w:szCs w:val="24"/>
        </w:rPr>
        <w:t>. The motion passed unanimously.</w:t>
      </w:r>
    </w:p>
    <w:p w14:paraId="66400722" w14:textId="77777777" w:rsidR="00B97CC9" w:rsidRDefault="00B97CC9" w:rsidP="00B97CC9">
      <w:pPr>
        <w:jc w:val="left"/>
        <w:rPr>
          <w:rFonts w:ascii="Times New Roman" w:hAnsi="Times New Roman" w:cs="Times New Roman"/>
          <w:b/>
          <w:bCs/>
          <w:i/>
          <w:iCs/>
          <w:szCs w:val="24"/>
        </w:rPr>
      </w:pPr>
    </w:p>
    <w:p w14:paraId="24FC090A" w14:textId="77777777" w:rsidR="00925BCF" w:rsidRDefault="00B97CC9" w:rsidP="00925BCF">
      <w:pPr>
        <w:jc w:val="left"/>
        <w:rPr>
          <w:rFonts w:ascii="Times New Roman" w:hAnsi="Times New Roman" w:cs="Times New Roman"/>
          <w:bCs/>
          <w:iCs/>
          <w:szCs w:val="24"/>
        </w:rPr>
      </w:pPr>
      <w:r>
        <w:rPr>
          <w:rFonts w:ascii="Times New Roman" w:hAnsi="Times New Roman" w:cs="Times New Roman"/>
          <w:bCs/>
          <w:iCs/>
          <w:szCs w:val="24"/>
        </w:rPr>
        <w:t xml:space="preserve">Mr. Saylor </w:t>
      </w:r>
      <w:r w:rsidRPr="00F710A8">
        <w:rPr>
          <w:rFonts w:ascii="Times New Roman" w:hAnsi="Times New Roman" w:cs="Times New Roman"/>
          <w:bCs/>
          <w:iCs/>
          <w:szCs w:val="24"/>
        </w:rPr>
        <w:t xml:space="preserve">presented for </w:t>
      </w:r>
      <w:r w:rsidR="00925BCF" w:rsidRPr="00925BCF">
        <w:rPr>
          <w:rFonts w:ascii="Times New Roman" w:hAnsi="Times New Roman" w:cs="Times New Roman"/>
          <w:bCs/>
          <w:iCs/>
          <w:szCs w:val="24"/>
        </w:rPr>
        <w:t>Consideration to develop a resolution/ordinance for a handicapped/reserved parking space for:</w:t>
      </w:r>
    </w:p>
    <w:p w14:paraId="24056C13" w14:textId="77777777" w:rsidR="00925BCF" w:rsidRPr="00925BCF" w:rsidRDefault="00925BCF" w:rsidP="00925BCF">
      <w:pPr>
        <w:jc w:val="left"/>
        <w:rPr>
          <w:rFonts w:ascii="Times New Roman" w:hAnsi="Times New Roman" w:cs="Times New Roman"/>
          <w:bCs/>
          <w:iCs/>
          <w:szCs w:val="24"/>
        </w:rPr>
      </w:pPr>
    </w:p>
    <w:p w14:paraId="73F380F2" w14:textId="258F941C" w:rsidR="00925BCF" w:rsidRPr="00925BCF" w:rsidRDefault="00925BCF" w:rsidP="00F310B4">
      <w:pPr>
        <w:pStyle w:val="ListParagraph"/>
        <w:numPr>
          <w:ilvl w:val="0"/>
          <w:numId w:val="6"/>
        </w:numPr>
        <w:jc w:val="left"/>
        <w:rPr>
          <w:rFonts w:ascii="Times New Roman" w:hAnsi="Times New Roman" w:cs="Times New Roman"/>
          <w:bCs/>
          <w:iCs/>
          <w:szCs w:val="24"/>
        </w:rPr>
      </w:pPr>
      <w:r w:rsidRPr="00925BCF">
        <w:rPr>
          <w:rFonts w:ascii="Times New Roman" w:hAnsi="Times New Roman" w:cs="Times New Roman"/>
          <w:bCs/>
          <w:iCs/>
          <w:szCs w:val="24"/>
        </w:rPr>
        <w:t xml:space="preserve">Joanne </w:t>
      </w:r>
      <w:r w:rsidR="00D574B2">
        <w:rPr>
          <w:rFonts w:ascii="Times New Roman" w:hAnsi="Times New Roman" w:cs="Times New Roman"/>
          <w:bCs/>
          <w:iCs/>
          <w:szCs w:val="24"/>
        </w:rPr>
        <w:t>Velazquez, 423 S. Second Street</w:t>
      </w:r>
    </w:p>
    <w:p w14:paraId="5FA6CC95" w14:textId="5D31CC5F" w:rsidR="00925BCF" w:rsidRPr="00925BCF" w:rsidRDefault="00925BCF" w:rsidP="00F310B4">
      <w:pPr>
        <w:pStyle w:val="ListParagraph"/>
        <w:numPr>
          <w:ilvl w:val="0"/>
          <w:numId w:val="6"/>
        </w:numPr>
        <w:jc w:val="left"/>
        <w:rPr>
          <w:rFonts w:ascii="Times New Roman" w:hAnsi="Times New Roman" w:cs="Times New Roman"/>
          <w:bCs/>
          <w:iCs/>
          <w:szCs w:val="24"/>
        </w:rPr>
      </w:pPr>
      <w:r w:rsidRPr="00925BCF">
        <w:rPr>
          <w:rFonts w:ascii="Times New Roman" w:hAnsi="Times New Roman" w:cs="Times New Roman"/>
          <w:bCs/>
          <w:iCs/>
          <w:szCs w:val="24"/>
        </w:rPr>
        <w:t>Adrian Littlej</w:t>
      </w:r>
      <w:r w:rsidR="00D574B2">
        <w:rPr>
          <w:rFonts w:ascii="Times New Roman" w:hAnsi="Times New Roman" w:cs="Times New Roman"/>
          <w:bCs/>
          <w:iCs/>
          <w:szCs w:val="24"/>
        </w:rPr>
        <w:t>ohn-Lopez, 721 N. Second Street</w:t>
      </w:r>
    </w:p>
    <w:p w14:paraId="3D50F647" w14:textId="1DF2EC79" w:rsidR="00B97CC9" w:rsidRDefault="00925BCF" w:rsidP="00F310B4">
      <w:pPr>
        <w:pStyle w:val="ListParagraph"/>
        <w:numPr>
          <w:ilvl w:val="0"/>
          <w:numId w:val="6"/>
        </w:numPr>
        <w:jc w:val="left"/>
        <w:rPr>
          <w:rFonts w:ascii="Times New Roman" w:hAnsi="Times New Roman" w:cs="Times New Roman"/>
          <w:bCs/>
          <w:iCs/>
          <w:szCs w:val="24"/>
        </w:rPr>
      </w:pPr>
      <w:r w:rsidRPr="00925BCF">
        <w:rPr>
          <w:rFonts w:ascii="Times New Roman" w:hAnsi="Times New Roman" w:cs="Times New Roman"/>
          <w:bCs/>
          <w:iCs/>
          <w:szCs w:val="24"/>
        </w:rPr>
        <w:t>Luis Ga</w:t>
      </w:r>
      <w:r w:rsidR="00D574B2">
        <w:rPr>
          <w:rFonts w:ascii="Times New Roman" w:hAnsi="Times New Roman" w:cs="Times New Roman"/>
          <w:bCs/>
          <w:iCs/>
          <w:szCs w:val="24"/>
        </w:rPr>
        <w:t>rcia Cortez, 514 Lincoln Street</w:t>
      </w:r>
    </w:p>
    <w:p w14:paraId="3179704C" w14:textId="77777777" w:rsidR="00D574B2" w:rsidRDefault="00D574B2" w:rsidP="00D574B2">
      <w:pPr>
        <w:jc w:val="left"/>
        <w:rPr>
          <w:rFonts w:ascii="Times New Roman" w:hAnsi="Times New Roman" w:cs="Times New Roman"/>
          <w:bCs/>
          <w:iCs/>
          <w:szCs w:val="24"/>
        </w:rPr>
      </w:pPr>
    </w:p>
    <w:p w14:paraId="0A306B36" w14:textId="4B55543C" w:rsidR="00D574B2" w:rsidRPr="00D574B2" w:rsidRDefault="00D574B2" w:rsidP="00D574B2">
      <w:pPr>
        <w:jc w:val="left"/>
        <w:rPr>
          <w:rFonts w:ascii="Times New Roman" w:hAnsi="Times New Roman" w:cs="Times New Roman"/>
          <w:bCs/>
          <w:iCs/>
          <w:szCs w:val="24"/>
        </w:rPr>
      </w:pPr>
      <w:r>
        <w:rPr>
          <w:rFonts w:ascii="Times New Roman" w:hAnsi="Times New Roman" w:cs="Times New Roman"/>
          <w:bCs/>
          <w:iCs/>
          <w:szCs w:val="24"/>
        </w:rPr>
        <w:t xml:space="preserve">Gonder recommended that council approve. </w:t>
      </w:r>
    </w:p>
    <w:p w14:paraId="7F0FE718" w14:textId="77777777" w:rsidR="00925BCF" w:rsidRDefault="00925BCF" w:rsidP="00925BCF">
      <w:pPr>
        <w:jc w:val="left"/>
        <w:rPr>
          <w:rFonts w:ascii="Times New Roman" w:hAnsi="Times New Roman" w:cs="Times New Roman"/>
          <w:bCs/>
          <w:iCs/>
          <w:szCs w:val="24"/>
        </w:rPr>
      </w:pPr>
    </w:p>
    <w:p w14:paraId="6E5F4CA1" w14:textId="4738C559" w:rsidR="00B97CC9" w:rsidRPr="00B97CC9" w:rsidRDefault="00B97CC9" w:rsidP="00B97CC9">
      <w:pPr>
        <w:jc w:val="left"/>
        <w:rPr>
          <w:rFonts w:ascii="Times New Roman" w:hAnsi="Times New Roman" w:cs="Times New Roman"/>
          <w:b/>
          <w:bCs/>
          <w:i/>
          <w:iCs/>
          <w:szCs w:val="24"/>
        </w:rPr>
      </w:pPr>
      <w:r w:rsidRPr="00B97CC9">
        <w:rPr>
          <w:rFonts w:ascii="Times New Roman" w:hAnsi="Times New Roman" w:cs="Times New Roman"/>
          <w:b/>
          <w:bCs/>
          <w:i/>
          <w:iCs/>
          <w:szCs w:val="24"/>
        </w:rPr>
        <w:t xml:space="preserve">The motion to approve was made by Mr. Segina and seconded by Ms. </w:t>
      </w:r>
      <w:r w:rsidR="00D574B2">
        <w:rPr>
          <w:rFonts w:ascii="Times New Roman" w:hAnsi="Times New Roman" w:cs="Times New Roman"/>
          <w:b/>
          <w:bCs/>
          <w:i/>
          <w:iCs/>
          <w:szCs w:val="24"/>
        </w:rPr>
        <w:t>Jenkins</w:t>
      </w:r>
      <w:r w:rsidRPr="00B97CC9">
        <w:rPr>
          <w:rFonts w:ascii="Times New Roman" w:hAnsi="Times New Roman" w:cs="Times New Roman"/>
          <w:b/>
          <w:bCs/>
          <w:i/>
          <w:iCs/>
          <w:szCs w:val="24"/>
        </w:rPr>
        <w:t>. The motion passed unanimously.</w:t>
      </w:r>
    </w:p>
    <w:p w14:paraId="6FB2D5D5" w14:textId="77777777" w:rsidR="00D046E1" w:rsidRDefault="00D046E1" w:rsidP="00270819">
      <w:pPr>
        <w:jc w:val="left"/>
        <w:rPr>
          <w:rFonts w:ascii="Times New Roman" w:eastAsia="Calibri" w:hAnsi="Times New Roman" w:cs="Times New Roman"/>
          <w:b/>
          <w:bCs/>
          <w:i/>
        </w:rPr>
      </w:pPr>
    </w:p>
    <w:p w14:paraId="7DF93967" w14:textId="77777777" w:rsidR="00925BCF" w:rsidRDefault="002E6439" w:rsidP="00925BCF">
      <w:pPr>
        <w:jc w:val="both"/>
        <w:rPr>
          <w:rFonts w:ascii="Times New Roman" w:hAnsi="Times New Roman" w:cs="Times New Roman"/>
          <w:bCs/>
          <w:szCs w:val="24"/>
        </w:rPr>
      </w:pPr>
      <w:r>
        <w:rPr>
          <w:rFonts w:ascii="Times New Roman" w:hAnsi="Times New Roman" w:cs="Times New Roman"/>
          <w:b/>
          <w:bCs/>
          <w:szCs w:val="24"/>
        </w:rPr>
        <w:t>Correspondence:</w:t>
      </w:r>
      <w:r>
        <w:rPr>
          <w:rFonts w:ascii="Times New Roman" w:hAnsi="Times New Roman" w:cs="Times New Roman"/>
          <w:bCs/>
          <w:szCs w:val="24"/>
        </w:rPr>
        <w:t xml:space="preserve"> </w:t>
      </w:r>
    </w:p>
    <w:p w14:paraId="6F17B7AF" w14:textId="09A28E65" w:rsidR="00925BCF" w:rsidRDefault="00925BCF" w:rsidP="00F310B4">
      <w:pPr>
        <w:pStyle w:val="ListParagraph"/>
        <w:numPr>
          <w:ilvl w:val="0"/>
          <w:numId w:val="7"/>
        </w:numPr>
        <w:jc w:val="both"/>
        <w:rPr>
          <w:rFonts w:ascii="Times New Roman" w:hAnsi="Times New Roman" w:cs="Times New Roman"/>
          <w:bCs/>
          <w:szCs w:val="24"/>
        </w:rPr>
      </w:pPr>
      <w:r w:rsidRPr="00925BCF">
        <w:rPr>
          <w:rFonts w:ascii="Times New Roman" w:hAnsi="Times New Roman" w:cs="Times New Roman"/>
          <w:bCs/>
          <w:szCs w:val="24"/>
        </w:rPr>
        <w:t>Notice Tax Collector of property taxes assessed on five Front Stre</w:t>
      </w:r>
      <w:r w:rsidR="00D574B2">
        <w:rPr>
          <w:rFonts w:ascii="Times New Roman" w:hAnsi="Times New Roman" w:cs="Times New Roman"/>
          <w:bCs/>
          <w:szCs w:val="24"/>
        </w:rPr>
        <w:t>et parcels owned by the Borough (which should not be taxed)</w:t>
      </w:r>
    </w:p>
    <w:p w14:paraId="47749CC7" w14:textId="7BEEAC4E" w:rsidR="000A3D0D" w:rsidRPr="00925BCF" w:rsidRDefault="00925BCF" w:rsidP="00F310B4">
      <w:pPr>
        <w:pStyle w:val="ListParagraph"/>
        <w:numPr>
          <w:ilvl w:val="0"/>
          <w:numId w:val="7"/>
        </w:numPr>
        <w:jc w:val="both"/>
        <w:rPr>
          <w:rFonts w:ascii="Times New Roman" w:hAnsi="Times New Roman" w:cs="Times New Roman"/>
          <w:bCs/>
          <w:szCs w:val="24"/>
        </w:rPr>
      </w:pPr>
      <w:r w:rsidRPr="00925BCF">
        <w:rPr>
          <w:rFonts w:ascii="Times New Roman" w:hAnsi="Times New Roman" w:cs="Times New Roman"/>
          <w:bCs/>
          <w:szCs w:val="24"/>
        </w:rPr>
        <w:t>Notice from Capital Region Water regarding the Chapter 94 Annual Report and requesting information.</w:t>
      </w:r>
    </w:p>
    <w:p w14:paraId="552BCD48" w14:textId="77777777" w:rsidR="004B2EDF" w:rsidRDefault="004B2EDF" w:rsidP="00E73CC9">
      <w:pPr>
        <w:jc w:val="left"/>
        <w:rPr>
          <w:rFonts w:ascii="Times New Roman" w:hAnsi="Times New Roman" w:cs="Times New Roman"/>
          <w:b/>
          <w:bCs/>
          <w:szCs w:val="24"/>
        </w:rPr>
      </w:pPr>
    </w:p>
    <w:p w14:paraId="5AD6FC37" w14:textId="4BA351D2" w:rsidR="004B2EDF" w:rsidRPr="004B2EDF" w:rsidRDefault="00D30047" w:rsidP="004B2EDF">
      <w:pPr>
        <w:jc w:val="left"/>
        <w:rPr>
          <w:rFonts w:ascii="Times New Roman" w:hAnsi="Times New Roman" w:cs="Times New Roman"/>
          <w:bCs/>
          <w:szCs w:val="24"/>
        </w:rPr>
      </w:pPr>
      <w:r>
        <w:rPr>
          <w:rFonts w:ascii="Times New Roman" w:hAnsi="Times New Roman" w:cs="Times New Roman"/>
          <w:b/>
          <w:bCs/>
          <w:szCs w:val="24"/>
        </w:rPr>
        <w:t>Public Comments:</w:t>
      </w:r>
      <w:r w:rsidR="00CB3A27">
        <w:rPr>
          <w:rFonts w:ascii="Times New Roman" w:hAnsi="Times New Roman" w:cs="Times New Roman"/>
          <w:b/>
          <w:bCs/>
          <w:szCs w:val="24"/>
        </w:rPr>
        <w:t xml:space="preserve"> </w:t>
      </w:r>
    </w:p>
    <w:p w14:paraId="7AFF2B31" w14:textId="0E9B1FE1" w:rsidR="00B333BD" w:rsidRDefault="00B333BD" w:rsidP="00D574B2">
      <w:pPr>
        <w:pStyle w:val="ListParagraph"/>
        <w:numPr>
          <w:ilvl w:val="0"/>
          <w:numId w:val="4"/>
        </w:numPr>
        <w:jc w:val="left"/>
        <w:rPr>
          <w:rFonts w:ascii="Times New Roman" w:hAnsi="Times New Roman" w:cs="Times New Roman"/>
          <w:bCs/>
          <w:szCs w:val="24"/>
        </w:rPr>
      </w:pPr>
      <w:r>
        <w:rPr>
          <w:rFonts w:ascii="Times New Roman" w:hAnsi="Times New Roman" w:cs="Times New Roman"/>
          <w:bCs/>
          <w:szCs w:val="24"/>
        </w:rPr>
        <w:t xml:space="preserve">Pat Gordon, 117 N Front St – </w:t>
      </w:r>
      <w:r w:rsidR="00D574B2" w:rsidRPr="00D574B2">
        <w:rPr>
          <w:rFonts w:ascii="Times New Roman" w:hAnsi="Times New Roman" w:cs="Times New Roman"/>
          <w:bCs/>
          <w:szCs w:val="24"/>
        </w:rPr>
        <w:t>Stated the borough chooses not to enforce certain no-parking rules over the winter and noted limitations on making an ordinance for specific reasons; mentioned streets are being looped during that time</w:t>
      </w:r>
      <w:r w:rsidR="00D574B2">
        <w:rPr>
          <w:rFonts w:ascii="Times New Roman" w:hAnsi="Times New Roman" w:cs="Times New Roman"/>
          <w:bCs/>
          <w:szCs w:val="24"/>
        </w:rPr>
        <w:t xml:space="preserve">. </w:t>
      </w:r>
      <w:r w:rsidR="00D574B2" w:rsidRPr="00D574B2">
        <w:rPr>
          <w:rFonts w:ascii="Times New Roman" w:hAnsi="Times New Roman" w:cs="Times New Roman"/>
          <w:bCs/>
          <w:szCs w:val="24"/>
        </w:rPr>
        <w:t xml:space="preserve">Strong criticism of council conduct. Said it was inappropriate to place an employee in the middle of a disagreement between two council members in a public forum; warned this treatment risks losing good employees. Urged council members to learn to treat staff with more respect. Called out petty squabbles on social media and public forum behavior over the past two years, saying the council should be more respectful and handle disputes privately. Asked the </w:t>
      </w:r>
      <w:r w:rsidR="00D574B2" w:rsidRPr="00D574B2">
        <w:rPr>
          <w:rFonts w:ascii="Times New Roman" w:hAnsi="Times New Roman" w:cs="Times New Roman"/>
          <w:bCs/>
          <w:szCs w:val="24"/>
        </w:rPr>
        <w:lastRenderedPageBreak/>
        <w:t>council president to use their gavel more to prevent disrespectful behavior. Noted long attendance at meetings and urged the council to ask how residents can help rather than how they will approve the borough. Closed by thanking the council.</w:t>
      </w:r>
    </w:p>
    <w:p w14:paraId="3BF47EDD" w14:textId="77777777" w:rsidR="00D574B2" w:rsidRDefault="00D574B2" w:rsidP="00D574B2">
      <w:pPr>
        <w:pStyle w:val="ListParagraph"/>
        <w:jc w:val="left"/>
        <w:rPr>
          <w:rFonts w:ascii="Times New Roman" w:hAnsi="Times New Roman" w:cs="Times New Roman"/>
          <w:bCs/>
          <w:szCs w:val="24"/>
        </w:rPr>
      </w:pPr>
    </w:p>
    <w:p w14:paraId="17FDAA4B" w14:textId="07337ACE" w:rsidR="00D574B2" w:rsidRDefault="00D574B2" w:rsidP="00D574B2">
      <w:pPr>
        <w:pStyle w:val="ListParagraph"/>
        <w:numPr>
          <w:ilvl w:val="0"/>
          <w:numId w:val="4"/>
        </w:numPr>
        <w:jc w:val="left"/>
        <w:rPr>
          <w:rFonts w:ascii="Times New Roman" w:hAnsi="Times New Roman" w:cs="Times New Roman"/>
          <w:bCs/>
          <w:szCs w:val="24"/>
        </w:rPr>
      </w:pPr>
      <w:r>
        <w:rPr>
          <w:rFonts w:ascii="Times New Roman" w:hAnsi="Times New Roman" w:cs="Times New Roman"/>
          <w:bCs/>
          <w:szCs w:val="24"/>
        </w:rPr>
        <w:t>Valerie Spencer, 463 South 2</w:t>
      </w:r>
      <w:r w:rsidRPr="00D574B2">
        <w:rPr>
          <w:rFonts w:ascii="Times New Roman" w:hAnsi="Times New Roman" w:cs="Times New Roman"/>
          <w:bCs/>
          <w:szCs w:val="24"/>
          <w:vertAlign w:val="superscript"/>
        </w:rPr>
        <w:t>nd</w:t>
      </w:r>
      <w:r>
        <w:rPr>
          <w:rFonts w:ascii="Times New Roman" w:hAnsi="Times New Roman" w:cs="Times New Roman"/>
          <w:bCs/>
          <w:szCs w:val="24"/>
        </w:rPr>
        <w:t xml:space="preserve"> Street - </w:t>
      </w:r>
      <w:r w:rsidRPr="00D574B2">
        <w:rPr>
          <w:rFonts w:ascii="Times New Roman" w:hAnsi="Times New Roman" w:cs="Times New Roman"/>
          <w:bCs/>
          <w:szCs w:val="24"/>
        </w:rPr>
        <w:t>Thanked Aaron and his crew for responding to a home water issue during cold weather and cutting the water off to stop damage; expressed strong gratitude and emotion; praised Chief of Police for a good interview that impressed young people; urged officials to set aside squabbles and keep working.</w:t>
      </w:r>
    </w:p>
    <w:p w14:paraId="224BE942" w14:textId="77777777" w:rsidR="00D574B2" w:rsidRDefault="00D574B2" w:rsidP="00D574B2">
      <w:pPr>
        <w:pStyle w:val="ListParagraph"/>
        <w:jc w:val="left"/>
        <w:rPr>
          <w:rFonts w:ascii="Times New Roman" w:hAnsi="Times New Roman" w:cs="Times New Roman"/>
          <w:bCs/>
          <w:szCs w:val="24"/>
        </w:rPr>
      </w:pPr>
    </w:p>
    <w:p w14:paraId="5CFAF312" w14:textId="76C1B74F" w:rsidR="00D574B2" w:rsidRDefault="00D574B2" w:rsidP="003A03C9">
      <w:pPr>
        <w:pStyle w:val="ListParagraph"/>
        <w:numPr>
          <w:ilvl w:val="0"/>
          <w:numId w:val="4"/>
        </w:numPr>
        <w:jc w:val="left"/>
        <w:rPr>
          <w:rFonts w:ascii="Times New Roman" w:hAnsi="Times New Roman" w:cs="Times New Roman"/>
          <w:bCs/>
          <w:szCs w:val="24"/>
        </w:rPr>
      </w:pPr>
      <w:r>
        <w:rPr>
          <w:rFonts w:ascii="Times New Roman" w:hAnsi="Times New Roman" w:cs="Times New Roman"/>
          <w:bCs/>
          <w:szCs w:val="24"/>
        </w:rPr>
        <w:t xml:space="preserve">Unnamed Individual - </w:t>
      </w:r>
      <w:r w:rsidRPr="00D574B2">
        <w:rPr>
          <w:rFonts w:ascii="Times New Roman" w:hAnsi="Times New Roman" w:cs="Times New Roman"/>
          <w:bCs/>
          <w:szCs w:val="24"/>
        </w:rPr>
        <w:t>Announced that the</w:t>
      </w:r>
      <w:r>
        <w:rPr>
          <w:rFonts w:ascii="Times New Roman" w:hAnsi="Times New Roman" w:cs="Times New Roman"/>
          <w:bCs/>
          <w:szCs w:val="24"/>
        </w:rPr>
        <w:t>ir</w:t>
      </w:r>
      <w:r w:rsidRPr="00D574B2">
        <w:rPr>
          <w:rFonts w:ascii="Times New Roman" w:hAnsi="Times New Roman" w:cs="Times New Roman"/>
          <w:bCs/>
          <w:szCs w:val="24"/>
        </w:rPr>
        <w:t xml:space="preserve"> church is opening its facilities to local nonprofit organizations and offered classroom and meeting space (including a full bank and school space). Presented a letter to </w:t>
      </w:r>
      <w:r>
        <w:rPr>
          <w:rFonts w:ascii="Times New Roman" w:hAnsi="Times New Roman" w:cs="Times New Roman"/>
          <w:bCs/>
          <w:szCs w:val="24"/>
        </w:rPr>
        <w:t xml:space="preserve">the </w:t>
      </w:r>
      <w:r w:rsidRPr="00D574B2">
        <w:rPr>
          <w:rFonts w:ascii="Times New Roman" w:hAnsi="Times New Roman" w:cs="Times New Roman"/>
          <w:bCs/>
          <w:szCs w:val="24"/>
        </w:rPr>
        <w:t xml:space="preserve">council offering use of the space and offered to provide copies and contact info (said he would pass his number). Also requested a letter from </w:t>
      </w:r>
      <w:r>
        <w:rPr>
          <w:rFonts w:ascii="Times New Roman" w:hAnsi="Times New Roman" w:cs="Times New Roman"/>
          <w:bCs/>
          <w:szCs w:val="24"/>
        </w:rPr>
        <w:t xml:space="preserve">the </w:t>
      </w:r>
      <w:r w:rsidRPr="00D574B2">
        <w:rPr>
          <w:rFonts w:ascii="Times New Roman" w:hAnsi="Times New Roman" w:cs="Times New Roman"/>
          <w:bCs/>
          <w:szCs w:val="24"/>
        </w:rPr>
        <w:t>council to support grant applications. Mentioned</w:t>
      </w:r>
      <w:r>
        <w:rPr>
          <w:rFonts w:ascii="Times New Roman" w:hAnsi="Times New Roman" w:cs="Times New Roman"/>
          <w:bCs/>
          <w:szCs w:val="24"/>
        </w:rPr>
        <w:t xml:space="preserve"> that the</w:t>
      </w:r>
      <w:r w:rsidRPr="00D574B2">
        <w:rPr>
          <w:rFonts w:ascii="Times New Roman" w:hAnsi="Times New Roman" w:cs="Times New Roman"/>
          <w:bCs/>
          <w:szCs w:val="24"/>
        </w:rPr>
        <w:t xml:space="preserve"> church feeds</w:t>
      </w:r>
      <w:r>
        <w:rPr>
          <w:rFonts w:ascii="Times New Roman" w:hAnsi="Times New Roman" w:cs="Times New Roman"/>
          <w:bCs/>
          <w:szCs w:val="24"/>
        </w:rPr>
        <w:t xml:space="preserve"> the</w:t>
      </w:r>
      <w:r w:rsidRPr="00D574B2">
        <w:rPr>
          <w:rFonts w:ascii="Times New Roman" w:hAnsi="Times New Roman" w:cs="Times New Roman"/>
          <w:bCs/>
          <w:szCs w:val="24"/>
        </w:rPr>
        <w:t xml:space="preserve"> elderly and homeless</w:t>
      </w:r>
      <w:r>
        <w:rPr>
          <w:rFonts w:ascii="Times New Roman" w:hAnsi="Times New Roman" w:cs="Times New Roman"/>
          <w:bCs/>
          <w:szCs w:val="24"/>
        </w:rPr>
        <w:t>,</w:t>
      </w:r>
      <w:r w:rsidRPr="00D574B2">
        <w:rPr>
          <w:rFonts w:ascii="Times New Roman" w:hAnsi="Times New Roman" w:cs="Times New Roman"/>
          <w:bCs/>
          <w:szCs w:val="24"/>
        </w:rPr>
        <w:t xml:space="preserve"> and delivers meals (noted upcoming meal and capacity of 155</w:t>
      </w:r>
      <w:r>
        <w:rPr>
          <w:rFonts w:ascii="Times New Roman" w:hAnsi="Times New Roman" w:cs="Times New Roman"/>
          <w:bCs/>
          <w:szCs w:val="24"/>
        </w:rPr>
        <w:t xml:space="preserve">). Asked council to contact them </w:t>
      </w:r>
      <w:r w:rsidRPr="00D574B2">
        <w:rPr>
          <w:rFonts w:ascii="Times New Roman" w:hAnsi="Times New Roman" w:cs="Times New Roman"/>
          <w:bCs/>
          <w:szCs w:val="24"/>
        </w:rPr>
        <w:t>for details.</w:t>
      </w:r>
      <w:r w:rsidR="003A03C9">
        <w:rPr>
          <w:rFonts w:ascii="Times New Roman" w:hAnsi="Times New Roman" w:cs="Times New Roman"/>
          <w:bCs/>
          <w:szCs w:val="24"/>
        </w:rPr>
        <w:t xml:space="preserve"> </w:t>
      </w:r>
      <w:r w:rsidR="003A03C9" w:rsidRPr="003A03C9">
        <w:rPr>
          <w:rFonts w:ascii="Times New Roman" w:hAnsi="Times New Roman" w:cs="Times New Roman"/>
          <w:bCs/>
          <w:szCs w:val="24"/>
        </w:rPr>
        <w:t>Briefly thanked the borough for clearing snow for a church funeral and expressed appreciation for the hard work.</w:t>
      </w:r>
    </w:p>
    <w:p w14:paraId="77336E10" w14:textId="77777777" w:rsidR="00131295" w:rsidRPr="00131295" w:rsidRDefault="00131295" w:rsidP="00B333BD">
      <w:pPr>
        <w:jc w:val="left"/>
        <w:rPr>
          <w:rFonts w:ascii="Times New Roman" w:eastAsia="Times New Roman" w:hAnsi="Times New Roman" w:cs="Times New Roman"/>
          <w:szCs w:val="24"/>
        </w:rPr>
      </w:pPr>
    </w:p>
    <w:p w14:paraId="6609F187" w14:textId="2683B3F1" w:rsidR="00131295" w:rsidRDefault="00A93CCF" w:rsidP="003566F9">
      <w:pPr>
        <w:jc w:val="left"/>
        <w:rPr>
          <w:rFonts w:ascii="Times New Roman" w:hAnsi="Times New Roman" w:cs="Times New Roman"/>
          <w:b/>
          <w:iCs/>
          <w:szCs w:val="24"/>
        </w:rPr>
      </w:pPr>
      <w:r w:rsidRPr="00ED31DB">
        <w:rPr>
          <w:rFonts w:ascii="Times New Roman" w:hAnsi="Times New Roman" w:cs="Times New Roman"/>
          <w:b/>
          <w:iCs/>
          <w:szCs w:val="24"/>
        </w:rPr>
        <w:t xml:space="preserve">Council </w:t>
      </w:r>
      <w:r w:rsidR="009D5A7D">
        <w:rPr>
          <w:rFonts w:ascii="Times New Roman" w:hAnsi="Times New Roman" w:cs="Times New Roman"/>
          <w:b/>
          <w:iCs/>
          <w:szCs w:val="24"/>
        </w:rPr>
        <w:t>Comments</w:t>
      </w:r>
      <w:r w:rsidRPr="00ED31DB">
        <w:rPr>
          <w:rFonts w:ascii="Times New Roman" w:hAnsi="Times New Roman" w:cs="Times New Roman"/>
          <w:b/>
          <w:iCs/>
          <w:szCs w:val="24"/>
        </w:rPr>
        <w:t>:</w:t>
      </w:r>
    </w:p>
    <w:p w14:paraId="259AED9C" w14:textId="77777777" w:rsidR="00131295" w:rsidRDefault="00131295" w:rsidP="003566F9">
      <w:pPr>
        <w:jc w:val="left"/>
        <w:rPr>
          <w:rFonts w:ascii="Times New Roman" w:hAnsi="Times New Roman" w:cs="Times New Roman"/>
          <w:b/>
          <w:iCs/>
          <w:szCs w:val="24"/>
        </w:rPr>
      </w:pPr>
    </w:p>
    <w:p w14:paraId="726346A5" w14:textId="48CD0C63" w:rsidR="00CC0F71" w:rsidRPr="003A03C9" w:rsidRDefault="00CC0F71" w:rsidP="003A03C9">
      <w:pPr>
        <w:numPr>
          <w:ilvl w:val="0"/>
          <w:numId w:val="3"/>
        </w:numPr>
        <w:spacing w:after="160" w:line="259" w:lineRule="auto"/>
        <w:jc w:val="left"/>
        <w:rPr>
          <w:rFonts w:ascii="Times New Roman" w:eastAsia="Times New Roman" w:hAnsi="Times New Roman" w:cs="Times New Roman"/>
          <w:iCs/>
          <w:szCs w:val="24"/>
        </w:rPr>
      </w:pPr>
      <w:r>
        <w:rPr>
          <w:rFonts w:ascii="Times New Roman" w:eastAsia="Times New Roman" w:hAnsi="Times New Roman" w:cs="Times New Roman"/>
          <w:iCs/>
          <w:szCs w:val="24"/>
        </w:rPr>
        <w:t xml:space="preserve">Michael Segina – </w:t>
      </w:r>
      <w:r w:rsidR="003A03C9" w:rsidRPr="003A03C9">
        <w:rPr>
          <w:rFonts w:ascii="Times New Roman" w:eastAsia="Times New Roman" w:hAnsi="Times New Roman" w:cs="Times New Roman"/>
          <w:iCs/>
          <w:szCs w:val="24"/>
        </w:rPr>
        <w:t>Concerned about the budget: reminded council that the budget still has an unresolved roughly $200,000 deficit being covered by reserves, which would effectively represent about a 10% tax increase.</w:t>
      </w:r>
      <w:r w:rsidR="003A03C9">
        <w:rPr>
          <w:rFonts w:ascii="Times New Roman" w:eastAsia="Times New Roman" w:hAnsi="Times New Roman" w:cs="Times New Roman"/>
          <w:iCs/>
          <w:szCs w:val="24"/>
        </w:rPr>
        <w:t xml:space="preserve"> </w:t>
      </w:r>
      <w:r w:rsidR="003A03C9" w:rsidRPr="003A03C9">
        <w:rPr>
          <w:rFonts w:ascii="Times New Roman" w:eastAsia="Times New Roman" w:hAnsi="Times New Roman" w:cs="Times New Roman"/>
          <w:iCs/>
          <w:szCs w:val="24"/>
        </w:rPr>
        <w:t>Warned that upcoming decisions (e.g., police vehicle purchases, public works vehicle maintenance) will increase the budget hole beyond the current $200,000.</w:t>
      </w:r>
      <w:r w:rsidR="003A03C9">
        <w:rPr>
          <w:rFonts w:ascii="Times New Roman" w:eastAsia="Times New Roman" w:hAnsi="Times New Roman" w:cs="Times New Roman"/>
          <w:iCs/>
          <w:szCs w:val="24"/>
        </w:rPr>
        <w:t xml:space="preserve"> </w:t>
      </w:r>
      <w:r w:rsidR="003A03C9" w:rsidRPr="003A03C9">
        <w:rPr>
          <w:rFonts w:ascii="Times New Roman" w:eastAsia="Times New Roman" w:hAnsi="Times New Roman" w:cs="Times New Roman"/>
          <w:iCs/>
          <w:szCs w:val="24"/>
        </w:rPr>
        <w:t>Asked that Finance provide an update at the next meeting and suggested the Finance Committee continue to pursue possible cuts or solutions.</w:t>
      </w:r>
    </w:p>
    <w:p w14:paraId="474506D1" w14:textId="1561F2A9" w:rsidR="00A30648" w:rsidRPr="003A03C9" w:rsidRDefault="00A30648" w:rsidP="003A03C9">
      <w:pPr>
        <w:numPr>
          <w:ilvl w:val="0"/>
          <w:numId w:val="3"/>
        </w:numPr>
        <w:spacing w:after="160" w:line="259" w:lineRule="auto"/>
        <w:jc w:val="left"/>
        <w:rPr>
          <w:rFonts w:ascii="Times New Roman" w:eastAsia="Times New Roman" w:hAnsi="Times New Roman" w:cs="Times New Roman"/>
          <w:iCs/>
          <w:szCs w:val="24"/>
        </w:rPr>
      </w:pPr>
      <w:proofErr w:type="spellStart"/>
      <w:r>
        <w:rPr>
          <w:rFonts w:ascii="Times New Roman" w:eastAsia="Times New Roman" w:hAnsi="Times New Roman" w:cs="Times New Roman"/>
          <w:iCs/>
          <w:szCs w:val="24"/>
        </w:rPr>
        <w:t>Nastashia</w:t>
      </w:r>
      <w:proofErr w:type="spellEnd"/>
      <w:r>
        <w:rPr>
          <w:rFonts w:ascii="Times New Roman" w:eastAsia="Times New Roman" w:hAnsi="Times New Roman" w:cs="Times New Roman"/>
          <w:iCs/>
          <w:szCs w:val="24"/>
        </w:rPr>
        <w:t xml:space="preserve"> Ross - </w:t>
      </w:r>
      <w:r w:rsidR="003A03C9" w:rsidRPr="003A03C9">
        <w:rPr>
          <w:rFonts w:ascii="Times New Roman" w:eastAsia="Times New Roman" w:hAnsi="Times New Roman" w:cs="Times New Roman"/>
          <w:iCs/>
          <w:szCs w:val="24"/>
        </w:rPr>
        <w:t>Thanked residents for attending and for positive feedback.</w:t>
      </w:r>
      <w:r w:rsidR="003A03C9">
        <w:rPr>
          <w:rFonts w:ascii="Times New Roman" w:eastAsia="Times New Roman" w:hAnsi="Times New Roman" w:cs="Times New Roman"/>
          <w:iCs/>
          <w:szCs w:val="24"/>
        </w:rPr>
        <w:t xml:space="preserve"> </w:t>
      </w:r>
      <w:r w:rsidR="003A03C9" w:rsidRPr="003A03C9">
        <w:rPr>
          <w:rFonts w:ascii="Times New Roman" w:eastAsia="Times New Roman" w:hAnsi="Times New Roman" w:cs="Times New Roman"/>
          <w:iCs/>
          <w:szCs w:val="24"/>
        </w:rPr>
        <w:t>Expressed appreciation for the staff compliments heard during the meeting.</w:t>
      </w:r>
      <w:r w:rsidR="003A03C9">
        <w:rPr>
          <w:rFonts w:ascii="Times New Roman" w:eastAsia="Times New Roman" w:hAnsi="Times New Roman" w:cs="Times New Roman"/>
          <w:iCs/>
          <w:szCs w:val="24"/>
        </w:rPr>
        <w:t xml:space="preserve"> </w:t>
      </w:r>
      <w:r w:rsidR="003A03C9" w:rsidRPr="003A03C9">
        <w:rPr>
          <w:rFonts w:ascii="Times New Roman" w:eastAsia="Times New Roman" w:hAnsi="Times New Roman" w:cs="Times New Roman"/>
          <w:iCs/>
          <w:szCs w:val="24"/>
        </w:rPr>
        <w:t>Closed with a short well-wish for community safety and health.</w:t>
      </w:r>
    </w:p>
    <w:p w14:paraId="0ACB18B5" w14:textId="1D51E93C" w:rsidR="00A30648" w:rsidRPr="003A03C9" w:rsidRDefault="00A30648" w:rsidP="003A03C9">
      <w:pPr>
        <w:numPr>
          <w:ilvl w:val="0"/>
          <w:numId w:val="3"/>
        </w:numPr>
        <w:spacing w:after="160" w:line="259" w:lineRule="auto"/>
        <w:jc w:val="left"/>
        <w:rPr>
          <w:rFonts w:ascii="Times New Roman" w:eastAsia="Times New Roman" w:hAnsi="Times New Roman" w:cs="Times New Roman"/>
          <w:iCs/>
          <w:szCs w:val="24"/>
        </w:rPr>
      </w:pPr>
      <w:r>
        <w:rPr>
          <w:rFonts w:ascii="Times New Roman" w:eastAsia="Times New Roman" w:hAnsi="Times New Roman" w:cs="Times New Roman"/>
          <w:iCs/>
          <w:szCs w:val="24"/>
        </w:rPr>
        <w:t xml:space="preserve">Vanessa Jenkins - </w:t>
      </w:r>
      <w:r w:rsidR="003A03C9" w:rsidRPr="003A03C9">
        <w:rPr>
          <w:rFonts w:ascii="Times New Roman" w:eastAsia="Times New Roman" w:hAnsi="Times New Roman" w:cs="Times New Roman"/>
          <w:iCs/>
          <w:szCs w:val="24"/>
        </w:rPr>
        <w:t>Thanked residents and emphasized appreciation for public compliments given by name as well as accountability from residents.</w:t>
      </w:r>
      <w:r w:rsidR="003A03C9">
        <w:rPr>
          <w:rFonts w:ascii="Times New Roman" w:eastAsia="Times New Roman" w:hAnsi="Times New Roman" w:cs="Times New Roman"/>
          <w:iCs/>
          <w:szCs w:val="24"/>
        </w:rPr>
        <w:t xml:space="preserve"> </w:t>
      </w:r>
      <w:r w:rsidR="003A03C9" w:rsidRPr="003A03C9">
        <w:rPr>
          <w:rFonts w:ascii="Times New Roman" w:eastAsia="Times New Roman" w:hAnsi="Times New Roman" w:cs="Times New Roman"/>
          <w:iCs/>
          <w:szCs w:val="24"/>
        </w:rPr>
        <w:t>Said she welcomes constructive criticism and noted she’s still learning as a newer council member; asked residents to provide feedback directly.</w:t>
      </w:r>
      <w:r w:rsidR="003A03C9">
        <w:rPr>
          <w:rFonts w:ascii="Times New Roman" w:eastAsia="Times New Roman" w:hAnsi="Times New Roman" w:cs="Times New Roman"/>
          <w:iCs/>
          <w:szCs w:val="24"/>
        </w:rPr>
        <w:t xml:space="preserve"> Stated that</w:t>
      </w:r>
      <w:r w:rsidR="003A03C9" w:rsidRPr="003A03C9">
        <w:rPr>
          <w:rFonts w:ascii="Times New Roman" w:eastAsia="Times New Roman" w:hAnsi="Times New Roman" w:cs="Times New Roman"/>
          <w:iCs/>
          <w:szCs w:val="24"/>
        </w:rPr>
        <w:t xml:space="preserve"> she avoids using social media for borough matters and prefers face-to-face or official channels.</w:t>
      </w:r>
    </w:p>
    <w:p w14:paraId="00A24624" w14:textId="1595E28D" w:rsidR="003A03C9" w:rsidRPr="003A03C9" w:rsidRDefault="00925BCF" w:rsidP="003A03C9">
      <w:pPr>
        <w:numPr>
          <w:ilvl w:val="0"/>
          <w:numId w:val="3"/>
        </w:numPr>
        <w:spacing w:after="160" w:line="259" w:lineRule="auto"/>
        <w:jc w:val="left"/>
        <w:rPr>
          <w:rFonts w:ascii="Times New Roman" w:eastAsia="Times New Roman" w:hAnsi="Times New Roman" w:cs="Times New Roman"/>
          <w:iCs/>
          <w:szCs w:val="24"/>
        </w:rPr>
      </w:pPr>
      <w:r>
        <w:rPr>
          <w:rFonts w:ascii="Times New Roman" w:eastAsia="Times New Roman" w:hAnsi="Times New Roman" w:cs="Times New Roman"/>
          <w:iCs/>
          <w:szCs w:val="24"/>
        </w:rPr>
        <w:t xml:space="preserve">Charles “CJ” Johnson – </w:t>
      </w:r>
      <w:r w:rsidR="003A03C9" w:rsidRPr="003A03C9">
        <w:rPr>
          <w:rFonts w:ascii="Times New Roman" w:eastAsia="Times New Roman" w:hAnsi="Times New Roman" w:cs="Times New Roman"/>
          <w:iCs/>
          <w:szCs w:val="24"/>
        </w:rPr>
        <w:t>Thanked residents and staff; acknowledged that the council gets a lot of negative feedback and valued the positive comments.</w:t>
      </w:r>
      <w:r w:rsidR="003A03C9">
        <w:rPr>
          <w:rFonts w:ascii="Times New Roman" w:eastAsia="Times New Roman" w:hAnsi="Times New Roman" w:cs="Times New Roman"/>
          <w:iCs/>
          <w:szCs w:val="24"/>
        </w:rPr>
        <w:t xml:space="preserve"> </w:t>
      </w:r>
      <w:r w:rsidR="003A03C9" w:rsidRPr="003A03C9">
        <w:rPr>
          <w:rFonts w:ascii="Times New Roman" w:eastAsia="Times New Roman" w:hAnsi="Times New Roman" w:cs="Times New Roman"/>
          <w:iCs/>
          <w:szCs w:val="24"/>
        </w:rPr>
        <w:t>Noted that social media is not the appropriate channel for formal responses; encouraged residents to attend meetings, email, or call (contact info on the website).</w:t>
      </w:r>
      <w:r w:rsidR="003A03C9">
        <w:rPr>
          <w:rFonts w:ascii="Times New Roman" w:eastAsia="Times New Roman" w:hAnsi="Times New Roman" w:cs="Times New Roman"/>
          <w:iCs/>
          <w:szCs w:val="24"/>
        </w:rPr>
        <w:t xml:space="preserve"> </w:t>
      </w:r>
      <w:r w:rsidR="003A03C9" w:rsidRPr="003A03C9">
        <w:rPr>
          <w:rFonts w:ascii="Times New Roman" w:eastAsia="Times New Roman" w:hAnsi="Times New Roman" w:cs="Times New Roman"/>
          <w:iCs/>
          <w:szCs w:val="24"/>
        </w:rPr>
        <w:t>Mentioned that new council members are completing required training (NEMO classes) and that he and others are getting up to speed.</w:t>
      </w:r>
    </w:p>
    <w:p w14:paraId="7FBECD72" w14:textId="7C08BC3F" w:rsidR="00925BCF" w:rsidRPr="003A03C9" w:rsidRDefault="00E2023F" w:rsidP="003A03C9">
      <w:pPr>
        <w:numPr>
          <w:ilvl w:val="0"/>
          <w:numId w:val="3"/>
        </w:numPr>
        <w:spacing w:after="160" w:line="259" w:lineRule="auto"/>
        <w:jc w:val="left"/>
        <w:rPr>
          <w:rFonts w:ascii="Times New Roman" w:eastAsia="Times New Roman" w:hAnsi="Times New Roman" w:cs="Times New Roman"/>
          <w:iCs/>
          <w:szCs w:val="24"/>
        </w:rPr>
      </w:pPr>
      <w:r w:rsidRPr="00925BCF">
        <w:rPr>
          <w:rFonts w:ascii="Times New Roman" w:eastAsia="Times New Roman" w:hAnsi="Times New Roman" w:cs="Times New Roman"/>
          <w:iCs/>
          <w:szCs w:val="24"/>
        </w:rPr>
        <w:lastRenderedPageBreak/>
        <w:t xml:space="preserve">Ciera Dent - </w:t>
      </w:r>
      <w:r w:rsidR="003A03C9" w:rsidRPr="003A03C9">
        <w:rPr>
          <w:rFonts w:ascii="Times New Roman" w:eastAsia="Times New Roman" w:hAnsi="Times New Roman" w:cs="Times New Roman"/>
          <w:iCs/>
          <w:szCs w:val="24"/>
        </w:rPr>
        <w:t>Expressed gratitude for resident attendance and emphasized the value of public accountability.</w:t>
      </w:r>
      <w:r w:rsidR="003A03C9">
        <w:rPr>
          <w:rFonts w:ascii="Times New Roman" w:eastAsia="Times New Roman" w:hAnsi="Times New Roman" w:cs="Times New Roman"/>
          <w:iCs/>
          <w:szCs w:val="24"/>
        </w:rPr>
        <w:t xml:space="preserve"> </w:t>
      </w:r>
      <w:r w:rsidR="003A03C9" w:rsidRPr="003A03C9">
        <w:rPr>
          <w:rFonts w:ascii="Times New Roman" w:eastAsia="Times New Roman" w:hAnsi="Times New Roman" w:cs="Times New Roman"/>
          <w:iCs/>
          <w:szCs w:val="24"/>
        </w:rPr>
        <w:t>Strongly praised the borough staff—public works, police, fire—and their collaboration during the recent snow/emergency response; described their performance as the most effective collaboration she’s witnessed while serving.</w:t>
      </w:r>
      <w:r w:rsidR="003A03C9">
        <w:rPr>
          <w:rFonts w:ascii="Times New Roman" w:eastAsia="Times New Roman" w:hAnsi="Times New Roman" w:cs="Times New Roman"/>
          <w:iCs/>
          <w:szCs w:val="24"/>
        </w:rPr>
        <w:t xml:space="preserve"> </w:t>
      </w:r>
      <w:r w:rsidR="003A03C9" w:rsidRPr="003A03C9">
        <w:rPr>
          <w:rFonts w:ascii="Times New Roman" w:eastAsia="Times New Roman" w:hAnsi="Times New Roman" w:cs="Times New Roman"/>
          <w:iCs/>
          <w:szCs w:val="24"/>
        </w:rPr>
        <w:t>Noted staff worked extremely long hours (many days in a row) and deserved commendation; public perception should reflect that effort instead of only criticism.</w:t>
      </w:r>
      <w:r w:rsidR="003A03C9">
        <w:rPr>
          <w:rFonts w:ascii="Times New Roman" w:eastAsia="Times New Roman" w:hAnsi="Times New Roman" w:cs="Times New Roman"/>
          <w:iCs/>
          <w:szCs w:val="24"/>
        </w:rPr>
        <w:t xml:space="preserve"> </w:t>
      </w:r>
      <w:r w:rsidR="003A03C9" w:rsidRPr="003A03C9">
        <w:rPr>
          <w:rFonts w:ascii="Times New Roman" w:eastAsia="Times New Roman" w:hAnsi="Times New Roman" w:cs="Times New Roman"/>
          <w:iCs/>
          <w:szCs w:val="24"/>
        </w:rPr>
        <w:t>Urged council to dig in and complete outstanding work rather than continue extended discussion; reminded council that elected authority is “borrowed power” and urged humility in using it</w:t>
      </w:r>
    </w:p>
    <w:p w14:paraId="7493C79F" w14:textId="3DC91482" w:rsidR="00A30648" w:rsidRPr="003A03C9" w:rsidRDefault="003A03C9" w:rsidP="003A03C9">
      <w:pPr>
        <w:numPr>
          <w:ilvl w:val="0"/>
          <w:numId w:val="3"/>
        </w:numPr>
        <w:spacing w:after="160" w:line="259" w:lineRule="auto"/>
        <w:jc w:val="left"/>
        <w:rPr>
          <w:rFonts w:ascii="Times New Roman" w:eastAsia="Times New Roman" w:hAnsi="Times New Roman" w:cs="Times New Roman"/>
          <w:iCs/>
          <w:szCs w:val="24"/>
        </w:rPr>
      </w:pPr>
      <w:r>
        <w:rPr>
          <w:rFonts w:ascii="Times New Roman" w:eastAsia="Times New Roman" w:hAnsi="Times New Roman" w:cs="Times New Roman"/>
          <w:iCs/>
          <w:szCs w:val="24"/>
        </w:rPr>
        <w:t>Vanessa Bowers</w:t>
      </w:r>
      <w:r w:rsidR="00A30648" w:rsidRPr="00925BCF">
        <w:rPr>
          <w:rFonts w:ascii="Times New Roman" w:eastAsia="Times New Roman" w:hAnsi="Times New Roman" w:cs="Times New Roman"/>
          <w:iCs/>
          <w:szCs w:val="24"/>
        </w:rPr>
        <w:t xml:space="preserve"> </w:t>
      </w:r>
      <w:r w:rsidR="00E2023F" w:rsidRPr="00925BCF">
        <w:rPr>
          <w:rFonts w:ascii="Times New Roman" w:eastAsia="Times New Roman" w:hAnsi="Times New Roman" w:cs="Times New Roman"/>
          <w:iCs/>
          <w:szCs w:val="24"/>
        </w:rPr>
        <w:t>–</w:t>
      </w:r>
      <w:r w:rsidR="00A30648" w:rsidRPr="00925BCF">
        <w:rPr>
          <w:rFonts w:ascii="Times New Roman" w:eastAsia="Times New Roman" w:hAnsi="Times New Roman" w:cs="Times New Roman"/>
          <w:iCs/>
          <w:szCs w:val="24"/>
        </w:rPr>
        <w:t xml:space="preserve"> </w:t>
      </w:r>
      <w:r w:rsidRPr="003A03C9">
        <w:rPr>
          <w:rFonts w:ascii="Times New Roman" w:eastAsia="Times New Roman" w:hAnsi="Times New Roman" w:cs="Times New Roman"/>
          <w:iCs/>
          <w:szCs w:val="24"/>
        </w:rPr>
        <w:t>Echoed the Mayor’s praise for staff, noting behind-the-scenes work was substantial and often unacknowledged.</w:t>
      </w:r>
      <w:r>
        <w:rPr>
          <w:rFonts w:ascii="Times New Roman" w:eastAsia="Times New Roman" w:hAnsi="Times New Roman" w:cs="Times New Roman"/>
          <w:iCs/>
          <w:szCs w:val="24"/>
        </w:rPr>
        <w:t xml:space="preserve"> </w:t>
      </w:r>
      <w:r w:rsidRPr="003A03C9">
        <w:rPr>
          <w:rFonts w:ascii="Times New Roman" w:eastAsia="Times New Roman" w:hAnsi="Times New Roman" w:cs="Times New Roman"/>
          <w:iCs/>
          <w:szCs w:val="24"/>
        </w:rPr>
        <w:t>Said public works, fire, police, and leadership did an “amazing job” during the snow event.</w:t>
      </w:r>
      <w:r>
        <w:rPr>
          <w:rFonts w:ascii="Times New Roman" w:eastAsia="Times New Roman" w:hAnsi="Times New Roman" w:cs="Times New Roman"/>
          <w:iCs/>
          <w:szCs w:val="24"/>
        </w:rPr>
        <w:t xml:space="preserve"> </w:t>
      </w:r>
      <w:r w:rsidRPr="003A03C9">
        <w:rPr>
          <w:rFonts w:ascii="Times New Roman" w:eastAsia="Times New Roman" w:hAnsi="Times New Roman" w:cs="Times New Roman"/>
          <w:iCs/>
          <w:szCs w:val="24"/>
        </w:rPr>
        <w:t>Announced completion of Habitat for Humanity second set of homes and promoted applications for first-time homebuyers; noted ABC27 coverage.</w:t>
      </w:r>
      <w:r>
        <w:rPr>
          <w:rFonts w:ascii="Times New Roman" w:eastAsia="Times New Roman" w:hAnsi="Times New Roman" w:cs="Times New Roman"/>
          <w:iCs/>
          <w:szCs w:val="24"/>
        </w:rPr>
        <w:t xml:space="preserve"> </w:t>
      </w:r>
      <w:r w:rsidRPr="003A03C9">
        <w:rPr>
          <w:rFonts w:ascii="Times New Roman" w:eastAsia="Times New Roman" w:hAnsi="Times New Roman" w:cs="Times New Roman"/>
          <w:iCs/>
          <w:szCs w:val="24"/>
        </w:rPr>
        <w:t>Reported progress on hiring a full-time borough manager (interviews ongoing) and that candidates may be brought to council in executive session at the March meeting.</w:t>
      </w:r>
      <w:r>
        <w:rPr>
          <w:rFonts w:ascii="Times New Roman" w:eastAsia="Times New Roman" w:hAnsi="Times New Roman" w:cs="Times New Roman"/>
          <w:iCs/>
          <w:szCs w:val="24"/>
        </w:rPr>
        <w:t xml:space="preserve"> </w:t>
      </w:r>
      <w:r w:rsidRPr="003A03C9">
        <w:rPr>
          <w:rFonts w:ascii="Times New Roman" w:eastAsia="Times New Roman" w:hAnsi="Times New Roman" w:cs="Times New Roman"/>
          <w:iCs/>
          <w:szCs w:val="24"/>
        </w:rPr>
        <w:t>Mentioned plans to adopt a social media policy for elected officials and staff (she reviewed a neighboring borough’s policy and solicitor is reviewing it).</w:t>
      </w:r>
      <w:r>
        <w:rPr>
          <w:rFonts w:ascii="Times New Roman" w:eastAsia="Times New Roman" w:hAnsi="Times New Roman" w:cs="Times New Roman"/>
          <w:iCs/>
          <w:szCs w:val="24"/>
        </w:rPr>
        <w:t xml:space="preserve"> </w:t>
      </w:r>
      <w:r w:rsidRPr="003A03C9">
        <w:rPr>
          <w:rFonts w:ascii="Times New Roman" w:eastAsia="Times New Roman" w:hAnsi="Times New Roman" w:cs="Times New Roman"/>
          <w:iCs/>
          <w:szCs w:val="24"/>
        </w:rPr>
        <w:t xml:space="preserve">Closed by thanking Ms. </w:t>
      </w:r>
      <w:r>
        <w:rPr>
          <w:rFonts w:ascii="Times New Roman" w:eastAsia="Times New Roman" w:hAnsi="Times New Roman" w:cs="Times New Roman"/>
          <w:iCs/>
          <w:szCs w:val="24"/>
        </w:rPr>
        <w:t xml:space="preserve">Pat Gordon </w:t>
      </w:r>
      <w:r w:rsidRPr="003A03C9">
        <w:rPr>
          <w:rFonts w:ascii="Times New Roman" w:eastAsia="Times New Roman" w:hAnsi="Times New Roman" w:cs="Times New Roman"/>
          <w:iCs/>
          <w:szCs w:val="24"/>
        </w:rPr>
        <w:t>and called for adjournment.</w:t>
      </w:r>
    </w:p>
    <w:p w14:paraId="286F7636" w14:textId="65251769" w:rsidR="006A52AD" w:rsidRPr="006A52AD" w:rsidRDefault="000436EC" w:rsidP="006A52AD">
      <w:pPr>
        <w:spacing w:after="160" w:line="259" w:lineRule="auto"/>
        <w:jc w:val="left"/>
        <w:rPr>
          <w:rFonts w:ascii="Times New Roman" w:hAnsi="Times New Roman" w:cs="Times New Roman"/>
        </w:rPr>
      </w:pPr>
      <w:r>
        <w:rPr>
          <w:rFonts w:ascii="Times New Roman" w:hAnsi="Times New Roman" w:cs="Times New Roman"/>
          <w:b/>
        </w:rPr>
        <w:t>Adjou</w:t>
      </w:r>
      <w:r w:rsidR="00B04476">
        <w:rPr>
          <w:rFonts w:ascii="Times New Roman" w:hAnsi="Times New Roman" w:cs="Times New Roman"/>
          <w:b/>
        </w:rPr>
        <w:t>rnment</w:t>
      </w:r>
      <w:r>
        <w:rPr>
          <w:rFonts w:ascii="Times New Roman" w:hAnsi="Times New Roman" w:cs="Times New Roman"/>
          <w:b/>
        </w:rPr>
        <w:t xml:space="preserve">: </w:t>
      </w:r>
      <w:r w:rsidR="006A52AD" w:rsidRPr="006A52AD">
        <w:rPr>
          <w:rFonts w:ascii="Times New Roman" w:hAnsi="Times New Roman" w:cs="Times New Roman"/>
          <w:b/>
          <w:i/>
        </w:rPr>
        <w:t>With no other business to di</w:t>
      </w:r>
      <w:r w:rsidR="008B37CF">
        <w:rPr>
          <w:rFonts w:ascii="Times New Roman" w:hAnsi="Times New Roman" w:cs="Times New Roman"/>
          <w:b/>
          <w:i/>
        </w:rPr>
        <w:t xml:space="preserve">scuss, a motion was made </w:t>
      </w:r>
      <w:r w:rsidR="00942865">
        <w:rPr>
          <w:rFonts w:ascii="Times New Roman" w:hAnsi="Times New Roman" w:cs="Times New Roman"/>
          <w:b/>
          <w:i/>
        </w:rPr>
        <w:t>to adjourn</w:t>
      </w:r>
      <w:r w:rsidR="002D01E0">
        <w:rPr>
          <w:rFonts w:ascii="Times New Roman" w:hAnsi="Times New Roman" w:cs="Times New Roman"/>
          <w:b/>
          <w:i/>
        </w:rPr>
        <w:t xml:space="preserve"> b</w:t>
      </w:r>
      <w:r w:rsidR="003A03C9">
        <w:rPr>
          <w:rFonts w:ascii="Times New Roman" w:hAnsi="Times New Roman" w:cs="Times New Roman"/>
          <w:b/>
          <w:i/>
        </w:rPr>
        <w:t>y Ms. Jenkins and seconded by Vice President Ross</w:t>
      </w:r>
      <w:r w:rsidR="006A52AD" w:rsidRPr="006A52AD">
        <w:rPr>
          <w:rFonts w:ascii="Times New Roman" w:hAnsi="Times New Roman" w:cs="Times New Roman"/>
          <w:b/>
          <w:i/>
        </w:rPr>
        <w:t>. The motion passed unanimously</w:t>
      </w:r>
      <w:r w:rsidR="00B04476">
        <w:rPr>
          <w:rFonts w:ascii="Times New Roman" w:hAnsi="Times New Roman" w:cs="Times New Roman"/>
          <w:b/>
          <w:i/>
        </w:rPr>
        <w:t>,</w:t>
      </w:r>
      <w:r w:rsidR="005A3DB5">
        <w:rPr>
          <w:rFonts w:ascii="Times New Roman" w:hAnsi="Times New Roman" w:cs="Times New Roman"/>
          <w:b/>
          <w:i/>
        </w:rPr>
        <w:t xml:space="preserve"> a</w:t>
      </w:r>
      <w:r w:rsidR="006E7987">
        <w:rPr>
          <w:rFonts w:ascii="Times New Roman" w:hAnsi="Times New Roman" w:cs="Times New Roman"/>
          <w:b/>
          <w:i/>
        </w:rPr>
        <w:t>nd the meeting adjourned a</w:t>
      </w:r>
      <w:r w:rsidR="00BE1F86">
        <w:rPr>
          <w:rFonts w:ascii="Times New Roman" w:hAnsi="Times New Roman" w:cs="Times New Roman"/>
          <w:b/>
          <w:i/>
        </w:rPr>
        <w:t xml:space="preserve">t </w:t>
      </w:r>
      <w:r w:rsidR="00AF1213">
        <w:rPr>
          <w:rFonts w:ascii="Times New Roman" w:hAnsi="Times New Roman" w:cs="Times New Roman"/>
          <w:b/>
          <w:i/>
        </w:rPr>
        <w:t>8</w:t>
      </w:r>
      <w:r w:rsidR="003A03C9">
        <w:rPr>
          <w:rFonts w:ascii="Times New Roman" w:hAnsi="Times New Roman" w:cs="Times New Roman"/>
          <w:b/>
          <w:i/>
        </w:rPr>
        <w:t>:11</w:t>
      </w:r>
      <w:bookmarkStart w:id="0" w:name="_GoBack"/>
      <w:bookmarkEnd w:id="0"/>
      <w:r w:rsidR="004F710D">
        <w:rPr>
          <w:rFonts w:ascii="Times New Roman" w:hAnsi="Times New Roman" w:cs="Times New Roman"/>
          <w:b/>
          <w:i/>
        </w:rPr>
        <w:t xml:space="preserve"> </w:t>
      </w:r>
      <w:r w:rsidR="005A3DB5">
        <w:rPr>
          <w:rFonts w:ascii="Times New Roman" w:hAnsi="Times New Roman" w:cs="Times New Roman"/>
          <w:b/>
          <w:i/>
        </w:rPr>
        <w:t>PM</w:t>
      </w:r>
      <w:r w:rsidR="006A52AD" w:rsidRPr="006A52AD">
        <w:rPr>
          <w:rFonts w:ascii="Times New Roman" w:hAnsi="Times New Roman" w:cs="Times New Roman"/>
          <w:b/>
          <w:i/>
        </w:rPr>
        <w:t>.</w:t>
      </w:r>
    </w:p>
    <w:sectPr w:rsidR="006A52AD" w:rsidRPr="006A52AD" w:rsidSect="005D0F92">
      <w:headerReference w:type="default" r:id="rId8"/>
      <w:footerReference w:type="default" r:id="rId9"/>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9CA09A" w14:textId="77777777" w:rsidR="00063525" w:rsidRDefault="00063525" w:rsidP="0037271A">
      <w:r>
        <w:separator/>
      </w:r>
    </w:p>
  </w:endnote>
  <w:endnote w:type="continuationSeparator" w:id="0">
    <w:p w14:paraId="753FEA01" w14:textId="77777777" w:rsidR="00063525" w:rsidRDefault="00063525" w:rsidP="003727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50946430"/>
      <w:docPartObj>
        <w:docPartGallery w:val="Page Numbers (Bottom of Page)"/>
        <w:docPartUnique/>
      </w:docPartObj>
    </w:sdtPr>
    <w:sdtEndPr>
      <w:rPr>
        <w:noProof/>
      </w:rPr>
    </w:sdtEndPr>
    <w:sdtContent>
      <w:p w14:paraId="7FEDE6F2" w14:textId="0DC91DC1" w:rsidR="000D7DD6" w:rsidRDefault="000D7DD6" w:rsidP="00D004D3">
        <w:pPr>
          <w:pStyle w:val="Footer"/>
          <w:pBdr>
            <w:bottom w:val="single" w:sz="12" w:space="1" w:color="auto"/>
          </w:pBdr>
        </w:pPr>
      </w:p>
      <w:p w14:paraId="64C1CB4C" w14:textId="15437374" w:rsidR="000D7DD6" w:rsidRPr="00F27441" w:rsidRDefault="000D7DD6" w:rsidP="00981F78">
        <w:pPr>
          <w:pStyle w:val="Footer"/>
          <w:ind w:left="4680" w:hanging="4680"/>
          <w:rPr>
            <w:rFonts w:cs="Times New Roman"/>
            <w:szCs w:val="24"/>
          </w:rPr>
        </w:pPr>
        <w:r>
          <w:t xml:space="preserve">Steelton Borough Council Meeting Minutes – Tuesday, </w:t>
        </w:r>
        <w:r>
          <w:rPr>
            <w:rFonts w:cs="Times New Roman"/>
            <w:szCs w:val="24"/>
          </w:rPr>
          <w:t>January 20, 2026</w:t>
        </w:r>
      </w:p>
      <w:p w14:paraId="79A10656" w14:textId="77777777" w:rsidR="000D7DD6" w:rsidRDefault="000D7DD6" w:rsidP="00D004D3">
        <w:pPr>
          <w:pStyle w:val="Footer"/>
          <w:rPr>
            <w:noProof/>
          </w:rPr>
        </w:pPr>
        <w:r>
          <w:t xml:space="preserve">Page </w:t>
        </w:r>
        <w:r>
          <w:fldChar w:fldCharType="begin"/>
        </w:r>
        <w:r>
          <w:instrText xml:space="preserve"> PAGE   \* MERGEFORMAT </w:instrText>
        </w:r>
        <w:r>
          <w:fldChar w:fldCharType="separate"/>
        </w:r>
        <w:r w:rsidR="003A03C9">
          <w:rPr>
            <w:noProof/>
          </w:rPr>
          <w:t>10</w:t>
        </w:r>
        <w:r>
          <w:rPr>
            <w:noProof/>
          </w:rPr>
          <w:fldChar w:fldCharType="end"/>
        </w:r>
        <w:r>
          <w:rPr>
            <w:noProof/>
          </w:rPr>
          <w:t xml:space="preserve"> of </w:t>
        </w:r>
        <w:r>
          <w:rPr>
            <w:noProof/>
          </w:rPr>
          <w:fldChar w:fldCharType="begin"/>
        </w:r>
        <w:r>
          <w:rPr>
            <w:noProof/>
          </w:rPr>
          <w:instrText xml:space="preserve"> NUMPAGES  \* Arabic  \* MERGEFORMAT </w:instrText>
        </w:r>
        <w:r>
          <w:rPr>
            <w:noProof/>
          </w:rPr>
          <w:fldChar w:fldCharType="separate"/>
        </w:r>
        <w:r w:rsidR="003A03C9">
          <w:rPr>
            <w:noProof/>
          </w:rPr>
          <w:t>10</w:t>
        </w:r>
        <w:r>
          <w:rPr>
            <w:noProof/>
          </w:rPr>
          <w:fldChar w:fldCharType="end"/>
        </w:r>
      </w:p>
    </w:sdtContent>
  </w:sdt>
  <w:p w14:paraId="6A397132" w14:textId="2389F5F7" w:rsidR="000D7DD6" w:rsidRPr="003E7911" w:rsidRDefault="000D7DD6" w:rsidP="00D004D3">
    <w:pPr>
      <w:pStyle w:val="Footer"/>
      <w:rPr>
        <w:sz w:val="22"/>
      </w:rPr>
    </w:pPr>
    <w:r w:rsidRPr="003E7911">
      <w:rPr>
        <w:sz w:val="18"/>
        <w:szCs w:val="20"/>
      </w:rPr>
      <w:t>The Events, Finance, and Intergovernmental Committees will continue to meet outside of the Council Workshop meeting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508D66" w14:textId="77777777" w:rsidR="00063525" w:rsidRDefault="00063525" w:rsidP="0037271A">
      <w:r>
        <w:separator/>
      </w:r>
    </w:p>
  </w:footnote>
  <w:footnote w:type="continuationSeparator" w:id="0">
    <w:p w14:paraId="3631D3A9" w14:textId="77777777" w:rsidR="00063525" w:rsidRDefault="00063525" w:rsidP="0037271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6572C3" w14:textId="77777777" w:rsidR="000D7DD6" w:rsidRPr="003F55F9" w:rsidRDefault="000D7DD6" w:rsidP="00D004D3">
    <w:pPr>
      <w:rPr>
        <w:rFonts w:ascii="Times New Roman" w:hAnsi="Times New Roman" w:cs="Times New Roman"/>
        <w:b/>
        <w:szCs w:val="24"/>
      </w:rPr>
    </w:pPr>
    <w:r w:rsidRPr="003F55F9">
      <w:rPr>
        <w:rFonts w:ascii="Times New Roman" w:hAnsi="Times New Roman" w:cs="Times New Roman"/>
        <w:b/>
        <w:szCs w:val="24"/>
      </w:rPr>
      <w:t xml:space="preserve">STEELTON BOROUGH </w:t>
    </w:r>
  </w:p>
  <w:p w14:paraId="2AF06574" w14:textId="301ACFFD" w:rsidR="000D7DD6" w:rsidRPr="003F55F9" w:rsidRDefault="000D7DD6" w:rsidP="00D004D3">
    <w:pPr>
      <w:rPr>
        <w:rFonts w:ascii="Times New Roman" w:hAnsi="Times New Roman" w:cs="Times New Roman"/>
        <w:color w:val="FF0000"/>
        <w:szCs w:val="24"/>
      </w:rPr>
    </w:pPr>
    <w:r w:rsidRPr="003F55F9">
      <w:rPr>
        <w:rFonts w:ascii="Times New Roman" w:hAnsi="Times New Roman" w:cs="Times New Roman"/>
        <w:b/>
        <w:szCs w:val="24"/>
      </w:rPr>
      <w:t>COUNCIL MEETING MINUTES</w:t>
    </w:r>
  </w:p>
  <w:p w14:paraId="5D31534B" w14:textId="1E23FA2F" w:rsidR="000D7DD6" w:rsidRPr="003F55F9" w:rsidRDefault="000D7DD6" w:rsidP="00D004D3">
    <w:pPr>
      <w:pBdr>
        <w:bottom w:val="single" w:sz="12" w:space="1" w:color="auto"/>
      </w:pBdr>
      <w:rPr>
        <w:rFonts w:ascii="Times New Roman" w:hAnsi="Times New Roman" w:cs="Times New Roman"/>
        <w:szCs w:val="24"/>
      </w:rPr>
    </w:pPr>
    <w:r>
      <w:rPr>
        <w:rFonts w:ascii="Times New Roman" w:hAnsi="Times New Roman" w:cs="Times New Roman"/>
        <w:szCs w:val="24"/>
      </w:rPr>
      <w:t>Tuesday, February 17, 2026</w:t>
    </w:r>
  </w:p>
  <w:p w14:paraId="2705F3A8" w14:textId="77777777" w:rsidR="000D7DD6" w:rsidRDefault="000D7DD6" w:rsidP="005D0F92">
    <w:pPr>
      <w:pStyle w:val="Header"/>
      <w:jc w:val="both"/>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BD27459"/>
    <w:multiLevelType w:val="hybridMultilevel"/>
    <w:tmpl w:val="1188E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075887"/>
    <w:multiLevelType w:val="hybridMultilevel"/>
    <w:tmpl w:val="5AEEF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 w15:restartNumberingAfterBreak="0">
    <w:nsid w:val="2CB01E19"/>
    <w:multiLevelType w:val="hybridMultilevel"/>
    <w:tmpl w:val="9EEEB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DA444E"/>
    <w:multiLevelType w:val="hybridMultilevel"/>
    <w:tmpl w:val="3328D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3A2442"/>
    <w:multiLevelType w:val="hybridMultilevel"/>
    <w:tmpl w:val="0BE0E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166097"/>
    <w:multiLevelType w:val="multilevel"/>
    <w:tmpl w:val="F73EB9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numFmt w:val="bullet"/>
      <w:lvlText w:val="•"/>
      <w:lvlJc w:val="left"/>
      <w:pPr>
        <w:ind w:left="2160" w:hanging="360"/>
      </w:pPr>
      <w:rPr>
        <w:rFonts w:ascii="Times New Roman" w:eastAsiaTheme="minorHAnsi" w:hAnsi="Times New Roman" w:cs="Times New Roman"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7DC15D4"/>
    <w:multiLevelType w:val="hybridMultilevel"/>
    <w:tmpl w:val="6D3638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8D6530A"/>
    <w:multiLevelType w:val="hybridMultilevel"/>
    <w:tmpl w:val="F5822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E7D3BFF"/>
    <w:multiLevelType w:val="multilevel"/>
    <w:tmpl w:val="B9546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CCC15AC"/>
    <w:multiLevelType w:val="hybridMultilevel"/>
    <w:tmpl w:val="2EA85962"/>
    <w:lvl w:ilvl="0" w:tplc="D5628E0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F141ED3"/>
    <w:multiLevelType w:val="hybridMultilevel"/>
    <w:tmpl w:val="B88A3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8"/>
  </w:num>
  <w:num w:numId="4">
    <w:abstractNumId w:val="1"/>
  </w:num>
  <w:num w:numId="5">
    <w:abstractNumId w:val="10"/>
  </w:num>
  <w:num w:numId="6">
    <w:abstractNumId w:val="9"/>
  </w:num>
  <w:num w:numId="7">
    <w:abstractNumId w:val="0"/>
  </w:num>
  <w:num w:numId="8">
    <w:abstractNumId w:val="4"/>
  </w:num>
  <w:num w:numId="9">
    <w:abstractNumId w:val="2"/>
  </w:num>
  <w:num w:numId="10">
    <w:abstractNumId w:val="7"/>
  </w:num>
  <w:num w:numId="11">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2MjMzMDKxsDAxMzRQ0lEKTi0uzszPAykwrgUACQsqqCwAAAA="/>
  </w:docVars>
  <w:rsids>
    <w:rsidRoot w:val="004B4514"/>
    <w:rsid w:val="000012D6"/>
    <w:rsid w:val="00006FA2"/>
    <w:rsid w:val="000101A5"/>
    <w:rsid w:val="000112F3"/>
    <w:rsid w:val="0001187E"/>
    <w:rsid w:val="00012D88"/>
    <w:rsid w:val="00015E4B"/>
    <w:rsid w:val="00020851"/>
    <w:rsid w:val="00021ADC"/>
    <w:rsid w:val="00021C1A"/>
    <w:rsid w:val="0002361D"/>
    <w:rsid w:val="00023718"/>
    <w:rsid w:val="00025E06"/>
    <w:rsid w:val="00026CBF"/>
    <w:rsid w:val="00026F40"/>
    <w:rsid w:val="0003039F"/>
    <w:rsid w:val="00031517"/>
    <w:rsid w:val="00032576"/>
    <w:rsid w:val="000326BB"/>
    <w:rsid w:val="00033EE4"/>
    <w:rsid w:val="00035D37"/>
    <w:rsid w:val="00037018"/>
    <w:rsid w:val="00037100"/>
    <w:rsid w:val="000379A0"/>
    <w:rsid w:val="00040F8F"/>
    <w:rsid w:val="000436EC"/>
    <w:rsid w:val="000450D3"/>
    <w:rsid w:val="00046A2F"/>
    <w:rsid w:val="00051F04"/>
    <w:rsid w:val="00052B2A"/>
    <w:rsid w:val="00053558"/>
    <w:rsid w:val="00054110"/>
    <w:rsid w:val="0005603E"/>
    <w:rsid w:val="00057C2A"/>
    <w:rsid w:val="00060995"/>
    <w:rsid w:val="00060BDE"/>
    <w:rsid w:val="00060DAF"/>
    <w:rsid w:val="000621BE"/>
    <w:rsid w:val="00063525"/>
    <w:rsid w:val="00063F66"/>
    <w:rsid w:val="000646D9"/>
    <w:rsid w:val="0006496F"/>
    <w:rsid w:val="000649A9"/>
    <w:rsid w:val="00065007"/>
    <w:rsid w:val="000670CD"/>
    <w:rsid w:val="00067A98"/>
    <w:rsid w:val="0007027D"/>
    <w:rsid w:val="00080769"/>
    <w:rsid w:val="0008238C"/>
    <w:rsid w:val="00084F83"/>
    <w:rsid w:val="00086CFA"/>
    <w:rsid w:val="00086D8A"/>
    <w:rsid w:val="000872E0"/>
    <w:rsid w:val="00091785"/>
    <w:rsid w:val="000931AB"/>
    <w:rsid w:val="0009687E"/>
    <w:rsid w:val="00097207"/>
    <w:rsid w:val="000975E2"/>
    <w:rsid w:val="000A0E8C"/>
    <w:rsid w:val="000A1D62"/>
    <w:rsid w:val="000A26E8"/>
    <w:rsid w:val="000A35CE"/>
    <w:rsid w:val="000A3D0D"/>
    <w:rsid w:val="000A4305"/>
    <w:rsid w:val="000A783A"/>
    <w:rsid w:val="000B0231"/>
    <w:rsid w:val="000B03D5"/>
    <w:rsid w:val="000B1FB6"/>
    <w:rsid w:val="000B332D"/>
    <w:rsid w:val="000B3636"/>
    <w:rsid w:val="000B4787"/>
    <w:rsid w:val="000B7B54"/>
    <w:rsid w:val="000C0989"/>
    <w:rsid w:val="000C0D78"/>
    <w:rsid w:val="000C13E0"/>
    <w:rsid w:val="000C2586"/>
    <w:rsid w:val="000C4705"/>
    <w:rsid w:val="000C5BE2"/>
    <w:rsid w:val="000C60DF"/>
    <w:rsid w:val="000C6640"/>
    <w:rsid w:val="000C7A5D"/>
    <w:rsid w:val="000D3A66"/>
    <w:rsid w:val="000D3D47"/>
    <w:rsid w:val="000D3F65"/>
    <w:rsid w:val="000D486C"/>
    <w:rsid w:val="000D4C10"/>
    <w:rsid w:val="000D61FC"/>
    <w:rsid w:val="000D7DD6"/>
    <w:rsid w:val="000E04E5"/>
    <w:rsid w:val="000E14B1"/>
    <w:rsid w:val="000E1650"/>
    <w:rsid w:val="000E1E9E"/>
    <w:rsid w:val="000E2281"/>
    <w:rsid w:val="000E31DD"/>
    <w:rsid w:val="000E33FD"/>
    <w:rsid w:val="000E3E56"/>
    <w:rsid w:val="000E4DFE"/>
    <w:rsid w:val="000F26DF"/>
    <w:rsid w:val="000F2BCE"/>
    <w:rsid w:val="000F2DA8"/>
    <w:rsid w:val="000F443F"/>
    <w:rsid w:val="000F7E4C"/>
    <w:rsid w:val="00102655"/>
    <w:rsid w:val="00104CEF"/>
    <w:rsid w:val="00104F23"/>
    <w:rsid w:val="00104FCC"/>
    <w:rsid w:val="00106378"/>
    <w:rsid w:val="00106CE0"/>
    <w:rsid w:val="001109E7"/>
    <w:rsid w:val="00110A2C"/>
    <w:rsid w:val="00110DA8"/>
    <w:rsid w:val="001113B7"/>
    <w:rsid w:val="00113941"/>
    <w:rsid w:val="00120F29"/>
    <w:rsid w:val="00121142"/>
    <w:rsid w:val="00121507"/>
    <w:rsid w:val="00121B6E"/>
    <w:rsid w:val="00123772"/>
    <w:rsid w:val="00130442"/>
    <w:rsid w:val="00131271"/>
    <w:rsid w:val="00131295"/>
    <w:rsid w:val="00131385"/>
    <w:rsid w:val="00135B7C"/>
    <w:rsid w:val="00137372"/>
    <w:rsid w:val="001377BD"/>
    <w:rsid w:val="001379A7"/>
    <w:rsid w:val="001406A5"/>
    <w:rsid w:val="00142610"/>
    <w:rsid w:val="00145463"/>
    <w:rsid w:val="00146861"/>
    <w:rsid w:val="0015020A"/>
    <w:rsid w:val="00150BA6"/>
    <w:rsid w:val="001510A5"/>
    <w:rsid w:val="001533EB"/>
    <w:rsid w:val="00155FDE"/>
    <w:rsid w:val="00160D42"/>
    <w:rsid w:val="00162497"/>
    <w:rsid w:val="001631B8"/>
    <w:rsid w:val="00163D8C"/>
    <w:rsid w:val="001647D0"/>
    <w:rsid w:val="001649E0"/>
    <w:rsid w:val="00165964"/>
    <w:rsid w:val="00167561"/>
    <w:rsid w:val="00170036"/>
    <w:rsid w:val="0017056E"/>
    <w:rsid w:val="00170A2D"/>
    <w:rsid w:val="00174209"/>
    <w:rsid w:val="001752E5"/>
    <w:rsid w:val="00175EBC"/>
    <w:rsid w:val="001765C8"/>
    <w:rsid w:val="00177D98"/>
    <w:rsid w:val="00181153"/>
    <w:rsid w:val="001814DB"/>
    <w:rsid w:val="00181FA7"/>
    <w:rsid w:val="0018212C"/>
    <w:rsid w:val="00186111"/>
    <w:rsid w:val="00190D19"/>
    <w:rsid w:val="0019259A"/>
    <w:rsid w:val="00195038"/>
    <w:rsid w:val="00195D43"/>
    <w:rsid w:val="00197FCE"/>
    <w:rsid w:val="001A036E"/>
    <w:rsid w:val="001A07F0"/>
    <w:rsid w:val="001A6515"/>
    <w:rsid w:val="001A6999"/>
    <w:rsid w:val="001A7D90"/>
    <w:rsid w:val="001B0B6B"/>
    <w:rsid w:val="001B255D"/>
    <w:rsid w:val="001B2962"/>
    <w:rsid w:val="001B37D1"/>
    <w:rsid w:val="001B3C37"/>
    <w:rsid w:val="001B3FEB"/>
    <w:rsid w:val="001B6E97"/>
    <w:rsid w:val="001B7B29"/>
    <w:rsid w:val="001B7E7A"/>
    <w:rsid w:val="001C07F2"/>
    <w:rsid w:val="001C0BEB"/>
    <w:rsid w:val="001C1AA1"/>
    <w:rsid w:val="001C37C1"/>
    <w:rsid w:val="001C57C6"/>
    <w:rsid w:val="001C5972"/>
    <w:rsid w:val="001D2067"/>
    <w:rsid w:val="001D221F"/>
    <w:rsid w:val="001D36A6"/>
    <w:rsid w:val="001D50F4"/>
    <w:rsid w:val="001D5237"/>
    <w:rsid w:val="001D70F3"/>
    <w:rsid w:val="001D76C8"/>
    <w:rsid w:val="001D796F"/>
    <w:rsid w:val="001E0210"/>
    <w:rsid w:val="001E1334"/>
    <w:rsid w:val="001E4506"/>
    <w:rsid w:val="001E6A32"/>
    <w:rsid w:val="001E6FEE"/>
    <w:rsid w:val="001E79D8"/>
    <w:rsid w:val="001E7F78"/>
    <w:rsid w:val="001F1327"/>
    <w:rsid w:val="001F1BF5"/>
    <w:rsid w:val="001F2AC7"/>
    <w:rsid w:val="001F5741"/>
    <w:rsid w:val="001F62A5"/>
    <w:rsid w:val="00201173"/>
    <w:rsid w:val="0020345A"/>
    <w:rsid w:val="0020383B"/>
    <w:rsid w:val="00204E81"/>
    <w:rsid w:val="002056FB"/>
    <w:rsid w:val="002057F0"/>
    <w:rsid w:val="0020712A"/>
    <w:rsid w:val="00207944"/>
    <w:rsid w:val="00213E25"/>
    <w:rsid w:val="00215377"/>
    <w:rsid w:val="0021659F"/>
    <w:rsid w:val="0021767C"/>
    <w:rsid w:val="002176DA"/>
    <w:rsid w:val="00221949"/>
    <w:rsid w:val="00222BB5"/>
    <w:rsid w:val="00222CBF"/>
    <w:rsid w:val="00223562"/>
    <w:rsid w:val="0022505C"/>
    <w:rsid w:val="002251EC"/>
    <w:rsid w:val="00227272"/>
    <w:rsid w:val="0023106A"/>
    <w:rsid w:val="00232996"/>
    <w:rsid w:val="00234822"/>
    <w:rsid w:val="002350AB"/>
    <w:rsid w:val="0024252A"/>
    <w:rsid w:val="00242AD0"/>
    <w:rsid w:val="00245A63"/>
    <w:rsid w:val="002516D7"/>
    <w:rsid w:val="00251B18"/>
    <w:rsid w:val="0025385F"/>
    <w:rsid w:val="002544A2"/>
    <w:rsid w:val="00256DD9"/>
    <w:rsid w:val="00260335"/>
    <w:rsid w:val="00260B51"/>
    <w:rsid w:val="00262F1B"/>
    <w:rsid w:val="00262F8D"/>
    <w:rsid w:val="0026340F"/>
    <w:rsid w:val="00266B1A"/>
    <w:rsid w:val="00270332"/>
    <w:rsid w:val="00270819"/>
    <w:rsid w:val="00270E87"/>
    <w:rsid w:val="00271635"/>
    <w:rsid w:val="00277DFF"/>
    <w:rsid w:val="002806C7"/>
    <w:rsid w:val="0028141C"/>
    <w:rsid w:val="002818F6"/>
    <w:rsid w:val="002830AF"/>
    <w:rsid w:val="00284647"/>
    <w:rsid w:val="00286CC0"/>
    <w:rsid w:val="00296E57"/>
    <w:rsid w:val="0029770F"/>
    <w:rsid w:val="00297C3E"/>
    <w:rsid w:val="00297FA7"/>
    <w:rsid w:val="002A2B2F"/>
    <w:rsid w:val="002A41D7"/>
    <w:rsid w:val="002A47A3"/>
    <w:rsid w:val="002A6B9E"/>
    <w:rsid w:val="002B172F"/>
    <w:rsid w:val="002B74AB"/>
    <w:rsid w:val="002B7809"/>
    <w:rsid w:val="002B7BC8"/>
    <w:rsid w:val="002C001F"/>
    <w:rsid w:val="002C008C"/>
    <w:rsid w:val="002C1965"/>
    <w:rsid w:val="002C4072"/>
    <w:rsid w:val="002C52D3"/>
    <w:rsid w:val="002D01E0"/>
    <w:rsid w:val="002D1B23"/>
    <w:rsid w:val="002D4789"/>
    <w:rsid w:val="002D6A42"/>
    <w:rsid w:val="002E050E"/>
    <w:rsid w:val="002E134A"/>
    <w:rsid w:val="002E1EC1"/>
    <w:rsid w:val="002E2AEE"/>
    <w:rsid w:val="002E36C2"/>
    <w:rsid w:val="002E44CA"/>
    <w:rsid w:val="002E63AF"/>
    <w:rsid w:val="002E6439"/>
    <w:rsid w:val="002E68E4"/>
    <w:rsid w:val="002E7546"/>
    <w:rsid w:val="002E7AF3"/>
    <w:rsid w:val="002F14FB"/>
    <w:rsid w:val="002F379A"/>
    <w:rsid w:val="002F4CE1"/>
    <w:rsid w:val="002F7E93"/>
    <w:rsid w:val="00300116"/>
    <w:rsid w:val="00303AC9"/>
    <w:rsid w:val="003053AB"/>
    <w:rsid w:val="003126DF"/>
    <w:rsid w:val="003139DA"/>
    <w:rsid w:val="003139EA"/>
    <w:rsid w:val="00314760"/>
    <w:rsid w:val="00314F60"/>
    <w:rsid w:val="00316CB8"/>
    <w:rsid w:val="00317D2B"/>
    <w:rsid w:val="00317EF3"/>
    <w:rsid w:val="0032102C"/>
    <w:rsid w:val="00324646"/>
    <w:rsid w:val="003248B4"/>
    <w:rsid w:val="00325505"/>
    <w:rsid w:val="00326BAA"/>
    <w:rsid w:val="0032747E"/>
    <w:rsid w:val="0032794C"/>
    <w:rsid w:val="00333C90"/>
    <w:rsid w:val="00334509"/>
    <w:rsid w:val="00335D30"/>
    <w:rsid w:val="00336434"/>
    <w:rsid w:val="0033644B"/>
    <w:rsid w:val="00340CD2"/>
    <w:rsid w:val="0034272E"/>
    <w:rsid w:val="003434D8"/>
    <w:rsid w:val="003456B9"/>
    <w:rsid w:val="00345EAF"/>
    <w:rsid w:val="00347260"/>
    <w:rsid w:val="003479FC"/>
    <w:rsid w:val="00347DAE"/>
    <w:rsid w:val="00353D01"/>
    <w:rsid w:val="00354A09"/>
    <w:rsid w:val="00354D05"/>
    <w:rsid w:val="003555B2"/>
    <w:rsid w:val="003556EB"/>
    <w:rsid w:val="003566F9"/>
    <w:rsid w:val="00357D21"/>
    <w:rsid w:val="00360659"/>
    <w:rsid w:val="00362259"/>
    <w:rsid w:val="00362D56"/>
    <w:rsid w:val="00363B96"/>
    <w:rsid w:val="0037104E"/>
    <w:rsid w:val="0037271A"/>
    <w:rsid w:val="00372CF8"/>
    <w:rsid w:val="0037469C"/>
    <w:rsid w:val="0037711F"/>
    <w:rsid w:val="00377FA4"/>
    <w:rsid w:val="003808B0"/>
    <w:rsid w:val="00380AE9"/>
    <w:rsid w:val="003824BF"/>
    <w:rsid w:val="00384969"/>
    <w:rsid w:val="00384E7B"/>
    <w:rsid w:val="00385F1F"/>
    <w:rsid w:val="00390051"/>
    <w:rsid w:val="00390D91"/>
    <w:rsid w:val="0039252B"/>
    <w:rsid w:val="00394BB6"/>
    <w:rsid w:val="00395A0B"/>
    <w:rsid w:val="00395B25"/>
    <w:rsid w:val="00395FAA"/>
    <w:rsid w:val="003967F4"/>
    <w:rsid w:val="00397EE4"/>
    <w:rsid w:val="003A01DF"/>
    <w:rsid w:val="003A03C9"/>
    <w:rsid w:val="003A0E99"/>
    <w:rsid w:val="003A2441"/>
    <w:rsid w:val="003A44E1"/>
    <w:rsid w:val="003A55A6"/>
    <w:rsid w:val="003A5F1F"/>
    <w:rsid w:val="003A6C2B"/>
    <w:rsid w:val="003B0E79"/>
    <w:rsid w:val="003B1835"/>
    <w:rsid w:val="003B18EE"/>
    <w:rsid w:val="003B24A6"/>
    <w:rsid w:val="003B27F7"/>
    <w:rsid w:val="003B3D4E"/>
    <w:rsid w:val="003B46BA"/>
    <w:rsid w:val="003B6120"/>
    <w:rsid w:val="003B6F95"/>
    <w:rsid w:val="003B782E"/>
    <w:rsid w:val="003B7F76"/>
    <w:rsid w:val="003C0BAA"/>
    <w:rsid w:val="003C133A"/>
    <w:rsid w:val="003C20C4"/>
    <w:rsid w:val="003C559A"/>
    <w:rsid w:val="003C564E"/>
    <w:rsid w:val="003C63AD"/>
    <w:rsid w:val="003D1A97"/>
    <w:rsid w:val="003D3AF5"/>
    <w:rsid w:val="003D40D9"/>
    <w:rsid w:val="003D482A"/>
    <w:rsid w:val="003D499D"/>
    <w:rsid w:val="003D506B"/>
    <w:rsid w:val="003D6408"/>
    <w:rsid w:val="003D661A"/>
    <w:rsid w:val="003D667A"/>
    <w:rsid w:val="003E131C"/>
    <w:rsid w:val="003E2113"/>
    <w:rsid w:val="003E248A"/>
    <w:rsid w:val="003E259D"/>
    <w:rsid w:val="003E4F24"/>
    <w:rsid w:val="003E7911"/>
    <w:rsid w:val="003F2124"/>
    <w:rsid w:val="003F2DEE"/>
    <w:rsid w:val="003F316F"/>
    <w:rsid w:val="003F55F9"/>
    <w:rsid w:val="003F6043"/>
    <w:rsid w:val="003F672B"/>
    <w:rsid w:val="003F6E29"/>
    <w:rsid w:val="003F79EF"/>
    <w:rsid w:val="0040078E"/>
    <w:rsid w:val="004037B9"/>
    <w:rsid w:val="00407C76"/>
    <w:rsid w:val="00407E85"/>
    <w:rsid w:val="00412B6A"/>
    <w:rsid w:val="00412D32"/>
    <w:rsid w:val="0041321C"/>
    <w:rsid w:val="00414EAB"/>
    <w:rsid w:val="00415AA1"/>
    <w:rsid w:val="00415F01"/>
    <w:rsid w:val="00417320"/>
    <w:rsid w:val="00417CC9"/>
    <w:rsid w:val="004236B0"/>
    <w:rsid w:val="00423B8C"/>
    <w:rsid w:val="00423D7C"/>
    <w:rsid w:val="004308F2"/>
    <w:rsid w:val="00431538"/>
    <w:rsid w:val="0043362C"/>
    <w:rsid w:val="00435F13"/>
    <w:rsid w:val="0044463F"/>
    <w:rsid w:val="00447B4F"/>
    <w:rsid w:val="00447D43"/>
    <w:rsid w:val="00447FF1"/>
    <w:rsid w:val="004502D4"/>
    <w:rsid w:val="00450D9D"/>
    <w:rsid w:val="00452BC3"/>
    <w:rsid w:val="0045445C"/>
    <w:rsid w:val="00454B7A"/>
    <w:rsid w:val="00455FB5"/>
    <w:rsid w:val="00456200"/>
    <w:rsid w:val="00462EEA"/>
    <w:rsid w:val="00466E2D"/>
    <w:rsid w:val="00470752"/>
    <w:rsid w:val="00472768"/>
    <w:rsid w:val="00472B51"/>
    <w:rsid w:val="00472C30"/>
    <w:rsid w:val="00474537"/>
    <w:rsid w:val="0047486E"/>
    <w:rsid w:val="00476561"/>
    <w:rsid w:val="00477361"/>
    <w:rsid w:val="0048047B"/>
    <w:rsid w:val="00481D59"/>
    <w:rsid w:val="00486A37"/>
    <w:rsid w:val="004912B9"/>
    <w:rsid w:val="00491ED1"/>
    <w:rsid w:val="004923B1"/>
    <w:rsid w:val="00492FD0"/>
    <w:rsid w:val="00493724"/>
    <w:rsid w:val="004950BD"/>
    <w:rsid w:val="00495F56"/>
    <w:rsid w:val="004A209B"/>
    <w:rsid w:val="004A32AA"/>
    <w:rsid w:val="004A3F7B"/>
    <w:rsid w:val="004A68A4"/>
    <w:rsid w:val="004A703C"/>
    <w:rsid w:val="004B2EDF"/>
    <w:rsid w:val="004B3A7F"/>
    <w:rsid w:val="004B3F49"/>
    <w:rsid w:val="004B4514"/>
    <w:rsid w:val="004B6A78"/>
    <w:rsid w:val="004B76FF"/>
    <w:rsid w:val="004C0514"/>
    <w:rsid w:val="004C1E0B"/>
    <w:rsid w:val="004C2171"/>
    <w:rsid w:val="004C3C6C"/>
    <w:rsid w:val="004C6164"/>
    <w:rsid w:val="004C74F8"/>
    <w:rsid w:val="004D140B"/>
    <w:rsid w:val="004D1C88"/>
    <w:rsid w:val="004D2433"/>
    <w:rsid w:val="004D25BF"/>
    <w:rsid w:val="004D3CCF"/>
    <w:rsid w:val="004E0670"/>
    <w:rsid w:val="004E10AF"/>
    <w:rsid w:val="004E32DE"/>
    <w:rsid w:val="004E45BA"/>
    <w:rsid w:val="004E56DD"/>
    <w:rsid w:val="004E6B8B"/>
    <w:rsid w:val="004E6E13"/>
    <w:rsid w:val="004E733C"/>
    <w:rsid w:val="004E7826"/>
    <w:rsid w:val="004F0A41"/>
    <w:rsid w:val="004F0F71"/>
    <w:rsid w:val="004F0F87"/>
    <w:rsid w:val="004F171E"/>
    <w:rsid w:val="004F2F21"/>
    <w:rsid w:val="004F497C"/>
    <w:rsid w:val="004F5938"/>
    <w:rsid w:val="004F5BA6"/>
    <w:rsid w:val="004F710D"/>
    <w:rsid w:val="005001EB"/>
    <w:rsid w:val="00500343"/>
    <w:rsid w:val="0050040D"/>
    <w:rsid w:val="00500D5E"/>
    <w:rsid w:val="00500F85"/>
    <w:rsid w:val="005010F9"/>
    <w:rsid w:val="00501DF4"/>
    <w:rsid w:val="00505CCB"/>
    <w:rsid w:val="0050614A"/>
    <w:rsid w:val="00506421"/>
    <w:rsid w:val="005135BD"/>
    <w:rsid w:val="00513C02"/>
    <w:rsid w:val="005153C3"/>
    <w:rsid w:val="0051705B"/>
    <w:rsid w:val="00517534"/>
    <w:rsid w:val="00517C1E"/>
    <w:rsid w:val="00517CC2"/>
    <w:rsid w:val="005213E5"/>
    <w:rsid w:val="00521CC1"/>
    <w:rsid w:val="005226FB"/>
    <w:rsid w:val="00523DD7"/>
    <w:rsid w:val="0052786B"/>
    <w:rsid w:val="00527AD7"/>
    <w:rsid w:val="0053606A"/>
    <w:rsid w:val="005403FF"/>
    <w:rsid w:val="005409DA"/>
    <w:rsid w:val="00541776"/>
    <w:rsid w:val="005419B2"/>
    <w:rsid w:val="00542CDB"/>
    <w:rsid w:val="005438EB"/>
    <w:rsid w:val="005448B3"/>
    <w:rsid w:val="0054599D"/>
    <w:rsid w:val="005468D3"/>
    <w:rsid w:val="0055118F"/>
    <w:rsid w:val="00552DB8"/>
    <w:rsid w:val="0055373E"/>
    <w:rsid w:val="00554811"/>
    <w:rsid w:val="00555B28"/>
    <w:rsid w:val="005568D8"/>
    <w:rsid w:val="00566CF1"/>
    <w:rsid w:val="00567E96"/>
    <w:rsid w:val="005721EB"/>
    <w:rsid w:val="005741D5"/>
    <w:rsid w:val="00576198"/>
    <w:rsid w:val="00581626"/>
    <w:rsid w:val="00581CC4"/>
    <w:rsid w:val="00582F6D"/>
    <w:rsid w:val="00586838"/>
    <w:rsid w:val="005901D0"/>
    <w:rsid w:val="00591920"/>
    <w:rsid w:val="0059193B"/>
    <w:rsid w:val="00593077"/>
    <w:rsid w:val="00594034"/>
    <w:rsid w:val="00594225"/>
    <w:rsid w:val="0059548B"/>
    <w:rsid w:val="00595518"/>
    <w:rsid w:val="00595911"/>
    <w:rsid w:val="00597A5B"/>
    <w:rsid w:val="005A0643"/>
    <w:rsid w:val="005A3DB5"/>
    <w:rsid w:val="005A5720"/>
    <w:rsid w:val="005B02F7"/>
    <w:rsid w:val="005B0763"/>
    <w:rsid w:val="005B0EFF"/>
    <w:rsid w:val="005B18D7"/>
    <w:rsid w:val="005B2898"/>
    <w:rsid w:val="005B2B8E"/>
    <w:rsid w:val="005B43DE"/>
    <w:rsid w:val="005B5982"/>
    <w:rsid w:val="005B6989"/>
    <w:rsid w:val="005B6DAB"/>
    <w:rsid w:val="005B6EFE"/>
    <w:rsid w:val="005B7A1F"/>
    <w:rsid w:val="005C02B5"/>
    <w:rsid w:val="005C0374"/>
    <w:rsid w:val="005C0548"/>
    <w:rsid w:val="005C3D48"/>
    <w:rsid w:val="005C553E"/>
    <w:rsid w:val="005C67AE"/>
    <w:rsid w:val="005C70E8"/>
    <w:rsid w:val="005D02BA"/>
    <w:rsid w:val="005D0A6F"/>
    <w:rsid w:val="005D0F92"/>
    <w:rsid w:val="005D3598"/>
    <w:rsid w:val="005D36E9"/>
    <w:rsid w:val="005D6F85"/>
    <w:rsid w:val="005E0DDB"/>
    <w:rsid w:val="005E12DC"/>
    <w:rsid w:val="005E22FC"/>
    <w:rsid w:val="005E2D30"/>
    <w:rsid w:val="005E3368"/>
    <w:rsid w:val="005E41A4"/>
    <w:rsid w:val="005E6853"/>
    <w:rsid w:val="005F0B59"/>
    <w:rsid w:val="005F38FC"/>
    <w:rsid w:val="005F5472"/>
    <w:rsid w:val="005F6851"/>
    <w:rsid w:val="00600862"/>
    <w:rsid w:val="00600D85"/>
    <w:rsid w:val="006023BC"/>
    <w:rsid w:val="0060317A"/>
    <w:rsid w:val="00604061"/>
    <w:rsid w:val="00605E97"/>
    <w:rsid w:val="006070CB"/>
    <w:rsid w:val="00607402"/>
    <w:rsid w:val="00610753"/>
    <w:rsid w:val="00610A62"/>
    <w:rsid w:val="00610BFB"/>
    <w:rsid w:val="0061112D"/>
    <w:rsid w:val="00611F19"/>
    <w:rsid w:val="006124D0"/>
    <w:rsid w:val="00612BDC"/>
    <w:rsid w:val="00616E7E"/>
    <w:rsid w:val="00617813"/>
    <w:rsid w:val="00617E3C"/>
    <w:rsid w:val="0062318A"/>
    <w:rsid w:val="0062513D"/>
    <w:rsid w:val="0062574E"/>
    <w:rsid w:val="006264F1"/>
    <w:rsid w:val="00627191"/>
    <w:rsid w:val="00632375"/>
    <w:rsid w:val="00633006"/>
    <w:rsid w:val="006330CC"/>
    <w:rsid w:val="0063387F"/>
    <w:rsid w:val="00634A7E"/>
    <w:rsid w:val="0063738F"/>
    <w:rsid w:val="006378A4"/>
    <w:rsid w:val="00640E8E"/>
    <w:rsid w:val="006421DA"/>
    <w:rsid w:val="006422CD"/>
    <w:rsid w:val="0064434E"/>
    <w:rsid w:val="0064665D"/>
    <w:rsid w:val="00650916"/>
    <w:rsid w:val="00651EF5"/>
    <w:rsid w:val="00654848"/>
    <w:rsid w:val="006562E6"/>
    <w:rsid w:val="00660F0A"/>
    <w:rsid w:val="00661CF4"/>
    <w:rsid w:val="00661DCD"/>
    <w:rsid w:val="0066567F"/>
    <w:rsid w:val="006661C1"/>
    <w:rsid w:val="00666324"/>
    <w:rsid w:val="00670246"/>
    <w:rsid w:val="00670759"/>
    <w:rsid w:val="00670D99"/>
    <w:rsid w:val="0067231C"/>
    <w:rsid w:val="0067253E"/>
    <w:rsid w:val="0067262C"/>
    <w:rsid w:val="0067281D"/>
    <w:rsid w:val="0067645B"/>
    <w:rsid w:val="006827EA"/>
    <w:rsid w:val="00682EE6"/>
    <w:rsid w:val="00683337"/>
    <w:rsid w:val="00683454"/>
    <w:rsid w:val="00683C44"/>
    <w:rsid w:val="006843DA"/>
    <w:rsid w:val="00685F84"/>
    <w:rsid w:val="00686F4E"/>
    <w:rsid w:val="00687198"/>
    <w:rsid w:val="006901A6"/>
    <w:rsid w:val="00693417"/>
    <w:rsid w:val="00693556"/>
    <w:rsid w:val="00693F95"/>
    <w:rsid w:val="006950B0"/>
    <w:rsid w:val="006969E3"/>
    <w:rsid w:val="00697D0B"/>
    <w:rsid w:val="006A2586"/>
    <w:rsid w:val="006A50E2"/>
    <w:rsid w:val="006A52AD"/>
    <w:rsid w:val="006A5620"/>
    <w:rsid w:val="006B0FCE"/>
    <w:rsid w:val="006B28D8"/>
    <w:rsid w:val="006B3559"/>
    <w:rsid w:val="006B6CED"/>
    <w:rsid w:val="006C35A0"/>
    <w:rsid w:val="006C39E8"/>
    <w:rsid w:val="006C62F6"/>
    <w:rsid w:val="006C6594"/>
    <w:rsid w:val="006C671C"/>
    <w:rsid w:val="006D1F89"/>
    <w:rsid w:val="006D4837"/>
    <w:rsid w:val="006D602A"/>
    <w:rsid w:val="006D73BC"/>
    <w:rsid w:val="006E4C73"/>
    <w:rsid w:val="006E5363"/>
    <w:rsid w:val="006E68C6"/>
    <w:rsid w:val="006E7987"/>
    <w:rsid w:val="006F3460"/>
    <w:rsid w:val="006F6731"/>
    <w:rsid w:val="006F6CC3"/>
    <w:rsid w:val="006F711F"/>
    <w:rsid w:val="006F73EB"/>
    <w:rsid w:val="006F7D4C"/>
    <w:rsid w:val="00700EC1"/>
    <w:rsid w:val="00701240"/>
    <w:rsid w:val="00702C0A"/>
    <w:rsid w:val="00702FBE"/>
    <w:rsid w:val="007034D5"/>
    <w:rsid w:val="00710A57"/>
    <w:rsid w:val="00714792"/>
    <w:rsid w:val="00715E87"/>
    <w:rsid w:val="0072245D"/>
    <w:rsid w:val="007227A6"/>
    <w:rsid w:val="00723204"/>
    <w:rsid w:val="00723B18"/>
    <w:rsid w:val="00723D6C"/>
    <w:rsid w:val="0072677F"/>
    <w:rsid w:val="00726A12"/>
    <w:rsid w:val="007304DB"/>
    <w:rsid w:val="00730737"/>
    <w:rsid w:val="00730E95"/>
    <w:rsid w:val="00731E20"/>
    <w:rsid w:val="00732B3A"/>
    <w:rsid w:val="00732D68"/>
    <w:rsid w:val="007337C2"/>
    <w:rsid w:val="007344A9"/>
    <w:rsid w:val="00734B4F"/>
    <w:rsid w:val="00734F9A"/>
    <w:rsid w:val="007353C5"/>
    <w:rsid w:val="00736E0A"/>
    <w:rsid w:val="007405A8"/>
    <w:rsid w:val="00741875"/>
    <w:rsid w:val="00741B99"/>
    <w:rsid w:val="007423D3"/>
    <w:rsid w:val="00744637"/>
    <w:rsid w:val="00746809"/>
    <w:rsid w:val="007500F7"/>
    <w:rsid w:val="007516D1"/>
    <w:rsid w:val="00753159"/>
    <w:rsid w:val="00753322"/>
    <w:rsid w:val="007539C1"/>
    <w:rsid w:val="007568C4"/>
    <w:rsid w:val="00760366"/>
    <w:rsid w:val="00760589"/>
    <w:rsid w:val="0076072C"/>
    <w:rsid w:val="007614C7"/>
    <w:rsid w:val="00761850"/>
    <w:rsid w:val="00762324"/>
    <w:rsid w:val="0076588B"/>
    <w:rsid w:val="00772385"/>
    <w:rsid w:val="00773844"/>
    <w:rsid w:val="00776588"/>
    <w:rsid w:val="00777BD7"/>
    <w:rsid w:val="007806F5"/>
    <w:rsid w:val="00780D68"/>
    <w:rsid w:val="007827B5"/>
    <w:rsid w:val="00790F36"/>
    <w:rsid w:val="00791F4D"/>
    <w:rsid w:val="0079388D"/>
    <w:rsid w:val="007945D1"/>
    <w:rsid w:val="007960B3"/>
    <w:rsid w:val="00796EDA"/>
    <w:rsid w:val="007A30FC"/>
    <w:rsid w:val="007A410C"/>
    <w:rsid w:val="007A457B"/>
    <w:rsid w:val="007A4F61"/>
    <w:rsid w:val="007A5333"/>
    <w:rsid w:val="007A6E47"/>
    <w:rsid w:val="007A7DB5"/>
    <w:rsid w:val="007A7DD6"/>
    <w:rsid w:val="007C03A9"/>
    <w:rsid w:val="007C0784"/>
    <w:rsid w:val="007C0791"/>
    <w:rsid w:val="007C1ACA"/>
    <w:rsid w:val="007C1E74"/>
    <w:rsid w:val="007C1EF6"/>
    <w:rsid w:val="007C7BD9"/>
    <w:rsid w:val="007D20FF"/>
    <w:rsid w:val="007D41E4"/>
    <w:rsid w:val="007D760E"/>
    <w:rsid w:val="007D7A07"/>
    <w:rsid w:val="007D7BB9"/>
    <w:rsid w:val="007E099B"/>
    <w:rsid w:val="007E10C9"/>
    <w:rsid w:val="007E1834"/>
    <w:rsid w:val="007E18B7"/>
    <w:rsid w:val="007E2D96"/>
    <w:rsid w:val="007E300B"/>
    <w:rsid w:val="007E4D7A"/>
    <w:rsid w:val="007E636A"/>
    <w:rsid w:val="007E6413"/>
    <w:rsid w:val="007F2FFA"/>
    <w:rsid w:val="007F5090"/>
    <w:rsid w:val="007F5192"/>
    <w:rsid w:val="007F576A"/>
    <w:rsid w:val="007F7F76"/>
    <w:rsid w:val="00800AA9"/>
    <w:rsid w:val="00801464"/>
    <w:rsid w:val="008025C5"/>
    <w:rsid w:val="00802B38"/>
    <w:rsid w:val="00802C2D"/>
    <w:rsid w:val="008064EA"/>
    <w:rsid w:val="008066C0"/>
    <w:rsid w:val="00810367"/>
    <w:rsid w:val="00812B46"/>
    <w:rsid w:val="00813016"/>
    <w:rsid w:val="00813FC5"/>
    <w:rsid w:val="00814724"/>
    <w:rsid w:val="00815766"/>
    <w:rsid w:val="00816605"/>
    <w:rsid w:val="0082149A"/>
    <w:rsid w:val="00822379"/>
    <w:rsid w:val="00822453"/>
    <w:rsid w:val="00826A1A"/>
    <w:rsid w:val="008331BA"/>
    <w:rsid w:val="00834D4E"/>
    <w:rsid w:val="00835458"/>
    <w:rsid w:val="00835897"/>
    <w:rsid w:val="00835B24"/>
    <w:rsid w:val="00840504"/>
    <w:rsid w:val="008407D2"/>
    <w:rsid w:val="00843077"/>
    <w:rsid w:val="008460DC"/>
    <w:rsid w:val="0085098C"/>
    <w:rsid w:val="00851A8C"/>
    <w:rsid w:val="00853793"/>
    <w:rsid w:val="0085592C"/>
    <w:rsid w:val="00856A3B"/>
    <w:rsid w:val="00856F3F"/>
    <w:rsid w:val="00863434"/>
    <w:rsid w:val="0086504E"/>
    <w:rsid w:val="008655CE"/>
    <w:rsid w:val="00865C39"/>
    <w:rsid w:val="0086621E"/>
    <w:rsid w:val="00866EF3"/>
    <w:rsid w:val="00867634"/>
    <w:rsid w:val="0087031F"/>
    <w:rsid w:val="008726F5"/>
    <w:rsid w:val="00873379"/>
    <w:rsid w:val="008741A9"/>
    <w:rsid w:val="00875948"/>
    <w:rsid w:val="00876846"/>
    <w:rsid w:val="008772AD"/>
    <w:rsid w:val="00877BEA"/>
    <w:rsid w:val="00881488"/>
    <w:rsid w:val="008814C6"/>
    <w:rsid w:val="00881B51"/>
    <w:rsid w:val="00882BBE"/>
    <w:rsid w:val="00883352"/>
    <w:rsid w:val="0088412F"/>
    <w:rsid w:val="00884695"/>
    <w:rsid w:val="00884DC1"/>
    <w:rsid w:val="008850FC"/>
    <w:rsid w:val="00886093"/>
    <w:rsid w:val="00886348"/>
    <w:rsid w:val="0088709C"/>
    <w:rsid w:val="00887A56"/>
    <w:rsid w:val="008904E0"/>
    <w:rsid w:val="0089090B"/>
    <w:rsid w:val="00890FC9"/>
    <w:rsid w:val="00891BFA"/>
    <w:rsid w:val="00892452"/>
    <w:rsid w:val="0089324A"/>
    <w:rsid w:val="00895163"/>
    <w:rsid w:val="00895298"/>
    <w:rsid w:val="00895AF1"/>
    <w:rsid w:val="00896283"/>
    <w:rsid w:val="00896D10"/>
    <w:rsid w:val="00897654"/>
    <w:rsid w:val="008A09E5"/>
    <w:rsid w:val="008A2D6F"/>
    <w:rsid w:val="008A5489"/>
    <w:rsid w:val="008A6827"/>
    <w:rsid w:val="008A6ADC"/>
    <w:rsid w:val="008A71D9"/>
    <w:rsid w:val="008B1E85"/>
    <w:rsid w:val="008B2CE0"/>
    <w:rsid w:val="008B2EC1"/>
    <w:rsid w:val="008B3129"/>
    <w:rsid w:val="008B37CF"/>
    <w:rsid w:val="008B487D"/>
    <w:rsid w:val="008B5D9A"/>
    <w:rsid w:val="008B6F14"/>
    <w:rsid w:val="008B7802"/>
    <w:rsid w:val="008C0CB1"/>
    <w:rsid w:val="008C4969"/>
    <w:rsid w:val="008C4F6E"/>
    <w:rsid w:val="008C5452"/>
    <w:rsid w:val="008C55F4"/>
    <w:rsid w:val="008C7A06"/>
    <w:rsid w:val="008D0FDD"/>
    <w:rsid w:val="008D16B4"/>
    <w:rsid w:val="008D1F38"/>
    <w:rsid w:val="008D21A2"/>
    <w:rsid w:val="008D2C98"/>
    <w:rsid w:val="008D2D61"/>
    <w:rsid w:val="008D2E89"/>
    <w:rsid w:val="008D59F1"/>
    <w:rsid w:val="008D6B4A"/>
    <w:rsid w:val="008E1611"/>
    <w:rsid w:val="008E329D"/>
    <w:rsid w:val="008E3BFE"/>
    <w:rsid w:val="008E435A"/>
    <w:rsid w:val="008E4B67"/>
    <w:rsid w:val="008E7477"/>
    <w:rsid w:val="008F1842"/>
    <w:rsid w:val="008F2BEA"/>
    <w:rsid w:val="008F3F5B"/>
    <w:rsid w:val="008F597A"/>
    <w:rsid w:val="008F647B"/>
    <w:rsid w:val="008F6E91"/>
    <w:rsid w:val="0090190E"/>
    <w:rsid w:val="0090359D"/>
    <w:rsid w:val="00906CEB"/>
    <w:rsid w:val="00906DCF"/>
    <w:rsid w:val="0090700E"/>
    <w:rsid w:val="00907E2F"/>
    <w:rsid w:val="00910AE5"/>
    <w:rsid w:val="00911C92"/>
    <w:rsid w:val="00914060"/>
    <w:rsid w:val="00916224"/>
    <w:rsid w:val="0092286F"/>
    <w:rsid w:val="009250EF"/>
    <w:rsid w:val="00925BCF"/>
    <w:rsid w:val="00926580"/>
    <w:rsid w:val="00926686"/>
    <w:rsid w:val="00931AC7"/>
    <w:rsid w:val="0093671B"/>
    <w:rsid w:val="00941545"/>
    <w:rsid w:val="00942865"/>
    <w:rsid w:val="009433C5"/>
    <w:rsid w:val="00944FE9"/>
    <w:rsid w:val="009452C9"/>
    <w:rsid w:val="0094536E"/>
    <w:rsid w:val="009459C8"/>
    <w:rsid w:val="0094719B"/>
    <w:rsid w:val="009478B0"/>
    <w:rsid w:val="009502DC"/>
    <w:rsid w:val="00951273"/>
    <w:rsid w:val="00951671"/>
    <w:rsid w:val="009527E6"/>
    <w:rsid w:val="009547B4"/>
    <w:rsid w:val="00954FE4"/>
    <w:rsid w:val="0096078E"/>
    <w:rsid w:val="00960B82"/>
    <w:rsid w:val="00960E17"/>
    <w:rsid w:val="0096157A"/>
    <w:rsid w:val="009620E8"/>
    <w:rsid w:val="0096252F"/>
    <w:rsid w:val="0096343F"/>
    <w:rsid w:val="0096391B"/>
    <w:rsid w:val="00964AE9"/>
    <w:rsid w:val="009658C0"/>
    <w:rsid w:val="00965A9F"/>
    <w:rsid w:val="009702A6"/>
    <w:rsid w:val="00970480"/>
    <w:rsid w:val="00971212"/>
    <w:rsid w:val="009713C9"/>
    <w:rsid w:val="009726EE"/>
    <w:rsid w:val="00973362"/>
    <w:rsid w:val="00973721"/>
    <w:rsid w:val="0097705A"/>
    <w:rsid w:val="00977AEF"/>
    <w:rsid w:val="00981F78"/>
    <w:rsid w:val="00982CBE"/>
    <w:rsid w:val="0098414F"/>
    <w:rsid w:val="00985F74"/>
    <w:rsid w:val="009864ED"/>
    <w:rsid w:val="00986C39"/>
    <w:rsid w:val="009918A3"/>
    <w:rsid w:val="00992842"/>
    <w:rsid w:val="00992BE7"/>
    <w:rsid w:val="00993154"/>
    <w:rsid w:val="00994DFD"/>
    <w:rsid w:val="00996465"/>
    <w:rsid w:val="00997036"/>
    <w:rsid w:val="009A1223"/>
    <w:rsid w:val="009A131C"/>
    <w:rsid w:val="009A2D0C"/>
    <w:rsid w:val="009A65D4"/>
    <w:rsid w:val="009A6798"/>
    <w:rsid w:val="009B02DE"/>
    <w:rsid w:val="009B02EB"/>
    <w:rsid w:val="009B063F"/>
    <w:rsid w:val="009B242A"/>
    <w:rsid w:val="009B3163"/>
    <w:rsid w:val="009B4DCB"/>
    <w:rsid w:val="009B5788"/>
    <w:rsid w:val="009B7850"/>
    <w:rsid w:val="009B78CF"/>
    <w:rsid w:val="009C04DB"/>
    <w:rsid w:val="009C0B6A"/>
    <w:rsid w:val="009C44B5"/>
    <w:rsid w:val="009C4A20"/>
    <w:rsid w:val="009C4DF2"/>
    <w:rsid w:val="009C4F9A"/>
    <w:rsid w:val="009C6689"/>
    <w:rsid w:val="009D5A7D"/>
    <w:rsid w:val="009D5E94"/>
    <w:rsid w:val="009D6131"/>
    <w:rsid w:val="009D72D4"/>
    <w:rsid w:val="009D7CA6"/>
    <w:rsid w:val="009E0496"/>
    <w:rsid w:val="009E0E05"/>
    <w:rsid w:val="009E3B08"/>
    <w:rsid w:val="009E66DE"/>
    <w:rsid w:val="009E6860"/>
    <w:rsid w:val="009F09DF"/>
    <w:rsid w:val="009F10DB"/>
    <w:rsid w:val="009F170F"/>
    <w:rsid w:val="009F2D3B"/>
    <w:rsid w:val="009F32EC"/>
    <w:rsid w:val="009F4118"/>
    <w:rsid w:val="00A00DB1"/>
    <w:rsid w:val="00A02C84"/>
    <w:rsid w:val="00A04A3C"/>
    <w:rsid w:val="00A0789B"/>
    <w:rsid w:val="00A10D48"/>
    <w:rsid w:val="00A12919"/>
    <w:rsid w:val="00A129FE"/>
    <w:rsid w:val="00A12F54"/>
    <w:rsid w:val="00A16FDF"/>
    <w:rsid w:val="00A17DBD"/>
    <w:rsid w:val="00A212E6"/>
    <w:rsid w:val="00A229EC"/>
    <w:rsid w:val="00A23C74"/>
    <w:rsid w:val="00A263A7"/>
    <w:rsid w:val="00A27B2F"/>
    <w:rsid w:val="00A27B5D"/>
    <w:rsid w:val="00A27F94"/>
    <w:rsid w:val="00A3002C"/>
    <w:rsid w:val="00A300E0"/>
    <w:rsid w:val="00A30648"/>
    <w:rsid w:val="00A31838"/>
    <w:rsid w:val="00A32204"/>
    <w:rsid w:val="00A32E29"/>
    <w:rsid w:val="00A332A9"/>
    <w:rsid w:val="00A335D7"/>
    <w:rsid w:val="00A346BE"/>
    <w:rsid w:val="00A355B8"/>
    <w:rsid w:val="00A369C9"/>
    <w:rsid w:val="00A37694"/>
    <w:rsid w:val="00A379B6"/>
    <w:rsid w:val="00A37D5E"/>
    <w:rsid w:val="00A37FE2"/>
    <w:rsid w:val="00A415AB"/>
    <w:rsid w:val="00A41717"/>
    <w:rsid w:val="00A4340B"/>
    <w:rsid w:val="00A43F09"/>
    <w:rsid w:val="00A446F1"/>
    <w:rsid w:val="00A46601"/>
    <w:rsid w:val="00A46960"/>
    <w:rsid w:val="00A5089C"/>
    <w:rsid w:val="00A5244A"/>
    <w:rsid w:val="00A53227"/>
    <w:rsid w:val="00A548F1"/>
    <w:rsid w:val="00A54AD5"/>
    <w:rsid w:val="00A564B5"/>
    <w:rsid w:val="00A60ECA"/>
    <w:rsid w:val="00A628B1"/>
    <w:rsid w:val="00A64BF0"/>
    <w:rsid w:val="00A66C9B"/>
    <w:rsid w:val="00A72203"/>
    <w:rsid w:val="00A733AA"/>
    <w:rsid w:val="00A73772"/>
    <w:rsid w:val="00A747DE"/>
    <w:rsid w:val="00A81CFD"/>
    <w:rsid w:val="00A822D6"/>
    <w:rsid w:val="00A8258E"/>
    <w:rsid w:val="00A83236"/>
    <w:rsid w:val="00A832DD"/>
    <w:rsid w:val="00A84A91"/>
    <w:rsid w:val="00A8750B"/>
    <w:rsid w:val="00A87F54"/>
    <w:rsid w:val="00A91942"/>
    <w:rsid w:val="00A92587"/>
    <w:rsid w:val="00A92D66"/>
    <w:rsid w:val="00A93598"/>
    <w:rsid w:val="00A93CCF"/>
    <w:rsid w:val="00A9401A"/>
    <w:rsid w:val="00A959D7"/>
    <w:rsid w:val="00A9604E"/>
    <w:rsid w:val="00A9611E"/>
    <w:rsid w:val="00A96CDD"/>
    <w:rsid w:val="00A97939"/>
    <w:rsid w:val="00AB14BE"/>
    <w:rsid w:val="00AB33D6"/>
    <w:rsid w:val="00AB451B"/>
    <w:rsid w:val="00AB7013"/>
    <w:rsid w:val="00AC02F4"/>
    <w:rsid w:val="00AC6134"/>
    <w:rsid w:val="00AC6DEB"/>
    <w:rsid w:val="00AC7014"/>
    <w:rsid w:val="00AD10CE"/>
    <w:rsid w:val="00AD1D3A"/>
    <w:rsid w:val="00AD514F"/>
    <w:rsid w:val="00AE01DD"/>
    <w:rsid w:val="00AE0286"/>
    <w:rsid w:val="00AE037F"/>
    <w:rsid w:val="00AE1371"/>
    <w:rsid w:val="00AE1660"/>
    <w:rsid w:val="00AE3442"/>
    <w:rsid w:val="00AE6DFA"/>
    <w:rsid w:val="00AE715E"/>
    <w:rsid w:val="00AE769F"/>
    <w:rsid w:val="00AF060E"/>
    <w:rsid w:val="00AF083E"/>
    <w:rsid w:val="00AF091A"/>
    <w:rsid w:val="00AF0944"/>
    <w:rsid w:val="00AF11CD"/>
    <w:rsid w:val="00AF1213"/>
    <w:rsid w:val="00AF7784"/>
    <w:rsid w:val="00AF7F57"/>
    <w:rsid w:val="00B04476"/>
    <w:rsid w:val="00B04D86"/>
    <w:rsid w:val="00B04FCE"/>
    <w:rsid w:val="00B07779"/>
    <w:rsid w:val="00B10202"/>
    <w:rsid w:val="00B11355"/>
    <w:rsid w:val="00B120CB"/>
    <w:rsid w:val="00B12526"/>
    <w:rsid w:val="00B13934"/>
    <w:rsid w:val="00B14F18"/>
    <w:rsid w:val="00B15503"/>
    <w:rsid w:val="00B15E56"/>
    <w:rsid w:val="00B178F4"/>
    <w:rsid w:val="00B17CB7"/>
    <w:rsid w:val="00B17E79"/>
    <w:rsid w:val="00B212F5"/>
    <w:rsid w:val="00B21453"/>
    <w:rsid w:val="00B219DB"/>
    <w:rsid w:val="00B2314A"/>
    <w:rsid w:val="00B24EEF"/>
    <w:rsid w:val="00B24F58"/>
    <w:rsid w:val="00B27112"/>
    <w:rsid w:val="00B274E3"/>
    <w:rsid w:val="00B31761"/>
    <w:rsid w:val="00B31DDF"/>
    <w:rsid w:val="00B32B43"/>
    <w:rsid w:val="00B3322A"/>
    <w:rsid w:val="00B333BD"/>
    <w:rsid w:val="00B34460"/>
    <w:rsid w:val="00B35B1A"/>
    <w:rsid w:val="00B36BE0"/>
    <w:rsid w:val="00B377D0"/>
    <w:rsid w:val="00B37901"/>
    <w:rsid w:val="00B37CAE"/>
    <w:rsid w:val="00B37ECA"/>
    <w:rsid w:val="00B410D8"/>
    <w:rsid w:val="00B45847"/>
    <w:rsid w:val="00B45AA5"/>
    <w:rsid w:val="00B46AF9"/>
    <w:rsid w:val="00B569DE"/>
    <w:rsid w:val="00B56E47"/>
    <w:rsid w:val="00B60F57"/>
    <w:rsid w:val="00B614E1"/>
    <w:rsid w:val="00B623E2"/>
    <w:rsid w:val="00B62AD3"/>
    <w:rsid w:val="00B62B8A"/>
    <w:rsid w:val="00B62EE1"/>
    <w:rsid w:val="00B641F2"/>
    <w:rsid w:val="00B6439A"/>
    <w:rsid w:val="00B646BA"/>
    <w:rsid w:val="00B65223"/>
    <w:rsid w:val="00B66ACE"/>
    <w:rsid w:val="00B709E4"/>
    <w:rsid w:val="00B730DD"/>
    <w:rsid w:val="00B74FD2"/>
    <w:rsid w:val="00B76010"/>
    <w:rsid w:val="00B76D5C"/>
    <w:rsid w:val="00B81156"/>
    <w:rsid w:val="00B82EF7"/>
    <w:rsid w:val="00B83AAE"/>
    <w:rsid w:val="00B84762"/>
    <w:rsid w:val="00B853FA"/>
    <w:rsid w:val="00B86D1B"/>
    <w:rsid w:val="00B875E9"/>
    <w:rsid w:val="00B917F0"/>
    <w:rsid w:val="00B91B96"/>
    <w:rsid w:val="00B921A1"/>
    <w:rsid w:val="00B93185"/>
    <w:rsid w:val="00B93E99"/>
    <w:rsid w:val="00B94F56"/>
    <w:rsid w:val="00B95D53"/>
    <w:rsid w:val="00B978F0"/>
    <w:rsid w:val="00B97CC9"/>
    <w:rsid w:val="00BA1A15"/>
    <w:rsid w:val="00BA5CBA"/>
    <w:rsid w:val="00BA7366"/>
    <w:rsid w:val="00BA7CA6"/>
    <w:rsid w:val="00BB07D6"/>
    <w:rsid w:val="00BB1162"/>
    <w:rsid w:val="00BB256E"/>
    <w:rsid w:val="00BB34C5"/>
    <w:rsid w:val="00BB3CB2"/>
    <w:rsid w:val="00BB69E8"/>
    <w:rsid w:val="00BB7018"/>
    <w:rsid w:val="00BB754B"/>
    <w:rsid w:val="00BC2AEC"/>
    <w:rsid w:val="00BC34FF"/>
    <w:rsid w:val="00BC618B"/>
    <w:rsid w:val="00BC6F29"/>
    <w:rsid w:val="00BC75C4"/>
    <w:rsid w:val="00BD12BA"/>
    <w:rsid w:val="00BD34F0"/>
    <w:rsid w:val="00BD3C5D"/>
    <w:rsid w:val="00BD4CD2"/>
    <w:rsid w:val="00BD6D5D"/>
    <w:rsid w:val="00BD6EFD"/>
    <w:rsid w:val="00BD7252"/>
    <w:rsid w:val="00BE1F86"/>
    <w:rsid w:val="00BE257B"/>
    <w:rsid w:val="00BE263F"/>
    <w:rsid w:val="00BE6256"/>
    <w:rsid w:val="00BE772B"/>
    <w:rsid w:val="00BE7B38"/>
    <w:rsid w:val="00BF1740"/>
    <w:rsid w:val="00BF2C67"/>
    <w:rsid w:val="00BF42C4"/>
    <w:rsid w:val="00BF5D48"/>
    <w:rsid w:val="00BF76D8"/>
    <w:rsid w:val="00C00611"/>
    <w:rsid w:val="00C01B6E"/>
    <w:rsid w:val="00C02071"/>
    <w:rsid w:val="00C0218B"/>
    <w:rsid w:val="00C03686"/>
    <w:rsid w:val="00C06E81"/>
    <w:rsid w:val="00C11210"/>
    <w:rsid w:val="00C12996"/>
    <w:rsid w:val="00C129D7"/>
    <w:rsid w:val="00C12D0B"/>
    <w:rsid w:val="00C13CB5"/>
    <w:rsid w:val="00C13E89"/>
    <w:rsid w:val="00C141F6"/>
    <w:rsid w:val="00C151CC"/>
    <w:rsid w:val="00C164D0"/>
    <w:rsid w:val="00C17C0E"/>
    <w:rsid w:val="00C20A6B"/>
    <w:rsid w:val="00C212D1"/>
    <w:rsid w:val="00C22476"/>
    <w:rsid w:val="00C23FF8"/>
    <w:rsid w:val="00C30201"/>
    <w:rsid w:val="00C323E4"/>
    <w:rsid w:val="00C32ECE"/>
    <w:rsid w:val="00C36B47"/>
    <w:rsid w:val="00C37D08"/>
    <w:rsid w:val="00C41A62"/>
    <w:rsid w:val="00C41C59"/>
    <w:rsid w:val="00C420C8"/>
    <w:rsid w:val="00C4313B"/>
    <w:rsid w:val="00C4330F"/>
    <w:rsid w:val="00C43970"/>
    <w:rsid w:val="00C44C13"/>
    <w:rsid w:val="00C452D4"/>
    <w:rsid w:val="00C46831"/>
    <w:rsid w:val="00C46B6F"/>
    <w:rsid w:val="00C46BE8"/>
    <w:rsid w:val="00C500C6"/>
    <w:rsid w:val="00C520C5"/>
    <w:rsid w:val="00C52271"/>
    <w:rsid w:val="00C52953"/>
    <w:rsid w:val="00C5455D"/>
    <w:rsid w:val="00C61D06"/>
    <w:rsid w:val="00C624A5"/>
    <w:rsid w:val="00C62B12"/>
    <w:rsid w:val="00C64EA8"/>
    <w:rsid w:val="00C66A62"/>
    <w:rsid w:val="00C6730A"/>
    <w:rsid w:val="00C67432"/>
    <w:rsid w:val="00C67D42"/>
    <w:rsid w:val="00C725BC"/>
    <w:rsid w:val="00C72AD0"/>
    <w:rsid w:val="00C73FD8"/>
    <w:rsid w:val="00C7584B"/>
    <w:rsid w:val="00C75B06"/>
    <w:rsid w:val="00C83C48"/>
    <w:rsid w:val="00C85E9C"/>
    <w:rsid w:val="00C90AE9"/>
    <w:rsid w:val="00C915DB"/>
    <w:rsid w:val="00C91A56"/>
    <w:rsid w:val="00C96F0C"/>
    <w:rsid w:val="00CA0266"/>
    <w:rsid w:val="00CA0D38"/>
    <w:rsid w:val="00CA15B3"/>
    <w:rsid w:val="00CA27C3"/>
    <w:rsid w:val="00CA313D"/>
    <w:rsid w:val="00CB16C7"/>
    <w:rsid w:val="00CB1B45"/>
    <w:rsid w:val="00CB2148"/>
    <w:rsid w:val="00CB3A27"/>
    <w:rsid w:val="00CB3E8D"/>
    <w:rsid w:val="00CB49F3"/>
    <w:rsid w:val="00CC028F"/>
    <w:rsid w:val="00CC0F71"/>
    <w:rsid w:val="00CC29C1"/>
    <w:rsid w:val="00CC37E1"/>
    <w:rsid w:val="00CC487E"/>
    <w:rsid w:val="00CC713F"/>
    <w:rsid w:val="00CC7927"/>
    <w:rsid w:val="00CD0DE6"/>
    <w:rsid w:val="00CD0F18"/>
    <w:rsid w:val="00CD19FB"/>
    <w:rsid w:val="00CD3A01"/>
    <w:rsid w:val="00CD4E7D"/>
    <w:rsid w:val="00CD74BF"/>
    <w:rsid w:val="00CD75A5"/>
    <w:rsid w:val="00CE16F6"/>
    <w:rsid w:val="00CE187B"/>
    <w:rsid w:val="00CE3771"/>
    <w:rsid w:val="00CE4654"/>
    <w:rsid w:val="00CE5112"/>
    <w:rsid w:val="00CE53D1"/>
    <w:rsid w:val="00CE56C4"/>
    <w:rsid w:val="00CE70B5"/>
    <w:rsid w:val="00CE7578"/>
    <w:rsid w:val="00CE799A"/>
    <w:rsid w:val="00CF06F9"/>
    <w:rsid w:val="00CF134E"/>
    <w:rsid w:val="00CF1691"/>
    <w:rsid w:val="00CF24E9"/>
    <w:rsid w:val="00CF2876"/>
    <w:rsid w:val="00CF3B43"/>
    <w:rsid w:val="00CF58A4"/>
    <w:rsid w:val="00CF6435"/>
    <w:rsid w:val="00CF788F"/>
    <w:rsid w:val="00D004D3"/>
    <w:rsid w:val="00D01C7D"/>
    <w:rsid w:val="00D046E1"/>
    <w:rsid w:val="00D06ACE"/>
    <w:rsid w:val="00D07A4E"/>
    <w:rsid w:val="00D07CD9"/>
    <w:rsid w:val="00D10F2D"/>
    <w:rsid w:val="00D1292F"/>
    <w:rsid w:val="00D13E96"/>
    <w:rsid w:val="00D13FB5"/>
    <w:rsid w:val="00D14CDD"/>
    <w:rsid w:val="00D15010"/>
    <w:rsid w:val="00D16E4D"/>
    <w:rsid w:val="00D17CEA"/>
    <w:rsid w:val="00D17F78"/>
    <w:rsid w:val="00D2095B"/>
    <w:rsid w:val="00D22D0D"/>
    <w:rsid w:val="00D24F1C"/>
    <w:rsid w:val="00D24F38"/>
    <w:rsid w:val="00D258B6"/>
    <w:rsid w:val="00D26631"/>
    <w:rsid w:val="00D26DD3"/>
    <w:rsid w:val="00D30047"/>
    <w:rsid w:val="00D314B4"/>
    <w:rsid w:val="00D322A6"/>
    <w:rsid w:val="00D339D1"/>
    <w:rsid w:val="00D35523"/>
    <w:rsid w:val="00D3677F"/>
    <w:rsid w:val="00D3688B"/>
    <w:rsid w:val="00D4027E"/>
    <w:rsid w:val="00D4188F"/>
    <w:rsid w:val="00D41EA3"/>
    <w:rsid w:val="00D420AB"/>
    <w:rsid w:val="00D42E4E"/>
    <w:rsid w:val="00D44212"/>
    <w:rsid w:val="00D44F62"/>
    <w:rsid w:val="00D46551"/>
    <w:rsid w:val="00D46E8E"/>
    <w:rsid w:val="00D47E8C"/>
    <w:rsid w:val="00D50E92"/>
    <w:rsid w:val="00D510CA"/>
    <w:rsid w:val="00D510F6"/>
    <w:rsid w:val="00D51325"/>
    <w:rsid w:val="00D55247"/>
    <w:rsid w:val="00D554B7"/>
    <w:rsid w:val="00D56D52"/>
    <w:rsid w:val="00D574B2"/>
    <w:rsid w:val="00D574D8"/>
    <w:rsid w:val="00D57ECA"/>
    <w:rsid w:val="00D6044C"/>
    <w:rsid w:val="00D60EF9"/>
    <w:rsid w:val="00D623C4"/>
    <w:rsid w:val="00D6284A"/>
    <w:rsid w:val="00D632C0"/>
    <w:rsid w:val="00D649AD"/>
    <w:rsid w:val="00D656E2"/>
    <w:rsid w:val="00D675CC"/>
    <w:rsid w:val="00D71B84"/>
    <w:rsid w:val="00D73A38"/>
    <w:rsid w:val="00D7460B"/>
    <w:rsid w:val="00D7595D"/>
    <w:rsid w:val="00D75D8A"/>
    <w:rsid w:val="00D76655"/>
    <w:rsid w:val="00D766AA"/>
    <w:rsid w:val="00D80A91"/>
    <w:rsid w:val="00D824C3"/>
    <w:rsid w:val="00D82716"/>
    <w:rsid w:val="00D83916"/>
    <w:rsid w:val="00D841F5"/>
    <w:rsid w:val="00D845AC"/>
    <w:rsid w:val="00D8462D"/>
    <w:rsid w:val="00D860CF"/>
    <w:rsid w:val="00D8727F"/>
    <w:rsid w:val="00D9028D"/>
    <w:rsid w:val="00D90783"/>
    <w:rsid w:val="00D9088F"/>
    <w:rsid w:val="00D932CD"/>
    <w:rsid w:val="00D9413E"/>
    <w:rsid w:val="00D94F14"/>
    <w:rsid w:val="00DA0335"/>
    <w:rsid w:val="00DA1E7C"/>
    <w:rsid w:val="00DA3889"/>
    <w:rsid w:val="00DA6107"/>
    <w:rsid w:val="00DA61F8"/>
    <w:rsid w:val="00DB06E3"/>
    <w:rsid w:val="00DB59F2"/>
    <w:rsid w:val="00DB5DB6"/>
    <w:rsid w:val="00DB6F48"/>
    <w:rsid w:val="00DC0301"/>
    <w:rsid w:val="00DC10E1"/>
    <w:rsid w:val="00DC2654"/>
    <w:rsid w:val="00DC2942"/>
    <w:rsid w:val="00DC62D1"/>
    <w:rsid w:val="00DC64E1"/>
    <w:rsid w:val="00DD034C"/>
    <w:rsid w:val="00DD03B5"/>
    <w:rsid w:val="00DD0D07"/>
    <w:rsid w:val="00DD1302"/>
    <w:rsid w:val="00DD1FB2"/>
    <w:rsid w:val="00DD5C3E"/>
    <w:rsid w:val="00DD6C31"/>
    <w:rsid w:val="00DD723A"/>
    <w:rsid w:val="00DE50FB"/>
    <w:rsid w:val="00DE6493"/>
    <w:rsid w:val="00DF271C"/>
    <w:rsid w:val="00DF2B6A"/>
    <w:rsid w:val="00DF2FB7"/>
    <w:rsid w:val="00DF314B"/>
    <w:rsid w:val="00DF3430"/>
    <w:rsid w:val="00DF37F4"/>
    <w:rsid w:val="00DF3DAF"/>
    <w:rsid w:val="00DF3F46"/>
    <w:rsid w:val="00DF40FE"/>
    <w:rsid w:val="00DF48ED"/>
    <w:rsid w:val="00DF6F5C"/>
    <w:rsid w:val="00DF75B1"/>
    <w:rsid w:val="00E02394"/>
    <w:rsid w:val="00E03450"/>
    <w:rsid w:val="00E03801"/>
    <w:rsid w:val="00E04BE1"/>
    <w:rsid w:val="00E058F1"/>
    <w:rsid w:val="00E06798"/>
    <w:rsid w:val="00E121BC"/>
    <w:rsid w:val="00E132A6"/>
    <w:rsid w:val="00E13F11"/>
    <w:rsid w:val="00E168C6"/>
    <w:rsid w:val="00E2023F"/>
    <w:rsid w:val="00E250F3"/>
    <w:rsid w:val="00E256C4"/>
    <w:rsid w:val="00E25D5D"/>
    <w:rsid w:val="00E27415"/>
    <w:rsid w:val="00E2787A"/>
    <w:rsid w:val="00E27974"/>
    <w:rsid w:val="00E30857"/>
    <w:rsid w:val="00E308FB"/>
    <w:rsid w:val="00E30C77"/>
    <w:rsid w:val="00E3144A"/>
    <w:rsid w:val="00E31665"/>
    <w:rsid w:val="00E33682"/>
    <w:rsid w:val="00E336D0"/>
    <w:rsid w:val="00E33FD4"/>
    <w:rsid w:val="00E35987"/>
    <w:rsid w:val="00E36323"/>
    <w:rsid w:val="00E42BE3"/>
    <w:rsid w:val="00E430EA"/>
    <w:rsid w:val="00E43258"/>
    <w:rsid w:val="00E44446"/>
    <w:rsid w:val="00E447DA"/>
    <w:rsid w:val="00E46228"/>
    <w:rsid w:val="00E47880"/>
    <w:rsid w:val="00E510FC"/>
    <w:rsid w:val="00E52C77"/>
    <w:rsid w:val="00E541BF"/>
    <w:rsid w:val="00E54D53"/>
    <w:rsid w:val="00E553E6"/>
    <w:rsid w:val="00E62C2B"/>
    <w:rsid w:val="00E63AB1"/>
    <w:rsid w:val="00E64682"/>
    <w:rsid w:val="00E64E7F"/>
    <w:rsid w:val="00E67678"/>
    <w:rsid w:val="00E73141"/>
    <w:rsid w:val="00E73CC9"/>
    <w:rsid w:val="00E74696"/>
    <w:rsid w:val="00E758EC"/>
    <w:rsid w:val="00E76A81"/>
    <w:rsid w:val="00E8025A"/>
    <w:rsid w:val="00E80284"/>
    <w:rsid w:val="00E810BC"/>
    <w:rsid w:val="00E813BB"/>
    <w:rsid w:val="00E82EB1"/>
    <w:rsid w:val="00E84070"/>
    <w:rsid w:val="00E85189"/>
    <w:rsid w:val="00E8525D"/>
    <w:rsid w:val="00E8762B"/>
    <w:rsid w:val="00E87E28"/>
    <w:rsid w:val="00E91F14"/>
    <w:rsid w:val="00E926A0"/>
    <w:rsid w:val="00E935DD"/>
    <w:rsid w:val="00EA3212"/>
    <w:rsid w:val="00EA350D"/>
    <w:rsid w:val="00EA4AA2"/>
    <w:rsid w:val="00EB1A29"/>
    <w:rsid w:val="00EB36B2"/>
    <w:rsid w:val="00EB3EE2"/>
    <w:rsid w:val="00EB4644"/>
    <w:rsid w:val="00EB4D49"/>
    <w:rsid w:val="00EB4DBC"/>
    <w:rsid w:val="00EB634F"/>
    <w:rsid w:val="00EB6462"/>
    <w:rsid w:val="00EC3086"/>
    <w:rsid w:val="00EC57D4"/>
    <w:rsid w:val="00EC5F14"/>
    <w:rsid w:val="00EC78B4"/>
    <w:rsid w:val="00ED2D7B"/>
    <w:rsid w:val="00ED31DB"/>
    <w:rsid w:val="00ED4AD3"/>
    <w:rsid w:val="00ED709B"/>
    <w:rsid w:val="00EE109D"/>
    <w:rsid w:val="00EE201E"/>
    <w:rsid w:val="00EE268E"/>
    <w:rsid w:val="00EE3374"/>
    <w:rsid w:val="00EE401F"/>
    <w:rsid w:val="00EE7449"/>
    <w:rsid w:val="00EF0C51"/>
    <w:rsid w:val="00EF290B"/>
    <w:rsid w:val="00EF2CAA"/>
    <w:rsid w:val="00EF557D"/>
    <w:rsid w:val="00EF5D76"/>
    <w:rsid w:val="00EF7824"/>
    <w:rsid w:val="00EF7A74"/>
    <w:rsid w:val="00F02477"/>
    <w:rsid w:val="00F0528F"/>
    <w:rsid w:val="00F05294"/>
    <w:rsid w:val="00F059AE"/>
    <w:rsid w:val="00F0610D"/>
    <w:rsid w:val="00F1040A"/>
    <w:rsid w:val="00F13D96"/>
    <w:rsid w:val="00F1477D"/>
    <w:rsid w:val="00F1744A"/>
    <w:rsid w:val="00F20473"/>
    <w:rsid w:val="00F21B7A"/>
    <w:rsid w:val="00F2217B"/>
    <w:rsid w:val="00F22467"/>
    <w:rsid w:val="00F24907"/>
    <w:rsid w:val="00F25DA0"/>
    <w:rsid w:val="00F25F23"/>
    <w:rsid w:val="00F27441"/>
    <w:rsid w:val="00F27999"/>
    <w:rsid w:val="00F27F1E"/>
    <w:rsid w:val="00F3098E"/>
    <w:rsid w:val="00F310B4"/>
    <w:rsid w:val="00F332D7"/>
    <w:rsid w:val="00F35C9D"/>
    <w:rsid w:val="00F367A7"/>
    <w:rsid w:val="00F412BA"/>
    <w:rsid w:val="00F4140E"/>
    <w:rsid w:val="00F41424"/>
    <w:rsid w:val="00F43F99"/>
    <w:rsid w:val="00F4762C"/>
    <w:rsid w:val="00F477EC"/>
    <w:rsid w:val="00F4788F"/>
    <w:rsid w:val="00F50247"/>
    <w:rsid w:val="00F51A64"/>
    <w:rsid w:val="00F51B91"/>
    <w:rsid w:val="00F53305"/>
    <w:rsid w:val="00F53352"/>
    <w:rsid w:val="00F55679"/>
    <w:rsid w:val="00F5570E"/>
    <w:rsid w:val="00F569CE"/>
    <w:rsid w:val="00F6077F"/>
    <w:rsid w:val="00F60E5A"/>
    <w:rsid w:val="00F61423"/>
    <w:rsid w:val="00F61A27"/>
    <w:rsid w:val="00F621E4"/>
    <w:rsid w:val="00F65B30"/>
    <w:rsid w:val="00F700B1"/>
    <w:rsid w:val="00F710A8"/>
    <w:rsid w:val="00F73C62"/>
    <w:rsid w:val="00F74586"/>
    <w:rsid w:val="00F75F39"/>
    <w:rsid w:val="00F77CF4"/>
    <w:rsid w:val="00F80A75"/>
    <w:rsid w:val="00F80F3A"/>
    <w:rsid w:val="00F85323"/>
    <w:rsid w:val="00F87E92"/>
    <w:rsid w:val="00F904E8"/>
    <w:rsid w:val="00F90849"/>
    <w:rsid w:val="00F91022"/>
    <w:rsid w:val="00F93C47"/>
    <w:rsid w:val="00F941D3"/>
    <w:rsid w:val="00F94BF0"/>
    <w:rsid w:val="00F971A4"/>
    <w:rsid w:val="00F97927"/>
    <w:rsid w:val="00F97A14"/>
    <w:rsid w:val="00FA2D30"/>
    <w:rsid w:val="00FA6BF0"/>
    <w:rsid w:val="00FB225D"/>
    <w:rsid w:val="00FB3003"/>
    <w:rsid w:val="00FB38D2"/>
    <w:rsid w:val="00FB670E"/>
    <w:rsid w:val="00FC1382"/>
    <w:rsid w:val="00FC1AD5"/>
    <w:rsid w:val="00FC327F"/>
    <w:rsid w:val="00FC4E22"/>
    <w:rsid w:val="00FC5B47"/>
    <w:rsid w:val="00FC7180"/>
    <w:rsid w:val="00FD1B65"/>
    <w:rsid w:val="00FD3AA4"/>
    <w:rsid w:val="00FD45EF"/>
    <w:rsid w:val="00FD5C75"/>
    <w:rsid w:val="00FD6211"/>
    <w:rsid w:val="00FD65E5"/>
    <w:rsid w:val="00FD6949"/>
    <w:rsid w:val="00FE2B9F"/>
    <w:rsid w:val="00FE3563"/>
    <w:rsid w:val="00FE5B6B"/>
    <w:rsid w:val="00FE6611"/>
    <w:rsid w:val="00FE7B6B"/>
    <w:rsid w:val="00FF2A21"/>
    <w:rsid w:val="00FF61DD"/>
    <w:rsid w:val="00FF67F0"/>
    <w:rsid w:val="00FF72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05F337"/>
  <w15:chartTrackingRefBased/>
  <w15:docId w15:val="{5E7E799A-7B17-4BF3-B74D-A810DAFF4D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2"/>
        <w:lang w:val="en-US" w:eastAsia="en-US" w:bidi="ar-SA"/>
      </w:rPr>
    </w:rPrDefault>
    <w:pPrDefault>
      <w:pPr>
        <w:jc w:val="cente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7CC9"/>
    <w:rPr>
      <w:rFonts w:asciiTheme="minorHAnsi" w:hAnsiTheme="minorHAnsi" w:cstheme="minorBidi"/>
    </w:rPr>
  </w:style>
  <w:style w:type="paragraph" w:styleId="Heading3">
    <w:name w:val="heading 3"/>
    <w:basedOn w:val="Normal"/>
    <w:link w:val="Heading3Char"/>
    <w:uiPriority w:val="9"/>
    <w:qFormat/>
    <w:rsid w:val="00E02394"/>
    <w:pPr>
      <w:spacing w:before="100" w:beforeAutospacing="1" w:after="100" w:afterAutospacing="1"/>
      <w:jc w:val="left"/>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514"/>
    <w:pPr>
      <w:tabs>
        <w:tab w:val="center" w:pos="4680"/>
        <w:tab w:val="right" w:pos="9360"/>
      </w:tabs>
    </w:pPr>
  </w:style>
  <w:style w:type="character" w:customStyle="1" w:styleId="HeaderChar">
    <w:name w:val="Header Char"/>
    <w:basedOn w:val="DefaultParagraphFont"/>
    <w:link w:val="Header"/>
    <w:uiPriority w:val="99"/>
    <w:rsid w:val="004B4514"/>
    <w:rPr>
      <w:rFonts w:asciiTheme="minorHAnsi" w:hAnsiTheme="minorHAnsi" w:cstheme="minorBidi"/>
    </w:rPr>
  </w:style>
  <w:style w:type="paragraph" w:styleId="ListParagraph">
    <w:name w:val="List Paragraph"/>
    <w:basedOn w:val="Normal"/>
    <w:uiPriority w:val="34"/>
    <w:qFormat/>
    <w:rsid w:val="00F24907"/>
    <w:pPr>
      <w:ind w:left="720"/>
      <w:contextualSpacing/>
    </w:pPr>
  </w:style>
  <w:style w:type="paragraph" w:styleId="Footer">
    <w:name w:val="footer"/>
    <w:basedOn w:val="Normal"/>
    <w:link w:val="FooterChar"/>
    <w:uiPriority w:val="99"/>
    <w:unhideWhenUsed/>
    <w:rsid w:val="0037271A"/>
    <w:pPr>
      <w:tabs>
        <w:tab w:val="center" w:pos="4680"/>
        <w:tab w:val="right" w:pos="9360"/>
      </w:tabs>
    </w:pPr>
  </w:style>
  <w:style w:type="character" w:customStyle="1" w:styleId="FooterChar">
    <w:name w:val="Footer Char"/>
    <w:basedOn w:val="DefaultParagraphFont"/>
    <w:link w:val="Footer"/>
    <w:uiPriority w:val="99"/>
    <w:rsid w:val="0037271A"/>
    <w:rPr>
      <w:rFonts w:asciiTheme="minorHAnsi" w:hAnsiTheme="minorHAnsi" w:cstheme="minorBidi"/>
    </w:rPr>
  </w:style>
  <w:style w:type="paragraph" w:styleId="BalloonText">
    <w:name w:val="Balloon Text"/>
    <w:basedOn w:val="Normal"/>
    <w:link w:val="BalloonTextChar"/>
    <w:uiPriority w:val="99"/>
    <w:semiHidden/>
    <w:unhideWhenUsed/>
    <w:rsid w:val="007827B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27B5"/>
    <w:rPr>
      <w:rFonts w:ascii="Segoe UI" w:hAnsi="Segoe UI" w:cs="Segoe UI"/>
      <w:sz w:val="18"/>
      <w:szCs w:val="18"/>
    </w:rPr>
  </w:style>
  <w:style w:type="table" w:styleId="TableGrid">
    <w:name w:val="Table Grid"/>
    <w:basedOn w:val="TableNormal"/>
    <w:uiPriority w:val="39"/>
    <w:rsid w:val="00780D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76A81"/>
    <w:pPr>
      <w:jc w:val="left"/>
    </w:pPr>
    <w:rPr>
      <w:rFonts w:asciiTheme="minorHAnsi" w:hAnsiTheme="minorHAnsi" w:cstheme="minorBidi"/>
    </w:rPr>
  </w:style>
  <w:style w:type="paragraph" w:styleId="BodyText">
    <w:name w:val="Body Text"/>
    <w:basedOn w:val="Normal"/>
    <w:link w:val="BodyTextChar"/>
    <w:uiPriority w:val="1"/>
    <w:qFormat/>
    <w:rsid w:val="00CE3771"/>
    <w:pPr>
      <w:widowControl w:val="0"/>
      <w:ind w:left="119"/>
      <w:jc w:val="left"/>
    </w:pPr>
    <w:rPr>
      <w:rFonts w:ascii="Times New Roman" w:eastAsia="Times New Roman" w:hAnsi="Times New Roman"/>
      <w:szCs w:val="24"/>
    </w:rPr>
  </w:style>
  <w:style w:type="character" w:customStyle="1" w:styleId="BodyTextChar">
    <w:name w:val="Body Text Char"/>
    <w:basedOn w:val="DefaultParagraphFont"/>
    <w:link w:val="BodyText"/>
    <w:uiPriority w:val="1"/>
    <w:rsid w:val="00CE3771"/>
    <w:rPr>
      <w:rFonts w:eastAsia="Times New Roman" w:cstheme="minorBidi"/>
      <w:szCs w:val="24"/>
    </w:rPr>
  </w:style>
  <w:style w:type="paragraph" w:customStyle="1" w:styleId="Default">
    <w:name w:val="Default"/>
    <w:rsid w:val="00472768"/>
    <w:pPr>
      <w:autoSpaceDE w:val="0"/>
      <w:autoSpaceDN w:val="0"/>
      <w:adjustRightInd w:val="0"/>
      <w:jc w:val="left"/>
    </w:pPr>
    <w:rPr>
      <w:color w:val="000000"/>
      <w:szCs w:val="24"/>
    </w:rPr>
  </w:style>
  <w:style w:type="paragraph" w:styleId="NormalWeb">
    <w:name w:val="Normal (Web)"/>
    <w:basedOn w:val="Normal"/>
    <w:uiPriority w:val="99"/>
    <w:unhideWhenUsed/>
    <w:rsid w:val="007A6E47"/>
    <w:pPr>
      <w:spacing w:before="100" w:beforeAutospacing="1" w:after="100" w:afterAutospacing="1"/>
      <w:jc w:val="left"/>
    </w:pPr>
    <w:rPr>
      <w:rFonts w:ascii="Times New Roman" w:eastAsia="Times New Roman" w:hAnsi="Times New Roman" w:cs="Times New Roman"/>
      <w:szCs w:val="24"/>
    </w:rPr>
  </w:style>
  <w:style w:type="character" w:customStyle="1" w:styleId="Heading3Char">
    <w:name w:val="Heading 3 Char"/>
    <w:basedOn w:val="DefaultParagraphFont"/>
    <w:link w:val="Heading3"/>
    <w:uiPriority w:val="9"/>
    <w:rsid w:val="00E02394"/>
    <w:rPr>
      <w:rFonts w:eastAsia="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676778">
      <w:bodyDiv w:val="1"/>
      <w:marLeft w:val="0"/>
      <w:marRight w:val="0"/>
      <w:marTop w:val="0"/>
      <w:marBottom w:val="0"/>
      <w:divBdr>
        <w:top w:val="none" w:sz="0" w:space="0" w:color="auto"/>
        <w:left w:val="none" w:sz="0" w:space="0" w:color="auto"/>
        <w:bottom w:val="none" w:sz="0" w:space="0" w:color="auto"/>
        <w:right w:val="none" w:sz="0" w:space="0" w:color="auto"/>
      </w:divBdr>
    </w:div>
    <w:div w:id="161506197">
      <w:bodyDiv w:val="1"/>
      <w:marLeft w:val="0"/>
      <w:marRight w:val="0"/>
      <w:marTop w:val="0"/>
      <w:marBottom w:val="0"/>
      <w:divBdr>
        <w:top w:val="none" w:sz="0" w:space="0" w:color="auto"/>
        <w:left w:val="none" w:sz="0" w:space="0" w:color="auto"/>
        <w:bottom w:val="none" w:sz="0" w:space="0" w:color="auto"/>
        <w:right w:val="none" w:sz="0" w:space="0" w:color="auto"/>
      </w:divBdr>
    </w:div>
    <w:div w:id="176192513">
      <w:bodyDiv w:val="1"/>
      <w:marLeft w:val="0"/>
      <w:marRight w:val="0"/>
      <w:marTop w:val="0"/>
      <w:marBottom w:val="0"/>
      <w:divBdr>
        <w:top w:val="none" w:sz="0" w:space="0" w:color="auto"/>
        <w:left w:val="none" w:sz="0" w:space="0" w:color="auto"/>
        <w:bottom w:val="none" w:sz="0" w:space="0" w:color="auto"/>
        <w:right w:val="none" w:sz="0" w:space="0" w:color="auto"/>
      </w:divBdr>
    </w:div>
    <w:div w:id="198711272">
      <w:bodyDiv w:val="1"/>
      <w:marLeft w:val="0"/>
      <w:marRight w:val="0"/>
      <w:marTop w:val="0"/>
      <w:marBottom w:val="0"/>
      <w:divBdr>
        <w:top w:val="none" w:sz="0" w:space="0" w:color="auto"/>
        <w:left w:val="none" w:sz="0" w:space="0" w:color="auto"/>
        <w:bottom w:val="none" w:sz="0" w:space="0" w:color="auto"/>
        <w:right w:val="none" w:sz="0" w:space="0" w:color="auto"/>
      </w:divBdr>
    </w:div>
    <w:div w:id="248393313">
      <w:bodyDiv w:val="1"/>
      <w:marLeft w:val="0"/>
      <w:marRight w:val="0"/>
      <w:marTop w:val="0"/>
      <w:marBottom w:val="0"/>
      <w:divBdr>
        <w:top w:val="none" w:sz="0" w:space="0" w:color="auto"/>
        <w:left w:val="none" w:sz="0" w:space="0" w:color="auto"/>
        <w:bottom w:val="none" w:sz="0" w:space="0" w:color="auto"/>
        <w:right w:val="none" w:sz="0" w:space="0" w:color="auto"/>
      </w:divBdr>
    </w:div>
    <w:div w:id="308098554">
      <w:bodyDiv w:val="1"/>
      <w:marLeft w:val="0"/>
      <w:marRight w:val="0"/>
      <w:marTop w:val="0"/>
      <w:marBottom w:val="0"/>
      <w:divBdr>
        <w:top w:val="none" w:sz="0" w:space="0" w:color="auto"/>
        <w:left w:val="none" w:sz="0" w:space="0" w:color="auto"/>
        <w:bottom w:val="none" w:sz="0" w:space="0" w:color="auto"/>
        <w:right w:val="none" w:sz="0" w:space="0" w:color="auto"/>
      </w:divBdr>
    </w:div>
    <w:div w:id="326329006">
      <w:bodyDiv w:val="1"/>
      <w:marLeft w:val="0"/>
      <w:marRight w:val="0"/>
      <w:marTop w:val="0"/>
      <w:marBottom w:val="0"/>
      <w:divBdr>
        <w:top w:val="none" w:sz="0" w:space="0" w:color="auto"/>
        <w:left w:val="none" w:sz="0" w:space="0" w:color="auto"/>
        <w:bottom w:val="none" w:sz="0" w:space="0" w:color="auto"/>
        <w:right w:val="none" w:sz="0" w:space="0" w:color="auto"/>
      </w:divBdr>
    </w:div>
    <w:div w:id="448667025">
      <w:bodyDiv w:val="1"/>
      <w:marLeft w:val="0"/>
      <w:marRight w:val="0"/>
      <w:marTop w:val="0"/>
      <w:marBottom w:val="0"/>
      <w:divBdr>
        <w:top w:val="none" w:sz="0" w:space="0" w:color="auto"/>
        <w:left w:val="none" w:sz="0" w:space="0" w:color="auto"/>
        <w:bottom w:val="none" w:sz="0" w:space="0" w:color="auto"/>
        <w:right w:val="none" w:sz="0" w:space="0" w:color="auto"/>
      </w:divBdr>
    </w:div>
    <w:div w:id="532429343">
      <w:bodyDiv w:val="1"/>
      <w:marLeft w:val="0"/>
      <w:marRight w:val="0"/>
      <w:marTop w:val="0"/>
      <w:marBottom w:val="0"/>
      <w:divBdr>
        <w:top w:val="none" w:sz="0" w:space="0" w:color="auto"/>
        <w:left w:val="none" w:sz="0" w:space="0" w:color="auto"/>
        <w:bottom w:val="none" w:sz="0" w:space="0" w:color="auto"/>
        <w:right w:val="none" w:sz="0" w:space="0" w:color="auto"/>
      </w:divBdr>
    </w:div>
    <w:div w:id="610820076">
      <w:bodyDiv w:val="1"/>
      <w:marLeft w:val="0"/>
      <w:marRight w:val="0"/>
      <w:marTop w:val="0"/>
      <w:marBottom w:val="0"/>
      <w:divBdr>
        <w:top w:val="none" w:sz="0" w:space="0" w:color="auto"/>
        <w:left w:val="none" w:sz="0" w:space="0" w:color="auto"/>
        <w:bottom w:val="none" w:sz="0" w:space="0" w:color="auto"/>
        <w:right w:val="none" w:sz="0" w:space="0" w:color="auto"/>
      </w:divBdr>
    </w:div>
    <w:div w:id="621693674">
      <w:bodyDiv w:val="1"/>
      <w:marLeft w:val="0"/>
      <w:marRight w:val="0"/>
      <w:marTop w:val="0"/>
      <w:marBottom w:val="0"/>
      <w:divBdr>
        <w:top w:val="none" w:sz="0" w:space="0" w:color="auto"/>
        <w:left w:val="none" w:sz="0" w:space="0" w:color="auto"/>
        <w:bottom w:val="none" w:sz="0" w:space="0" w:color="auto"/>
        <w:right w:val="none" w:sz="0" w:space="0" w:color="auto"/>
      </w:divBdr>
    </w:div>
    <w:div w:id="699891017">
      <w:bodyDiv w:val="1"/>
      <w:marLeft w:val="0"/>
      <w:marRight w:val="0"/>
      <w:marTop w:val="0"/>
      <w:marBottom w:val="0"/>
      <w:divBdr>
        <w:top w:val="none" w:sz="0" w:space="0" w:color="auto"/>
        <w:left w:val="none" w:sz="0" w:space="0" w:color="auto"/>
        <w:bottom w:val="none" w:sz="0" w:space="0" w:color="auto"/>
        <w:right w:val="none" w:sz="0" w:space="0" w:color="auto"/>
      </w:divBdr>
    </w:div>
    <w:div w:id="736435192">
      <w:bodyDiv w:val="1"/>
      <w:marLeft w:val="0"/>
      <w:marRight w:val="0"/>
      <w:marTop w:val="0"/>
      <w:marBottom w:val="0"/>
      <w:divBdr>
        <w:top w:val="none" w:sz="0" w:space="0" w:color="auto"/>
        <w:left w:val="none" w:sz="0" w:space="0" w:color="auto"/>
        <w:bottom w:val="none" w:sz="0" w:space="0" w:color="auto"/>
        <w:right w:val="none" w:sz="0" w:space="0" w:color="auto"/>
      </w:divBdr>
    </w:div>
    <w:div w:id="840042283">
      <w:bodyDiv w:val="1"/>
      <w:marLeft w:val="0"/>
      <w:marRight w:val="0"/>
      <w:marTop w:val="0"/>
      <w:marBottom w:val="0"/>
      <w:divBdr>
        <w:top w:val="none" w:sz="0" w:space="0" w:color="auto"/>
        <w:left w:val="none" w:sz="0" w:space="0" w:color="auto"/>
        <w:bottom w:val="none" w:sz="0" w:space="0" w:color="auto"/>
        <w:right w:val="none" w:sz="0" w:space="0" w:color="auto"/>
      </w:divBdr>
    </w:div>
    <w:div w:id="845048672">
      <w:bodyDiv w:val="1"/>
      <w:marLeft w:val="0"/>
      <w:marRight w:val="0"/>
      <w:marTop w:val="0"/>
      <w:marBottom w:val="0"/>
      <w:divBdr>
        <w:top w:val="none" w:sz="0" w:space="0" w:color="auto"/>
        <w:left w:val="none" w:sz="0" w:space="0" w:color="auto"/>
        <w:bottom w:val="none" w:sz="0" w:space="0" w:color="auto"/>
        <w:right w:val="none" w:sz="0" w:space="0" w:color="auto"/>
      </w:divBdr>
    </w:div>
    <w:div w:id="1152479841">
      <w:bodyDiv w:val="1"/>
      <w:marLeft w:val="0"/>
      <w:marRight w:val="0"/>
      <w:marTop w:val="0"/>
      <w:marBottom w:val="0"/>
      <w:divBdr>
        <w:top w:val="none" w:sz="0" w:space="0" w:color="auto"/>
        <w:left w:val="none" w:sz="0" w:space="0" w:color="auto"/>
        <w:bottom w:val="none" w:sz="0" w:space="0" w:color="auto"/>
        <w:right w:val="none" w:sz="0" w:space="0" w:color="auto"/>
      </w:divBdr>
    </w:div>
    <w:div w:id="1235117554">
      <w:bodyDiv w:val="1"/>
      <w:marLeft w:val="0"/>
      <w:marRight w:val="0"/>
      <w:marTop w:val="0"/>
      <w:marBottom w:val="0"/>
      <w:divBdr>
        <w:top w:val="none" w:sz="0" w:space="0" w:color="auto"/>
        <w:left w:val="none" w:sz="0" w:space="0" w:color="auto"/>
        <w:bottom w:val="none" w:sz="0" w:space="0" w:color="auto"/>
        <w:right w:val="none" w:sz="0" w:space="0" w:color="auto"/>
      </w:divBdr>
    </w:div>
    <w:div w:id="1240990676">
      <w:bodyDiv w:val="1"/>
      <w:marLeft w:val="0"/>
      <w:marRight w:val="0"/>
      <w:marTop w:val="0"/>
      <w:marBottom w:val="0"/>
      <w:divBdr>
        <w:top w:val="none" w:sz="0" w:space="0" w:color="auto"/>
        <w:left w:val="none" w:sz="0" w:space="0" w:color="auto"/>
        <w:bottom w:val="none" w:sz="0" w:space="0" w:color="auto"/>
        <w:right w:val="none" w:sz="0" w:space="0" w:color="auto"/>
      </w:divBdr>
    </w:div>
    <w:div w:id="1255241139">
      <w:bodyDiv w:val="1"/>
      <w:marLeft w:val="0"/>
      <w:marRight w:val="0"/>
      <w:marTop w:val="0"/>
      <w:marBottom w:val="0"/>
      <w:divBdr>
        <w:top w:val="none" w:sz="0" w:space="0" w:color="auto"/>
        <w:left w:val="none" w:sz="0" w:space="0" w:color="auto"/>
        <w:bottom w:val="none" w:sz="0" w:space="0" w:color="auto"/>
        <w:right w:val="none" w:sz="0" w:space="0" w:color="auto"/>
      </w:divBdr>
    </w:div>
    <w:div w:id="1283807990">
      <w:bodyDiv w:val="1"/>
      <w:marLeft w:val="0"/>
      <w:marRight w:val="0"/>
      <w:marTop w:val="0"/>
      <w:marBottom w:val="0"/>
      <w:divBdr>
        <w:top w:val="none" w:sz="0" w:space="0" w:color="auto"/>
        <w:left w:val="none" w:sz="0" w:space="0" w:color="auto"/>
        <w:bottom w:val="none" w:sz="0" w:space="0" w:color="auto"/>
        <w:right w:val="none" w:sz="0" w:space="0" w:color="auto"/>
      </w:divBdr>
    </w:div>
    <w:div w:id="1287275891">
      <w:bodyDiv w:val="1"/>
      <w:marLeft w:val="0"/>
      <w:marRight w:val="0"/>
      <w:marTop w:val="0"/>
      <w:marBottom w:val="0"/>
      <w:divBdr>
        <w:top w:val="none" w:sz="0" w:space="0" w:color="auto"/>
        <w:left w:val="none" w:sz="0" w:space="0" w:color="auto"/>
        <w:bottom w:val="none" w:sz="0" w:space="0" w:color="auto"/>
        <w:right w:val="none" w:sz="0" w:space="0" w:color="auto"/>
      </w:divBdr>
    </w:div>
    <w:div w:id="1313364624">
      <w:bodyDiv w:val="1"/>
      <w:marLeft w:val="0"/>
      <w:marRight w:val="0"/>
      <w:marTop w:val="0"/>
      <w:marBottom w:val="0"/>
      <w:divBdr>
        <w:top w:val="none" w:sz="0" w:space="0" w:color="auto"/>
        <w:left w:val="none" w:sz="0" w:space="0" w:color="auto"/>
        <w:bottom w:val="none" w:sz="0" w:space="0" w:color="auto"/>
        <w:right w:val="none" w:sz="0" w:space="0" w:color="auto"/>
      </w:divBdr>
    </w:div>
    <w:div w:id="1313633618">
      <w:bodyDiv w:val="1"/>
      <w:marLeft w:val="0"/>
      <w:marRight w:val="0"/>
      <w:marTop w:val="0"/>
      <w:marBottom w:val="0"/>
      <w:divBdr>
        <w:top w:val="none" w:sz="0" w:space="0" w:color="auto"/>
        <w:left w:val="none" w:sz="0" w:space="0" w:color="auto"/>
        <w:bottom w:val="none" w:sz="0" w:space="0" w:color="auto"/>
        <w:right w:val="none" w:sz="0" w:space="0" w:color="auto"/>
      </w:divBdr>
    </w:div>
    <w:div w:id="1334458751">
      <w:bodyDiv w:val="1"/>
      <w:marLeft w:val="0"/>
      <w:marRight w:val="0"/>
      <w:marTop w:val="0"/>
      <w:marBottom w:val="0"/>
      <w:divBdr>
        <w:top w:val="none" w:sz="0" w:space="0" w:color="auto"/>
        <w:left w:val="none" w:sz="0" w:space="0" w:color="auto"/>
        <w:bottom w:val="none" w:sz="0" w:space="0" w:color="auto"/>
        <w:right w:val="none" w:sz="0" w:space="0" w:color="auto"/>
      </w:divBdr>
    </w:div>
    <w:div w:id="1515723208">
      <w:bodyDiv w:val="1"/>
      <w:marLeft w:val="0"/>
      <w:marRight w:val="0"/>
      <w:marTop w:val="0"/>
      <w:marBottom w:val="0"/>
      <w:divBdr>
        <w:top w:val="none" w:sz="0" w:space="0" w:color="auto"/>
        <w:left w:val="none" w:sz="0" w:space="0" w:color="auto"/>
        <w:bottom w:val="none" w:sz="0" w:space="0" w:color="auto"/>
        <w:right w:val="none" w:sz="0" w:space="0" w:color="auto"/>
      </w:divBdr>
    </w:div>
    <w:div w:id="1525557419">
      <w:bodyDiv w:val="1"/>
      <w:marLeft w:val="0"/>
      <w:marRight w:val="0"/>
      <w:marTop w:val="0"/>
      <w:marBottom w:val="0"/>
      <w:divBdr>
        <w:top w:val="none" w:sz="0" w:space="0" w:color="auto"/>
        <w:left w:val="none" w:sz="0" w:space="0" w:color="auto"/>
        <w:bottom w:val="none" w:sz="0" w:space="0" w:color="auto"/>
        <w:right w:val="none" w:sz="0" w:space="0" w:color="auto"/>
      </w:divBdr>
    </w:div>
    <w:div w:id="1532457932">
      <w:bodyDiv w:val="1"/>
      <w:marLeft w:val="0"/>
      <w:marRight w:val="0"/>
      <w:marTop w:val="0"/>
      <w:marBottom w:val="0"/>
      <w:divBdr>
        <w:top w:val="none" w:sz="0" w:space="0" w:color="auto"/>
        <w:left w:val="none" w:sz="0" w:space="0" w:color="auto"/>
        <w:bottom w:val="none" w:sz="0" w:space="0" w:color="auto"/>
        <w:right w:val="none" w:sz="0" w:space="0" w:color="auto"/>
      </w:divBdr>
    </w:div>
    <w:div w:id="1611811449">
      <w:bodyDiv w:val="1"/>
      <w:marLeft w:val="0"/>
      <w:marRight w:val="0"/>
      <w:marTop w:val="0"/>
      <w:marBottom w:val="0"/>
      <w:divBdr>
        <w:top w:val="none" w:sz="0" w:space="0" w:color="auto"/>
        <w:left w:val="none" w:sz="0" w:space="0" w:color="auto"/>
        <w:bottom w:val="none" w:sz="0" w:space="0" w:color="auto"/>
        <w:right w:val="none" w:sz="0" w:space="0" w:color="auto"/>
      </w:divBdr>
    </w:div>
    <w:div w:id="1652557113">
      <w:bodyDiv w:val="1"/>
      <w:marLeft w:val="0"/>
      <w:marRight w:val="0"/>
      <w:marTop w:val="0"/>
      <w:marBottom w:val="0"/>
      <w:divBdr>
        <w:top w:val="none" w:sz="0" w:space="0" w:color="auto"/>
        <w:left w:val="none" w:sz="0" w:space="0" w:color="auto"/>
        <w:bottom w:val="none" w:sz="0" w:space="0" w:color="auto"/>
        <w:right w:val="none" w:sz="0" w:space="0" w:color="auto"/>
      </w:divBdr>
    </w:div>
    <w:div w:id="1653481215">
      <w:bodyDiv w:val="1"/>
      <w:marLeft w:val="0"/>
      <w:marRight w:val="0"/>
      <w:marTop w:val="0"/>
      <w:marBottom w:val="0"/>
      <w:divBdr>
        <w:top w:val="none" w:sz="0" w:space="0" w:color="auto"/>
        <w:left w:val="none" w:sz="0" w:space="0" w:color="auto"/>
        <w:bottom w:val="none" w:sz="0" w:space="0" w:color="auto"/>
        <w:right w:val="none" w:sz="0" w:space="0" w:color="auto"/>
      </w:divBdr>
    </w:div>
    <w:div w:id="1679229600">
      <w:bodyDiv w:val="1"/>
      <w:marLeft w:val="0"/>
      <w:marRight w:val="0"/>
      <w:marTop w:val="0"/>
      <w:marBottom w:val="0"/>
      <w:divBdr>
        <w:top w:val="none" w:sz="0" w:space="0" w:color="auto"/>
        <w:left w:val="none" w:sz="0" w:space="0" w:color="auto"/>
        <w:bottom w:val="none" w:sz="0" w:space="0" w:color="auto"/>
        <w:right w:val="none" w:sz="0" w:space="0" w:color="auto"/>
      </w:divBdr>
    </w:div>
    <w:div w:id="1845394560">
      <w:bodyDiv w:val="1"/>
      <w:marLeft w:val="0"/>
      <w:marRight w:val="0"/>
      <w:marTop w:val="0"/>
      <w:marBottom w:val="0"/>
      <w:divBdr>
        <w:top w:val="none" w:sz="0" w:space="0" w:color="auto"/>
        <w:left w:val="none" w:sz="0" w:space="0" w:color="auto"/>
        <w:bottom w:val="none" w:sz="0" w:space="0" w:color="auto"/>
        <w:right w:val="none" w:sz="0" w:space="0" w:color="auto"/>
      </w:divBdr>
    </w:div>
    <w:div w:id="1893539011">
      <w:bodyDiv w:val="1"/>
      <w:marLeft w:val="0"/>
      <w:marRight w:val="0"/>
      <w:marTop w:val="0"/>
      <w:marBottom w:val="0"/>
      <w:divBdr>
        <w:top w:val="none" w:sz="0" w:space="0" w:color="auto"/>
        <w:left w:val="none" w:sz="0" w:space="0" w:color="auto"/>
        <w:bottom w:val="none" w:sz="0" w:space="0" w:color="auto"/>
        <w:right w:val="none" w:sz="0" w:space="0" w:color="auto"/>
      </w:divBdr>
    </w:div>
    <w:div w:id="1899238961">
      <w:bodyDiv w:val="1"/>
      <w:marLeft w:val="0"/>
      <w:marRight w:val="0"/>
      <w:marTop w:val="0"/>
      <w:marBottom w:val="0"/>
      <w:divBdr>
        <w:top w:val="none" w:sz="0" w:space="0" w:color="auto"/>
        <w:left w:val="none" w:sz="0" w:space="0" w:color="auto"/>
        <w:bottom w:val="none" w:sz="0" w:space="0" w:color="auto"/>
        <w:right w:val="none" w:sz="0" w:space="0" w:color="auto"/>
      </w:divBdr>
    </w:div>
    <w:div w:id="1946838838">
      <w:bodyDiv w:val="1"/>
      <w:marLeft w:val="0"/>
      <w:marRight w:val="0"/>
      <w:marTop w:val="0"/>
      <w:marBottom w:val="0"/>
      <w:divBdr>
        <w:top w:val="none" w:sz="0" w:space="0" w:color="auto"/>
        <w:left w:val="none" w:sz="0" w:space="0" w:color="auto"/>
        <w:bottom w:val="none" w:sz="0" w:space="0" w:color="auto"/>
        <w:right w:val="none" w:sz="0" w:space="0" w:color="auto"/>
      </w:divBdr>
    </w:div>
    <w:div w:id="1996255893">
      <w:bodyDiv w:val="1"/>
      <w:marLeft w:val="0"/>
      <w:marRight w:val="0"/>
      <w:marTop w:val="0"/>
      <w:marBottom w:val="0"/>
      <w:divBdr>
        <w:top w:val="none" w:sz="0" w:space="0" w:color="auto"/>
        <w:left w:val="none" w:sz="0" w:space="0" w:color="auto"/>
        <w:bottom w:val="none" w:sz="0" w:space="0" w:color="auto"/>
        <w:right w:val="none" w:sz="0" w:space="0" w:color="auto"/>
      </w:divBdr>
    </w:div>
    <w:div w:id="2035644795">
      <w:bodyDiv w:val="1"/>
      <w:marLeft w:val="0"/>
      <w:marRight w:val="0"/>
      <w:marTop w:val="0"/>
      <w:marBottom w:val="0"/>
      <w:divBdr>
        <w:top w:val="none" w:sz="0" w:space="0" w:color="auto"/>
        <w:left w:val="none" w:sz="0" w:space="0" w:color="auto"/>
        <w:bottom w:val="none" w:sz="0" w:space="0" w:color="auto"/>
        <w:right w:val="none" w:sz="0" w:space="0" w:color="auto"/>
      </w:divBdr>
    </w:div>
    <w:div w:id="2044138248">
      <w:bodyDiv w:val="1"/>
      <w:marLeft w:val="0"/>
      <w:marRight w:val="0"/>
      <w:marTop w:val="0"/>
      <w:marBottom w:val="0"/>
      <w:divBdr>
        <w:top w:val="none" w:sz="0" w:space="0" w:color="auto"/>
        <w:left w:val="none" w:sz="0" w:space="0" w:color="auto"/>
        <w:bottom w:val="none" w:sz="0" w:space="0" w:color="auto"/>
        <w:right w:val="none" w:sz="0" w:space="0" w:color="auto"/>
      </w:divBdr>
    </w:div>
    <w:div w:id="2050911444">
      <w:bodyDiv w:val="1"/>
      <w:marLeft w:val="0"/>
      <w:marRight w:val="0"/>
      <w:marTop w:val="0"/>
      <w:marBottom w:val="0"/>
      <w:divBdr>
        <w:top w:val="none" w:sz="0" w:space="0" w:color="auto"/>
        <w:left w:val="none" w:sz="0" w:space="0" w:color="auto"/>
        <w:bottom w:val="none" w:sz="0" w:space="0" w:color="auto"/>
        <w:right w:val="none" w:sz="0" w:space="0" w:color="auto"/>
      </w:divBdr>
    </w:div>
    <w:div w:id="2065710719">
      <w:bodyDiv w:val="1"/>
      <w:marLeft w:val="0"/>
      <w:marRight w:val="0"/>
      <w:marTop w:val="0"/>
      <w:marBottom w:val="0"/>
      <w:divBdr>
        <w:top w:val="none" w:sz="0" w:space="0" w:color="auto"/>
        <w:left w:val="none" w:sz="0" w:space="0" w:color="auto"/>
        <w:bottom w:val="none" w:sz="0" w:space="0" w:color="auto"/>
        <w:right w:val="none" w:sz="0" w:space="0" w:color="auto"/>
      </w:divBdr>
    </w:div>
    <w:div w:id="2076931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9A53FAE-A378-4A87-A629-268E343CC2D1}">
  <we:reference id="wa102920437" version="1.3.1.1"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3BDC48-09BE-4E57-913D-4807BC97CA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345</TotalTime>
  <Pages>10</Pages>
  <Words>3402</Words>
  <Characters>19397</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ggatt-Robinson, Thomastine</dc:creator>
  <cp:keywords/>
  <dc:description/>
  <cp:lastModifiedBy>Vaupel, Tyler</cp:lastModifiedBy>
  <cp:revision>362</cp:revision>
  <cp:lastPrinted>2021-05-13T18:52:00Z</cp:lastPrinted>
  <dcterms:created xsi:type="dcterms:W3CDTF">2024-03-26T21:36:00Z</dcterms:created>
  <dcterms:modified xsi:type="dcterms:W3CDTF">2026-02-25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0f1e5590036c043c229d6b3be07d5d6c273ce6d5457592a4ad57d20aa06be6</vt:lpwstr>
  </property>
</Properties>
</file>